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72D3C70E" w:rsidR="00D8347A" w:rsidRDefault="009D66C4" w:rsidP="007A1B77">
          <w:pPr>
            <w:ind w:left="1417"/>
          </w:pPr>
          <w:r>
            <w:rPr>
              <w:noProof/>
            </w:rPr>
            <mc:AlternateContent>
              <mc:Choice Requires="wps">
                <w:drawing>
                  <wp:anchor distT="0" distB="0" distL="114300" distR="114300" simplePos="0" relativeHeight="251663360" behindDoc="0" locked="0" layoutInCell="1" allowOverlap="1" wp14:anchorId="5BE5EA14" wp14:editId="41B947DB">
                    <wp:simplePos x="0" y="0"/>
                    <wp:positionH relativeFrom="margin">
                      <wp:posOffset>232924</wp:posOffset>
                    </wp:positionH>
                    <wp:positionV relativeFrom="paragraph">
                      <wp:posOffset>2971435</wp:posOffset>
                    </wp:positionV>
                    <wp:extent cx="6121941"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6121941"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7D1364" w14:textId="1F67698E" w:rsidR="00D8347A" w:rsidRDefault="003171EC" w:rsidP="00641D28">
                                <w:pPr>
                                  <w:jc w:val="center"/>
                                </w:pPr>
                                <w:r w:rsidRPr="003171EC">
                                  <w:rPr>
                                    <w:sz w:val="32"/>
                                    <w:szCs w:val="28"/>
                                  </w:rPr>
                                  <w:t>Women’s Education in Afghanistan: Activist, Taliban, and Public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18.35pt;margin-top:233.95pt;width:482.05pt;height:75.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" filled="f" stroked="f">
                    <v:textbox>
                      <w:txbxContent>
                        <w:p w14:paraId="477D1364" w14:textId="1F67698E" w:rsidR="00D8347A" w:rsidRDefault="003171EC" w:rsidP="00641D28">
                          <w:pPr>
                            <w:jc w:val="center"/>
                          </w:pPr>
                          <w:r w:rsidRPr="003171EC">
                            <w:rPr>
                              <w:sz w:val="32"/>
                              <w:szCs w:val="28"/>
                            </w:rPr>
                            <w:t>Women’s Education in Afghanistan: Activist, Taliban, and Public Views</w:t>
                          </w:r>
                        </w:p>
                      </w:txbxContent>
                    </v:textbox>
                    <w10:wrap anchorx="margin"/>
                  </v:shape>
                </w:pict>
              </mc:Fallback>
            </mc:AlternateContent>
          </w:r>
          <w:r w:rsidR="005A624B">
            <w:rPr>
              <w:noProof/>
            </w:rPr>
            <w:drawing>
              <wp:anchor distT="0" distB="0" distL="114300" distR="114300" simplePos="0" relativeHeight="251666432" behindDoc="1" locked="0" layoutInCell="1" allowOverlap="1" wp14:anchorId="7F7CC44D" wp14:editId="35F3B462">
                <wp:simplePos x="0" y="0"/>
                <wp:positionH relativeFrom="margin">
                  <wp:posOffset>1539240</wp:posOffset>
                </wp:positionH>
                <wp:positionV relativeFrom="paragraph">
                  <wp:posOffset>648335</wp:posOffset>
                </wp:positionV>
                <wp:extent cx="3319365" cy="2011680"/>
                <wp:effectExtent l="0" t="0" r="0" b="7620"/>
                <wp:wrapTight wrapText="bothSides">
                  <wp:wrapPolygon edited="0">
                    <wp:start x="20703" y="0"/>
                    <wp:lineTo x="0" y="21068"/>
                    <wp:lineTo x="0" y="21477"/>
                    <wp:lineTo x="21447" y="21477"/>
                    <wp:lineTo x="21447" y="0"/>
                    <wp:lineTo x="20703"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365"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3B7697D7" w14:textId="77777777" w:rsidR="00D67F0B" w:rsidRDefault="00D67F0B" w:rsidP="00D67F0B">
      <w:pPr>
        <w:jc w:val="center"/>
      </w:pPr>
      <w:r w:rsidRPr="003171EC">
        <w:rPr>
          <w:sz w:val="32"/>
          <w:szCs w:val="28"/>
        </w:rPr>
        <w:t>Women’s Education in Afghanistan: Activist, Taliban, and Public Views</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1F4753">
      <w:pPr>
        <w:ind w:left="-576" w:firstLine="23"/>
        <w:jc w:val="center"/>
        <w:rPr>
          <w:sz w:val="28"/>
          <w:szCs w:val="24"/>
        </w:rPr>
      </w:pPr>
      <w:r w:rsidRPr="00414340">
        <w:rPr>
          <w:sz w:val="28"/>
          <w:szCs w:val="24"/>
        </w:rPr>
        <w:lastRenderedPageBreak/>
        <w:t>©COPYRIGHT</w:t>
      </w:r>
    </w:p>
    <w:p w14:paraId="05893B44" w14:textId="77777777" w:rsidR="001F4753" w:rsidRDefault="009C0D50" w:rsidP="001F4753">
      <w:pPr>
        <w:ind w:left="-576" w:firstLine="23"/>
        <w:jc w:val="center"/>
        <w:rPr>
          <w:sz w:val="32"/>
          <w:szCs w:val="28"/>
        </w:rPr>
      </w:pPr>
      <w:r>
        <w:rPr>
          <w:sz w:val="32"/>
          <w:szCs w:val="28"/>
        </w:rPr>
        <w:t>By</w:t>
      </w:r>
    </w:p>
    <w:p w14:paraId="12A725F4" w14:textId="77777777" w:rsidR="001F4753" w:rsidRDefault="009C0D50" w:rsidP="001F4753">
      <w:pPr>
        <w:ind w:left="-576" w:firstLine="23"/>
        <w:jc w:val="center"/>
        <w:rPr>
          <w:sz w:val="32"/>
          <w:szCs w:val="28"/>
        </w:rPr>
      </w:pPr>
      <w:r>
        <w:rPr>
          <w:sz w:val="32"/>
          <w:szCs w:val="28"/>
        </w:rPr>
        <w:t>Abdul Saboor Hamedi</w:t>
      </w:r>
    </w:p>
    <w:p w14:paraId="36038EF9" w14:textId="77777777" w:rsidR="0044786A" w:rsidRDefault="009C0D50" w:rsidP="0044786A">
      <w:pPr>
        <w:ind w:left="-576" w:firstLine="23"/>
        <w:jc w:val="center"/>
        <w:rPr>
          <w:sz w:val="32"/>
          <w:szCs w:val="28"/>
        </w:rPr>
      </w:pPr>
      <w:r>
        <w:rPr>
          <w:sz w:val="32"/>
          <w:szCs w:val="28"/>
        </w:rPr>
        <w:t>Supervisors:</w:t>
      </w:r>
    </w:p>
    <w:p w14:paraId="23A418FA" w14:textId="7BFC8291" w:rsidR="0044786A" w:rsidRDefault="0044786A" w:rsidP="0044786A">
      <w:pPr>
        <w:ind w:left="-576" w:firstLine="23"/>
        <w:jc w:val="center"/>
        <w:rPr>
          <w:sz w:val="32"/>
          <w:szCs w:val="28"/>
        </w:rPr>
      </w:pPr>
      <w:r>
        <w:rPr>
          <w:sz w:val="32"/>
          <w:szCs w:val="28"/>
        </w:rPr>
        <w:t xml:space="preserve"> </w:t>
      </w:r>
      <w:r w:rsidR="00A1337A">
        <w:rPr>
          <w:sz w:val="32"/>
          <w:szCs w:val="28"/>
        </w:rPr>
        <w:t xml:space="preserve">  </w:t>
      </w:r>
      <w:r w:rsidR="009C0D50">
        <w:rPr>
          <w:sz w:val="32"/>
          <w:szCs w:val="28"/>
        </w:rPr>
        <w:t>Supervisor 1</w:t>
      </w:r>
      <w:r w:rsidR="00504B39">
        <w:rPr>
          <w:sz w:val="32"/>
          <w:szCs w:val="28"/>
        </w:rPr>
        <w:tab/>
        <w:t xml:space="preserve">    </w:t>
      </w:r>
      <w:r w:rsidR="00271B59">
        <w:rPr>
          <w:sz w:val="32"/>
          <w:szCs w:val="28"/>
        </w:rPr>
        <w:t xml:space="preserve">   </w:t>
      </w:r>
      <w:r w:rsidR="00A1337A">
        <w:rPr>
          <w:sz w:val="32"/>
          <w:szCs w:val="28"/>
        </w:rPr>
        <w:t xml:space="preserve">     </w:t>
      </w:r>
      <w:r w:rsidR="00271B59">
        <w:rPr>
          <w:sz w:val="32"/>
          <w:szCs w:val="28"/>
        </w:rPr>
        <w:t>: Sirojudin</w:t>
      </w:r>
      <w:r w:rsidR="009C0D50">
        <w:rPr>
          <w:sz w:val="32"/>
          <w:szCs w:val="28"/>
        </w:rPr>
        <w:t xml:space="preserve"> Arif</w:t>
      </w:r>
      <w:r w:rsidR="00271B59">
        <w:rPr>
          <w:sz w:val="32"/>
          <w:szCs w:val="28"/>
        </w:rPr>
        <w:t>, Ph.D</w:t>
      </w:r>
    </w:p>
    <w:p w14:paraId="5F20D993" w14:textId="664296E7" w:rsidR="00FA2860" w:rsidRPr="0044786A" w:rsidRDefault="009C0D50" w:rsidP="0044786A">
      <w:pPr>
        <w:ind w:left="-576" w:firstLine="23"/>
        <w:jc w:val="center"/>
        <w:rPr>
          <w:sz w:val="32"/>
          <w:szCs w:val="28"/>
        </w:rPr>
      </w:pPr>
      <w:r>
        <w:rPr>
          <w:sz w:val="32"/>
          <w:szCs w:val="28"/>
        </w:rPr>
        <w:t>Supervisor 2</w:t>
      </w:r>
      <w:r w:rsidR="00504B39">
        <w:rPr>
          <w:sz w:val="32"/>
          <w:szCs w:val="28"/>
        </w:rPr>
        <w:tab/>
      </w:r>
      <w:r w:rsidR="00271B59">
        <w:rPr>
          <w:sz w:val="32"/>
          <w:szCs w:val="28"/>
        </w:rPr>
        <w:tab/>
        <w:t>: Nia</w:t>
      </w:r>
      <w:r>
        <w:rPr>
          <w:sz w:val="32"/>
          <w:szCs w:val="28"/>
        </w:rPr>
        <w:t xml:space="preserve"> Deliana</w:t>
      </w:r>
      <w:r w:rsidR="00271B59">
        <w:rPr>
          <w:sz w:val="32"/>
          <w:szCs w:val="28"/>
        </w:rPr>
        <w:t>, Ph.D</w:t>
      </w:r>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27B5C55F" w14:textId="77777777" w:rsidR="00AE1D0B" w:rsidRDefault="00AE1D0B"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shd w:val="clear" w:color="auto" w:fill="auto"/>
        </w:rPr>
        <w:id w:val="-897965437"/>
        <w:docPartObj>
          <w:docPartGallery w:val="Table of Contents"/>
          <w:docPartUnique/>
        </w:docPartObj>
      </w:sdtPr>
      <w:sdtEndPr>
        <w:rPr>
          <w:b/>
          <w:bCs/>
          <w:noProof/>
        </w:rPr>
      </w:sdtEndPr>
      <w:sdtContent>
        <w:p w14:paraId="2DBA8FB4" w14:textId="3CBE227D" w:rsidR="002A2C2A" w:rsidRPr="005109F4" w:rsidRDefault="002A2C2A" w:rsidP="002A2C2A">
          <w:pPr>
            <w:pStyle w:val="TOCHeading"/>
            <w:ind w:left="0"/>
            <w:rPr>
              <w:rFonts w:asciiTheme="majorBidi" w:hAnsiTheme="majorBidi"/>
              <w:color w:val="auto"/>
            </w:rPr>
          </w:pPr>
          <w:r w:rsidRPr="005109F4">
            <w:rPr>
              <w:rFonts w:asciiTheme="majorBidi" w:hAnsiTheme="majorBidi"/>
              <w:color w:val="auto"/>
            </w:rPr>
            <w:t>Table of Contents</w:t>
          </w:r>
        </w:p>
        <w:p w14:paraId="73C4C08C" w14:textId="5BA50EAC" w:rsidR="0071751E" w:rsidRDefault="002A2C2A">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36931248" w:history="1">
            <w:r w:rsidR="0071751E" w:rsidRPr="00802F99">
              <w:rPr>
                <w:rStyle w:val="Hyperlink"/>
                <w:noProof/>
              </w:rPr>
              <w:t>List of Figures</w:t>
            </w:r>
            <w:r w:rsidR="0071751E">
              <w:rPr>
                <w:noProof/>
                <w:webHidden/>
              </w:rPr>
              <w:tab/>
            </w:r>
            <w:r w:rsidR="0071751E">
              <w:rPr>
                <w:noProof/>
                <w:webHidden/>
              </w:rPr>
              <w:fldChar w:fldCharType="begin"/>
            </w:r>
            <w:r w:rsidR="0071751E">
              <w:rPr>
                <w:noProof/>
                <w:webHidden/>
              </w:rPr>
              <w:instrText xml:space="preserve"> PAGEREF _Toc136931248 \h </w:instrText>
            </w:r>
            <w:r w:rsidR="0071751E">
              <w:rPr>
                <w:noProof/>
                <w:webHidden/>
              </w:rPr>
            </w:r>
            <w:r w:rsidR="0071751E">
              <w:rPr>
                <w:noProof/>
                <w:webHidden/>
              </w:rPr>
              <w:fldChar w:fldCharType="separate"/>
            </w:r>
            <w:r w:rsidR="00FC1288">
              <w:rPr>
                <w:noProof/>
                <w:webHidden/>
              </w:rPr>
              <w:t>v</w:t>
            </w:r>
            <w:r w:rsidR="0071751E">
              <w:rPr>
                <w:noProof/>
                <w:webHidden/>
              </w:rPr>
              <w:fldChar w:fldCharType="end"/>
            </w:r>
          </w:hyperlink>
        </w:p>
        <w:p w14:paraId="5E1BB165" w14:textId="60E3779C"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49" w:history="1">
            <w:r w:rsidRPr="00802F99">
              <w:rPr>
                <w:rStyle w:val="Hyperlink"/>
                <w:noProof/>
              </w:rPr>
              <w:t>List of Tables</w:t>
            </w:r>
            <w:r>
              <w:rPr>
                <w:noProof/>
                <w:webHidden/>
              </w:rPr>
              <w:tab/>
            </w:r>
            <w:r>
              <w:rPr>
                <w:noProof/>
                <w:webHidden/>
              </w:rPr>
              <w:fldChar w:fldCharType="begin"/>
            </w:r>
            <w:r>
              <w:rPr>
                <w:noProof/>
                <w:webHidden/>
              </w:rPr>
              <w:instrText xml:space="preserve"> PAGEREF _Toc136931249 \h </w:instrText>
            </w:r>
            <w:r>
              <w:rPr>
                <w:noProof/>
                <w:webHidden/>
              </w:rPr>
            </w:r>
            <w:r>
              <w:rPr>
                <w:noProof/>
                <w:webHidden/>
              </w:rPr>
              <w:fldChar w:fldCharType="separate"/>
            </w:r>
            <w:r w:rsidR="00FC1288">
              <w:rPr>
                <w:noProof/>
                <w:webHidden/>
              </w:rPr>
              <w:t>vi</w:t>
            </w:r>
            <w:r>
              <w:rPr>
                <w:noProof/>
                <w:webHidden/>
              </w:rPr>
              <w:fldChar w:fldCharType="end"/>
            </w:r>
          </w:hyperlink>
        </w:p>
        <w:p w14:paraId="67715751" w14:textId="23198B99"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0" w:history="1">
            <w:r w:rsidRPr="00802F99">
              <w:rPr>
                <w:rStyle w:val="Hyperlink"/>
                <w:noProof/>
              </w:rPr>
              <w:t>Abstract</w:t>
            </w:r>
            <w:r>
              <w:rPr>
                <w:noProof/>
                <w:webHidden/>
              </w:rPr>
              <w:tab/>
            </w:r>
            <w:r>
              <w:rPr>
                <w:noProof/>
                <w:webHidden/>
              </w:rPr>
              <w:fldChar w:fldCharType="begin"/>
            </w:r>
            <w:r>
              <w:rPr>
                <w:noProof/>
                <w:webHidden/>
              </w:rPr>
              <w:instrText xml:space="preserve"> PAGEREF _Toc136931250 \h </w:instrText>
            </w:r>
            <w:r>
              <w:rPr>
                <w:noProof/>
                <w:webHidden/>
              </w:rPr>
            </w:r>
            <w:r>
              <w:rPr>
                <w:noProof/>
                <w:webHidden/>
              </w:rPr>
              <w:fldChar w:fldCharType="separate"/>
            </w:r>
            <w:r w:rsidR="00FC1288">
              <w:rPr>
                <w:noProof/>
                <w:webHidden/>
              </w:rPr>
              <w:t>1</w:t>
            </w:r>
            <w:r>
              <w:rPr>
                <w:noProof/>
                <w:webHidden/>
              </w:rPr>
              <w:fldChar w:fldCharType="end"/>
            </w:r>
          </w:hyperlink>
        </w:p>
        <w:p w14:paraId="022FA049" w14:textId="651FDCBE"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1" w:history="1">
            <w:r w:rsidRPr="00802F99">
              <w:rPr>
                <w:rStyle w:val="Hyperlink"/>
                <w:noProof/>
              </w:rPr>
              <w:t>CHAPTER I:  INTRODUCTION</w:t>
            </w:r>
            <w:r>
              <w:rPr>
                <w:noProof/>
                <w:webHidden/>
              </w:rPr>
              <w:tab/>
            </w:r>
            <w:r>
              <w:rPr>
                <w:noProof/>
                <w:webHidden/>
              </w:rPr>
              <w:fldChar w:fldCharType="begin"/>
            </w:r>
            <w:r>
              <w:rPr>
                <w:noProof/>
                <w:webHidden/>
              </w:rPr>
              <w:instrText xml:space="preserve"> PAGEREF _Toc136931251 \h </w:instrText>
            </w:r>
            <w:r>
              <w:rPr>
                <w:noProof/>
                <w:webHidden/>
              </w:rPr>
            </w:r>
            <w:r>
              <w:rPr>
                <w:noProof/>
                <w:webHidden/>
              </w:rPr>
              <w:fldChar w:fldCharType="separate"/>
            </w:r>
            <w:r w:rsidR="00FC1288">
              <w:rPr>
                <w:noProof/>
                <w:webHidden/>
              </w:rPr>
              <w:t>2</w:t>
            </w:r>
            <w:r>
              <w:rPr>
                <w:noProof/>
                <w:webHidden/>
              </w:rPr>
              <w:fldChar w:fldCharType="end"/>
            </w:r>
          </w:hyperlink>
        </w:p>
        <w:p w14:paraId="7824CC89" w14:textId="2D927604"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2" w:history="1">
            <w:r w:rsidRPr="00802F99">
              <w:rPr>
                <w:rStyle w:val="Hyperlink"/>
                <w:noProof/>
              </w:rPr>
              <w:t>Research Problem</w:t>
            </w:r>
            <w:r>
              <w:rPr>
                <w:noProof/>
                <w:webHidden/>
              </w:rPr>
              <w:tab/>
            </w:r>
            <w:r>
              <w:rPr>
                <w:noProof/>
                <w:webHidden/>
              </w:rPr>
              <w:fldChar w:fldCharType="begin"/>
            </w:r>
            <w:r>
              <w:rPr>
                <w:noProof/>
                <w:webHidden/>
              </w:rPr>
              <w:instrText xml:space="preserve"> PAGEREF _Toc136931252 \h </w:instrText>
            </w:r>
            <w:r>
              <w:rPr>
                <w:noProof/>
                <w:webHidden/>
              </w:rPr>
            </w:r>
            <w:r>
              <w:rPr>
                <w:noProof/>
                <w:webHidden/>
              </w:rPr>
              <w:fldChar w:fldCharType="separate"/>
            </w:r>
            <w:r w:rsidR="00FC1288">
              <w:rPr>
                <w:noProof/>
                <w:webHidden/>
              </w:rPr>
              <w:t>6</w:t>
            </w:r>
            <w:r>
              <w:rPr>
                <w:noProof/>
                <w:webHidden/>
              </w:rPr>
              <w:fldChar w:fldCharType="end"/>
            </w:r>
          </w:hyperlink>
        </w:p>
        <w:p w14:paraId="36C79092" w14:textId="5E078000"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3" w:history="1">
            <w:r w:rsidRPr="00802F99">
              <w:rPr>
                <w:rStyle w:val="Hyperlink"/>
                <w:noProof/>
              </w:rPr>
              <w:t>Research Question</w:t>
            </w:r>
            <w:r>
              <w:rPr>
                <w:noProof/>
                <w:webHidden/>
              </w:rPr>
              <w:tab/>
            </w:r>
            <w:r>
              <w:rPr>
                <w:noProof/>
                <w:webHidden/>
              </w:rPr>
              <w:fldChar w:fldCharType="begin"/>
            </w:r>
            <w:r>
              <w:rPr>
                <w:noProof/>
                <w:webHidden/>
              </w:rPr>
              <w:instrText xml:space="preserve"> PAGEREF _Toc136931253 \h </w:instrText>
            </w:r>
            <w:r>
              <w:rPr>
                <w:noProof/>
                <w:webHidden/>
              </w:rPr>
            </w:r>
            <w:r>
              <w:rPr>
                <w:noProof/>
                <w:webHidden/>
              </w:rPr>
              <w:fldChar w:fldCharType="separate"/>
            </w:r>
            <w:r w:rsidR="00FC1288">
              <w:rPr>
                <w:noProof/>
                <w:webHidden/>
              </w:rPr>
              <w:t>7</w:t>
            </w:r>
            <w:r>
              <w:rPr>
                <w:noProof/>
                <w:webHidden/>
              </w:rPr>
              <w:fldChar w:fldCharType="end"/>
            </w:r>
          </w:hyperlink>
        </w:p>
        <w:p w14:paraId="2101F1B4" w14:textId="3435017F"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4" w:history="1">
            <w:r w:rsidRPr="00802F99">
              <w:rPr>
                <w:rStyle w:val="Hyperlink"/>
                <w:noProof/>
              </w:rPr>
              <w:t>Research Objective</w:t>
            </w:r>
            <w:r>
              <w:rPr>
                <w:noProof/>
                <w:webHidden/>
              </w:rPr>
              <w:tab/>
            </w:r>
            <w:r>
              <w:rPr>
                <w:noProof/>
                <w:webHidden/>
              </w:rPr>
              <w:fldChar w:fldCharType="begin"/>
            </w:r>
            <w:r>
              <w:rPr>
                <w:noProof/>
                <w:webHidden/>
              </w:rPr>
              <w:instrText xml:space="preserve"> PAGEREF _Toc136931254 \h </w:instrText>
            </w:r>
            <w:r>
              <w:rPr>
                <w:noProof/>
                <w:webHidden/>
              </w:rPr>
            </w:r>
            <w:r>
              <w:rPr>
                <w:noProof/>
                <w:webHidden/>
              </w:rPr>
              <w:fldChar w:fldCharType="separate"/>
            </w:r>
            <w:r w:rsidR="00FC1288">
              <w:rPr>
                <w:noProof/>
                <w:webHidden/>
              </w:rPr>
              <w:t>8</w:t>
            </w:r>
            <w:r>
              <w:rPr>
                <w:noProof/>
                <w:webHidden/>
              </w:rPr>
              <w:fldChar w:fldCharType="end"/>
            </w:r>
          </w:hyperlink>
        </w:p>
        <w:p w14:paraId="62A256DD" w14:textId="0B2F608B"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5" w:history="1">
            <w:r w:rsidRPr="00802F99">
              <w:rPr>
                <w:rStyle w:val="Hyperlink"/>
                <w:noProof/>
              </w:rPr>
              <w:t>Significant of study</w:t>
            </w:r>
            <w:r>
              <w:rPr>
                <w:noProof/>
                <w:webHidden/>
              </w:rPr>
              <w:tab/>
            </w:r>
            <w:r>
              <w:rPr>
                <w:noProof/>
                <w:webHidden/>
              </w:rPr>
              <w:fldChar w:fldCharType="begin"/>
            </w:r>
            <w:r>
              <w:rPr>
                <w:noProof/>
                <w:webHidden/>
              </w:rPr>
              <w:instrText xml:space="preserve"> PAGEREF _Toc136931255 \h </w:instrText>
            </w:r>
            <w:r>
              <w:rPr>
                <w:noProof/>
                <w:webHidden/>
              </w:rPr>
            </w:r>
            <w:r>
              <w:rPr>
                <w:noProof/>
                <w:webHidden/>
              </w:rPr>
              <w:fldChar w:fldCharType="separate"/>
            </w:r>
            <w:r w:rsidR="00FC1288">
              <w:rPr>
                <w:noProof/>
                <w:webHidden/>
              </w:rPr>
              <w:t>9</w:t>
            </w:r>
            <w:r>
              <w:rPr>
                <w:noProof/>
                <w:webHidden/>
              </w:rPr>
              <w:fldChar w:fldCharType="end"/>
            </w:r>
          </w:hyperlink>
        </w:p>
        <w:p w14:paraId="08EB3946" w14:textId="55B867E2"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56" w:history="1">
            <w:r w:rsidRPr="00802F99">
              <w:rPr>
                <w:rStyle w:val="Hyperlink"/>
                <w:noProof/>
              </w:rPr>
              <w:t>CHAPTER II: THEORETICAL FRAMEWORK</w:t>
            </w:r>
            <w:r>
              <w:rPr>
                <w:noProof/>
                <w:webHidden/>
              </w:rPr>
              <w:tab/>
            </w:r>
            <w:r>
              <w:rPr>
                <w:noProof/>
                <w:webHidden/>
              </w:rPr>
              <w:fldChar w:fldCharType="begin"/>
            </w:r>
            <w:r>
              <w:rPr>
                <w:noProof/>
                <w:webHidden/>
              </w:rPr>
              <w:instrText xml:space="preserve"> PAGEREF _Toc136931256 \h </w:instrText>
            </w:r>
            <w:r>
              <w:rPr>
                <w:noProof/>
                <w:webHidden/>
              </w:rPr>
            </w:r>
            <w:r>
              <w:rPr>
                <w:noProof/>
                <w:webHidden/>
              </w:rPr>
              <w:fldChar w:fldCharType="separate"/>
            </w:r>
            <w:r w:rsidR="00FC1288">
              <w:rPr>
                <w:noProof/>
                <w:webHidden/>
              </w:rPr>
              <w:t>11</w:t>
            </w:r>
            <w:r>
              <w:rPr>
                <w:noProof/>
                <w:webHidden/>
              </w:rPr>
              <w:fldChar w:fldCharType="end"/>
            </w:r>
          </w:hyperlink>
        </w:p>
        <w:p w14:paraId="4300F5DE" w14:textId="357205DC" w:rsidR="0071751E" w:rsidRDefault="0071751E">
          <w:pPr>
            <w:pStyle w:val="TOC2"/>
            <w:rPr>
              <w:rFonts w:cstheme="minorBidi"/>
              <w:noProof/>
              <w:kern w:val="2"/>
              <w14:ligatures w14:val="standardContextual"/>
            </w:rPr>
          </w:pPr>
          <w:hyperlink w:anchor="_Toc136931257" w:history="1">
            <w:r w:rsidRPr="00802F99">
              <w:rPr>
                <w:rStyle w:val="Hyperlink"/>
                <w:noProof/>
              </w:rPr>
              <w:t>Literature Review</w:t>
            </w:r>
            <w:r>
              <w:rPr>
                <w:noProof/>
                <w:webHidden/>
              </w:rPr>
              <w:tab/>
            </w:r>
            <w:r>
              <w:rPr>
                <w:noProof/>
                <w:webHidden/>
              </w:rPr>
              <w:fldChar w:fldCharType="begin"/>
            </w:r>
            <w:r>
              <w:rPr>
                <w:noProof/>
                <w:webHidden/>
              </w:rPr>
              <w:instrText xml:space="preserve"> PAGEREF _Toc136931257 \h </w:instrText>
            </w:r>
            <w:r>
              <w:rPr>
                <w:noProof/>
                <w:webHidden/>
              </w:rPr>
            </w:r>
            <w:r>
              <w:rPr>
                <w:noProof/>
                <w:webHidden/>
              </w:rPr>
              <w:fldChar w:fldCharType="separate"/>
            </w:r>
            <w:r w:rsidR="00FC1288">
              <w:rPr>
                <w:noProof/>
                <w:webHidden/>
              </w:rPr>
              <w:t>11</w:t>
            </w:r>
            <w:r>
              <w:rPr>
                <w:noProof/>
                <w:webHidden/>
              </w:rPr>
              <w:fldChar w:fldCharType="end"/>
            </w:r>
          </w:hyperlink>
        </w:p>
        <w:p w14:paraId="16E50B69" w14:textId="282B5795" w:rsidR="0071751E" w:rsidRDefault="0071751E">
          <w:pPr>
            <w:pStyle w:val="TOC2"/>
            <w:rPr>
              <w:rFonts w:cstheme="minorBidi"/>
              <w:noProof/>
              <w:kern w:val="2"/>
              <w14:ligatures w14:val="standardContextual"/>
            </w:rPr>
          </w:pPr>
          <w:hyperlink w:anchor="_Toc136931258" w:history="1">
            <w:r w:rsidRPr="00802F99">
              <w:rPr>
                <w:rStyle w:val="Hyperlink"/>
                <w:noProof/>
              </w:rPr>
              <w:t>Hypothesis</w:t>
            </w:r>
            <w:r>
              <w:rPr>
                <w:noProof/>
                <w:webHidden/>
              </w:rPr>
              <w:tab/>
            </w:r>
            <w:r>
              <w:rPr>
                <w:noProof/>
                <w:webHidden/>
              </w:rPr>
              <w:fldChar w:fldCharType="begin"/>
            </w:r>
            <w:r>
              <w:rPr>
                <w:noProof/>
                <w:webHidden/>
              </w:rPr>
              <w:instrText xml:space="preserve"> PAGEREF _Toc136931258 \h </w:instrText>
            </w:r>
            <w:r>
              <w:rPr>
                <w:noProof/>
                <w:webHidden/>
              </w:rPr>
            </w:r>
            <w:r>
              <w:rPr>
                <w:noProof/>
                <w:webHidden/>
              </w:rPr>
              <w:fldChar w:fldCharType="separate"/>
            </w:r>
            <w:r w:rsidR="00FC1288">
              <w:rPr>
                <w:noProof/>
                <w:webHidden/>
              </w:rPr>
              <w:t>17</w:t>
            </w:r>
            <w:r>
              <w:rPr>
                <w:noProof/>
                <w:webHidden/>
              </w:rPr>
              <w:fldChar w:fldCharType="end"/>
            </w:r>
          </w:hyperlink>
        </w:p>
        <w:p w14:paraId="6BF372BD" w14:textId="1D99D56E" w:rsidR="0071751E" w:rsidRDefault="0071751E">
          <w:pPr>
            <w:pStyle w:val="TOC2"/>
            <w:rPr>
              <w:rFonts w:cstheme="minorBidi"/>
              <w:noProof/>
              <w:kern w:val="2"/>
              <w14:ligatures w14:val="standardContextual"/>
            </w:rPr>
          </w:pPr>
          <w:hyperlink w:anchor="_Toc136931259" w:history="1">
            <w:r w:rsidRPr="00802F99">
              <w:rPr>
                <w:rStyle w:val="Hyperlink"/>
                <w:noProof/>
              </w:rPr>
              <w:t>Argument</w:t>
            </w:r>
            <w:r>
              <w:rPr>
                <w:noProof/>
                <w:webHidden/>
              </w:rPr>
              <w:tab/>
            </w:r>
            <w:r>
              <w:rPr>
                <w:noProof/>
                <w:webHidden/>
              </w:rPr>
              <w:fldChar w:fldCharType="begin"/>
            </w:r>
            <w:r>
              <w:rPr>
                <w:noProof/>
                <w:webHidden/>
              </w:rPr>
              <w:instrText xml:space="preserve"> PAGEREF _Toc136931259 \h </w:instrText>
            </w:r>
            <w:r>
              <w:rPr>
                <w:noProof/>
                <w:webHidden/>
              </w:rPr>
            </w:r>
            <w:r>
              <w:rPr>
                <w:noProof/>
                <w:webHidden/>
              </w:rPr>
              <w:fldChar w:fldCharType="separate"/>
            </w:r>
            <w:r w:rsidR="00FC1288">
              <w:rPr>
                <w:noProof/>
                <w:webHidden/>
              </w:rPr>
              <w:t>19</w:t>
            </w:r>
            <w:r>
              <w:rPr>
                <w:noProof/>
                <w:webHidden/>
              </w:rPr>
              <w:fldChar w:fldCharType="end"/>
            </w:r>
          </w:hyperlink>
        </w:p>
        <w:p w14:paraId="7585B451" w14:textId="06199A96"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60" w:history="1">
            <w:r w:rsidRPr="00802F99">
              <w:rPr>
                <w:rStyle w:val="Hyperlink"/>
                <w:noProof/>
              </w:rPr>
              <w:t>CHAPTER III: RESEARCH METHODOLOGY</w:t>
            </w:r>
            <w:r>
              <w:rPr>
                <w:noProof/>
                <w:webHidden/>
              </w:rPr>
              <w:tab/>
            </w:r>
            <w:r>
              <w:rPr>
                <w:noProof/>
                <w:webHidden/>
              </w:rPr>
              <w:fldChar w:fldCharType="begin"/>
            </w:r>
            <w:r>
              <w:rPr>
                <w:noProof/>
                <w:webHidden/>
              </w:rPr>
              <w:instrText xml:space="preserve"> PAGEREF _Toc136931260 \h </w:instrText>
            </w:r>
            <w:r>
              <w:rPr>
                <w:noProof/>
                <w:webHidden/>
              </w:rPr>
            </w:r>
            <w:r>
              <w:rPr>
                <w:noProof/>
                <w:webHidden/>
              </w:rPr>
              <w:fldChar w:fldCharType="separate"/>
            </w:r>
            <w:r w:rsidR="00FC1288">
              <w:rPr>
                <w:noProof/>
                <w:webHidden/>
              </w:rPr>
              <w:t>21</w:t>
            </w:r>
            <w:r>
              <w:rPr>
                <w:noProof/>
                <w:webHidden/>
              </w:rPr>
              <w:fldChar w:fldCharType="end"/>
            </w:r>
          </w:hyperlink>
        </w:p>
        <w:p w14:paraId="25638AC7" w14:textId="45C6C686" w:rsidR="0071751E" w:rsidRDefault="0071751E">
          <w:pPr>
            <w:pStyle w:val="TOC2"/>
            <w:rPr>
              <w:rFonts w:cstheme="minorBidi"/>
              <w:noProof/>
              <w:kern w:val="2"/>
              <w14:ligatures w14:val="standardContextual"/>
            </w:rPr>
          </w:pPr>
          <w:hyperlink w:anchor="_Toc136931261" w:history="1">
            <w:r w:rsidRPr="00802F99">
              <w:rPr>
                <w:rStyle w:val="Hyperlink"/>
                <w:noProof/>
              </w:rPr>
              <w:t>Data Collection</w:t>
            </w:r>
            <w:r>
              <w:rPr>
                <w:noProof/>
                <w:webHidden/>
              </w:rPr>
              <w:tab/>
            </w:r>
            <w:r>
              <w:rPr>
                <w:noProof/>
                <w:webHidden/>
              </w:rPr>
              <w:fldChar w:fldCharType="begin"/>
            </w:r>
            <w:r>
              <w:rPr>
                <w:noProof/>
                <w:webHidden/>
              </w:rPr>
              <w:instrText xml:space="preserve"> PAGEREF _Toc136931261 \h </w:instrText>
            </w:r>
            <w:r>
              <w:rPr>
                <w:noProof/>
                <w:webHidden/>
              </w:rPr>
            </w:r>
            <w:r>
              <w:rPr>
                <w:noProof/>
                <w:webHidden/>
              </w:rPr>
              <w:fldChar w:fldCharType="separate"/>
            </w:r>
            <w:r w:rsidR="00FC1288">
              <w:rPr>
                <w:noProof/>
                <w:webHidden/>
              </w:rPr>
              <w:t>22</w:t>
            </w:r>
            <w:r>
              <w:rPr>
                <w:noProof/>
                <w:webHidden/>
              </w:rPr>
              <w:fldChar w:fldCharType="end"/>
            </w:r>
          </w:hyperlink>
        </w:p>
        <w:p w14:paraId="76CFB7CD" w14:textId="1F28CF48" w:rsidR="0071751E" w:rsidRDefault="0071751E">
          <w:pPr>
            <w:pStyle w:val="TOC2"/>
            <w:rPr>
              <w:rFonts w:cstheme="minorBidi"/>
              <w:noProof/>
              <w:kern w:val="2"/>
              <w14:ligatures w14:val="standardContextual"/>
            </w:rPr>
          </w:pPr>
          <w:hyperlink w:anchor="_Toc136931262" w:history="1">
            <w:r w:rsidRPr="00802F99">
              <w:rPr>
                <w:rStyle w:val="Hyperlink"/>
                <w:noProof/>
              </w:rPr>
              <w:t>Data Cleaning</w:t>
            </w:r>
            <w:r>
              <w:rPr>
                <w:noProof/>
                <w:webHidden/>
              </w:rPr>
              <w:tab/>
            </w:r>
            <w:r>
              <w:rPr>
                <w:noProof/>
                <w:webHidden/>
              </w:rPr>
              <w:fldChar w:fldCharType="begin"/>
            </w:r>
            <w:r>
              <w:rPr>
                <w:noProof/>
                <w:webHidden/>
              </w:rPr>
              <w:instrText xml:space="preserve"> PAGEREF _Toc136931262 \h </w:instrText>
            </w:r>
            <w:r>
              <w:rPr>
                <w:noProof/>
                <w:webHidden/>
              </w:rPr>
            </w:r>
            <w:r>
              <w:rPr>
                <w:noProof/>
                <w:webHidden/>
              </w:rPr>
              <w:fldChar w:fldCharType="separate"/>
            </w:r>
            <w:r w:rsidR="00FC1288">
              <w:rPr>
                <w:noProof/>
                <w:webHidden/>
              </w:rPr>
              <w:t>24</w:t>
            </w:r>
            <w:r>
              <w:rPr>
                <w:noProof/>
                <w:webHidden/>
              </w:rPr>
              <w:fldChar w:fldCharType="end"/>
            </w:r>
          </w:hyperlink>
        </w:p>
        <w:p w14:paraId="19CB2691" w14:textId="78E7FF35" w:rsidR="0071751E" w:rsidRDefault="0071751E">
          <w:pPr>
            <w:pStyle w:val="TOC2"/>
            <w:rPr>
              <w:rFonts w:cstheme="minorBidi"/>
              <w:noProof/>
              <w:kern w:val="2"/>
              <w14:ligatures w14:val="standardContextual"/>
            </w:rPr>
          </w:pPr>
          <w:hyperlink w:anchor="_Toc136931263" w:history="1">
            <w:r w:rsidRPr="00802F99">
              <w:rPr>
                <w:rStyle w:val="Hyperlink"/>
                <w:noProof/>
              </w:rPr>
              <w:t>Labeling Data</w:t>
            </w:r>
            <w:r>
              <w:rPr>
                <w:noProof/>
                <w:webHidden/>
              </w:rPr>
              <w:tab/>
            </w:r>
            <w:r>
              <w:rPr>
                <w:noProof/>
                <w:webHidden/>
              </w:rPr>
              <w:fldChar w:fldCharType="begin"/>
            </w:r>
            <w:r>
              <w:rPr>
                <w:noProof/>
                <w:webHidden/>
              </w:rPr>
              <w:instrText xml:space="preserve"> PAGEREF _Toc136931263 \h </w:instrText>
            </w:r>
            <w:r>
              <w:rPr>
                <w:noProof/>
                <w:webHidden/>
              </w:rPr>
            </w:r>
            <w:r>
              <w:rPr>
                <w:noProof/>
                <w:webHidden/>
              </w:rPr>
              <w:fldChar w:fldCharType="separate"/>
            </w:r>
            <w:r w:rsidR="00FC1288">
              <w:rPr>
                <w:noProof/>
                <w:webHidden/>
              </w:rPr>
              <w:t>24</w:t>
            </w:r>
            <w:r>
              <w:rPr>
                <w:noProof/>
                <w:webHidden/>
              </w:rPr>
              <w:fldChar w:fldCharType="end"/>
            </w:r>
          </w:hyperlink>
        </w:p>
        <w:p w14:paraId="21933C27" w14:textId="05658D2F"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64" w:history="1">
            <w:r w:rsidRPr="00802F99">
              <w:rPr>
                <w:rStyle w:val="Hyperlink"/>
                <w:noProof/>
              </w:rPr>
              <w:t>CHAPTER IV: ACTIVISTS', TALIBANS' AND AFGHANISTAN PEOPLE'S VIEWS ON WOMEN'S EDUCATION</w:t>
            </w:r>
            <w:r>
              <w:rPr>
                <w:noProof/>
                <w:webHidden/>
              </w:rPr>
              <w:tab/>
            </w:r>
            <w:r>
              <w:rPr>
                <w:noProof/>
                <w:webHidden/>
              </w:rPr>
              <w:fldChar w:fldCharType="begin"/>
            </w:r>
            <w:r>
              <w:rPr>
                <w:noProof/>
                <w:webHidden/>
              </w:rPr>
              <w:instrText xml:space="preserve"> PAGEREF _Toc136931264 \h </w:instrText>
            </w:r>
            <w:r>
              <w:rPr>
                <w:noProof/>
                <w:webHidden/>
              </w:rPr>
            </w:r>
            <w:r>
              <w:rPr>
                <w:noProof/>
                <w:webHidden/>
              </w:rPr>
              <w:fldChar w:fldCharType="separate"/>
            </w:r>
            <w:r w:rsidR="00FC1288">
              <w:rPr>
                <w:noProof/>
                <w:webHidden/>
              </w:rPr>
              <w:t>34</w:t>
            </w:r>
            <w:r>
              <w:rPr>
                <w:noProof/>
                <w:webHidden/>
              </w:rPr>
              <w:fldChar w:fldCharType="end"/>
            </w:r>
          </w:hyperlink>
        </w:p>
        <w:p w14:paraId="287775D7" w14:textId="484B2E69" w:rsidR="0071751E" w:rsidRDefault="0071751E">
          <w:pPr>
            <w:pStyle w:val="TOC2"/>
            <w:rPr>
              <w:rFonts w:cstheme="minorBidi"/>
              <w:noProof/>
              <w:kern w:val="2"/>
              <w14:ligatures w14:val="standardContextual"/>
            </w:rPr>
          </w:pPr>
          <w:hyperlink w:anchor="_Toc136931265" w:history="1">
            <w:r w:rsidRPr="00802F99">
              <w:rPr>
                <w:rStyle w:val="Hyperlink"/>
                <w:noProof/>
              </w:rPr>
              <w:t>Female Activists’ Top Frequent Words</w:t>
            </w:r>
            <w:r>
              <w:rPr>
                <w:noProof/>
                <w:webHidden/>
              </w:rPr>
              <w:tab/>
            </w:r>
            <w:r>
              <w:rPr>
                <w:noProof/>
                <w:webHidden/>
              </w:rPr>
              <w:fldChar w:fldCharType="begin"/>
            </w:r>
            <w:r>
              <w:rPr>
                <w:noProof/>
                <w:webHidden/>
              </w:rPr>
              <w:instrText xml:space="preserve"> PAGEREF _Toc136931265 \h </w:instrText>
            </w:r>
            <w:r>
              <w:rPr>
                <w:noProof/>
                <w:webHidden/>
              </w:rPr>
            </w:r>
            <w:r>
              <w:rPr>
                <w:noProof/>
                <w:webHidden/>
              </w:rPr>
              <w:fldChar w:fldCharType="separate"/>
            </w:r>
            <w:r w:rsidR="00FC1288">
              <w:rPr>
                <w:noProof/>
                <w:webHidden/>
              </w:rPr>
              <w:t>44</w:t>
            </w:r>
            <w:r>
              <w:rPr>
                <w:noProof/>
                <w:webHidden/>
              </w:rPr>
              <w:fldChar w:fldCharType="end"/>
            </w:r>
          </w:hyperlink>
        </w:p>
        <w:p w14:paraId="09F09280" w14:textId="4B16F88B" w:rsidR="0071751E" w:rsidRDefault="0071751E">
          <w:pPr>
            <w:pStyle w:val="TOC2"/>
            <w:rPr>
              <w:rFonts w:cstheme="minorBidi"/>
              <w:noProof/>
              <w:kern w:val="2"/>
              <w14:ligatures w14:val="standardContextual"/>
            </w:rPr>
          </w:pPr>
          <w:hyperlink w:anchor="_Toc136931266" w:history="1">
            <w:r w:rsidRPr="00802F99">
              <w:rPr>
                <w:rStyle w:val="Hyperlink"/>
                <w:noProof/>
              </w:rPr>
              <w:t>Taliban and Public Views</w:t>
            </w:r>
            <w:r>
              <w:rPr>
                <w:noProof/>
                <w:webHidden/>
              </w:rPr>
              <w:tab/>
            </w:r>
            <w:r>
              <w:rPr>
                <w:noProof/>
                <w:webHidden/>
              </w:rPr>
              <w:fldChar w:fldCharType="begin"/>
            </w:r>
            <w:r>
              <w:rPr>
                <w:noProof/>
                <w:webHidden/>
              </w:rPr>
              <w:instrText xml:space="preserve"> PAGEREF _Toc136931266 \h </w:instrText>
            </w:r>
            <w:r>
              <w:rPr>
                <w:noProof/>
                <w:webHidden/>
              </w:rPr>
            </w:r>
            <w:r>
              <w:rPr>
                <w:noProof/>
                <w:webHidden/>
              </w:rPr>
              <w:fldChar w:fldCharType="separate"/>
            </w:r>
            <w:r w:rsidR="00FC1288">
              <w:rPr>
                <w:noProof/>
                <w:webHidden/>
              </w:rPr>
              <w:t>47</w:t>
            </w:r>
            <w:r>
              <w:rPr>
                <w:noProof/>
                <w:webHidden/>
              </w:rPr>
              <w:fldChar w:fldCharType="end"/>
            </w:r>
          </w:hyperlink>
        </w:p>
        <w:p w14:paraId="6D30E05C" w14:textId="684AA2E9" w:rsidR="0071751E" w:rsidRDefault="0071751E">
          <w:pPr>
            <w:pStyle w:val="TOC2"/>
            <w:rPr>
              <w:rFonts w:cstheme="minorBidi"/>
              <w:noProof/>
              <w:kern w:val="2"/>
              <w14:ligatures w14:val="standardContextual"/>
            </w:rPr>
          </w:pPr>
          <w:hyperlink w:anchor="_Toc136931267" w:history="1">
            <w:r w:rsidRPr="00802F99">
              <w:rPr>
                <w:rStyle w:val="Hyperlink"/>
                <w:noProof/>
              </w:rPr>
              <w:t>Analyzing the Frequency of Keywords Regarding Women’s Education</w:t>
            </w:r>
            <w:r>
              <w:rPr>
                <w:noProof/>
                <w:webHidden/>
              </w:rPr>
              <w:tab/>
            </w:r>
            <w:r>
              <w:rPr>
                <w:noProof/>
                <w:webHidden/>
              </w:rPr>
              <w:fldChar w:fldCharType="begin"/>
            </w:r>
            <w:r>
              <w:rPr>
                <w:noProof/>
                <w:webHidden/>
              </w:rPr>
              <w:instrText xml:space="preserve"> PAGEREF _Toc136931267 \h </w:instrText>
            </w:r>
            <w:r>
              <w:rPr>
                <w:noProof/>
                <w:webHidden/>
              </w:rPr>
            </w:r>
            <w:r>
              <w:rPr>
                <w:noProof/>
                <w:webHidden/>
              </w:rPr>
              <w:fldChar w:fldCharType="separate"/>
            </w:r>
            <w:r w:rsidR="00FC1288">
              <w:rPr>
                <w:noProof/>
                <w:webHidden/>
              </w:rPr>
              <w:t>79</w:t>
            </w:r>
            <w:r>
              <w:rPr>
                <w:noProof/>
                <w:webHidden/>
              </w:rPr>
              <w:fldChar w:fldCharType="end"/>
            </w:r>
          </w:hyperlink>
        </w:p>
        <w:p w14:paraId="071C1B8B" w14:textId="72734B47" w:rsidR="0071751E" w:rsidRDefault="0071751E">
          <w:pPr>
            <w:pStyle w:val="TOC2"/>
            <w:rPr>
              <w:rFonts w:cstheme="minorBidi"/>
              <w:noProof/>
              <w:kern w:val="2"/>
              <w14:ligatures w14:val="standardContextual"/>
            </w:rPr>
          </w:pPr>
          <w:hyperlink w:anchor="_Toc136931268" w:history="1">
            <w:r w:rsidRPr="00802F99">
              <w:rPr>
                <w:rStyle w:val="Hyperlink"/>
                <w:noProof/>
              </w:rPr>
              <w:t>Taliban Top Frequent Words</w:t>
            </w:r>
            <w:r>
              <w:rPr>
                <w:noProof/>
                <w:webHidden/>
              </w:rPr>
              <w:tab/>
            </w:r>
            <w:r>
              <w:rPr>
                <w:noProof/>
                <w:webHidden/>
              </w:rPr>
              <w:fldChar w:fldCharType="begin"/>
            </w:r>
            <w:r>
              <w:rPr>
                <w:noProof/>
                <w:webHidden/>
              </w:rPr>
              <w:instrText xml:space="preserve"> PAGEREF _Toc136931268 \h </w:instrText>
            </w:r>
            <w:r>
              <w:rPr>
                <w:noProof/>
                <w:webHidden/>
              </w:rPr>
            </w:r>
            <w:r>
              <w:rPr>
                <w:noProof/>
                <w:webHidden/>
              </w:rPr>
              <w:fldChar w:fldCharType="separate"/>
            </w:r>
            <w:r w:rsidR="00FC1288">
              <w:rPr>
                <w:noProof/>
                <w:webHidden/>
              </w:rPr>
              <w:t>80</w:t>
            </w:r>
            <w:r>
              <w:rPr>
                <w:noProof/>
                <w:webHidden/>
              </w:rPr>
              <w:fldChar w:fldCharType="end"/>
            </w:r>
          </w:hyperlink>
        </w:p>
        <w:p w14:paraId="5C59492F" w14:textId="62C3BAB2" w:rsidR="0071751E" w:rsidRDefault="0071751E">
          <w:pPr>
            <w:pStyle w:val="TOC2"/>
            <w:rPr>
              <w:rFonts w:cstheme="minorBidi"/>
              <w:noProof/>
              <w:kern w:val="2"/>
              <w14:ligatures w14:val="standardContextual"/>
            </w:rPr>
          </w:pPr>
          <w:hyperlink w:anchor="_Toc136931269" w:history="1">
            <w:r w:rsidRPr="00802F99">
              <w:rPr>
                <w:rStyle w:val="Hyperlink"/>
                <w:noProof/>
              </w:rPr>
              <w:t>Female Public Top Frequent Words</w:t>
            </w:r>
            <w:r>
              <w:rPr>
                <w:noProof/>
                <w:webHidden/>
              </w:rPr>
              <w:tab/>
            </w:r>
            <w:r>
              <w:rPr>
                <w:noProof/>
                <w:webHidden/>
              </w:rPr>
              <w:fldChar w:fldCharType="begin"/>
            </w:r>
            <w:r>
              <w:rPr>
                <w:noProof/>
                <w:webHidden/>
              </w:rPr>
              <w:instrText xml:space="preserve"> PAGEREF _Toc136931269 \h </w:instrText>
            </w:r>
            <w:r>
              <w:rPr>
                <w:noProof/>
                <w:webHidden/>
              </w:rPr>
            </w:r>
            <w:r>
              <w:rPr>
                <w:noProof/>
                <w:webHidden/>
              </w:rPr>
              <w:fldChar w:fldCharType="separate"/>
            </w:r>
            <w:r w:rsidR="00FC1288">
              <w:rPr>
                <w:noProof/>
                <w:webHidden/>
              </w:rPr>
              <w:t>82</w:t>
            </w:r>
            <w:r>
              <w:rPr>
                <w:noProof/>
                <w:webHidden/>
              </w:rPr>
              <w:fldChar w:fldCharType="end"/>
            </w:r>
          </w:hyperlink>
        </w:p>
        <w:p w14:paraId="685977EC" w14:textId="2A78665A"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70" w:history="1">
            <w:r w:rsidRPr="00802F99">
              <w:rPr>
                <w:rStyle w:val="Hyperlink"/>
                <w:noProof/>
              </w:rPr>
              <w:t>CHAPTER V: DISCUSSION</w:t>
            </w:r>
            <w:r>
              <w:rPr>
                <w:noProof/>
                <w:webHidden/>
              </w:rPr>
              <w:tab/>
            </w:r>
            <w:r>
              <w:rPr>
                <w:noProof/>
                <w:webHidden/>
              </w:rPr>
              <w:fldChar w:fldCharType="begin"/>
            </w:r>
            <w:r>
              <w:rPr>
                <w:noProof/>
                <w:webHidden/>
              </w:rPr>
              <w:instrText xml:space="preserve"> PAGEREF _Toc136931270 \h </w:instrText>
            </w:r>
            <w:r>
              <w:rPr>
                <w:noProof/>
                <w:webHidden/>
              </w:rPr>
            </w:r>
            <w:r>
              <w:rPr>
                <w:noProof/>
                <w:webHidden/>
              </w:rPr>
              <w:fldChar w:fldCharType="separate"/>
            </w:r>
            <w:r w:rsidR="00FC1288">
              <w:rPr>
                <w:noProof/>
                <w:webHidden/>
              </w:rPr>
              <w:t>77</w:t>
            </w:r>
            <w:r>
              <w:rPr>
                <w:noProof/>
                <w:webHidden/>
              </w:rPr>
              <w:fldChar w:fldCharType="end"/>
            </w:r>
          </w:hyperlink>
        </w:p>
        <w:p w14:paraId="4B5A8F7F" w14:textId="31BA140A"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71" w:history="1">
            <w:r w:rsidRPr="00802F99">
              <w:rPr>
                <w:rStyle w:val="Hyperlink"/>
                <w:noProof/>
              </w:rPr>
              <w:t>References</w:t>
            </w:r>
            <w:r>
              <w:rPr>
                <w:noProof/>
                <w:webHidden/>
              </w:rPr>
              <w:tab/>
            </w:r>
            <w:r>
              <w:rPr>
                <w:noProof/>
                <w:webHidden/>
              </w:rPr>
              <w:fldChar w:fldCharType="begin"/>
            </w:r>
            <w:r>
              <w:rPr>
                <w:noProof/>
                <w:webHidden/>
              </w:rPr>
              <w:instrText xml:space="preserve"> PAGEREF _Toc136931271 \h </w:instrText>
            </w:r>
            <w:r>
              <w:rPr>
                <w:noProof/>
                <w:webHidden/>
              </w:rPr>
            </w:r>
            <w:r>
              <w:rPr>
                <w:noProof/>
                <w:webHidden/>
              </w:rPr>
              <w:fldChar w:fldCharType="separate"/>
            </w:r>
            <w:r w:rsidR="00FC1288">
              <w:rPr>
                <w:noProof/>
                <w:webHidden/>
              </w:rPr>
              <w:t>77</w:t>
            </w:r>
            <w:r>
              <w:rPr>
                <w:noProof/>
                <w:webHidden/>
              </w:rPr>
              <w:fldChar w:fldCharType="end"/>
            </w:r>
          </w:hyperlink>
        </w:p>
        <w:p w14:paraId="6C3FD127" w14:textId="65583FEF" w:rsidR="0071751E" w:rsidRDefault="0071751E">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931272" w:history="1">
            <w:r w:rsidRPr="00802F99">
              <w:rPr>
                <w:rStyle w:val="Hyperlink"/>
                <w:noProof/>
              </w:rPr>
              <w:t>Appendix</w:t>
            </w:r>
            <w:r>
              <w:rPr>
                <w:noProof/>
                <w:webHidden/>
              </w:rPr>
              <w:tab/>
            </w:r>
            <w:r>
              <w:rPr>
                <w:noProof/>
                <w:webHidden/>
              </w:rPr>
              <w:fldChar w:fldCharType="begin"/>
            </w:r>
            <w:r>
              <w:rPr>
                <w:noProof/>
                <w:webHidden/>
              </w:rPr>
              <w:instrText xml:space="preserve"> PAGEREF _Toc136931272 \h </w:instrText>
            </w:r>
            <w:r>
              <w:rPr>
                <w:noProof/>
                <w:webHidden/>
              </w:rPr>
            </w:r>
            <w:r>
              <w:rPr>
                <w:noProof/>
                <w:webHidden/>
              </w:rPr>
              <w:fldChar w:fldCharType="separate"/>
            </w:r>
            <w:r w:rsidR="00FC1288">
              <w:rPr>
                <w:noProof/>
                <w:webHidden/>
              </w:rPr>
              <w:t>102</w:t>
            </w:r>
            <w:r>
              <w:rPr>
                <w:noProof/>
                <w:webHidden/>
              </w:rPr>
              <w:fldChar w:fldCharType="end"/>
            </w:r>
          </w:hyperlink>
        </w:p>
        <w:p w14:paraId="6927B6B8" w14:textId="6747B316" w:rsidR="002A2C2A" w:rsidRDefault="002A2C2A">
          <w:r>
            <w:rPr>
              <w:b/>
              <w:bCs/>
              <w:noProof/>
            </w:rPr>
            <w:fldChar w:fldCharType="end"/>
          </w:r>
        </w:p>
      </w:sdtContent>
    </w:sdt>
    <w:p w14:paraId="62644849" w14:textId="77777777" w:rsidR="00A23A79" w:rsidRDefault="00A23A79" w:rsidP="00A23A79"/>
    <w:p w14:paraId="76D94E9B" w14:textId="2C56B276" w:rsidR="00582330" w:rsidRDefault="00582330" w:rsidP="00A5053D">
      <w:pPr>
        <w:pStyle w:val="Heading1"/>
        <w:ind w:left="0"/>
      </w:pPr>
      <w:bookmarkStart w:id="0" w:name="_Toc136931248"/>
      <w:r w:rsidRPr="00582330">
        <w:lastRenderedPageBreak/>
        <w:t>List of Figures</w:t>
      </w:r>
      <w:bookmarkEnd w:id="0"/>
    </w:p>
    <w:p w14:paraId="2D12BB96" w14:textId="28F8BAFA" w:rsidR="0071751E"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931273" w:history="1">
        <w:r w:rsidR="0071751E" w:rsidRPr="00E46BF8">
          <w:rPr>
            <w:rStyle w:val="Hyperlink"/>
            <w:noProof/>
          </w:rPr>
          <w:t>Figure 1: Sentiment Distribution (Activists)</w:t>
        </w:r>
        <w:r w:rsidR="0071751E">
          <w:rPr>
            <w:noProof/>
            <w:webHidden/>
          </w:rPr>
          <w:tab/>
        </w:r>
        <w:r w:rsidR="0071751E">
          <w:rPr>
            <w:noProof/>
            <w:webHidden/>
          </w:rPr>
          <w:fldChar w:fldCharType="begin"/>
        </w:r>
        <w:r w:rsidR="0071751E">
          <w:rPr>
            <w:noProof/>
            <w:webHidden/>
          </w:rPr>
          <w:instrText xml:space="preserve"> PAGEREF _Toc136931273 \h </w:instrText>
        </w:r>
        <w:r w:rsidR="0071751E">
          <w:rPr>
            <w:noProof/>
            <w:webHidden/>
          </w:rPr>
        </w:r>
        <w:r w:rsidR="0071751E">
          <w:rPr>
            <w:noProof/>
            <w:webHidden/>
          </w:rPr>
          <w:fldChar w:fldCharType="separate"/>
        </w:r>
        <w:r w:rsidR="00FC1288">
          <w:rPr>
            <w:noProof/>
            <w:webHidden/>
          </w:rPr>
          <w:t>36</w:t>
        </w:r>
        <w:r w:rsidR="0071751E">
          <w:rPr>
            <w:noProof/>
            <w:webHidden/>
          </w:rPr>
          <w:fldChar w:fldCharType="end"/>
        </w:r>
      </w:hyperlink>
    </w:p>
    <w:p w14:paraId="42B33D0A" w14:textId="06AA01EA"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74" w:history="1">
        <w:r w:rsidRPr="00E46BF8">
          <w:rPr>
            <w:rStyle w:val="Hyperlink"/>
            <w:noProof/>
          </w:rPr>
          <w:t>Figure 2: Extracting Tones of Five Keyword (Activists)</w:t>
        </w:r>
        <w:r>
          <w:rPr>
            <w:noProof/>
            <w:webHidden/>
          </w:rPr>
          <w:tab/>
        </w:r>
        <w:r>
          <w:rPr>
            <w:noProof/>
            <w:webHidden/>
          </w:rPr>
          <w:fldChar w:fldCharType="begin"/>
        </w:r>
        <w:r>
          <w:rPr>
            <w:noProof/>
            <w:webHidden/>
          </w:rPr>
          <w:instrText xml:space="preserve"> PAGEREF _Toc136931274 \h </w:instrText>
        </w:r>
        <w:r>
          <w:rPr>
            <w:noProof/>
            <w:webHidden/>
          </w:rPr>
        </w:r>
        <w:r>
          <w:rPr>
            <w:noProof/>
            <w:webHidden/>
          </w:rPr>
          <w:fldChar w:fldCharType="separate"/>
        </w:r>
        <w:r w:rsidR="00FC1288">
          <w:rPr>
            <w:noProof/>
            <w:webHidden/>
          </w:rPr>
          <w:t>38</w:t>
        </w:r>
        <w:r>
          <w:rPr>
            <w:noProof/>
            <w:webHidden/>
          </w:rPr>
          <w:fldChar w:fldCharType="end"/>
        </w:r>
      </w:hyperlink>
    </w:p>
    <w:p w14:paraId="71397069" w14:textId="11CECC7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75" w:history="1">
        <w:r w:rsidRPr="00E46BF8">
          <w:rPr>
            <w:rStyle w:val="Hyperlink"/>
            <w:noProof/>
          </w:rPr>
          <w:t>Figure 3: Calculate Percentage Tones of Five Keywords (Activists)</w:t>
        </w:r>
        <w:r>
          <w:rPr>
            <w:noProof/>
            <w:webHidden/>
          </w:rPr>
          <w:tab/>
        </w:r>
        <w:r>
          <w:rPr>
            <w:noProof/>
            <w:webHidden/>
          </w:rPr>
          <w:fldChar w:fldCharType="begin"/>
        </w:r>
        <w:r>
          <w:rPr>
            <w:noProof/>
            <w:webHidden/>
          </w:rPr>
          <w:instrText xml:space="preserve"> PAGEREF _Toc136931275 \h </w:instrText>
        </w:r>
        <w:r>
          <w:rPr>
            <w:noProof/>
            <w:webHidden/>
          </w:rPr>
        </w:r>
        <w:r>
          <w:rPr>
            <w:noProof/>
            <w:webHidden/>
          </w:rPr>
          <w:fldChar w:fldCharType="separate"/>
        </w:r>
        <w:r w:rsidR="00FC1288">
          <w:rPr>
            <w:noProof/>
            <w:webHidden/>
          </w:rPr>
          <w:t>39</w:t>
        </w:r>
        <w:r>
          <w:rPr>
            <w:noProof/>
            <w:webHidden/>
          </w:rPr>
          <w:fldChar w:fldCharType="end"/>
        </w:r>
      </w:hyperlink>
    </w:p>
    <w:p w14:paraId="439A6CCC" w14:textId="3AAB2785"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76" w:history="1">
        <w:r w:rsidRPr="00E46BF8">
          <w:rPr>
            <w:rStyle w:val="Hyperlink"/>
            <w:noProof/>
          </w:rPr>
          <w:t>Figure 4: Calculate Percentage Tones 'Women Education' (Activists)</w:t>
        </w:r>
        <w:r>
          <w:rPr>
            <w:noProof/>
            <w:webHidden/>
          </w:rPr>
          <w:tab/>
        </w:r>
        <w:r>
          <w:rPr>
            <w:noProof/>
            <w:webHidden/>
          </w:rPr>
          <w:fldChar w:fldCharType="begin"/>
        </w:r>
        <w:r>
          <w:rPr>
            <w:noProof/>
            <w:webHidden/>
          </w:rPr>
          <w:instrText xml:space="preserve"> PAGEREF _Toc136931276 \h </w:instrText>
        </w:r>
        <w:r>
          <w:rPr>
            <w:noProof/>
            <w:webHidden/>
          </w:rPr>
        </w:r>
        <w:r>
          <w:rPr>
            <w:noProof/>
            <w:webHidden/>
          </w:rPr>
          <w:fldChar w:fldCharType="separate"/>
        </w:r>
        <w:r w:rsidR="00FC1288">
          <w:rPr>
            <w:noProof/>
            <w:webHidden/>
          </w:rPr>
          <w:t>40</w:t>
        </w:r>
        <w:r>
          <w:rPr>
            <w:noProof/>
            <w:webHidden/>
          </w:rPr>
          <w:fldChar w:fldCharType="end"/>
        </w:r>
      </w:hyperlink>
    </w:p>
    <w:p w14:paraId="164CA34E" w14:textId="59790FF6"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77" w:history="1">
        <w:r w:rsidRPr="00E46BF8">
          <w:rPr>
            <w:rStyle w:val="Hyperlink"/>
            <w:noProof/>
          </w:rPr>
          <w:t>Figure 5: Top Frequent Words Activists’</w:t>
        </w:r>
        <w:r>
          <w:rPr>
            <w:noProof/>
            <w:webHidden/>
          </w:rPr>
          <w:tab/>
        </w:r>
        <w:r>
          <w:rPr>
            <w:noProof/>
            <w:webHidden/>
          </w:rPr>
          <w:fldChar w:fldCharType="begin"/>
        </w:r>
        <w:r>
          <w:rPr>
            <w:noProof/>
            <w:webHidden/>
          </w:rPr>
          <w:instrText xml:space="preserve"> PAGEREF _Toc136931277 \h </w:instrText>
        </w:r>
        <w:r>
          <w:rPr>
            <w:noProof/>
            <w:webHidden/>
          </w:rPr>
        </w:r>
        <w:r>
          <w:rPr>
            <w:noProof/>
            <w:webHidden/>
          </w:rPr>
          <w:fldChar w:fldCharType="separate"/>
        </w:r>
        <w:r w:rsidR="00FC1288">
          <w:rPr>
            <w:noProof/>
            <w:webHidden/>
          </w:rPr>
          <w:t>45</w:t>
        </w:r>
        <w:r>
          <w:rPr>
            <w:noProof/>
            <w:webHidden/>
          </w:rPr>
          <w:fldChar w:fldCharType="end"/>
        </w:r>
      </w:hyperlink>
    </w:p>
    <w:p w14:paraId="1521AEF8" w14:textId="2E45C6BD"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78" w:history="1">
        <w:r w:rsidRPr="00E46BF8">
          <w:rPr>
            <w:rStyle w:val="Hyperlink"/>
            <w:noProof/>
          </w:rPr>
          <w:t>Figure 6: Female Activists Word-Cloud</w:t>
        </w:r>
        <w:r>
          <w:rPr>
            <w:noProof/>
            <w:webHidden/>
          </w:rPr>
          <w:tab/>
        </w:r>
        <w:r>
          <w:rPr>
            <w:noProof/>
            <w:webHidden/>
          </w:rPr>
          <w:fldChar w:fldCharType="begin"/>
        </w:r>
        <w:r>
          <w:rPr>
            <w:noProof/>
            <w:webHidden/>
          </w:rPr>
          <w:instrText xml:space="preserve"> PAGEREF _Toc136931278 \h </w:instrText>
        </w:r>
        <w:r>
          <w:rPr>
            <w:noProof/>
            <w:webHidden/>
          </w:rPr>
        </w:r>
        <w:r>
          <w:rPr>
            <w:noProof/>
            <w:webHidden/>
          </w:rPr>
          <w:fldChar w:fldCharType="separate"/>
        </w:r>
        <w:r w:rsidR="00FC1288">
          <w:rPr>
            <w:noProof/>
            <w:webHidden/>
          </w:rPr>
          <w:t>45</w:t>
        </w:r>
        <w:r>
          <w:rPr>
            <w:noProof/>
            <w:webHidden/>
          </w:rPr>
          <w:fldChar w:fldCharType="end"/>
        </w:r>
      </w:hyperlink>
    </w:p>
    <w:p w14:paraId="48422C72" w14:textId="24A813CC"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79" w:history="1">
        <w:r w:rsidRPr="00E46BF8">
          <w:rPr>
            <w:rStyle w:val="Hyperlink"/>
            <w:noProof/>
          </w:rPr>
          <w:t>Figure 7: Male Activists Word-Cloud</w:t>
        </w:r>
        <w:r>
          <w:rPr>
            <w:noProof/>
            <w:webHidden/>
          </w:rPr>
          <w:tab/>
        </w:r>
        <w:r>
          <w:rPr>
            <w:noProof/>
            <w:webHidden/>
          </w:rPr>
          <w:fldChar w:fldCharType="begin"/>
        </w:r>
        <w:r>
          <w:rPr>
            <w:noProof/>
            <w:webHidden/>
          </w:rPr>
          <w:instrText xml:space="preserve"> PAGEREF _Toc136931279 \h </w:instrText>
        </w:r>
        <w:r>
          <w:rPr>
            <w:noProof/>
            <w:webHidden/>
          </w:rPr>
        </w:r>
        <w:r>
          <w:rPr>
            <w:noProof/>
            <w:webHidden/>
          </w:rPr>
          <w:fldChar w:fldCharType="separate"/>
        </w:r>
        <w:r w:rsidR="00FC1288">
          <w:rPr>
            <w:noProof/>
            <w:webHidden/>
          </w:rPr>
          <w:t>46</w:t>
        </w:r>
        <w:r>
          <w:rPr>
            <w:noProof/>
            <w:webHidden/>
          </w:rPr>
          <w:fldChar w:fldCharType="end"/>
        </w:r>
      </w:hyperlink>
    </w:p>
    <w:p w14:paraId="2DAFEEC7" w14:textId="765E4B6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0" w:history="1">
        <w:r w:rsidRPr="00E46BF8">
          <w:rPr>
            <w:rStyle w:val="Hyperlink"/>
            <w:noProof/>
          </w:rPr>
          <w:t>Figure 8: Sentiment Distribution</w:t>
        </w:r>
        <w:r>
          <w:rPr>
            <w:noProof/>
            <w:webHidden/>
          </w:rPr>
          <w:tab/>
        </w:r>
        <w:r>
          <w:rPr>
            <w:noProof/>
            <w:webHidden/>
          </w:rPr>
          <w:fldChar w:fldCharType="begin"/>
        </w:r>
        <w:r>
          <w:rPr>
            <w:noProof/>
            <w:webHidden/>
          </w:rPr>
          <w:instrText xml:space="preserve"> PAGEREF _Toc136931280 \h </w:instrText>
        </w:r>
        <w:r>
          <w:rPr>
            <w:noProof/>
            <w:webHidden/>
          </w:rPr>
        </w:r>
        <w:r>
          <w:rPr>
            <w:noProof/>
            <w:webHidden/>
          </w:rPr>
          <w:fldChar w:fldCharType="separate"/>
        </w:r>
        <w:r w:rsidR="00FC1288">
          <w:rPr>
            <w:noProof/>
            <w:webHidden/>
          </w:rPr>
          <w:t>48</w:t>
        </w:r>
        <w:r>
          <w:rPr>
            <w:noProof/>
            <w:webHidden/>
          </w:rPr>
          <w:fldChar w:fldCharType="end"/>
        </w:r>
      </w:hyperlink>
    </w:p>
    <w:p w14:paraId="51680835" w14:textId="09FC89E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1" w:history="1">
        <w:r w:rsidRPr="00E46BF8">
          <w:rPr>
            <w:rStyle w:val="Hyperlink"/>
            <w:noProof/>
          </w:rPr>
          <w:t>Figure 9: Sentiment Distribution of Five Keywords</w:t>
        </w:r>
        <w:r>
          <w:rPr>
            <w:noProof/>
            <w:webHidden/>
          </w:rPr>
          <w:tab/>
        </w:r>
        <w:r>
          <w:rPr>
            <w:noProof/>
            <w:webHidden/>
          </w:rPr>
          <w:fldChar w:fldCharType="begin"/>
        </w:r>
        <w:r>
          <w:rPr>
            <w:noProof/>
            <w:webHidden/>
          </w:rPr>
          <w:instrText xml:space="preserve"> PAGEREF _Toc136931281 \h </w:instrText>
        </w:r>
        <w:r>
          <w:rPr>
            <w:noProof/>
            <w:webHidden/>
          </w:rPr>
        </w:r>
        <w:r>
          <w:rPr>
            <w:noProof/>
            <w:webHidden/>
          </w:rPr>
          <w:fldChar w:fldCharType="separate"/>
        </w:r>
        <w:r w:rsidR="00FC1288">
          <w:rPr>
            <w:noProof/>
            <w:webHidden/>
          </w:rPr>
          <w:t>50</w:t>
        </w:r>
        <w:r>
          <w:rPr>
            <w:noProof/>
            <w:webHidden/>
          </w:rPr>
          <w:fldChar w:fldCharType="end"/>
        </w:r>
      </w:hyperlink>
    </w:p>
    <w:p w14:paraId="1F0FB0C6" w14:textId="0A58A3CB"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2" w:history="1">
        <w:r w:rsidRPr="00E46BF8">
          <w:rPr>
            <w:rStyle w:val="Hyperlink"/>
            <w:noProof/>
          </w:rPr>
          <w:t>Figure 10: Activists and People</w:t>
        </w:r>
        <w:r>
          <w:rPr>
            <w:noProof/>
            <w:webHidden/>
          </w:rPr>
          <w:tab/>
        </w:r>
        <w:r>
          <w:rPr>
            <w:noProof/>
            <w:webHidden/>
          </w:rPr>
          <w:fldChar w:fldCharType="begin"/>
        </w:r>
        <w:r>
          <w:rPr>
            <w:noProof/>
            <w:webHidden/>
          </w:rPr>
          <w:instrText xml:space="preserve"> PAGEREF _Toc136931282 \h </w:instrText>
        </w:r>
        <w:r>
          <w:rPr>
            <w:noProof/>
            <w:webHidden/>
          </w:rPr>
        </w:r>
        <w:r>
          <w:rPr>
            <w:noProof/>
            <w:webHidden/>
          </w:rPr>
          <w:fldChar w:fldCharType="separate"/>
        </w:r>
        <w:r w:rsidR="00FC1288">
          <w:rPr>
            <w:noProof/>
            <w:webHidden/>
          </w:rPr>
          <w:t>52</w:t>
        </w:r>
        <w:r>
          <w:rPr>
            <w:noProof/>
            <w:webHidden/>
          </w:rPr>
          <w:fldChar w:fldCharType="end"/>
        </w:r>
      </w:hyperlink>
    </w:p>
    <w:p w14:paraId="37FD5567" w14:textId="0E1A70F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3" w:history="1">
        <w:r w:rsidRPr="00E46BF8">
          <w:rPr>
            <w:rStyle w:val="Hyperlink"/>
            <w:noProof/>
          </w:rPr>
          <w:t>Figure 11: Calculate Percentage of ‘Women Education’</w:t>
        </w:r>
        <w:r>
          <w:rPr>
            <w:noProof/>
            <w:webHidden/>
          </w:rPr>
          <w:tab/>
        </w:r>
        <w:r>
          <w:rPr>
            <w:noProof/>
            <w:webHidden/>
          </w:rPr>
          <w:fldChar w:fldCharType="begin"/>
        </w:r>
        <w:r>
          <w:rPr>
            <w:noProof/>
            <w:webHidden/>
          </w:rPr>
          <w:instrText xml:space="preserve"> PAGEREF _Toc136931283 \h </w:instrText>
        </w:r>
        <w:r>
          <w:rPr>
            <w:noProof/>
            <w:webHidden/>
          </w:rPr>
        </w:r>
        <w:r>
          <w:rPr>
            <w:noProof/>
            <w:webHidden/>
          </w:rPr>
          <w:fldChar w:fldCharType="separate"/>
        </w:r>
        <w:r w:rsidR="00FC1288">
          <w:rPr>
            <w:noProof/>
            <w:webHidden/>
          </w:rPr>
          <w:t>77</w:t>
        </w:r>
        <w:r>
          <w:rPr>
            <w:noProof/>
            <w:webHidden/>
          </w:rPr>
          <w:fldChar w:fldCharType="end"/>
        </w:r>
      </w:hyperlink>
    </w:p>
    <w:p w14:paraId="0CC2101C" w14:textId="63195183"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4" w:history="1">
        <w:r w:rsidRPr="00E46BF8">
          <w:rPr>
            <w:rStyle w:val="Hyperlink"/>
            <w:noProof/>
          </w:rPr>
          <w:t>Figure 12: Total Percentage of ‘Women Education’</w:t>
        </w:r>
        <w:r>
          <w:rPr>
            <w:noProof/>
            <w:webHidden/>
          </w:rPr>
          <w:tab/>
        </w:r>
        <w:r>
          <w:rPr>
            <w:noProof/>
            <w:webHidden/>
          </w:rPr>
          <w:fldChar w:fldCharType="begin"/>
        </w:r>
        <w:r>
          <w:rPr>
            <w:noProof/>
            <w:webHidden/>
          </w:rPr>
          <w:instrText xml:space="preserve"> PAGEREF _Toc136931284 \h </w:instrText>
        </w:r>
        <w:r>
          <w:rPr>
            <w:noProof/>
            <w:webHidden/>
          </w:rPr>
        </w:r>
        <w:r>
          <w:rPr>
            <w:noProof/>
            <w:webHidden/>
          </w:rPr>
          <w:fldChar w:fldCharType="separate"/>
        </w:r>
        <w:r w:rsidR="00FC1288">
          <w:rPr>
            <w:noProof/>
            <w:webHidden/>
          </w:rPr>
          <w:t>78</w:t>
        </w:r>
        <w:r>
          <w:rPr>
            <w:noProof/>
            <w:webHidden/>
          </w:rPr>
          <w:fldChar w:fldCharType="end"/>
        </w:r>
      </w:hyperlink>
    </w:p>
    <w:p w14:paraId="0BF0C4C9" w14:textId="3C34B7F2"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5" w:history="1">
        <w:r w:rsidRPr="00E46BF8">
          <w:rPr>
            <w:rStyle w:val="Hyperlink"/>
            <w:noProof/>
          </w:rPr>
          <w:t>Figure 13: Frequency of Five Keywords By Group Over Time</w:t>
        </w:r>
        <w:r>
          <w:rPr>
            <w:noProof/>
            <w:webHidden/>
          </w:rPr>
          <w:tab/>
        </w:r>
        <w:r>
          <w:rPr>
            <w:noProof/>
            <w:webHidden/>
          </w:rPr>
          <w:fldChar w:fldCharType="begin"/>
        </w:r>
        <w:r>
          <w:rPr>
            <w:noProof/>
            <w:webHidden/>
          </w:rPr>
          <w:instrText xml:space="preserve"> PAGEREF _Toc136931285 \h </w:instrText>
        </w:r>
        <w:r>
          <w:rPr>
            <w:noProof/>
            <w:webHidden/>
          </w:rPr>
        </w:r>
        <w:r>
          <w:rPr>
            <w:noProof/>
            <w:webHidden/>
          </w:rPr>
          <w:fldChar w:fldCharType="separate"/>
        </w:r>
        <w:r w:rsidR="00FC1288">
          <w:rPr>
            <w:noProof/>
            <w:webHidden/>
          </w:rPr>
          <w:t>80</w:t>
        </w:r>
        <w:r>
          <w:rPr>
            <w:noProof/>
            <w:webHidden/>
          </w:rPr>
          <w:fldChar w:fldCharType="end"/>
        </w:r>
      </w:hyperlink>
    </w:p>
    <w:p w14:paraId="2EBA18DB" w14:textId="7E5B2677"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6" w:history="1">
        <w:r w:rsidRPr="00E46BF8">
          <w:rPr>
            <w:rStyle w:val="Hyperlink"/>
            <w:noProof/>
          </w:rPr>
          <w:t>Figure 14: Taliban Top Frequent Words</w:t>
        </w:r>
        <w:r>
          <w:rPr>
            <w:noProof/>
            <w:webHidden/>
          </w:rPr>
          <w:tab/>
        </w:r>
        <w:r>
          <w:rPr>
            <w:noProof/>
            <w:webHidden/>
          </w:rPr>
          <w:fldChar w:fldCharType="begin"/>
        </w:r>
        <w:r>
          <w:rPr>
            <w:noProof/>
            <w:webHidden/>
          </w:rPr>
          <w:instrText xml:space="preserve"> PAGEREF _Toc136931286 \h </w:instrText>
        </w:r>
        <w:r>
          <w:rPr>
            <w:noProof/>
            <w:webHidden/>
          </w:rPr>
        </w:r>
        <w:r>
          <w:rPr>
            <w:noProof/>
            <w:webHidden/>
          </w:rPr>
          <w:fldChar w:fldCharType="separate"/>
        </w:r>
        <w:r w:rsidR="00FC1288">
          <w:rPr>
            <w:noProof/>
            <w:webHidden/>
          </w:rPr>
          <w:t>81</w:t>
        </w:r>
        <w:r>
          <w:rPr>
            <w:noProof/>
            <w:webHidden/>
          </w:rPr>
          <w:fldChar w:fldCharType="end"/>
        </w:r>
      </w:hyperlink>
    </w:p>
    <w:p w14:paraId="34584820" w14:textId="62AA9536"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7" w:history="1">
        <w:r w:rsidRPr="00E46BF8">
          <w:rPr>
            <w:rStyle w:val="Hyperlink"/>
            <w:noProof/>
          </w:rPr>
          <w:t>Figure 15: Taliban Word-Cloud</w:t>
        </w:r>
        <w:r>
          <w:rPr>
            <w:noProof/>
            <w:webHidden/>
          </w:rPr>
          <w:tab/>
        </w:r>
        <w:r>
          <w:rPr>
            <w:noProof/>
            <w:webHidden/>
          </w:rPr>
          <w:fldChar w:fldCharType="begin"/>
        </w:r>
        <w:r>
          <w:rPr>
            <w:noProof/>
            <w:webHidden/>
          </w:rPr>
          <w:instrText xml:space="preserve"> PAGEREF _Toc136931287 \h </w:instrText>
        </w:r>
        <w:r>
          <w:rPr>
            <w:noProof/>
            <w:webHidden/>
          </w:rPr>
        </w:r>
        <w:r>
          <w:rPr>
            <w:noProof/>
            <w:webHidden/>
          </w:rPr>
          <w:fldChar w:fldCharType="separate"/>
        </w:r>
        <w:r w:rsidR="00FC1288">
          <w:rPr>
            <w:noProof/>
            <w:webHidden/>
          </w:rPr>
          <w:t>82</w:t>
        </w:r>
        <w:r>
          <w:rPr>
            <w:noProof/>
            <w:webHidden/>
          </w:rPr>
          <w:fldChar w:fldCharType="end"/>
        </w:r>
      </w:hyperlink>
    </w:p>
    <w:p w14:paraId="39D3C0CD" w14:textId="232A64C0"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8" w:history="1">
        <w:r w:rsidRPr="00E46BF8">
          <w:rPr>
            <w:rStyle w:val="Hyperlink"/>
            <w:noProof/>
          </w:rPr>
          <w:t>Figure 16: Public Female Top Frequent Words</w:t>
        </w:r>
        <w:r>
          <w:rPr>
            <w:noProof/>
            <w:webHidden/>
          </w:rPr>
          <w:tab/>
        </w:r>
        <w:r>
          <w:rPr>
            <w:noProof/>
            <w:webHidden/>
          </w:rPr>
          <w:fldChar w:fldCharType="begin"/>
        </w:r>
        <w:r>
          <w:rPr>
            <w:noProof/>
            <w:webHidden/>
          </w:rPr>
          <w:instrText xml:space="preserve"> PAGEREF _Toc136931288 \h </w:instrText>
        </w:r>
        <w:r>
          <w:rPr>
            <w:noProof/>
            <w:webHidden/>
          </w:rPr>
        </w:r>
        <w:r>
          <w:rPr>
            <w:noProof/>
            <w:webHidden/>
          </w:rPr>
          <w:fldChar w:fldCharType="separate"/>
        </w:r>
        <w:r w:rsidR="00FC1288">
          <w:rPr>
            <w:noProof/>
            <w:webHidden/>
          </w:rPr>
          <w:t>83</w:t>
        </w:r>
        <w:r>
          <w:rPr>
            <w:noProof/>
            <w:webHidden/>
          </w:rPr>
          <w:fldChar w:fldCharType="end"/>
        </w:r>
      </w:hyperlink>
    </w:p>
    <w:p w14:paraId="0B9855C3" w14:textId="2A4F212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89" w:history="1">
        <w:r w:rsidRPr="00E46BF8">
          <w:rPr>
            <w:rStyle w:val="Hyperlink"/>
            <w:noProof/>
          </w:rPr>
          <w:t>Figure 17: Public Female Word-Cloud</w:t>
        </w:r>
        <w:r>
          <w:rPr>
            <w:noProof/>
            <w:webHidden/>
          </w:rPr>
          <w:tab/>
        </w:r>
        <w:r>
          <w:rPr>
            <w:noProof/>
            <w:webHidden/>
          </w:rPr>
          <w:fldChar w:fldCharType="begin"/>
        </w:r>
        <w:r>
          <w:rPr>
            <w:noProof/>
            <w:webHidden/>
          </w:rPr>
          <w:instrText xml:space="preserve"> PAGEREF _Toc136931289 \h </w:instrText>
        </w:r>
        <w:r>
          <w:rPr>
            <w:noProof/>
            <w:webHidden/>
          </w:rPr>
        </w:r>
        <w:r>
          <w:rPr>
            <w:noProof/>
            <w:webHidden/>
          </w:rPr>
          <w:fldChar w:fldCharType="separate"/>
        </w:r>
        <w:r w:rsidR="00FC1288">
          <w:rPr>
            <w:noProof/>
            <w:webHidden/>
          </w:rPr>
          <w:t>83</w:t>
        </w:r>
        <w:r>
          <w:rPr>
            <w:noProof/>
            <w:webHidden/>
          </w:rPr>
          <w:fldChar w:fldCharType="end"/>
        </w:r>
      </w:hyperlink>
    </w:p>
    <w:p w14:paraId="6E1ED2C8" w14:textId="01617997"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0" w:history="1">
        <w:r w:rsidRPr="00E46BF8">
          <w:rPr>
            <w:rStyle w:val="Hyperlink"/>
            <w:noProof/>
          </w:rPr>
          <w:t>Figure 18: Public Male Word-Cloud</w:t>
        </w:r>
        <w:r>
          <w:rPr>
            <w:noProof/>
            <w:webHidden/>
          </w:rPr>
          <w:tab/>
        </w:r>
        <w:r>
          <w:rPr>
            <w:noProof/>
            <w:webHidden/>
          </w:rPr>
          <w:fldChar w:fldCharType="begin"/>
        </w:r>
        <w:r>
          <w:rPr>
            <w:noProof/>
            <w:webHidden/>
          </w:rPr>
          <w:instrText xml:space="preserve"> PAGEREF _Toc136931290 \h </w:instrText>
        </w:r>
        <w:r>
          <w:rPr>
            <w:noProof/>
            <w:webHidden/>
          </w:rPr>
        </w:r>
        <w:r>
          <w:rPr>
            <w:noProof/>
            <w:webHidden/>
          </w:rPr>
          <w:fldChar w:fldCharType="separate"/>
        </w:r>
        <w:r w:rsidR="00FC1288">
          <w:rPr>
            <w:noProof/>
            <w:webHidden/>
          </w:rPr>
          <w:t>84</w:t>
        </w:r>
        <w:r>
          <w:rPr>
            <w:noProof/>
            <w:webHidden/>
          </w:rPr>
          <w:fldChar w:fldCharType="end"/>
        </w:r>
      </w:hyperlink>
    </w:p>
    <w:p w14:paraId="2B4EDCAA" w14:textId="2F8944A8"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060BA7">
      <w:pPr>
        <w:pStyle w:val="Heading1"/>
        <w:ind w:left="0"/>
      </w:pPr>
      <w:bookmarkStart w:id="1" w:name="_Toc136931249"/>
      <w:r w:rsidRPr="0020504B">
        <w:lastRenderedPageBreak/>
        <w:t xml:space="preserve">List of </w:t>
      </w:r>
      <w:r w:rsidR="00994CF9">
        <w:t>Tables</w:t>
      </w:r>
      <w:bookmarkEnd w:id="1"/>
    </w:p>
    <w:p w14:paraId="6FAB611C" w14:textId="088BF053" w:rsidR="0071751E"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931291" w:history="1">
        <w:r w:rsidR="0071751E" w:rsidRPr="006658B0">
          <w:rPr>
            <w:rStyle w:val="Hyperlink"/>
            <w:noProof/>
          </w:rPr>
          <w:t>Table 1: Tweets From Activists (Male &amp; Female)</w:t>
        </w:r>
        <w:r w:rsidR="0071751E">
          <w:rPr>
            <w:noProof/>
            <w:webHidden/>
          </w:rPr>
          <w:tab/>
        </w:r>
        <w:r w:rsidR="0071751E">
          <w:rPr>
            <w:noProof/>
            <w:webHidden/>
          </w:rPr>
          <w:fldChar w:fldCharType="begin"/>
        </w:r>
        <w:r w:rsidR="0071751E">
          <w:rPr>
            <w:noProof/>
            <w:webHidden/>
          </w:rPr>
          <w:instrText xml:space="preserve"> PAGEREF _Toc136931291 \h </w:instrText>
        </w:r>
        <w:r w:rsidR="0071751E">
          <w:rPr>
            <w:noProof/>
            <w:webHidden/>
          </w:rPr>
        </w:r>
        <w:r w:rsidR="0071751E">
          <w:rPr>
            <w:noProof/>
            <w:webHidden/>
          </w:rPr>
          <w:fldChar w:fldCharType="separate"/>
        </w:r>
        <w:r w:rsidR="00FC1288">
          <w:rPr>
            <w:noProof/>
            <w:webHidden/>
          </w:rPr>
          <w:t>30</w:t>
        </w:r>
        <w:r w:rsidR="0071751E">
          <w:rPr>
            <w:noProof/>
            <w:webHidden/>
          </w:rPr>
          <w:fldChar w:fldCharType="end"/>
        </w:r>
      </w:hyperlink>
    </w:p>
    <w:p w14:paraId="1CB971ED" w14:textId="423F237A"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2" w:history="1">
        <w:r w:rsidRPr="006658B0">
          <w:rPr>
            <w:rStyle w:val="Hyperlink"/>
            <w:noProof/>
          </w:rPr>
          <w:t>Table 2: Tweets From Taliban</w:t>
        </w:r>
        <w:r>
          <w:rPr>
            <w:noProof/>
            <w:webHidden/>
          </w:rPr>
          <w:tab/>
        </w:r>
        <w:r>
          <w:rPr>
            <w:noProof/>
            <w:webHidden/>
          </w:rPr>
          <w:fldChar w:fldCharType="begin"/>
        </w:r>
        <w:r>
          <w:rPr>
            <w:noProof/>
            <w:webHidden/>
          </w:rPr>
          <w:instrText xml:space="preserve"> PAGEREF _Toc136931292 \h </w:instrText>
        </w:r>
        <w:r>
          <w:rPr>
            <w:noProof/>
            <w:webHidden/>
          </w:rPr>
        </w:r>
        <w:r>
          <w:rPr>
            <w:noProof/>
            <w:webHidden/>
          </w:rPr>
          <w:fldChar w:fldCharType="separate"/>
        </w:r>
        <w:r w:rsidR="00FC1288">
          <w:rPr>
            <w:noProof/>
            <w:webHidden/>
          </w:rPr>
          <w:t>31</w:t>
        </w:r>
        <w:r>
          <w:rPr>
            <w:noProof/>
            <w:webHidden/>
          </w:rPr>
          <w:fldChar w:fldCharType="end"/>
        </w:r>
      </w:hyperlink>
    </w:p>
    <w:p w14:paraId="1154433A" w14:textId="53DD344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3" w:history="1">
        <w:r w:rsidRPr="006658B0">
          <w:rPr>
            <w:rStyle w:val="Hyperlink"/>
            <w:noProof/>
          </w:rPr>
          <w:t>Table 3: Tweets From Public (Female )</w:t>
        </w:r>
        <w:r>
          <w:rPr>
            <w:noProof/>
            <w:webHidden/>
          </w:rPr>
          <w:tab/>
        </w:r>
        <w:r>
          <w:rPr>
            <w:noProof/>
            <w:webHidden/>
          </w:rPr>
          <w:fldChar w:fldCharType="begin"/>
        </w:r>
        <w:r>
          <w:rPr>
            <w:noProof/>
            <w:webHidden/>
          </w:rPr>
          <w:instrText xml:space="preserve"> PAGEREF _Toc136931293 \h </w:instrText>
        </w:r>
        <w:r>
          <w:rPr>
            <w:noProof/>
            <w:webHidden/>
          </w:rPr>
        </w:r>
        <w:r>
          <w:rPr>
            <w:noProof/>
            <w:webHidden/>
          </w:rPr>
          <w:fldChar w:fldCharType="separate"/>
        </w:r>
        <w:r w:rsidR="00FC1288">
          <w:rPr>
            <w:noProof/>
            <w:webHidden/>
          </w:rPr>
          <w:t>32</w:t>
        </w:r>
        <w:r>
          <w:rPr>
            <w:noProof/>
            <w:webHidden/>
          </w:rPr>
          <w:fldChar w:fldCharType="end"/>
        </w:r>
      </w:hyperlink>
    </w:p>
    <w:p w14:paraId="68A3CF66" w14:textId="728CE5E5"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4" w:history="1">
        <w:r w:rsidRPr="006658B0">
          <w:rPr>
            <w:rStyle w:val="Hyperlink"/>
            <w:noProof/>
          </w:rPr>
          <w:t>Table 4: Tweets From Public (Male)</w:t>
        </w:r>
        <w:r>
          <w:rPr>
            <w:noProof/>
            <w:webHidden/>
          </w:rPr>
          <w:tab/>
        </w:r>
        <w:r>
          <w:rPr>
            <w:noProof/>
            <w:webHidden/>
          </w:rPr>
          <w:fldChar w:fldCharType="begin"/>
        </w:r>
        <w:r>
          <w:rPr>
            <w:noProof/>
            <w:webHidden/>
          </w:rPr>
          <w:instrText xml:space="preserve"> PAGEREF _Toc136931294 \h </w:instrText>
        </w:r>
        <w:r>
          <w:rPr>
            <w:noProof/>
            <w:webHidden/>
          </w:rPr>
        </w:r>
        <w:r>
          <w:rPr>
            <w:noProof/>
            <w:webHidden/>
          </w:rPr>
          <w:fldChar w:fldCharType="separate"/>
        </w:r>
        <w:r w:rsidR="00FC1288">
          <w:rPr>
            <w:noProof/>
            <w:webHidden/>
          </w:rPr>
          <w:t>33</w:t>
        </w:r>
        <w:r>
          <w:rPr>
            <w:noProof/>
            <w:webHidden/>
          </w:rPr>
          <w:fldChar w:fldCharType="end"/>
        </w:r>
      </w:hyperlink>
    </w:p>
    <w:p w14:paraId="6F587942" w14:textId="52A42732"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5" w:history="1">
        <w:r w:rsidRPr="006658B0">
          <w:rPr>
            <w:rStyle w:val="Hyperlink"/>
            <w:noProof/>
          </w:rPr>
          <w:t>Table 5: Calculate Sentiment Scores for Entire Dataset (Activists)</w:t>
        </w:r>
        <w:r>
          <w:rPr>
            <w:noProof/>
            <w:webHidden/>
          </w:rPr>
          <w:tab/>
        </w:r>
        <w:r>
          <w:rPr>
            <w:noProof/>
            <w:webHidden/>
          </w:rPr>
          <w:fldChar w:fldCharType="begin"/>
        </w:r>
        <w:r>
          <w:rPr>
            <w:noProof/>
            <w:webHidden/>
          </w:rPr>
          <w:instrText xml:space="preserve"> PAGEREF _Toc136931295 \h </w:instrText>
        </w:r>
        <w:r>
          <w:rPr>
            <w:noProof/>
            <w:webHidden/>
          </w:rPr>
        </w:r>
        <w:r>
          <w:rPr>
            <w:noProof/>
            <w:webHidden/>
          </w:rPr>
          <w:fldChar w:fldCharType="separate"/>
        </w:r>
        <w:r w:rsidR="00FC1288">
          <w:rPr>
            <w:noProof/>
            <w:webHidden/>
          </w:rPr>
          <w:t>41</w:t>
        </w:r>
        <w:r>
          <w:rPr>
            <w:noProof/>
            <w:webHidden/>
          </w:rPr>
          <w:fldChar w:fldCharType="end"/>
        </w:r>
      </w:hyperlink>
    </w:p>
    <w:p w14:paraId="3030C6D3" w14:textId="2411A4D2"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6" w:history="1">
        <w:r w:rsidRPr="006658B0">
          <w:rPr>
            <w:rStyle w:val="Hyperlink"/>
            <w:noProof/>
          </w:rPr>
          <w:t>Table 6: Calculate Sentiment Scores for Five Keywords (Activists)</w:t>
        </w:r>
        <w:r>
          <w:rPr>
            <w:noProof/>
            <w:webHidden/>
          </w:rPr>
          <w:tab/>
        </w:r>
        <w:r>
          <w:rPr>
            <w:noProof/>
            <w:webHidden/>
          </w:rPr>
          <w:fldChar w:fldCharType="begin"/>
        </w:r>
        <w:r>
          <w:rPr>
            <w:noProof/>
            <w:webHidden/>
          </w:rPr>
          <w:instrText xml:space="preserve"> PAGEREF _Toc136931296 \h </w:instrText>
        </w:r>
        <w:r>
          <w:rPr>
            <w:noProof/>
            <w:webHidden/>
          </w:rPr>
        </w:r>
        <w:r>
          <w:rPr>
            <w:noProof/>
            <w:webHidden/>
          </w:rPr>
          <w:fldChar w:fldCharType="separate"/>
        </w:r>
        <w:r w:rsidR="00FC1288">
          <w:rPr>
            <w:noProof/>
            <w:webHidden/>
          </w:rPr>
          <w:t>42</w:t>
        </w:r>
        <w:r>
          <w:rPr>
            <w:noProof/>
            <w:webHidden/>
          </w:rPr>
          <w:fldChar w:fldCharType="end"/>
        </w:r>
      </w:hyperlink>
    </w:p>
    <w:p w14:paraId="5A484B37" w14:textId="3F6B3282"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7" w:history="1">
        <w:r w:rsidRPr="006658B0">
          <w:rPr>
            <w:rStyle w:val="Hyperlink"/>
            <w:noProof/>
          </w:rPr>
          <w:t>Table 7: Calculate Sentiment Scores for Women Education (Activists)</w:t>
        </w:r>
        <w:r>
          <w:rPr>
            <w:noProof/>
            <w:webHidden/>
          </w:rPr>
          <w:tab/>
        </w:r>
        <w:r>
          <w:rPr>
            <w:noProof/>
            <w:webHidden/>
          </w:rPr>
          <w:fldChar w:fldCharType="begin"/>
        </w:r>
        <w:r>
          <w:rPr>
            <w:noProof/>
            <w:webHidden/>
          </w:rPr>
          <w:instrText xml:space="preserve"> PAGEREF _Toc136931297 \h </w:instrText>
        </w:r>
        <w:r>
          <w:rPr>
            <w:noProof/>
            <w:webHidden/>
          </w:rPr>
        </w:r>
        <w:r>
          <w:rPr>
            <w:noProof/>
            <w:webHidden/>
          </w:rPr>
          <w:fldChar w:fldCharType="separate"/>
        </w:r>
        <w:r w:rsidR="00FC1288">
          <w:rPr>
            <w:noProof/>
            <w:webHidden/>
          </w:rPr>
          <w:t>42</w:t>
        </w:r>
        <w:r>
          <w:rPr>
            <w:noProof/>
            <w:webHidden/>
          </w:rPr>
          <w:fldChar w:fldCharType="end"/>
        </w:r>
      </w:hyperlink>
    </w:p>
    <w:p w14:paraId="227A7086" w14:textId="0112EEBF"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8" w:history="1">
        <w:r w:rsidRPr="006658B0">
          <w:rPr>
            <w:rStyle w:val="Hyperlink"/>
            <w:noProof/>
          </w:rPr>
          <w:t>Table 8: Sentiment Analysis of Tweets Containing the Keyword</w:t>
        </w:r>
        <w:r>
          <w:rPr>
            <w:noProof/>
            <w:webHidden/>
          </w:rPr>
          <w:tab/>
        </w:r>
        <w:r>
          <w:rPr>
            <w:noProof/>
            <w:webHidden/>
          </w:rPr>
          <w:fldChar w:fldCharType="begin"/>
        </w:r>
        <w:r>
          <w:rPr>
            <w:noProof/>
            <w:webHidden/>
          </w:rPr>
          <w:instrText xml:space="preserve"> PAGEREF _Toc136931298 \h </w:instrText>
        </w:r>
        <w:r>
          <w:rPr>
            <w:noProof/>
            <w:webHidden/>
          </w:rPr>
        </w:r>
        <w:r>
          <w:rPr>
            <w:noProof/>
            <w:webHidden/>
          </w:rPr>
          <w:fldChar w:fldCharType="separate"/>
        </w:r>
        <w:r w:rsidR="00FC1288">
          <w:rPr>
            <w:noProof/>
            <w:webHidden/>
          </w:rPr>
          <w:t>54</w:t>
        </w:r>
        <w:r>
          <w:rPr>
            <w:noProof/>
            <w:webHidden/>
          </w:rPr>
          <w:fldChar w:fldCharType="end"/>
        </w:r>
      </w:hyperlink>
    </w:p>
    <w:p w14:paraId="4E3B7B9A" w14:textId="7EA4DB5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299" w:history="1">
        <w:r w:rsidRPr="006658B0">
          <w:rPr>
            <w:rStyle w:val="Hyperlink"/>
            <w:noProof/>
          </w:rPr>
          <w:t>Table 9: Tweets Related to Five Keywords</w:t>
        </w:r>
        <w:r>
          <w:rPr>
            <w:noProof/>
            <w:webHidden/>
          </w:rPr>
          <w:tab/>
        </w:r>
        <w:r>
          <w:rPr>
            <w:noProof/>
            <w:webHidden/>
          </w:rPr>
          <w:fldChar w:fldCharType="begin"/>
        </w:r>
        <w:r>
          <w:rPr>
            <w:noProof/>
            <w:webHidden/>
          </w:rPr>
          <w:instrText xml:space="preserve"> PAGEREF _Toc136931299 \h </w:instrText>
        </w:r>
        <w:r>
          <w:rPr>
            <w:noProof/>
            <w:webHidden/>
          </w:rPr>
        </w:r>
        <w:r>
          <w:rPr>
            <w:noProof/>
            <w:webHidden/>
          </w:rPr>
          <w:fldChar w:fldCharType="separate"/>
        </w:r>
        <w:r w:rsidR="00FC1288">
          <w:rPr>
            <w:noProof/>
            <w:webHidden/>
          </w:rPr>
          <w:t>54</w:t>
        </w:r>
        <w:r>
          <w:rPr>
            <w:noProof/>
            <w:webHidden/>
          </w:rPr>
          <w:fldChar w:fldCharType="end"/>
        </w:r>
      </w:hyperlink>
    </w:p>
    <w:p w14:paraId="5B01A241" w14:textId="390D76DC"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0" w:history="1">
        <w:r w:rsidRPr="006658B0">
          <w:rPr>
            <w:rStyle w:val="Hyperlink"/>
            <w:noProof/>
          </w:rPr>
          <w:t>Table 10: Fetch tweets by username</w:t>
        </w:r>
        <w:r>
          <w:rPr>
            <w:noProof/>
            <w:webHidden/>
          </w:rPr>
          <w:tab/>
        </w:r>
        <w:r>
          <w:rPr>
            <w:noProof/>
            <w:webHidden/>
          </w:rPr>
          <w:fldChar w:fldCharType="begin"/>
        </w:r>
        <w:r>
          <w:rPr>
            <w:noProof/>
            <w:webHidden/>
          </w:rPr>
          <w:instrText xml:space="preserve"> PAGEREF _Toc136931300 \h </w:instrText>
        </w:r>
        <w:r>
          <w:rPr>
            <w:noProof/>
            <w:webHidden/>
          </w:rPr>
        </w:r>
        <w:r>
          <w:rPr>
            <w:noProof/>
            <w:webHidden/>
          </w:rPr>
          <w:fldChar w:fldCharType="separate"/>
        </w:r>
        <w:r w:rsidR="00FC1288">
          <w:rPr>
            <w:noProof/>
            <w:webHidden/>
          </w:rPr>
          <w:t>102</w:t>
        </w:r>
        <w:r>
          <w:rPr>
            <w:noProof/>
            <w:webHidden/>
          </w:rPr>
          <w:fldChar w:fldCharType="end"/>
        </w:r>
      </w:hyperlink>
    </w:p>
    <w:p w14:paraId="68BA7340" w14:textId="0B205910"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1" w:history="1">
        <w:r w:rsidRPr="006658B0">
          <w:rPr>
            <w:rStyle w:val="Hyperlink"/>
            <w:noProof/>
          </w:rPr>
          <w:t>Table 11: Find related data by keywords</w:t>
        </w:r>
        <w:r>
          <w:rPr>
            <w:noProof/>
            <w:webHidden/>
          </w:rPr>
          <w:tab/>
        </w:r>
        <w:r>
          <w:rPr>
            <w:noProof/>
            <w:webHidden/>
          </w:rPr>
          <w:fldChar w:fldCharType="begin"/>
        </w:r>
        <w:r>
          <w:rPr>
            <w:noProof/>
            <w:webHidden/>
          </w:rPr>
          <w:instrText xml:space="preserve"> PAGEREF _Toc136931301 \h </w:instrText>
        </w:r>
        <w:r>
          <w:rPr>
            <w:noProof/>
            <w:webHidden/>
          </w:rPr>
        </w:r>
        <w:r>
          <w:rPr>
            <w:noProof/>
            <w:webHidden/>
          </w:rPr>
          <w:fldChar w:fldCharType="separate"/>
        </w:r>
        <w:r w:rsidR="00FC1288">
          <w:rPr>
            <w:noProof/>
            <w:webHidden/>
          </w:rPr>
          <w:t>102</w:t>
        </w:r>
        <w:r>
          <w:rPr>
            <w:noProof/>
            <w:webHidden/>
          </w:rPr>
          <w:fldChar w:fldCharType="end"/>
        </w:r>
      </w:hyperlink>
    </w:p>
    <w:p w14:paraId="53E43DB5" w14:textId="31A44738"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2" w:history="1">
        <w:r w:rsidRPr="006658B0">
          <w:rPr>
            <w:rStyle w:val="Hyperlink"/>
            <w:noProof/>
          </w:rPr>
          <w:t>Table 12: Remove URL, and mention</w:t>
        </w:r>
        <w:r>
          <w:rPr>
            <w:noProof/>
            <w:webHidden/>
          </w:rPr>
          <w:tab/>
        </w:r>
        <w:r>
          <w:rPr>
            <w:noProof/>
            <w:webHidden/>
          </w:rPr>
          <w:fldChar w:fldCharType="begin"/>
        </w:r>
        <w:r>
          <w:rPr>
            <w:noProof/>
            <w:webHidden/>
          </w:rPr>
          <w:instrText xml:space="preserve"> PAGEREF _Toc136931302 \h </w:instrText>
        </w:r>
        <w:r>
          <w:rPr>
            <w:noProof/>
            <w:webHidden/>
          </w:rPr>
        </w:r>
        <w:r>
          <w:rPr>
            <w:noProof/>
            <w:webHidden/>
          </w:rPr>
          <w:fldChar w:fldCharType="separate"/>
        </w:r>
        <w:r w:rsidR="00FC1288">
          <w:rPr>
            <w:noProof/>
            <w:webHidden/>
          </w:rPr>
          <w:t>103</w:t>
        </w:r>
        <w:r>
          <w:rPr>
            <w:noProof/>
            <w:webHidden/>
          </w:rPr>
          <w:fldChar w:fldCharType="end"/>
        </w:r>
      </w:hyperlink>
    </w:p>
    <w:p w14:paraId="76203253" w14:textId="557A1554"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3" w:history="1">
        <w:r w:rsidRPr="006658B0">
          <w:rPr>
            <w:rStyle w:val="Hyperlink"/>
            <w:noProof/>
          </w:rPr>
          <w:t>Table 13: Top 10 Trends</w:t>
        </w:r>
        <w:r>
          <w:rPr>
            <w:noProof/>
            <w:webHidden/>
          </w:rPr>
          <w:tab/>
        </w:r>
        <w:r>
          <w:rPr>
            <w:noProof/>
            <w:webHidden/>
          </w:rPr>
          <w:fldChar w:fldCharType="begin"/>
        </w:r>
        <w:r>
          <w:rPr>
            <w:noProof/>
            <w:webHidden/>
          </w:rPr>
          <w:instrText xml:space="preserve"> PAGEREF _Toc136931303 \h </w:instrText>
        </w:r>
        <w:r>
          <w:rPr>
            <w:noProof/>
            <w:webHidden/>
          </w:rPr>
        </w:r>
        <w:r>
          <w:rPr>
            <w:noProof/>
            <w:webHidden/>
          </w:rPr>
          <w:fldChar w:fldCharType="separate"/>
        </w:r>
        <w:r w:rsidR="00FC1288">
          <w:rPr>
            <w:noProof/>
            <w:webHidden/>
          </w:rPr>
          <w:t>103</w:t>
        </w:r>
        <w:r>
          <w:rPr>
            <w:noProof/>
            <w:webHidden/>
          </w:rPr>
          <w:fldChar w:fldCharType="end"/>
        </w:r>
      </w:hyperlink>
    </w:p>
    <w:p w14:paraId="4C3797BB" w14:textId="273634FC"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4" w:history="1">
        <w:r w:rsidRPr="006658B0">
          <w:rPr>
            <w:rStyle w:val="Hyperlink"/>
            <w:noProof/>
          </w:rPr>
          <w:t>Table 14: Remove Hashtags</w:t>
        </w:r>
        <w:r>
          <w:rPr>
            <w:noProof/>
            <w:webHidden/>
          </w:rPr>
          <w:tab/>
        </w:r>
        <w:r>
          <w:rPr>
            <w:noProof/>
            <w:webHidden/>
          </w:rPr>
          <w:fldChar w:fldCharType="begin"/>
        </w:r>
        <w:r>
          <w:rPr>
            <w:noProof/>
            <w:webHidden/>
          </w:rPr>
          <w:instrText xml:space="preserve"> PAGEREF _Toc136931304 \h </w:instrText>
        </w:r>
        <w:r>
          <w:rPr>
            <w:noProof/>
            <w:webHidden/>
          </w:rPr>
        </w:r>
        <w:r>
          <w:rPr>
            <w:noProof/>
            <w:webHidden/>
          </w:rPr>
          <w:fldChar w:fldCharType="separate"/>
        </w:r>
        <w:r w:rsidR="00FC1288">
          <w:rPr>
            <w:noProof/>
            <w:webHidden/>
          </w:rPr>
          <w:t>103</w:t>
        </w:r>
        <w:r>
          <w:rPr>
            <w:noProof/>
            <w:webHidden/>
          </w:rPr>
          <w:fldChar w:fldCharType="end"/>
        </w:r>
      </w:hyperlink>
    </w:p>
    <w:p w14:paraId="0BC4CB43" w14:textId="18B7108A"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5" w:history="1">
        <w:r w:rsidRPr="006658B0">
          <w:rPr>
            <w:rStyle w:val="Hyperlink"/>
            <w:noProof/>
          </w:rPr>
          <w:t>Table 15: Expand Contractions</w:t>
        </w:r>
        <w:r>
          <w:rPr>
            <w:noProof/>
            <w:webHidden/>
          </w:rPr>
          <w:tab/>
        </w:r>
        <w:r>
          <w:rPr>
            <w:noProof/>
            <w:webHidden/>
          </w:rPr>
          <w:fldChar w:fldCharType="begin"/>
        </w:r>
        <w:r>
          <w:rPr>
            <w:noProof/>
            <w:webHidden/>
          </w:rPr>
          <w:instrText xml:space="preserve"> PAGEREF _Toc136931305 \h </w:instrText>
        </w:r>
        <w:r>
          <w:rPr>
            <w:noProof/>
            <w:webHidden/>
          </w:rPr>
        </w:r>
        <w:r>
          <w:rPr>
            <w:noProof/>
            <w:webHidden/>
          </w:rPr>
          <w:fldChar w:fldCharType="separate"/>
        </w:r>
        <w:r w:rsidR="00FC1288">
          <w:rPr>
            <w:noProof/>
            <w:webHidden/>
          </w:rPr>
          <w:t>103</w:t>
        </w:r>
        <w:r>
          <w:rPr>
            <w:noProof/>
            <w:webHidden/>
          </w:rPr>
          <w:fldChar w:fldCharType="end"/>
        </w:r>
      </w:hyperlink>
    </w:p>
    <w:p w14:paraId="17B67327" w14:textId="687847E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6" w:history="1">
        <w:r w:rsidRPr="006658B0">
          <w:rPr>
            <w:rStyle w:val="Hyperlink"/>
            <w:noProof/>
          </w:rPr>
          <w:t>Table 16: Remove ASCII Characters</w:t>
        </w:r>
        <w:r>
          <w:rPr>
            <w:noProof/>
            <w:webHidden/>
          </w:rPr>
          <w:tab/>
        </w:r>
        <w:r>
          <w:rPr>
            <w:noProof/>
            <w:webHidden/>
          </w:rPr>
          <w:fldChar w:fldCharType="begin"/>
        </w:r>
        <w:r>
          <w:rPr>
            <w:noProof/>
            <w:webHidden/>
          </w:rPr>
          <w:instrText xml:space="preserve"> PAGEREF _Toc136931306 \h </w:instrText>
        </w:r>
        <w:r>
          <w:rPr>
            <w:noProof/>
            <w:webHidden/>
          </w:rPr>
        </w:r>
        <w:r>
          <w:rPr>
            <w:noProof/>
            <w:webHidden/>
          </w:rPr>
          <w:fldChar w:fldCharType="separate"/>
        </w:r>
        <w:r w:rsidR="00FC1288">
          <w:rPr>
            <w:noProof/>
            <w:webHidden/>
          </w:rPr>
          <w:t>104</w:t>
        </w:r>
        <w:r>
          <w:rPr>
            <w:noProof/>
            <w:webHidden/>
          </w:rPr>
          <w:fldChar w:fldCharType="end"/>
        </w:r>
      </w:hyperlink>
    </w:p>
    <w:p w14:paraId="4D6C6048" w14:textId="30E16644"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7" w:history="1">
        <w:r w:rsidRPr="006658B0">
          <w:rPr>
            <w:rStyle w:val="Hyperlink"/>
            <w:noProof/>
          </w:rPr>
          <w:t>Table 17: Remove Whitespace</w:t>
        </w:r>
        <w:r>
          <w:rPr>
            <w:noProof/>
            <w:webHidden/>
          </w:rPr>
          <w:tab/>
        </w:r>
        <w:r>
          <w:rPr>
            <w:noProof/>
            <w:webHidden/>
          </w:rPr>
          <w:fldChar w:fldCharType="begin"/>
        </w:r>
        <w:r>
          <w:rPr>
            <w:noProof/>
            <w:webHidden/>
          </w:rPr>
          <w:instrText xml:space="preserve"> PAGEREF _Toc136931307 \h </w:instrText>
        </w:r>
        <w:r>
          <w:rPr>
            <w:noProof/>
            <w:webHidden/>
          </w:rPr>
        </w:r>
        <w:r>
          <w:rPr>
            <w:noProof/>
            <w:webHidden/>
          </w:rPr>
          <w:fldChar w:fldCharType="separate"/>
        </w:r>
        <w:r w:rsidR="00FC1288">
          <w:rPr>
            <w:noProof/>
            <w:webHidden/>
          </w:rPr>
          <w:t>104</w:t>
        </w:r>
        <w:r>
          <w:rPr>
            <w:noProof/>
            <w:webHidden/>
          </w:rPr>
          <w:fldChar w:fldCharType="end"/>
        </w:r>
      </w:hyperlink>
    </w:p>
    <w:p w14:paraId="51B67E13" w14:textId="3F7D329A"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8" w:history="1">
        <w:r w:rsidRPr="006658B0">
          <w:rPr>
            <w:rStyle w:val="Hyperlink"/>
            <w:noProof/>
          </w:rPr>
          <w:t>Table 18: Drop Null Values</w:t>
        </w:r>
        <w:r>
          <w:rPr>
            <w:noProof/>
            <w:webHidden/>
          </w:rPr>
          <w:tab/>
        </w:r>
        <w:r>
          <w:rPr>
            <w:noProof/>
            <w:webHidden/>
          </w:rPr>
          <w:fldChar w:fldCharType="begin"/>
        </w:r>
        <w:r>
          <w:rPr>
            <w:noProof/>
            <w:webHidden/>
          </w:rPr>
          <w:instrText xml:space="preserve"> PAGEREF _Toc136931308 \h </w:instrText>
        </w:r>
        <w:r>
          <w:rPr>
            <w:noProof/>
            <w:webHidden/>
          </w:rPr>
        </w:r>
        <w:r>
          <w:rPr>
            <w:noProof/>
            <w:webHidden/>
          </w:rPr>
          <w:fldChar w:fldCharType="separate"/>
        </w:r>
        <w:r w:rsidR="00FC1288">
          <w:rPr>
            <w:noProof/>
            <w:webHidden/>
          </w:rPr>
          <w:t>104</w:t>
        </w:r>
        <w:r>
          <w:rPr>
            <w:noProof/>
            <w:webHidden/>
          </w:rPr>
          <w:fldChar w:fldCharType="end"/>
        </w:r>
      </w:hyperlink>
    </w:p>
    <w:p w14:paraId="610F8986" w14:textId="6162CE47"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09" w:history="1">
        <w:r w:rsidRPr="006658B0">
          <w:rPr>
            <w:rStyle w:val="Hyperlink"/>
            <w:noProof/>
          </w:rPr>
          <w:t>Table 19: Remove Punctuations</w:t>
        </w:r>
        <w:r>
          <w:rPr>
            <w:noProof/>
            <w:webHidden/>
          </w:rPr>
          <w:tab/>
        </w:r>
        <w:r>
          <w:rPr>
            <w:noProof/>
            <w:webHidden/>
          </w:rPr>
          <w:fldChar w:fldCharType="begin"/>
        </w:r>
        <w:r>
          <w:rPr>
            <w:noProof/>
            <w:webHidden/>
          </w:rPr>
          <w:instrText xml:space="preserve"> PAGEREF _Toc136931309 \h </w:instrText>
        </w:r>
        <w:r>
          <w:rPr>
            <w:noProof/>
            <w:webHidden/>
          </w:rPr>
        </w:r>
        <w:r>
          <w:rPr>
            <w:noProof/>
            <w:webHidden/>
          </w:rPr>
          <w:fldChar w:fldCharType="separate"/>
        </w:r>
        <w:r w:rsidR="00FC1288">
          <w:rPr>
            <w:noProof/>
            <w:webHidden/>
          </w:rPr>
          <w:t>104</w:t>
        </w:r>
        <w:r>
          <w:rPr>
            <w:noProof/>
            <w:webHidden/>
          </w:rPr>
          <w:fldChar w:fldCharType="end"/>
        </w:r>
      </w:hyperlink>
    </w:p>
    <w:p w14:paraId="2C1BC5BA" w14:textId="0AAE767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0" w:history="1">
        <w:r w:rsidRPr="006658B0">
          <w:rPr>
            <w:rStyle w:val="Hyperlink"/>
            <w:noProof/>
          </w:rPr>
          <w:t>Table 20: Contingency Code</w:t>
        </w:r>
        <w:r>
          <w:rPr>
            <w:noProof/>
            <w:webHidden/>
          </w:rPr>
          <w:tab/>
        </w:r>
        <w:r>
          <w:rPr>
            <w:noProof/>
            <w:webHidden/>
          </w:rPr>
          <w:fldChar w:fldCharType="begin"/>
        </w:r>
        <w:r>
          <w:rPr>
            <w:noProof/>
            <w:webHidden/>
          </w:rPr>
          <w:instrText xml:space="preserve"> PAGEREF _Toc136931310 \h </w:instrText>
        </w:r>
        <w:r>
          <w:rPr>
            <w:noProof/>
            <w:webHidden/>
          </w:rPr>
        </w:r>
        <w:r>
          <w:rPr>
            <w:noProof/>
            <w:webHidden/>
          </w:rPr>
          <w:fldChar w:fldCharType="separate"/>
        </w:r>
        <w:r w:rsidR="00FC1288">
          <w:rPr>
            <w:noProof/>
            <w:webHidden/>
          </w:rPr>
          <w:t>104</w:t>
        </w:r>
        <w:r>
          <w:rPr>
            <w:noProof/>
            <w:webHidden/>
          </w:rPr>
          <w:fldChar w:fldCharType="end"/>
        </w:r>
      </w:hyperlink>
    </w:p>
    <w:p w14:paraId="407D4790" w14:textId="45B95BF5"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1" w:history="1">
        <w:r w:rsidRPr="006658B0">
          <w:rPr>
            <w:rStyle w:val="Hyperlink"/>
            <w:noProof/>
          </w:rPr>
          <w:t>Table 21: Transforming Textual To Numeric</w:t>
        </w:r>
        <w:r>
          <w:rPr>
            <w:noProof/>
            <w:webHidden/>
          </w:rPr>
          <w:tab/>
        </w:r>
        <w:r>
          <w:rPr>
            <w:noProof/>
            <w:webHidden/>
          </w:rPr>
          <w:fldChar w:fldCharType="begin"/>
        </w:r>
        <w:r>
          <w:rPr>
            <w:noProof/>
            <w:webHidden/>
          </w:rPr>
          <w:instrText xml:space="preserve"> PAGEREF _Toc136931311 \h </w:instrText>
        </w:r>
        <w:r>
          <w:rPr>
            <w:noProof/>
            <w:webHidden/>
          </w:rPr>
        </w:r>
        <w:r>
          <w:rPr>
            <w:noProof/>
            <w:webHidden/>
          </w:rPr>
          <w:fldChar w:fldCharType="separate"/>
        </w:r>
        <w:r w:rsidR="00FC1288">
          <w:rPr>
            <w:noProof/>
            <w:webHidden/>
          </w:rPr>
          <w:t>104</w:t>
        </w:r>
        <w:r>
          <w:rPr>
            <w:noProof/>
            <w:webHidden/>
          </w:rPr>
          <w:fldChar w:fldCharType="end"/>
        </w:r>
      </w:hyperlink>
    </w:p>
    <w:p w14:paraId="212F34BC" w14:textId="5476A56E"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2" w:history="1">
        <w:r w:rsidRPr="006658B0">
          <w:rPr>
            <w:rStyle w:val="Hyperlink"/>
            <w:noProof/>
          </w:rPr>
          <w:t>Table 22: Evaluate Performance</w:t>
        </w:r>
        <w:r>
          <w:rPr>
            <w:noProof/>
            <w:webHidden/>
          </w:rPr>
          <w:tab/>
        </w:r>
        <w:r>
          <w:rPr>
            <w:noProof/>
            <w:webHidden/>
          </w:rPr>
          <w:fldChar w:fldCharType="begin"/>
        </w:r>
        <w:r>
          <w:rPr>
            <w:noProof/>
            <w:webHidden/>
          </w:rPr>
          <w:instrText xml:space="preserve"> PAGEREF _Toc136931312 \h </w:instrText>
        </w:r>
        <w:r>
          <w:rPr>
            <w:noProof/>
            <w:webHidden/>
          </w:rPr>
        </w:r>
        <w:r>
          <w:rPr>
            <w:noProof/>
            <w:webHidden/>
          </w:rPr>
          <w:fldChar w:fldCharType="separate"/>
        </w:r>
        <w:r w:rsidR="00FC1288">
          <w:rPr>
            <w:noProof/>
            <w:webHidden/>
          </w:rPr>
          <w:t>105</w:t>
        </w:r>
        <w:r>
          <w:rPr>
            <w:noProof/>
            <w:webHidden/>
          </w:rPr>
          <w:fldChar w:fldCharType="end"/>
        </w:r>
      </w:hyperlink>
    </w:p>
    <w:p w14:paraId="2B06C679" w14:textId="56DF5050"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3" w:history="1">
        <w:r w:rsidRPr="006658B0">
          <w:rPr>
            <w:rStyle w:val="Hyperlink"/>
            <w:noProof/>
          </w:rPr>
          <w:t>Table 23: Labeling Data</w:t>
        </w:r>
        <w:r>
          <w:rPr>
            <w:noProof/>
            <w:webHidden/>
          </w:rPr>
          <w:tab/>
        </w:r>
        <w:r>
          <w:rPr>
            <w:noProof/>
            <w:webHidden/>
          </w:rPr>
          <w:fldChar w:fldCharType="begin"/>
        </w:r>
        <w:r>
          <w:rPr>
            <w:noProof/>
            <w:webHidden/>
          </w:rPr>
          <w:instrText xml:space="preserve"> PAGEREF _Toc136931313 \h </w:instrText>
        </w:r>
        <w:r>
          <w:rPr>
            <w:noProof/>
            <w:webHidden/>
          </w:rPr>
        </w:r>
        <w:r>
          <w:rPr>
            <w:noProof/>
            <w:webHidden/>
          </w:rPr>
          <w:fldChar w:fldCharType="separate"/>
        </w:r>
        <w:r w:rsidR="00FC1288">
          <w:rPr>
            <w:noProof/>
            <w:webHidden/>
          </w:rPr>
          <w:t>105</w:t>
        </w:r>
        <w:r>
          <w:rPr>
            <w:noProof/>
            <w:webHidden/>
          </w:rPr>
          <w:fldChar w:fldCharType="end"/>
        </w:r>
      </w:hyperlink>
    </w:p>
    <w:p w14:paraId="3DF8CFF2" w14:textId="65CF440E"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4" w:history="1">
        <w:r w:rsidRPr="006658B0">
          <w:rPr>
            <w:rStyle w:val="Hyperlink"/>
            <w:noProof/>
          </w:rPr>
          <w:t>Table 24: Sentiment Analysis</w:t>
        </w:r>
        <w:r>
          <w:rPr>
            <w:noProof/>
            <w:webHidden/>
          </w:rPr>
          <w:tab/>
        </w:r>
        <w:r>
          <w:rPr>
            <w:noProof/>
            <w:webHidden/>
          </w:rPr>
          <w:fldChar w:fldCharType="begin"/>
        </w:r>
        <w:r>
          <w:rPr>
            <w:noProof/>
            <w:webHidden/>
          </w:rPr>
          <w:instrText xml:space="preserve"> PAGEREF _Toc136931314 \h </w:instrText>
        </w:r>
        <w:r>
          <w:rPr>
            <w:noProof/>
            <w:webHidden/>
          </w:rPr>
        </w:r>
        <w:r>
          <w:rPr>
            <w:noProof/>
            <w:webHidden/>
          </w:rPr>
          <w:fldChar w:fldCharType="separate"/>
        </w:r>
        <w:r w:rsidR="00FC1288">
          <w:rPr>
            <w:noProof/>
            <w:webHidden/>
          </w:rPr>
          <w:t>105</w:t>
        </w:r>
        <w:r>
          <w:rPr>
            <w:noProof/>
            <w:webHidden/>
          </w:rPr>
          <w:fldChar w:fldCharType="end"/>
        </w:r>
      </w:hyperlink>
    </w:p>
    <w:p w14:paraId="0D4E5567" w14:textId="5A8B8BF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5" w:history="1">
        <w:r w:rsidRPr="006658B0">
          <w:rPr>
            <w:rStyle w:val="Hyperlink"/>
            <w:noProof/>
          </w:rPr>
          <w:t>Table 25: Sentiment Distribution</w:t>
        </w:r>
        <w:r>
          <w:rPr>
            <w:noProof/>
            <w:webHidden/>
          </w:rPr>
          <w:tab/>
        </w:r>
        <w:r>
          <w:rPr>
            <w:noProof/>
            <w:webHidden/>
          </w:rPr>
          <w:fldChar w:fldCharType="begin"/>
        </w:r>
        <w:r>
          <w:rPr>
            <w:noProof/>
            <w:webHidden/>
          </w:rPr>
          <w:instrText xml:space="preserve"> PAGEREF _Toc136931315 \h </w:instrText>
        </w:r>
        <w:r>
          <w:rPr>
            <w:noProof/>
            <w:webHidden/>
          </w:rPr>
        </w:r>
        <w:r>
          <w:rPr>
            <w:noProof/>
            <w:webHidden/>
          </w:rPr>
          <w:fldChar w:fldCharType="separate"/>
        </w:r>
        <w:r w:rsidR="00FC1288">
          <w:rPr>
            <w:noProof/>
            <w:webHidden/>
          </w:rPr>
          <w:t>106</w:t>
        </w:r>
        <w:r>
          <w:rPr>
            <w:noProof/>
            <w:webHidden/>
          </w:rPr>
          <w:fldChar w:fldCharType="end"/>
        </w:r>
      </w:hyperlink>
    </w:p>
    <w:p w14:paraId="112F05C5" w14:textId="42044B8A"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6" w:history="1">
        <w:r w:rsidRPr="006658B0">
          <w:rPr>
            <w:rStyle w:val="Hyperlink"/>
            <w:noProof/>
          </w:rPr>
          <w:t>Table 26: Calculate Positive Tweets</w:t>
        </w:r>
        <w:r>
          <w:rPr>
            <w:noProof/>
            <w:webHidden/>
          </w:rPr>
          <w:tab/>
        </w:r>
        <w:r>
          <w:rPr>
            <w:noProof/>
            <w:webHidden/>
          </w:rPr>
          <w:fldChar w:fldCharType="begin"/>
        </w:r>
        <w:r>
          <w:rPr>
            <w:noProof/>
            <w:webHidden/>
          </w:rPr>
          <w:instrText xml:space="preserve"> PAGEREF _Toc136931316 \h </w:instrText>
        </w:r>
        <w:r>
          <w:rPr>
            <w:noProof/>
            <w:webHidden/>
          </w:rPr>
        </w:r>
        <w:r>
          <w:rPr>
            <w:noProof/>
            <w:webHidden/>
          </w:rPr>
          <w:fldChar w:fldCharType="separate"/>
        </w:r>
        <w:r w:rsidR="00FC1288">
          <w:rPr>
            <w:noProof/>
            <w:webHidden/>
          </w:rPr>
          <w:t>106</w:t>
        </w:r>
        <w:r>
          <w:rPr>
            <w:noProof/>
            <w:webHidden/>
          </w:rPr>
          <w:fldChar w:fldCharType="end"/>
        </w:r>
      </w:hyperlink>
    </w:p>
    <w:p w14:paraId="53FD16A1" w14:textId="64ACA133"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7" w:history="1">
        <w:r w:rsidRPr="006658B0">
          <w:rPr>
            <w:rStyle w:val="Hyperlink"/>
            <w:noProof/>
          </w:rPr>
          <w:t>Table 27: Code Scheme</w:t>
        </w:r>
        <w:r>
          <w:rPr>
            <w:noProof/>
            <w:webHidden/>
          </w:rPr>
          <w:tab/>
        </w:r>
        <w:r>
          <w:rPr>
            <w:noProof/>
            <w:webHidden/>
          </w:rPr>
          <w:fldChar w:fldCharType="begin"/>
        </w:r>
        <w:r>
          <w:rPr>
            <w:noProof/>
            <w:webHidden/>
          </w:rPr>
          <w:instrText xml:space="preserve"> PAGEREF _Toc136931317 \h </w:instrText>
        </w:r>
        <w:r>
          <w:rPr>
            <w:noProof/>
            <w:webHidden/>
          </w:rPr>
        </w:r>
        <w:r>
          <w:rPr>
            <w:noProof/>
            <w:webHidden/>
          </w:rPr>
          <w:fldChar w:fldCharType="separate"/>
        </w:r>
        <w:r w:rsidR="00FC1288">
          <w:rPr>
            <w:noProof/>
            <w:webHidden/>
          </w:rPr>
          <w:t>106</w:t>
        </w:r>
        <w:r>
          <w:rPr>
            <w:noProof/>
            <w:webHidden/>
          </w:rPr>
          <w:fldChar w:fldCharType="end"/>
        </w:r>
      </w:hyperlink>
    </w:p>
    <w:p w14:paraId="2F5A03F1" w14:textId="1A9F4BB3"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8" w:history="1">
        <w:r w:rsidRPr="006658B0">
          <w:rPr>
            <w:rStyle w:val="Hyperlink"/>
            <w:noProof/>
          </w:rPr>
          <w:t>Table 28: Anlyzing Five Keywords</w:t>
        </w:r>
        <w:r>
          <w:rPr>
            <w:noProof/>
            <w:webHidden/>
          </w:rPr>
          <w:tab/>
        </w:r>
        <w:r>
          <w:rPr>
            <w:noProof/>
            <w:webHidden/>
          </w:rPr>
          <w:fldChar w:fldCharType="begin"/>
        </w:r>
        <w:r>
          <w:rPr>
            <w:noProof/>
            <w:webHidden/>
          </w:rPr>
          <w:instrText xml:space="preserve"> PAGEREF _Toc136931318 \h </w:instrText>
        </w:r>
        <w:r>
          <w:rPr>
            <w:noProof/>
            <w:webHidden/>
          </w:rPr>
        </w:r>
        <w:r>
          <w:rPr>
            <w:noProof/>
            <w:webHidden/>
          </w:rPr>
          <w:fldChar w:fldCharType="separate"/>
        </w:r>
        <w:r w:rsidR="00FC1288">
          <w:rPr>
            <w:noProof/>
            <w:webHidden/>
          </w:rPr>
          <w:t>107</w:t>
        </w:r>
        <w:r>
          <w:rPr>
            <w:noProof/>
            <w:webHidden/>
          </w:rPr>
          <w:fldChar w:fldCharType="end"/>
        </w:r>
      </w:hyperlink>
    </w:p>
    <w:p w14:paraId="2B560C25" w14:textId="512085E0"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19" w:history="1">
        <w:r w:rsidRPr="006658B0">
          <w:rPr>
            <w:rStyle w:val="Hyperlink"/>
            <w:noProof/>
          </w:rPr>
          <w:t>Table 29: Average Sentiment Percentages</w:t>
        </w:r>
        <w:r>
          <w:rPr>
            <w:noProof/>
            <w:webHidden/>
          </w:rPr>
          <w:tab/>
        </w:r>
        <w:r>
          <w:rPr>
            <w:noProof/>
            <w:webHidden/>
          </w:rPr>
          <w:fldChar w:fldCharType="begin"/>
        </w:r>
        <w:r>
          <w:rPr>
            <w:noProof/>
            <w:webHidden/>
          </w:rPr>
          <w:instrText xml:space="preserve"> PAGEREF _Toc136931319 \h </w:instrText>
        </w:r>
        <w:r>
          <w:rPr>
            <w:noProof/>
            <w:webHidden/>
          </w:rPr>
        </w:r>
        <w:r>
          <w:rPr>
            <w:noProof/>
            <w:webHidden/>
          </w:rPr>
          <w:fldChar w:fldCharType="separate"/>
        </w:r>
        <w:r w:rsidR="00FC1288">
          <w:rPr>
            <w:noProof/>
            <w:webHidden/>
          </w:rPr>
          <w:t>107</w:t>
        </w:r>
        <w:r>
          <w:rPr>
            <w:noProof/>
            <w:webHidden/>
          </w:rPr>
          <w:fldChar w:fldCharType="end"/>
        </w:r>
      </w:hyperlink>
    </w:p>
    <w:p w14:paraId="1F1CA7E2" w14:textId="4D11ECB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0" w:history="1">
        <w:r w:rsidRPr="006658B0">
          <w:rPr>
            <w:rStyle w:val="Hyperlink"/>
            <w:noProof/>
          </w:rPr>
          <w:t>Table 30: Comparison of Sentiment Whole Tweets</w:t>
        </w:r>
        <w:r>
          <w:rPr>
            <w:noProof/>
            <w:webHidden/>
          </w:rPr>
          <w:tab/>
        </w:r>
        <w:r>
          <w:rPr>
            <w:noProof/>
            <w:webHidden/>
          </w:rPr>
          <w:fldChar w:fldCharType="begin"/>
        </w:r>
        <w:r>
          <w:rPr>
            <w:noProof/>
            <w:webHidden/>
          </w:rPr>
          <w:instrText xml:space="preserve"> PAGEREF _Toc136931320 \h </w:instrText>
        </w:r>
        <w:r>
          <w:rPr>
            <w:noProof/>
            <w:webHidden/>
          </w:rPr>
        </w:r>
        <w:r>
          <w:rPr>
            <w:noProof/>
            <w:webHidden/>
          </w:rPr>
          <w:fldChar w:fldCharType="separate"/>
        </w:r>
        <w:r w:rsidR="00FC1288">
          <w:rPr>
            <w:noProof/>
            <w:webHidden/>
          </w:rPr>
          <w:t>107</w:t>
        </w:r>
        <w:r>
          <w:rPr>
            <w:noProof/>
            <w:webHidden/>
          </w:rPr>
          <w:fldChar w:fldCharType="end"/>
        </w:r>
      </w:hyperlink>
    </w:p>
    <w:p w14:paraId="296144AC" w14:textId="51E385E9"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1" w:history="1">
        <w:r w:rsidRPr="006658B0">
          <w:rPr>
            <w:rStyle w:val="Hyperlink"/>
            <w:noProof/>
          </w:rPr>
          <w:t>Table 31: Comparison of Sentiment Five Keywords</w:t>
        </w:r>
        <w:r>
          <w:rPr>
            <w:noProof/>
            <w:webHidden/>
          </w:rPr>
          <w:tab/>
        </w:r>
        <w:r>
          <w:rPr>
            <w:noProof/>
            <w:webHidden/>
          </w:rPr>
          <w:fldChar w:fldCharType="begin"/>
        </w:r>
        <w:r>
          <w:rPr>
            <w:noProof/>
            <w:webHidden/>
          </w:rPr>
          <w:instrText xml:space="preserve"> PAGEREF _Toc136931321 \h </w:instrText>
        </w:r>
        <w:r>
          <w:rPr>
            <w:noProof/>
            <w:webHidden/>
          </w:rPr>
        </w:r>
        <w:r>
          <w:rPr>
            <w:noProof/>
            <w:webHidden/>
          </w:rPr>
          <w:fldChar w:fldCharType="separate"/>
        </w:r>
        <w:r w:rsidR="00FC1288">
          <w:rPr>
            <w:noProof/>
            <w:webHidden/>
          </w:rPr>
          <w:t>108</w:t>
        </w:r>
        <w:r>
          <w:rPr>
            <w:noProof/>
            <w:webHidden/>
          </w:rPr>
          <w:fldChar w:fldCharType="end"/>
        </w:r>
      </w:hyperlink>
    </w:p>
    <w:p w14:paraId="13943D79" w14:textId="10F61847"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2" w:history="1">
        <w:r w:rsidRPr="006658B0">
          <w:rPr>
            <w:rStyle w:val="Hyperlink"/>
            <w:noProof/>
          </w:rPr>
          <w:t>Table 32: Comparison of Sentiment on Keyword Women Education</w:t>
        </w:r>
        <w:r>
          <w:rPr>
            <w:noProof/>
            <w:webHidden/>
          </w:rPr>
          <w:tab/>
        </w:r>
        <w:r>
          <w:rPr>
            <w:noProof/>
            <w:webHidden/>
          </w:rPr>
          <w:fldChar w:fldCharType="begin"/>
        </w:r>
        <w:r>
          <w:rPr>
            <w:noProof/>
            <w:webHidden/>
          </w:rPr>
          <w:instrText xml:space="preserve"> PAGEREF _Toc136931322 \h </w:instrText>
        </w:r>
        <w:r>
          <w:rPr>
            <w:noProof/>
            <w:webHidden/>
          </w:rPr>
        </w:r>
        <w:r>
          <w:rPr>
            <w:noProof/>
            <w:webHidden/>
          </w:rPr>
          <w:fldChar w:fldCharType="separate"/>
        </w:r>
        <w:r w:rsidR="00FC1288">
          <w:rPr>
            <w:noProof/>
            <w:webHidden/>
          </w:rPr>
          <w:t>108</w:t>
        </w:r>
        <w:r>
          <w:rPr>
            <w:noProof/>
            <w:webHidden/>
          </w:rPr>
          <w:fldChar w:fldCharType="end"/>
        </w:r>
      </w:hyperlink>
    </w:p>
    <w:p w14:paraId="39070D45" w14:textId="50EB6D1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3" w:history="1">
        <w:r w:rsidRPr="006658B0">
          <w:rPr>
            <w:rStyle w:val="Hyperlink"/>
            <w:noProof/>
          </w:rPr>
          <w:t>Table 33: Chi-square Test of Independence</w:t>
        </w:r>
        <w:r>
          <w:rPr>
            <w:noProof/>
            <w:webHidden/>
          </w:rPr>
          <w:tab/>
        </w:r>
        <w:r>
          <w:rPr>
            <w:noProof/>
            <w:webHidden/>
          </w:rPr>
          <w:fldChar w:fldCharType="begin"/>
        </w:r>
        <w:r>
          <w:rPr>
            <w:noProof/>
            <w:webHidden/>
          </w:rPr>
          <w:instrText xml:space="preserve"> PAGEREF _Toc136931323 \h </w:instrText>
        </w:r>
        <w:r>
          <w:rPr>
            <w:noProof/>
            <w:webHidden/>
          </w:rPr>
        </w:r>
        <w:r>
          <w:rPr>
            <w:noProof/>
            <w:webHidden/>
          </w:rPr>
          <w:fldChar w:fldCharType="separate"/>
        </w:r>
        <w:r w:rsidR="00FC1288">
          <w:rPr>
            <w:noProof/>
            <w:webHidden/>
          </w:rPr>
          <w:t>108</w:t>
        </w:r>
        <w:r>
          <w:rPr>
            <w:noProof/>
            <w:webHidden/>
          </w:rPr>
          <w:fldChar w:fldCharType="end"/>
        </w:r>
      </w:hyperlink>
    </w:p>
    <w:p w14:paraId="5E94E063" w14:textId="664E74C6"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4" w:history="1">
        <w:r w:rsidRPr="006658B0">
          <w:rPr>
            <w:rStyle w:val="Hyperlink"/>
            <w:noProof/>
          </w:rPr>
          <w:t>Table 34: Cross-Tabulation of Sentiment and Gender</w:t>
        </w:r>
        <w:r>
          <w:rPr>
            <w:noProof/>
            <w:webHidden/>
          </w:rPr>
          <w:tab/>
        </w:r>
        <w:r>
          <w:rPr>
            <w:noProof/>
            <w:webHidden/>
          </w:rPr>
          <w:fldChar w:fldCharType="begin"/>
        </w:r>
        <w:r>
          <w:rPr>
            <w:noProof/>
            <w:webHidden/>
          </w:rPr>
          <w:instrText xml:space="preserve"> PAGEREF _Toc136931324 \h </w:instrText>
        </w:r>
        <w:r>
          <w:rPr>
            <w:noProof/>
            <w:webHidden/>
          </w:rPr>
        </w:r>
        <w:r>
          <w:rPr>
            <w:noProof/>
            <w:webHidden/>
          </w:rPr>
          <w:fldChar w:fldCharType="separate"/>
        </w:r>
        <w:r w:rsidR="00FC1288">
          <w:rPr>
            <w:noProof/>
            <w:webHidden/>
          </w:rPr>
          <w:t>108</w:t>
        </w:r>
        <w:r>
          <w:rPr>
            <w:noProof/>
            <w:webHidden/>
          </w:rPr>
          <w:fldChar w:fldCharType="end"/>
        </w:r>
      </w:hyperlink>
    </w:p>
    <w:p w14:paraId="10712B61" w14:textId="19FB7E2A"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5" w:history="1">
        <w:r w:rsidRPr="006658B0">
          <w:rPr>
            <w:rStyle w:val="Hyperlink"/>
            <w:noProof/>
          </w:rPr>
          <w:t>Table 35: Frequent Words</w:t>
        </w:r>
        <w:r>
          <w:rPr>
            <w:noProof/>
            <w:webHidden/>
          </w:rPr>
          <w:tab/>
        </w:r>
        <w:r>
          <w:rPr>
            <w:noProof/>
            <w:webHidden/>
          </w:rPr>
          <w:fldChar w:fldCharType="begin"/>
        </w:r>
        <w:r>
          <w:rPr>
            <w:noProof/>
            <w:webHidden/>
          </w:rPr>
          <w:instrText xml:space="preserve"> PAGEREF _Toc136931325 \h </w:instrText>
        </w:r>
        <w:r>
          <w:rPr>
            <w:noProof/>
            <w:webHidden/>
          </w:rPr>
        </w:r>
        <w:r>
          <w:rPr>
            <w:noProof/>
            <w:webHidden/>
          </w:rPr>
          <w:fldChar w:fldCharType="separate"/>
        </w:r>
        <w:r w:rsidR="00FC1288">
          <w:rPr>
            <w:noProof/>
            <w:webHidden/>
          </w:rPr>
          <w:t>109</w:t>
        </w:r>
        <w:r>
          <w:rPr>
            <w:noProof/>
            <w:webHidden/>
          </w:rPr>
          <w:fldChar w:fldCharType="end"/>
        </w:r>
      </w:hyperlink>
    </w:p>
    <w:p w14:paraId="6099F3EA" w14:textId="59B79584"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6" w:history="1">
        <w:r w:rsidRPr="006658B0">
          <w:rPr>
            <w:rStyle w:val="Hyperlink"/>
            <w:noProof/>
          </w:rPr>
          <w:t>Table 36: Time Series</w:t>
        </w:r>
        <w:r>
          <w:rPr>
            <w:noProof/>
            <w:webHidden/>
          </w:rPr>
          <w:tab/>
        </w:r>
        <w:r>
          <w:rPr>
            <w:noProof/>
            <w:webHidden/>
          </w:rPr>
          <w:fldChar w:fldCharType="begin"/>
        </w:r>
        <w:r>
          <w:rPr>
            <w:noProof/>
            <w:webHidden/>
          </w:rPr>
          <w:instrText xml:space="preserve"> PAGEREF _Toc136931326 \h </w:instrText>
        </w:r>
        <w:r>
          <w:rPr>
            <w:noProof/>
            <w:webHidden/>
          </w:rPr>
        </w:r>
        <w:r>
          <w:rPr>
            <w:noProof/>
            <w:webHidden/>
          </w:rPr>
          <w:fldChar w:fldCharType="separate"/>
        </w:r>
        <w:r w:rsidR="00FC1288">
          <w:rPr>
            <w:noProof/>
            <w:webHidden/>
          </w:rPr>
          <w:t>109</w:t>
        </w:r>
        <w:r>
          <w:rPr>
            <w:noProof/>
            <w:webHidden/>
          </w:rPr>
          <w:fldChar w:fldCharType="end"/>
        </w:r>
      </w:hyperlink>
    </w:p>
    <w:p w14:paraId="0D2F4362" w14:textId="751BDFE1"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7" w:history="1">
        <w:r w:rsidRPr="006658B0">
          <w:rPr>
            <w:rStyle w:val="Hyperlink"/>
            <w:noProof/>
          </w:rPr>
          <w:t>Table 37: Word-Cloud</w:t>
        </w:r>
        <w:r>
          <w:rPr>
            <w:noProof/>
            <w:webHidden/>
          </w:rPr>
          <w:tab/>
        </w:r>
        <w:r>
          <w:rPr>
            <w:noProof/>
            <w:webHidden/>
          </w:rPr>
          <w:fldChar w:fldCharType="begin"/>
        </w:r>
        <w:r>
          <w:rPr>
            <w:noProof/>
            <w:webHidden/>
          </w:rPr>
          <w:instrText xml:space="preserve"> PAGEREF _Toc136931327 \h </w:instrText>
        </w:r>
        <w:r>
          <w:rPr>
            <w:noProof/>
            <w:webHidden/>
          </w:rPr>
        </w:r>
        <w:r>
          <w:rPr>
            <w:noProof/>
            <w:webHidden/>
          </w:rPr>
          <w:fldChar w:fldCharType="separate"/>
        </w:r>
        <w:r w:rsidR="00FC1288">
          <w:rPr>
            <w:noProof/>
            <w:webHidden/>
          </w:rPr>
          <w:t>110</w:t>
        </w:r>
        <w:r>
          <w:rPr>
            <w:noProof/>
            <w:webHidden/>
          </w:rPr>
          <w:fldChar w:fldCharType="end"/>
        </w:r>
      </w:hyperlink>
    </w:p>
    <w:p w14:paraId="6938C53D" w14:textId="4E9CA68B" w:rsidR="0071751E" w:rsidRDefault="0071751E">
      <w:pPr>
        <w:pStyle w:val="TableofFigures"/>
        <w:tabs>
          <w:tab w:val="right" w:leader="dot" w:pos="9350"/>
        </w:tabs>
        <w:rPr>
          <w:rFonts w:asciiTheme="minorHAnsi" w:eastAsiaTheme="minorEastAsia" w:hAnsiTheme="minorHAnsi"/>
          <w:noProof/>
          <w:kern w:val="2"/>
          <w:sz w:val="22"/>
          <w14:ligatures w14:val="standardContextual"/>
        </w:rPr>
      </w:pPr>
      <w:hyperlink w:anchor="_Toc136931328" w:history="1">
        <w:r w:rsidRPr="006658B0">
          <w:rPr>
            <w:rStyle w:val="Hyperlink"/>
            <w:noProof/>
          </w:rPr>
          <w:t>Table 38: Comparison of Sentiment for Men Education Tweets</w:t>
        </w:r>
        <w:r>
          <w:rPr>
            <w:noProof/>
            <w:webHidden/>
          </w:rPr>
          <w:tab/>
        </w:r>
        <w:r>
          <w:rPr>
            <w:noProof/>
            <w:webHidden/>
          </w:rPr>
          <w:fldChar w:fldCharType="begin"/>
        </w:r>
        <w:r>
          <w:rPr>
            <w:noProof/>
            <w:webHidden/>
          </w:rPr>
          <w:instrText xml:space="preserve"> PAGEREF _Toc136931328 \h </w:instrText>
        </w:r>
        <w:r>
          <w:rPr>
            <w:noProof/>
            <w:webHidden/>
          </w:rPr>
        </w:r>
        <w:r>
          <w:rPr>
            <w:noProof/>
            <w:webHidden/>
          </w:rPr>
          <w:fldChar w:fldCharType="separate"/>
        </w:r>
        <w:r w:rsidR="00FC1288">
          <w:rPr>
            <w:noProof/>
            <w:webHidden/>
          </w:rPr>
          <w:t>110</w:t>
        </w:r>
        <w:r>
          <w:rPr>
            <w:noProof/>
            <w:webHidden/>
          </w:rPr>
          <w:fldChar w:fldCharType="end"/>
        </w:r>
      </w:hyperlink>
    </w:p>
    <w:p w14:paraId="36683DB7" w14:textId="41F3AFAB"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0186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01869">
      <w:pPr>
        <w:pStyle w:val="Heading1"/>
      </w:pPr>
      <w:bookmarkStart w:id="2" w:name="_Toc127905994"/>
      <w:bookmarkStart w:id="3" w:name="_Toc127906022"/>
      <w:bookmarkStart w:id="4" w:name="_Toc136931250"/>
      <w:r w:rsidRPr="00F0440A">
        <w:lastRenderedPageBreak/>
        <w:t>Abstract</w:t>
      </w:r>
      <w:bookmarkEnd w:id="2"/>
      <w:bookmarkEnd w:id="3"/>
      <w:bookmarkEnd w:id="4"/>
    </w:p>
    <w:p w14:paraId="66590629" w14:textId="49A5ECE5" w:rsidR="00281A0A" w:rsidRDefault="00281A0A" w:rsidP="00281A0A">
      <w:pPr>
        <w:ind w:left="1440" w:firstLine="720"/>
        <w:jc w:val="both"/>
      </w:pPr>
      <w:r>
        <w:t>This study examines the topic of women</w:t>
      </w:r>
      <w:r w:rsidR="00BE7CDA">
        <w:t>’</w:t>
      </w:r>
      <w:r>
        <w:t xml:space="preserve">s education in Afghanistan from multiple </w:t>
      </w:r>
      <w:r w:rsidR="00003ED0">
        <w:t>views</w:t>
      </w:r>
      <w:r>
        <w:t xml:space="preserve">, including those of </w:t>
      </w:r>
      <w:r w:rsidR="005D1238">
        <w:t>A</w:t>
      </w:r>
      <w:r>
        <w:t xml:space="preserve">ctivists, </w:t>
      </w:r>
      <w:r w:rsidR="00003ED0">
        <w:t>the Taliban</w:t>
      </w:r>
      <w:r w:rsidR="00762A9A">
        <w:t xml:space="preserve"> officials</w:t>
      </w:r>
      <w:r w:rsidR="00003ED0">
        <w:t xml:space="preserve"> and </w:t>
      </w:r>
      <w:r w:rsidR="005D1238">
        <w:t>P</w:t>
      </w:r>
      <w:r w:rsidR="00003ED0">
        <w:t xml:space="preserve">ublic. </w:t>
      </w:r>
      <w:r>
        <w:t>The study utilizes content analysis and sentiment analysis of tweets to investigate the levels and types of support for women</w:t>
      </w:r>
      <w:r w:rsidR="00BE7CDA">
        <w:t>’</w:t>
      </w:r>
      <w:r>
        <w:t>s education. Twitter posts from Afghan activists, Taliban officials, and Afghan individuals were collected to gather the necessary data.</w:t>
      </w:r>
    </w:p>
    <w:p w14:paraId="55139791" w14:textId="1981AB30" w:rsidR="00281A0A" w:rsidRDefault="00281A0A" w:rsidP="00281A0A">
      <w:pPr>
        <w:ind w:left="1440" w:firstLine="720"/>
        <w:jc w:val="both"/>
      </w:pPr>
      <w:r>
        <w:t xml:space="preserve">The findings of the study reveal the existence of diverse </w:t>
      </w:r>
      <w:r w:rsidR="00644E43">
        <w:t>views</w:t>
      </w:r>
      <w:r>
        <w:t xml:space="preserve"> and sentiments among the different groups. Activists, both male and female, demonstrate strong support for women</w:t>
      </w:r>
      <w:r w:rsidR="00BE7CDA">
        <w:t>’</w:t>
      </w:r>
      <w:r>
        <w:t xml:space="preserve">s education through active advocacy and promotion of equal access. </w:t>
      </w:r>
      <w:r w:rsidR="00CB113F">
        <w:t xml:space="preserve">Public </w:t>
      </w:r>
      <w:r>
        <w:t>also provides substantial support, albeit to a slightly lesser extent. In contrast, the Taliban exhibit limited interest or concern for the education of women.</w:t>
      </w:r>
    </w:p>
    <w:p w14:paraId="292A1138" w14:textId="5DC83D24" w:rsidR="00281A0A" w:rsidRDefault="00281A0A" w:rsidP="00281A0A">
      <w:pPr>
        <w:ind w:left="1440" w:firstLine="720"/>
        <w:jc w:val="both"/>
      </w:pPr>
      <w:r>
        <w:t>To advance gender equality in education, the study underscores the importance of amplifying the voices of activists, addressing societal challenges, and advocating for legislative reforms. Policymakers, educators, and organizations in Afghanistan that are dedicated to improving women</w:t>
      </w:r>
      <w:r w:rsidR="00984020">
        <w:t>’</w:t>
      </w:r>
      <w:r>
        <w:t>s education and empowering women can benefit from the valuable insights generated by this research.</w:t>
      </w:r>
    </w:p>
    <w:p w14:paraId="20B97E3D" w14:textId="304A7BDD" w:rsidR="007E5C5F" w:rsidRPr="0096456C" w:rsidRDefault="00F10EA5" w:rsidP="00984020">
      <w:pPr>
        <w:ind w:left="720" w:firstLine="72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Twitter</w:t>
      </w:r>
    </w:p>
    <w:p w14:paraId="77EBBC3F" w14:textId="77777777" w:rsidR="000D12B9" w:rsidRDefault="000D12B9" w:rsidP="00A01869">
      <w:pPr>
        <w:pStyle w:val="Heading1"/>
        <w:sectPr w:rsidR="000D12B9" w:rsidSect="002050A6">
          <w:pgSz w:w="12240" w:h="15840"/>
          <w:pgMar w:top="1872" w:right="1440" w:bottom="1872" w:left="2160" w:header="720" w:footer="720" w:gutter="0"/>
          <w:pgNumType w:start="1"/>
          <w:cols w:space="720"/>
          <w:docGrid w:linePitch="360"/>
        </w:sectPr>
      </w:pPr>
    </w:p>
    <w:p w14:paraId="072CB41E" w14:textId="3564BAFB" w:rsidR="007E5C5F" w:rsidRDefault="00603624" w:rsidP="00A01869">
      <w:pPr>
        <w:pStyle w:val="Heading1"/>
      </w:pPr>
      <w:bookmarkStart w:id="5" w:name="_Hlk136197972"/>
      <w:bookmarkStart w:id="6" w:name="_Toc136931251"/>
      <w:r>
        <w:lastRenderedPageBreak/>
        <w:t>CHAPTER I:  INTRODUCTION</w:t>
      </w:r>
      <w:bookmarkEnd w:id="6"/>
    </w:p>
    <w:bookmarkEnd w:id="5"/>
    <w:p w14:paraId="44A07E4E" w14:textId="3C792634" w:rsidR="00300BB7" w:rsidRDefault="00300BB7" w:rsidP="00300BB7">
      <w:pPr>
        <w:ind w:left="1440" w:firstLine="720"/>
        <w:jc w:val="both"/>
      </w:pPr>
      <w:r>
        <w:t>Millions of women</w:t>
      </w:r>
      <w:r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t>abil</w:t>
      </w:r>
      <w:r w:rsidRPr="00137717">
        <w:t>ity to influence leadership and decisions at the national level that have an impact on their local lives</w:t>
      </w:r>
      <w:sdt>
        <w:sdtPr>
          <w:id w:val="1689709916"/>
          <w:citation/>
        </w:sdtPr>
        <w:sdtContent>
          <w:r>
            <w:fldChar w:fldCharType="begin"/>
          </w:r>
          <w:r>
            <w:instrText xml:space="preserve">CITATION 1111 \l 1033 </w:instrText>
          </w:r>
          <w:r>
            <w:fldChar w:fldCharType="separate"/>
          </w:r>
          <w:r w:rsidR="00377BA7">
            <w:rPr>
              <w:noProof/>
            </w:rPr>
            <w:t xml:space="preserve"> (Weiner, 1986)</w:t>
          </w:r>
          <w:r>
            <w:fldChar w:fldCharType="end"/>
          </w:r>
        </w:sdtContent>
      </w:sdt>
      <w:r w:rsidRPr="00697265">
        <w:t>.</w:t>
      </w:r>
      <w:r>
        <w:t xml:space="preserve"> </w:t>
      </w:r>
    </w:p>
    <w:p w14:paraId="5C1A44B6" w14:textId="77777777" w:rsidR="00300BB7" w:rsidRDefault="00300BB7" w:rsidP="00300BB7">
      <w:pPr>
        <w:ind w:left="1417" w:firstLine="720"/>
        <w:jc w:val="both"/>
      </w:pPr>
      <w:r>
        <w:t>Women</w:t>
      </w:r>
      <w:r w:rsidRPr="009E3FBF">
        <w:t xml:space="preserve"> </w:t>
      </w:r>
      <w:r>
        <w:t xml:space="preserve">practically prevent from receiving education around the globe, especially in countries with patriarchal and conservative government forms. Afghanistan is one of those countries where women suffered for decades. Today, women are prevented from educating themselves, or the government </w:t>
      </w:r>
      <w:r w:rsidRPr="00E90CC1">
        <w:t>has imposed restrictions on their education system</w:t>
      </w:r>
      <w:r>
        <w:t xml:space="preserve">. This restriction has a substantial negative impact on women’s daily activities. </w:t>
      </w:r>
      <w:r w:rsidRPr="00E90CC1">
        <w:t>This limits their access to public gatherings</w:t>
      </w:r>
      <w:r>
        <w:t>, travel, study and other activities.</w:t>
      </w:r>
    </w:p>
    <w:p w14:paraId="76CAD3CE" w14:textId="6D7555B9" w:rsidR="00300BB7" w:rsidRDefault="00300BB7" w:rsidP="00300BB7">
      <w:pPr>
        <w:ind w:left="1417" w:firstLine="720"/>
        <w:jc w:val="both"/>
      </w:pPr>
      <w:r>
        <w:t>Studies show that educated women are more likely to have more opportunities,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377BA7">
            <w:rPr>
              <w:noProof/>
            </w:rPr>
            <w:t xml:space="preserve"> (Anderson, Reynolds, Biscaye, Patwardhan, &amp; Schmidt, 2021, p. 200)</w:t>
          </w:r>
          <w:r>
            <w:fldChar w:fldCharType="end"/>
          </w:r>
        </w:sdtContent>
      </w:sdt>
      <w:r>
        <w:t xml:space="preserve">.” </w:t>
      </w:r>
      <w:r w:rsidRPr="00345E40">
        <w:t xml:space="preserve">Education for women has been cited as an important factor in the development of feminism by a </w:t>
      </w:r>
      <w:r w:rsidRPr="009E3FBF">
        <w:t xml:space="preserve">number </w:t>
      </w:r>
      <w:r w:rsidRPr="00345E40">
        <w:t>of authors. Women</w:t>
      </w:r>
      <w:r>
        <w:t>’</w:t>
      </w:r>
      <w:r w:rsidRPr="00345E40">
        <w:t xml:space="preserve">s higher education institutions sprung up at the same time as the </w:t>
      </w:r>
      <w:r w:rsidRPr="00345E40">
        <w:lastRenderedPageBreak/>
        <w:t xml:space="preserve">first waves of feminism in the United States, as noted by </w:t>
      </w:r>
      <w:sdt>
        <w:sdtPr>
          <w:id w:val="72400692"/>
          <w:citation/>
        </w:sdtPr>
        <w:sdtContent>
          <w:r>
            <w:fldChar w:fldCharType="begin"/>
          </w:r>
          <w:r>
            <w:instrText xml:space="preserve">CITATION 11193 \p 149 \l 1033 </w:instrText>
          </w:r>
          <w:r>
            <w:fldChar w:fldCharType="separate"/>
          </w:r>
          <w:r w:rsidR="00377BA7">
            <w:rPr>
              <w:noProof/>
            </w:rPr>
            <w:t>(Plutzer, 1993, p. 149)</w:t>
          </w:r>
          <w:r>
            <w:fldChar w:fldCharType="end"/>
          </w:r>
        </w:sdtContent>
      </w:sdt>
      <w:r w:rsidRPr="00345E40">
        <w:t>.</w:t>
      </w:r>
    </w:p>
    <w:p w14:paraId="5E2C6FEF" w14:textId="44F9D903" w:rsidR="00300BB7" w:rsidRDefault="00300BB7" w:rsidP="00300BB7">
      <w:pPr>
        <w:ind w:left="1417" w:firstLine="720"/>
        <w:jc w:val="both"/>
      </w:pPr>
      <w:r w:rsidRPr="001A613A">
        <w:t>The denial of education for women can have se</w:t>
      </w:r>
      <w:r>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377BA7">
            <w:rPr>
              <w:noProof/>
            </w:rPr>
            <w:t xml:space="preserve"> (Orfan, 2021)</w:t>
          </w:r>
          <w:r>
            <w:fldChar w:fldCharType="end"/>
          </w:r>
        </w:sdtContent>
      </w:sdt>
      <w:r w:rsidRPr="001A613A">
        <w:t>. Taliban restrictions on women</w:t>
      </w:r>
      <w:r>
        <w:t>’</w:t>
      </w:r>
      <w:r w:rsidRPr="001A613A">
        <w:t xml:space="preserve">s education in Afghanistan have led to high </w:t>
      </w:r>
      <w:r>
        <w:t>illiteracy rates</w:t>
      </w:r>
      <w:r w:rsidRPr="001A613A">
        <w:t xml:space="preserve"> among Afghan women, which has limited their participation in society</w:t>
      </w:r>
      <w:sdt>
        <w:sdtPr>
          <w:id w:val="1049029890"/>
          <w:citation/>
        </w:sdtPr>
        <w:sdtContent>
          <w:r>
            <w:fldChar w:fldCharType="begin"/>
          </w:r>
          <w:r>
            <w:instrText xml:space="preserve"> CITATION Haz17 \l 1033 </w:instrText>
          </w:r>
          <w:r>
            <w:fldChar w:fldCharType="separate"/>
          </w:r>
          <w:r w:rsidR="00377BA7">
            <w:rPr>
              <w:noProof/>
            </w:rPr>
            <w:t xml:space="preserve"> (Mashwani, 2017)</w:t>
          </w:r>
          <w:r>
            <w:fldChar w:fldCharType="end"/>
          </w:r>
        </w:sdtContent>
      </w:sdt>
      <w:r>
        <w:t>.</w:t>
      </w:r>
      <w:r w:rsidRPr="001A613A">
        <w:t xml:space="preserve"> The Taliban</w:t>
      </w:r>
      <w:r>
        <w:t>’</w:t>
      </w:r>
      <w:r w:rsidRPr="001A613A">
        <w:t>s return has raised fears that women</w:t>
      </w:r>
      <w:r>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377BA7">
            <w:rPr>
              <w:noProof/>
            </w:rPr>
            <w:t xml:space="preserve"> (Women, 2022)</w:t>
          </w:r>
          <w:r>
            <w:fldChar w:fldCharType="end"/>
          </w:r>
        </w:sdtContent>
      </w:sdt>
      <w:r w:rsidRPr="001A613A">
        <w:t>.</w:t>
      </w:r>
      <w:r>
        <w:t xml:space="preserve"> </w:t>
      </w:r>
      <w:r w:rsidRPr="00D713F0">
        <w:t>Despite Taliban efforts to limit women</w:t>
      </w:r>
      <w:r>
        <w:t>’</w:t>
      </w:r>
      <w:r w:rsidRPr="00D713F0">
        <w:t xml:space="preserve">s education, evidence shows that there is opposition among Afghans to this </w:t>
      </w:r>
      <w:r>
        <w:t>action</w:t>
      </w:r>
      <w:r w:rsidRPr="00D713F0">
        <w:t>. </w:t>
      </w:r>
    </w:p>
    <w:p w14:paraId="69CF0574" w14:textId="24BD4E8B" w:rsidR="00300BB7" w:rsidRDefault="00300BB7" w:rsidP="00300BB7">
      <w:pPr>
        <w:ind w:left="1417" w:firstLine="720"/>
        <w:jc w:val="both"/>
      </w:pPr>
      <w:r w:rsidRPr="00D713F0">
        <w:t>A survey by Asia Foundation 2021 showed that 87% believed women should have equal access to education</w:t>
      </w:r>
      <w:sdt>
        <w:sdtPr>
          <w:id w:val="-1011906804"/>
          <w:citation/>
        </w:sdtPr>
        <w:sdtContent>
          <w:r>
            <w:fldChar w:fldCharType="begin"/>
          </w:r>
          <w:r>
            <w:instrText xml:space="preserve"> CITATION Tab19 \l 1033 </w:instrText>
          </w:r>
          <w:r>
            <w:fldChar w:fldCharType="separate"/>
          </w:r>
          <w:r w:rsidR="00377BA7">
            <w:rPr>
              <w:noProof/>
            </w:rPr>
            <w:t xml:space="preserve"> (Rieger, 2019)</w:t>
          </w:r>
          <w:r>
            <w:fldChar w:fldCharType="end"/>
          </w:r>
        </w:sdtContent>
      </w:sdt>
      <w:r w:rsidRPr="00D713F0">
        <w:t>. Hodes</w:t>
      </w:r>
      <w:r>
        <w:t>’</w:t>
      </w:r>
      <w:r w:rsidRPr="00D713F0">
        <w:t xml:space="preserve"> 2019 study found </w:t>
      </w:r>
      <w:r w:rsidRPr="00E90CC1">
        <w:t>that Afghan women who receive an education</w:t>
      </w:r>
      <w:r w:rsidRPr="00D713F0">
        <w:t xml:space="preserve"> are more supportive of gender equality and </w:t>
      </w:r>
      <w:r>
        <w:t>human rights</w:t>
      </w:r>
      <w:r w:rsidRPr="00D713F0">
        <w:t>.</w:t>
      </w:r>
      <w:r>
        <w:t xml:space="preserve"> This study is necessary because it sheds light on the different views of groups, such as </w:t>
      </w:r>
      <w:r w:rsidR="005D1238">
        <w:t>A</w:t>
      </w:r>
      <w:r>
        <w:t xml:space="preserve">ctivists, Taliban and </w:t>
      </w:r>
      <w:r w:rsidR="005D1238">
        <w:t>P</w:t>
      </w:r>
      <w:r w:rsidR="00E74E24">
        <w:t>ublic</w:t>
      </w:r>
      <w:r>
        <w:t>. And</w:t>
      </w:r>
      <w:r w:rsidRPr="00EA3C30">
        <w:t xml:space="preserve"> </w:t>
      </w:r>
      <w:r>
        <w:t xml:space="preserve">it </w:t>
      </w:r>
      <w:r w:rsidRPr="00EA3C30">
        <w:t>gives insight into Afghan society</w:t>
      </w:r>
      <w:r>
        <w:t>’</w:t>
      </w:r>
      <w:r w:rsidRPr="00EA3C30">
        <w:t xml:space="preserve">s attitudes towards </w:t>
      </w:r>
      <w:r>
        <w:t>women’s education</w:t>
      </w:r>
      <w:r w:rsidRPr="00EA3C30">
        <w:t>.</w:t>
      </w:r>
      <w:r>
        <w:t xml:space="preserve"> Further, the researcher examines </w:t>
      </w:r>
      <w:r w:rsidRPr="00EE6D46">
        <w:t>the tone</w:t>
      </w:r>
      <w:r>
        <w:t>s</w:t>
      </w:r>
      <w:r w:rsidRPr="00EE6D46">
        <w:t xml:space="preserve"> of </w:t>
      </w:r>
      <w:r>
        <w:t xml:space="preserve">the </w:t>
      </w:r>
      <w:r w:rsidRPr="00EE6D46">
        <w:t xml:space="preserve">tweets posted by </w:t>
      </w:r>
      <w:r>
        <w:t xml:space="preserve">three different groups of people, </w:t>
      </w:r>
      <w:r w:rsidR="000E0BA8">
        <w:t>A</w:t>
      </w:r>
      <w:r>
        <w:t xml:space="preserve">ctivists both male and female, the Taliban and </w:t>
      </w:r>
      <w:r w:rsidR="000E0BA8">
        <w:t>P</w:t>
      </w:r>
      <w:r w:rsidR="00E74E24">
        <w:t>ublic</w:t>
      </w:r>
      <w:r>
        <w:t xml:space="preserve">. Noteworthy, in the </w:t>
      </w:r>
      <w:r w:rsidRPr="00C37F59">
        <w:t>remaining</w:t>
      </w:r>
      <w:r>
        <w:t xml:space="preserve"> chapters they researcher would only denote all three groups as, (</w:t>
      </w:r>
      <w:r w:rsidR="000E0BA8">
        <w:t>A</w:t>
      </w:r>
      <w:r>
        <w:t xml:space="preserve">ctivists, Taliban, and </w:t>
      </w:r>
      <w:r w:rsidR="000E0BA8">
        <w:t>P</w:t>
      </w:r>
      <w:r w:rsidR="000473D6">
        <w:t>ublic</w:t>
      </w:r>
      <w:r>
        <w:t xml:space="preserve">).  </w:t>
      </w:r>
    </w:p>
    <w:p w14:paraId="461126FB" w14:textId="443F219C" w:rsidR="00300BB7" w:rsidRPr="00EE6D46" w:rsidRDefault="00300BB7" w:rsidP="00300BB7">
      <w:pPr>
        <w:ind w:left="1417" w:firstLine="720"/>
        <w:jc w:val="both"/>
      </w:pPr>
      <w:r w:rsidRPr="00EE6D46">
        <w:lastRenderedPageBreak/>
        <w:t xml:space="preserve">The goal is to analyze the tweets </w:t>
      </w:r>
      <w:r>
        <w:t xml:space="preserve">and </w:t>
      </w:r>
      <w:r w:rsidRPr="00EE6D46">
        <w:t>gauge their level of support for women</w:t>
      </w:r>
      <w:r>
        <w:t>’</w:t>
      </w:r>
      <w:r w:rsidRPr="00EE6D46">
        <w:t>s education. In this analysis,</w:t>
      </w:r>
      <w:r>
        <w:t xml:space="preserve"> the study</w:t>
      </w:r>
      <w:r w:rsidRPr="00EE6D46">
        <w:t xml:space="preserve"> look</w:t>
      </w:r>
      <w:r>
        <w:t>ed</w:t>
      </w:r>
      <w:r w:rsidRPr="00EE6D46">
        <w:t xml:space="preserve"> at the sentiment distribution across several topics connected to women</w:t>
      </w:r>
      <w:r>
        <w:t>’</w:t>
      </w:r>
      <w:r w:rsidRPr="00EE6D46">
        <w:t>s education and compute the percentage of positive tweets from women. Descriptive data are included, as well as a chi-square test of independence and a comparison of sentiment ratings across sexes</w:t>
      </w:r>
      <w:r>
        <w:t xml:space="preserve"> and those between </w:t>
      </w:r>
      <w:r w:rsidR="000E0BA8">
        <w:t>A</w:t>
      </w:r>
      <w:r>
        <w:t xml:space="preserve">ctivists, Taliban officials, and </w:t>
      </w:r>
      <w:r w:rsidR="000E0BA8">
        <w:t>P</w:t>
      </w:r>
      <w:r w:rsidR="00165781">
        <w:t>ublic</w:t>
      </w:r>
      <w:r w:rsidRPr="00EE6D46">
        <w:t>. The study wraps up with a review of the most popular phrases and terms that were found in the tweets.</w:t>
      </w:r>
      <w:r>
        <w:t xml:space="preserve"> </w:t>
      </w:r>
    </w:p>
    <w:p w14:paraId="1B113DFB" w14:textId="1D6A8AB0" w:rsidR="00300BB7" w:rsidRDefault="00300BB7" w:rsidP="00300BB7">
      <w:pPr>
        <w:ind w:left="1440" w:firstLine="697"/>
        <w:jc w:val="both"/>
      </w:pPr>
      <w:r>
        <w:t>The study</w:t>
      </w:r>
      <w:r w:rsidRPr="00456308">
        <w:t xml:space="preserve"> use</w:t>
      </w:r>
      <w:r>
        <w:t>s</w:t>
      </w:r>
      <w:r w:rsidRPr="00456308">
        <w:t xml:space="preserve"> </w:t>
      </w:r>
      <w:r w:rsidRPr="00BA70E8">
        <w:t>quantitative content analysis</w:t>
      </w:r>
      <w:r>
        <w:t xml:space="preserve"> to analyze the tweets and test the hypothesis </w:t>
      </w:r>
      <w:r w:rsidRPr="00456308">
        <w:t>as well as sentiment analysis</w:t>
      </w:r>
      <w:r>
        <w:t xml:space="preserve"> to access to the tones of each tweet related to women’s education</w:t>
      </w:r>
      <w:sdt>
        <w:sdtPr>
          <w:id w:val="1904953232"/>
          <w:citation/>
        </w:sdtPr>
        <w:sdtContent>
          <w:r>
            <w:fldChar w:fldCharType="begin"/>
          </w:r>
          <w:r>
            <w:instrText xml:space="preserve">CITATION 11115 \m 111161 \l 1033 </w:instrText>
          </w:r>
          <w:r>
            <w:fldChar w:fldCharType="separate"/>
          </w:r>
          <w:r w:rsidR="00377BA7">
            <w:rPr>
              <w:noProof/>
            </w:rPr>
            <w:t xml:space="preserve"> (Evans &amp; Clark, 2015; Kitzie &amp; Ghosh, 2016)</w:t>
          </w:r>
          <w:r>
            <w:fldChar w:fldCharType="end"/>
          </w:r>
        </w:sdtContent>
      </w:sdt>
      <w:r w:rsidRPr="00EA3C30">
        <w:t xml:space="preserve">. </w:t>
      </w:r>
      <w:r>
        <w:t xml:space="preserve"> </w:t>
      </w:r>
      <w:r w:rsidRPr="00456308">
        <w:t>Twitter operates</w:t>
      </w:r>
      <w:r>
        <w:t xml:space="preserve"> as a network in which </w:t>
      </w:r>
      <w:r w:rsidRPr="00456308">
        <w:t>individuals rapidly disseminate</w:t>
      </w:r>
      <w:r>
        <w:t xml:space="preserve"> and exchange thoughts, i</w:t>
      </w:r>
      <w:r w:rsidRPr="00E90088">
        <w:t>t possible for individuals to share their thoughts and feelings openly via the use of various forms of media, including text, photographs, videos, etc.</w:t>
      </w:r>
      <w:sdt>
        <w:sdtPr>
          <w:id w:val="-1737153790"/>
          <w:citation/>
        </w:sdtPr>
        <w:sdtContent>
          <w:r>
            <w:fldChar w:fldCharType="begin"/>
          </w:r>
          <w:r>
            <w:instrText xml:space="preserve">CITATION 111221 \p 1 \l 1033 </w:instrText>
          </w:r>
          <w:r>
            <w:fldChar w:fldCharType="separate"/>
          </w:r>
          <w:r w:rsidR="00377BA7">
            <w:rPr>
              <w:noProof/>
            </w:rPr>
            <w:t xml:space="preserve"> (Karamouzas, Mademlis, &amp; Pitas, 2022, p. 1)</w:t>
          </w:r>
          <w:r>
            <w:fldChar w:fldCharType="end"/>
          </w:r>
        </w:sdtContent>
      </w:sdt>
      <w:r w:rsidRPr="00E90088">
        <w:t>.</w:t>
      </w:r>
      <w:r>
        <w:t xml:space="preserve"> </w:t>
      </w:r>
    </w:p>
    <w:p w14:paraId="7F839501" w14:textId="518E433E" w:rsidR="00300BB7" w:rsidRDefault="00300BB7" w:rsidP="00300BB7">
      <w:pPr>
        <w:ind w:left="1440" w:firstLine="697"/>
        <w:jc w:val="both"/>
      </w:pPr>
      <w:r w:rsidRPr="002218E8">
        <w:t>Thus, these mediums can be utili</w:t>
      </w:r>
      <w:r>
        <w:t>z</w:t>
      </w:r>
      <w:r w:rsidRPr="002218E8">
        <w:t>ed to track public opinion on a selected topic.</w:t>
      </w:r>
      <w:r>
        <w:t xml:space="preserve"> Public opinion “represents the views, desires, and wants of the majority of a population concerning a certain issue, whether political, commercial, social, or other</w:t>
      </w:r>
      <w:sdt>
        <w:sdtPr>
          <w:id w:val="1527992718"/>
          <w:citation/>
        </w:sdtPr>
        <w:sdtContent>
          <w:r>
            <w:fldChar w:fldCharType="begin"/>
          </w:r>
          <w:r>
            <w:instrText xml:space="preserve">CITATION 11121 \p 1 \l 1033 </w:instrText>
          </w:r>
          <w:r>
            <w:fldChar w:fldCharType="separate"/>
          </w:r>
          <w:r w:rsidR="00377BA7">
            <w:rPr>
              <w:noProof/>
            </w:rPr>
            <w:t xml:space="preserve"> (El Barachi, AlKhatib, Mathew, &amp; Oroumchian, 2021, p. 1)</w:t>
          </w:r>
          <w:r>
            <w:fldChar w:fldCharType="end"/>
          </w:r>
        </w:sdtContent>
      </w:sdt>
      <w:r>
        <w:t xml:space="preserve">” </w:t>
      </w:r>
      <w:r w:rsidRPr="00D54A5A">
        <w:t xml:space="preserve">Further, the researcher uses the </w:t>
      </w:r>
      <w:r w:rsidRPr="0070695A">
        <w:t xml:space="preserve">Python </w:t>
      </w:r>
      <w:r w:rsidRPr="0070695A">
        <w:lastRenderedPageBreak/>
        <w:t>programming language</w:t>
      </w:r>
      <w:r w:rsidRPr="00D54A5A">
        <w:t xml:space="preserve"> to analyze the tweets. </w:t>
      </w:r>
      <w:r w:rsidRPr="0070695A">
        <w:t>Python programming language</w:t>
      </w:r>
      <w:r w:rsidRPr="00D54A5A">
        <w:t xml:space="preserve"> is quickly becoming one of the most widely used for computational science</w:t>
      </w:r>
      <w:r w:rsidRPr="002855B2">
        <w:t>.</w:t>
      </w:r>
      <w:r w:rsidRPr="004D7EB1">
        <w:t xml:space="preserve"> </w:t>
      </w:r>
    </w:p>
    <w:p w14:paraId="75F84ADC" w14:textId="2A179D20" w:rsidR="00300BB7" w:rsidRDefault="00300BB7" w:rsidP="00300BB7">
      <w:pPr>
        <w:ind w:left="1440" w:firstLine="697"/>
        <w:jc w:val="both"/>
      </w:pPr>
      <w:r w:rsidRPr="004D7EB1">
        <w:t>It is attractive for algorithm creation and exploratory data analysis because of its high-level interactive character and growing ecosystem of scientific libraries</w:t>
      </w:r>
      <w:sdt>
        <w:sdtPr>
          <w:id w:val="506876463"/>
          <w:citation/>
        </w:sdtPr>
        <w:sdtContent>
          <w:r>
            <w:fldChar w:fldCharType="begin"/>
          </w:r>
          <w:r>
            <w:instrText xml:space="preserve">CITATION 111111 \p 2826 \l 1033 </w:instrText>
          </w:r>
          <w:r>
            <w:fldChar w:fldCharType="separate"/>
          </w:r>
          <w:r w:rsidR="00377BA7">
            <w:rPr>
              <w:noProof/>
            </w:rPr>
            <w:t xml:space="preserve"> (Pedregosa, 2011, p. 2826)</w:t>
          </w:r>
          <w:r>
            <w:fldChar w:fldCharType="end"/>
          </w:r>
        </w:sdtContent>
      </w:sdt>
      <w:r w:rsidRPr="004D7EB1">
        <w:t>.</w:t>
      </w:r>
      <w:r>
        <w:t xml:space="preserve"> Also, Python is one of the most efficient and </w:t>
      </w:r>
      <w:r w:rsidRPr="0070695A">
        <w:t>compatible programming languages</w:t>
      </w:r>
      <w:r>
        <w:t xml:space="preserve"> for analyzing data and has thousands of libraries, also, the researcher uses </w:t>
      </w:r>
      <w:r w:rsidRPr="0070695A">
        <w:t>several libraries, such as Pandas and NumPy</w:t>
      </w:r>
      <w:r>
        <w:t xml:space="preserve">, scikit-learn, these libraries allow us to understand our data and analyze them based on </w:t>
      </w:r>
      <w:r w:rsidRPr="0070695A">
        <w:t>the study</w:t>
      </w:r>
      <w:r>
        <w:t>’</w:t>
      </w:r>
      <w:r w:rsidRPr="0070695A">
        <w:t>s requirements</w:t>
      </w:r>
      <w:r>
        <w:t xml:space="preserve">.  </w:t>
      </w:r>
    </w:p>
    <w:p w14:paraId="515CD1BB" w14:textId="77777777" w:rsidR="00300BB7" w:rsidRDefault="00300BB7" w:rsidP="00300BB7">
      <w:pPr>
        <w:ind w:left="1417" w:firstLine="720"/>
        <w:jc w:val="both"/>
      </w:pPr>
      <w:r w:rsidRPr="00532AB0">
        <w:t xml:space="preserve">A comprehensive literature analysis </w:t>
      </w:r>
      <w:r>
        <w:t>addresses</w:t>
      </w:r>
      <w:r w:rsidRPr="00532AB0">
        <w:t xml:space="preserve"> the restriction </w:t>
      </w:r>
      <w:r>
        <w:t xml:space="preserve">on </w:t>
      </w:r>
      <w:r w:rsidRPr="00532AB0">
        <w:t>Afghan women</w:t>
      </w:r>
      <w:r>
        <w:t xml:space="preserve"> regarding education, cover </w:t>
      </w:r>
      <w:r w:rsidRPr="00532AB0">
        <w:t>the historical</w:t>
      </w:r>
      <w:r>
        <w:t xml:space="preserve">, </w:t>
      </w:r>
      <w:r w:rsidRPr="00532AB0">
        <w:t>cultural backdrop</w:t>
      </w:r>
      <w:r>
        <w:t>, and the conflict</w:t>
      </w:r>
      <w:r w:rsidRPr="00532AB0">
        <w:t xml:space="preserve">, </w:t>
      </w:r>
      <w:r>
        <w:t>that impact on women’s lives</w:t>
      </w:r>
      <w:r w:rsidRPr="00532AB0">
        <w:t>, and the role that gender and ethnicity play in determining views regarding women</w:t>
      </w:r>
      <w:r>
        <w:t>’</w:t>
      </w:r>
      <w:r w:rsidRPr="00532AB0">
        <w:t>s educational opportunities.</w:t>
      </w:r>
      <w:r>
        <w:t xml:space="preserve"> In the following section of the study talks related to the research problem, objective, and significant of the study. The researcher is committed to analyze</w:t>
      </w:r>
      <w:r w:rsidRPr="00532AB0">
        <w:t xml:space="preserve"> the ramifications of these results and provide suggestions for further study and </w:t>
      </w:r>
      <w:r>
        <w:t>policy changes</w:t>
      </w:r>
      <w:r w:rsidRPr="00532AB0">
        <w:t xml:space="preserve"> to advance gender equality and women</w:t>
      </w:r>
      <w:r>
        <w:t>’</w:t>
      </w:r>
      <w:r w:rsidRPr="00532AB0">
        <w:t>s rights in Afghanistan.</w:t>
      </w:r>
    </w:p>
    <w:p w14:paraId="70E6DDDB" w14:textId="77777777" w:rsidR="00300BB7" w:rsidRDefault="00300BB7" w:rsidP="00A01869">
      <w:pPr>
        <w:pStyle w:val="Heading1"/>
      </w:pPr>
      <w:bookmarkStart w:id="7" w:name="_Toc127905996"/>
      <w:bookmarkStart w:id="8" w:name="_Toc127906024"/>
      <w:bookmarkStart w:id="9" w:name="_Toc136007524"/>
      <w:bookmarkStart w:id="10" w:name="_Toc136931252"/>
      <w:r w:rsidRPr="00CD6D8D">
        <w:lastRenderedPageBreak/>
        <w:t>Research Problem</w:t>
      </w:r>
      <w:bookmarkEnd w:id="7"/>
      <w:bookmarkEnd w:id="8"/>
      <w:bookmarkEnd w:id="9"/>
      <w:bookmarkEnd w:id="10"/>
    </w:p>
    <w:p w14:paraId="63D9FC1D" w14:textId="4B23F89B" w:rsidR="00300BB7" w:rsidRDefault="00300BB7" w:rsidP="00300BB7">
      <w:pPr>
        <w:ind w:left="1417" w:firstLine="720"/>
        <w:jc w:val="both"/>
      </w:pPr>
      <w:r w:rsidRPr="002617DB">
        <w:t>Despite some progress made in recent years, Afghan women still remain significan</w:t>
      </w:r>
      <w:r>
        <w:t>t</w:t>
      </w:r>
      <w:r w:rsidRPr="002617DB">
        <w:t>ly away from education with barriers that hinders them from going to school and achieving educations.</w:t>
      </w:r>
      <w:r>
        <w:t xml:space="preserve"> </w:t>
      </w:r>
      <w:r w:rsidRPr="008E02A0">
        <w:t>Understanding and addressing these barriers is crucial for advancing women</w:t>
      </w:r>
      <w:r>
        <w:t>’</w:t>
      </w:r>
      <w:r w:rsidRPr="008E02A0">
        <w:t xml:space="preserve">s education in Afghanistan. One aspect that deserves attention is the differing perspectives among </w:t>
      </w:r>
      <w:r w:rsidR="000E0BA8">
        <w:t>A</w:t>
      </w:r>
      <w:r w:rsidRPr="008E02A0">
        <w:t>ctivists,</w:t>
      </w:r>
      <w:r>
        <w:t xml:space="preserve"> </w:t>
      </w:r>
      <w:r w:rsidRPr="008E02A0">
        <w:t xml:space="preserve">Taliban, and </w:t>
      </w:r>
      <w:r w:rsidR="000E0BA8">
        <w:t>P</w:t>
      </w:r>
      <w:r w:rsidR="00165781">
        <w:t>ublic</w:t>
      </w:r>
      <w:r>
        <w:t xml:space="preserve"> </w:t>
      </w:r>
      <w:r w:rsidRPr="008E02A0">
        <w:t>regarding women</w:t>
      </w:r>
      <w:r>
        <w:t>’</w:t>
      </w:r>
      <w:r w:rsidRPr="008E02A0">
        <w:t xml:space="preserve">s education. </w:t>
      </w:r>
    </w:p>
    <w:p w14:paraId="3CA9D18E" w14:textId="77777777" w:rsidR="00300BB7" w:rsidRDefault="00300BB7" w:rsidP="00300BB7">
      <w:pPr>
        <w:ind w:left="1417" w:firstLine="720"/>
        <w:jc w:val="both"/>
      </w:pPr>
      <w:r w:rsidRPr="008E02A0">
        <w:t xml:space="preserve">Activists, both </w:t>
      </w:r>
      <w:r>
        <w:t>male</w:t>
      </w:r>
      <w:r w:rsidRPr="008E02A0">
        <w:t xml:space="preserve"> and </w:t>
      </w:r>
      <w:r>
        <w:t>female</w:t>
      </w:r>
      <w:r w:rsidRPr="008E02A0">
        <w:t>, play a pivotal rol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the specific obstacles faced by both male and female activists and the strategies they employ to overcome them.</w:t>
      </w:r>
    </w:p>
    <w:p w14:paraId="59D91970" w14:textId="6C04EEA7" w:rsidR="00300BB7" w:rsidRDefault="00300BB7" w:rsidP="00300BB7">
      <w:pPr>
        <w:ind w:left="1417" w:firstLine="720"/>
        <w:jc w:val="both"/>
      </w:pPr>
      <w:r>
        <w:t xml:space="preserve"> The goal is to pay attention on difference in the views of </w:t>
      </w:r>
      <w:r w:rsidR="000E0BA8">
        <w:t>A</w:t>
      </w:r>
      <w:r>
        <w:t xml:space="preserve">ctivists, Taliban, and </w:t>
      </w:r>
      <w:r w:rsidR="000E0BA8">
        <w:t>P</w:t>
      </w:r>
      <w:r w:rsidR="00165781">
        <w:t>ublic</w:t>
      </w:r>
      <w:r>
        <w:t>, and how gender affect male and female activist views regarding women’s education. W</w:t>
      </w:r>
      <w:r w:rsidRPr="00956EC5">
        <w:t>e seek to understand the complexity of social, cultural,</w:t>
      </w:r>
      <w:r>
        <w:t xml:space="preserve"> poverty, conflict</w:t>
      </w:r>
      <w:r w:rsidRPr="00956EC5">
        <w:t xml:space="preserve"> and political factors that influences the </w:t>
      </w:r>
      <w:r>
        <w:lastRenderedPageBreak/>
        <w:t>views</w:t>
      </w:r>
      <w:r w:rsidRPr="00956EC5">
        <w:t xml:space="preserve"> of </w:t>
      </w:r>
      <w:r w:rsidR="004E7631">
        <w:t>public</w:t>
      </w:r>
      <w:r w:rsidRPr="00956EC5">
        <w:t xml:space="preserve"> regarding women’s access to education with a focus on the effect of gender norms.</w:t>
      </w:r>
      <w:r>
        <w:t xml:space="preserve"> </w:t>
      </w:r>
    </w:p>
    <w:p w14:paraId="78B1CA41" w14:textId="77777777" w:rsidR="00300BB7" w:rsidRDefault="00300BB7" w:rsidP="00A01869">
      <w:pPr>
        <w:pStyle w:val="Heading1"/>
      </w:pPr>
      <w:bookmarkStart w:id="11" w:name="_Toc127905997"/>
      <w:bookmarkStart w:id="12" w:name="_Toc127906025"/>
      <w:bookmarkStart w:id="13" w:name="_Toc136007525"/>
      <w:bookmarkStart w:id="14" w:name="_Toc136931253"/>
      <w:r w:rsidRPr="000416E5">
        <w:t>Research Question</w:t>
      </w:r>
      <w:bookmarkEnd w:id="11"/>
      <w:bookmarkEnd w:id="12"/>
      <w:bookmarkEnd w:id="13"/>
      <w:bookmarkEnd w:id="14"/>
    </w:p>
    <w:p w14:paraId="57A92762" w14:textId="68F18154" w:rsidR="00300BB7" w:rsidRDefault="00300BB7" w:rsidP="00300BB7">
      <w:pPr>
        <w:ind w:left="1417" w:firstLine="720"/>
        <w:jc w:val="both"/>
      </w:pPr>
      <w:r>
        <w:t xml:space="preserve">The aims to investigate on the difference in </w:t>
      </w:r>
      <w:r w:rsidR="00D110A9">
        <w:t>views</w:t>
      </w:r>
      <w:r>
        <w:t xml:space="preserve"> of </w:t>
      </w:r>
      <w:r w:rsidR="000E0BA8">
        <w:t>A</w:t>
      </w:r>
      <w:r>
        <w:t xml:space="preserve">ctivists, Taliban and the </w:t>
      </w:r>
      <w:r w:rsidR="000E0BA8">
        <w:t>P</w:t>
      </w:r>
      <w:r w:rsidR="00165781">
        <w:t>ublic</w:t>
      </w:r>
      <w:r>
        <w:t xml:space="preserve">, and how </w:t>
      </w:r>
      <w:r w:rsidRPr="00E25943">
        <w:t xml:space="preserve">gender </w:t>
      </w:r>
      <w:r>
        <w:t xml:space="preserve">affect male and female activist regarding women’s education. </w:t>
      </w:r>
      <w:r w:rsidRPr="00F36BD6">
        <w:t xml:space="preserve">The research question to be answered is: </w:t>
      </w:r>
      <w:r>
        <w:t>“</w:t>
      </w:r>
      <w:r w:rsidR="00591DF2" w:rsidRPr="00591DF2">
        <w:t>What are the views of activists, Taliban, and the public regarding women's education in Afghanistan, and how does gender influence activists' views on the topic?</w:t>
      </w:r>
      <w:r w:rsidRPr="00F36BD6">
        <w:t xml:space="preserve">” The study uses Twitter data to discover if there are any gender-based trends or inequalities in how </w:t>
      </w:r>
      <w:r w:rsidR="00111634">
        <w:t>public</w:t>
      </w:r>
      <w:r w:rsidRPr="00F36BD6">
        <w:t xml:space="preserve"> feel about lifting the restriction on women’s education. It stresses the necessity of destroying oppressive systems to realize gender equality. </w:t>
      </w:r>
    </w:p>
    <w:p w14:paraId="0F58B98A" w14:textId="27ACEDAB" w:rsidR="00300BB7" w:rsidRPr="00F36BD6" w:rsidRDefault="00300BB7" w:rsidP="00300BB7">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t xml:space="preserve"> on three groups, </w:t>
      </w:r>
      <w:r w:rsidR="000E0BA8">
        <w:t>A</w:t>
      </w:r>
      <w:r>
        <w:t xml:space="preserve">ctivists, Taliban, and </w:t>
      </w:r>
      <w:r w:rsidR="000E0BA8">
        <w:t>P</w:t>
      </w:r>
      <w:r w:rsidR="00951A10">
        <w:t>ublic</w:t>
      </w:r>
      <w:r w:rsidRPr="00F36BD6">
        <w:t xml:space="preserve">. The findings will help educated people and those fighting for gender equality in the classroom better understand Afghan women’s obstacles and inequities while trying to get an education. </w:t>
      </w:r>
    </w:p>
    <w:p w14:paraId="59D29BED" w14:textId="77777777" w:rsidR="00300BB7" w:rsidRDefault="00300BB7" w:rsidP="00A01869">
      <w:pPr>
        <w:pStyle w:val="Heading1"/>
      </w:pPr>
      <w:bookmarkStart w:id="15" w:name="_Toc136007526"/>
      <w:bookmarkStart w:id="16" w:name="_Toc136931254"/>
      <w:r>
        <w:lastRenderedPageBreak/>
        <w:t>Research Objective</w:t>
      </w:r>
      <w:bookmarkEnd w:id="15"/>
      <w:bookmarkEnd w:id="16"/>
    </w:p>
    <w:p w14:paraId="7FB4C728" w14:textId="27EBACC1" w:rsidR="00300BB7" w:rsidRDefault="00300BB7" w:rsidP="00300BB7">
      <w:pPr>
        <w:ind w:left="1440" w:firstLine="697"/>
        <w:jc w:val="both"/>
      </w:pPr>
      <w:r w:rsidRPr="00E84BD8">
        <w:t xml:space="preserve">In recent years, scholars have paid attention to issues that </w:t>
      </w:r>
      <w:r>
        <w:t>a</w:t>
      </w:r>
      <w:r w:rsidRPr="00E84BD8">
        <w:t>ffect women, including access to education, equality, participation in politics, and other aspects of life that women usually face with difficulties.</w:t>
      </w:r>
      <w:r>
        <w:t xml:space="preserve"> There are a number of reasons behind unequal education, one of the reasons that most of the scholars quote, is that “higher education research has traditionally been framed within a masculine paradigm, often with man participants</w:t>
      </w:r>
      <w:sdt>
        <w:sdtPr>
          <w:id w:val="-517072602"/>
          <w:citation/>
        </w:sdtPr>
        <w:sdtContent>
          <w:r>
            <w:fldChar w:fldCharType="begin"/>
          </w:r>
          <w:r>
            <w:instrText xml:space="preserve">CITATION Lau20 \p 515 \l 1033 </w:instrText>
          </w:r>
          <w:r>
            <w:fldChar w:fldCharType="separate"/>
          </w:r>
          <w:r w:rsidR="00377BA7">
            <w:rPr>
              <w:noProof/>
            </w:rPr>
            <w:t xml:space="preserve"> (Parson, 2020, p. 515)</w:t>
          </w:r>
          <w:r>
            <w:fldChar w:fldCharType="end"/>
          </w:r>
        </w:sdtContent>
      </w:sdt>
      <w:r>
        <w:t xml:space="preserve">”. Other than </w:t>
      </w:r>
      <w:r w:rsidRPr="009F7959">
        <w:t>masculinity</w:t>
      </w:r>
      <w:r>
        <w:t>, conflict effects women’s education, especially countries like Afghanistan, which has experienced civil and international wars for decades.</w:t>
      </w:r>
    </w:p>
    <w:p w14:paraId="55495798" w14:textId="3C2E1C84" w:rsidR="00300BB7" w:rsidRDefault="00300BB7" w:rsidP="00300BB7">
      <w:pPr>
        <w:ind w:left="1417" w:firstLine="720"/>
        <w:jc w:val="both"/>
      </w:pPr>
      <w:r>
        <w:t xml:space="preserve">This study aims to explore how gender shapes activists views of women access to education, and to find what are the </w:t>
      </w:r>
      <w:r w:rsidR="00C45CCB">
        <w:t>views</w:t>
      </w:r>
      <w:r>
        <w:t xml:space="preserve"> of </w:t>
      </w:r>
      <w:r w:rsidR="000E0BA8">
        <w:t>A</w:t>
      </w:r>
      <w:r>
        <w:t xml:space="preserve">ctivists, Taliban and </w:t>
      </w:r>
      <w:r w:rsidR="000E0BA8">
        <w:t>P</w:t>
      </w:r>
      <w:r w:rsidR="00165781">
        <w:t>ublic</w:t>
      </w:r>
      <w:r>
        <w:t>. The researcher dives into the views</w:t>
      </w:r>
      <w:r w:rsidRPr="00C917FA">
        <w:t xml:space="preserve"> </w:t>
      </w:r>
      <w:r>
        <w:t xml:space="preserve">and personal experiences of individual Afghan people. Paying attention to how gender shapes their vision or ideas and </w:t>
      </w:r>
      <w:r w:rsidRPr="00C917FA">
        <w:t xml:space="preserve">influences </w:t>
      </w:r>
      <w:r>
        <w:t xml:space="preserve">their views on women access to educational </w:t>
      </w:r>
      <w:r w:rsidRPr="00C917FA">
        <w:t>opportunities</w:t>
      </w:r>
      <w:r>
        <w:t xml:space="preserve">. The study focuses on recognizing various facts that </w:t>
      </w:r>
      <w:r w:rsidRPr="00C917FA">
        <w:t xml:space="preserve">contributing </w:t>
      </w:r>
      <w:r>
        <w:t xml:space="preserve">to attitudes toward women’s education in Afghanistan, considering culture, economic, conflict, social aspects. We believe, by examining these factors reader can gain a deeper understanding of complexity that prevent women from education in the country. </w:t>
      </w:r>
    </w:p>
    <w:p w14:paraId="79B24B0A" w14:textId="77777777" w:rsidR="00300BB7" w:rsidRPr="00771723" w:rsidRDefault="00300BB7" w:rsidP="00300BB7">
      <w:pPr>
        <w:ind w:left="1417" w:firstLine="720"/>
        <w:jc w:val="both"/>
      </w:pPr>
      <w:r>
        <w:lastRenderedPageBreak/>
        <w:t>The</w:t>
      </w:r>
      <w:r w:rsidRPr="00771723">
        <w:t xml:space="preserve"> study will help </w:t>
      </w:r>
      <w:r>
        <w:t>better understand Afghan women’s difficulties when accessing</w:t>
      </w:r>
      <w:r w:rsidRPr="00771723">
        <w:t xml:space="preserve"> education. It will also examine the relationship between gender </w:t>
      </w:r>
      <w:r>
        <w:softHyphen/>
      </w:r>
      <w:r>
        <w:softHyphen/>
      </w:r>
      <w:r>
        <w:softHyphen/>
      </w:r>
      <w:r w:rsidRPr="00771723">
        <w:t>and people</w:t>
      </w:r>
      <w:r>
        <w:t>’</w:t>
      </w:r>
      <w:r w:rsidRPr="00771723">
        <w:t xml:space="preserve">s </w:t>
      </w:r>
      <w:r>
        <w:t>views</w:t>
      </w:r>
      <w:r w:rsidRPr="00771723">
        <w:t xml:space="preserve">. The </w:t>
      </w:r>
      <w:r>
        <w:t>study</w:t>
      </w:r>
      <w:r w:rsidRPr="00771723">
        <w:t xml:space="preserve"> promote</w:t>
      </w:r>
      <w:r>
        <w:t>s</w:t>
      </w:r>
      <w:r w:rsidRPr="00771723">
        <w:t xml:space="preserve"> gender equality</w:t>
      </w:r>
      <w:r>
        <w:t>, improves</w:t>
      </w:r>
      <w:r w:rsidRPr="00771723">
        <w:t xml:space="preserve"> women</w:t>
      </w:r>
      <w:r>
        <w:t>’</w:t>
      </w:r>
      <w:r w:rsidRPr="00771723">
        <w:t>s education access in Afghanistan</w:t>
      </w:r>
      <w:r>
        <w:t>, and helps</w:t>
      </w:r>
      <w:r w:rsidRPr="00771723">
        <w:t xml:space="preserve"> promote human rights and social justice </w:t>
      </w:r>
      <w:r>
        <w:t>in</w:t>
      </w:r>
      <w:r w:rsidRPr="00771723">
        <w:t xml:space="preserve"> Afghanistan.</w:t>
      </w:r>
    </w:p>
    <w:p w14:paraId="47F5C341" w14:textId="77777777" w:rsidR="00300BB7" w:rsidRDefault="00300BB7" w:rsidP="00A01869">
      <w:pPr>
        <w:pStyle w:val="Heading1"/>
      </w:pPr>
      <w:bookmarkStart w:id="17" w:name="_Toc127905998"/>
      <w:bookmarkStart w:id="18" w:name="_Toc127906026"/>
      <w:bookmarkStart w:id="19" w:name="_Toc136007527"/>
      <w:bookmarkStart w:id="20" w:name="_Toc136931255"/>
      <w:r w:rsidRPr="004C0C68">
        <w:t>Significant of study</w:t>
      </w:r>
      <w:bookmarkEnd w:id="17"/>
      <w:bookmarkEnd w:id="18"/>
      <w:bookmarkEnd w:id="19"/>
      <w:bookmarkEnd w:id="20"/>
    </w:p>
    <w:p w14:paraId="3A5081EF" w14:textId="77777777" w:rsidR="00300BB7" w:rsidRDefault="00300BB7" w:rsidP="00300BB7">
      <w:pPr>
        <w:ind w:left="1417" w:firstLine="720"/>
        <w:jc w:val="both"/>
      </w:pPr>
      <w:r>
        <w:t>The significance of this study lies in its</w:t>
      </w:r>
      <w:r w:rsidRPr="00CE6A66">
        <w:t xml:space="preserve"> focus on gender as a factor in how people see women</w:t>
      </w:r>
      <w:r>
        <w:t>’</w:t>
      </w:r>
      <w:r w:rsidRPr="00CE6A66">
        <w:t xml:space="preserve">s educational opportunities in Afghanistan. </w:t>
      </w:r>
      <w:r>
        <w:t xml:space="preserve"> </w:t>
      </w:r>
      <w:r w:rsidRPr="00F95D9B">
        <w:t>Understanding the cultural and societal elements that contribute to gender imbalance in schooling can be gained through the analysis of tweets from Afghan people, and this study aims to do just that</w:t>
      </w:r>
      <w:r w:rsidRPr="00CE6A66">
        <w:t xml:space="preserve">. </w:t>
      </w:r>
      <w:r w:rsidRPr="00C827CC">
        <w:t>As a result, the study will benefit the academic community by providing new insights into this pressing topic and demonstrating the value of social media as a resource for scholars in Afghanistan and beyond</w:t>
      </w:r>
      <w:r w:rsidRPr="00CE6A66">
        <w:t>.</w:t>
      </w:r>
    </w:p>
    <w:p w14:paraId="3D958830" w14:textId="77777777" w:rsidR="00300BB7" w:rsidRDefault="00300BB7" w:rsidP="00300BB7">
      <w:pPr>
        <w:ind w:left="1417" w:firstLine="720"/>
        <w:jc w:val="both"/>
      </w:pPr>
      <w:r w:rsidRPr="00EC6857">
        <w:t xml:space="preserve">Furthermore, this study will be one of the first to extensively investigate the </w:t>
      </w:r>
      <w:r>
        <w:t xml:space="preserve">difference on </w:t>
      </w:r>
      <w:r w:rsidRPr="00EC6857">
        <w:t xml:space="preserve">perspectives of </w:t>
      </w:r>
      <w:r>
        <w:t>activists, Taliban and Afghan people</w:t>
      </w:r>
      <w:r w:rsidRPr="00EC6857">
        <w:t xml:space="preserve"> regarding women</w:t>
      </w:r>
      <w:r>
        <w:t>’</w:t>
      </w:r>
      <w:r w:rsidRPr="00EC6857">
        <w:t>s access to education through social media</w:t>
      </w:r>
      <w:r w:rsidRPr="003959AB">
        <w:t xml:space="preserve">. </w:t>
      </w:r>
      <w:r w:rsidRPr="00DF1396">
        <w:t>By giving them a stronger voice through social media, this study will help improve conditions for female students in Afghanistan</w:t>
      </w:r>
      <w:r w:rsidRPr="003959AB">
        <w:t xml:space="preserve">. </w:t>
      </w:r>
      <w:r w:rsidRPr="007A246D">
        <w:t>In doing so, it will shed light on the achievements and challenges faced by Afghan women and inspire future generations of women to pursue education and careers</w:t>
      </w:r>
      <w:r w:rsidRPr="003959AB">
        <w:t>.</w:t>
      </w:r>
    </w:p>
    <w:p w14:paraId="2C967587" w14:textId="77777777" w:rsidR="00300BB7" w:rsidRPr="00124AAC" w:rsidRDefault="00300BB7" w:rsidP="00300BB7">
      <w:pPr>
        <w:ind w:left="1440" w:firstLine="697"/>
        <w:jc w:val="both"/>
      </w:pPr>
      <w:r w:rsidRPr="00124AAC">
        <w:lastRenderedPageBreak/>
        <w:t>The study seeks to shed light on the power of social media to advance gender equality and elevate underrepresented communities</w:t>
      </w:r>
      <w:r>
        <w:t>’</w:t>
      </w:r>
      <w:r w:rsidRPr="00124AAC">
        <w:t xml:space="preserve"> voices. The difficulties Afghan women encounter in gaining access to </w:t>
      </w:r>
      <w:r>
        <w:t>education</w:t>
      </w:r>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23277896" w14:textId="0DD91B37" w:rsidR="00300BB7" w:rsidRDefault="00300BB7" w:rsidP="00300BB7">
      <w:pPr>
        <w:ind w:left="1440" w:firstLine="697"/>
        <w:jc w:val="both"/>
      </w:pPr>
      <w:r w:rsidRPr="00124AAC">
        <w:t>This study holds significant importance as it brings attention to the critical issue of women</w:t>
      </w:r>
      <w:r>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39D65A4E" w14:textId="31487FD8" w:rsidR="002F1A0A" w:rsidRDefault="005F7D31" w:rsidP="00A01869">
      <w:pPr>
        <w:pStyle w:val="Heading1"/>
      </w:pPr>
      <w:bookmarkStart w:id="21" w:name="_Toc136931256"/>
      <w:r w:rsidRPr="002F1A0A">
        <w:lastRenderedPageBreak/>
        <w:t xml:space="preserve">CHAPTER II: </w:t>
      </w:r>
      <w:r w:rsidR="007851EF" w:rsidRPr="008D18FF">
        <w:t>THEORETICAL FRAMEWORK</w:t>
      </w:r>
      <w:bookmarkEnd w:id="21"/>
    </w:p>
    <w:p w14:paraId="455D533B" w14:textId="17C6306E" w:rsidR="00C03145" w:rsidRDefault="00C03145" w:rsidP="00676BC3">
      <w:pPr>
        <w:pStyle w:val="Heading2"/>
      </w:pPr>
      <w:bookmarkStart w:id="22" w:name="_Toc136931257"/>
      <w:r>
        <w:t>Literature Review</w:t>
      </w:r>
      <w:bookmarkEnd w:id="22"/>
    </w:p>
    <w:p w14:paraId="6D85F1B0" w14:textId="7BBA618A" w:rsidR="00714279" w:rsidRDefault="00EA4B3C" w:rsidP="009F5EF8">
      <w:pPr>
        <w:ind w:left="1440" w:firstLine="720"/>
        <w:jc w:val="both"/>
      </w:pPr>
      <w:r w:rsidRPr="00EA4B3C">
        <w:t xml:space="preserve">This study looks at women’s education in Afghanistan from the views of </w:t>
      </w:r>
      <w:r w:rsidR="000E0BA8">
        <w:t>A</w:t>
      </w:r>
      <w:r w:rsidRPr="00EA4B3C">
        <w:t xml:space="preserve">ctivists, Taliban, and </w:t>
      </w:r>
      <w:r w:rsidR="000E0BA8">
        <w:t>P</w:t>
      </w:r>
      <w:r w:rsidR="00165781">
        <w:t>ublic</w:t>
      </w:r>
      <w:r w:rsidRPr="00EA4B3C">
        <w:t xml:space="preserve"> and how gender affects male and female </w:t>
      </w:r>
      <w:r w:rsidR="00FA73DF" w:rsidRPr="00FA73DF">
        <w:t>activists</w:t>
      </w:r>
      <w:r w:rsidR="00FA73DF">
        <w:t xml:space="preserve"> </w:t>
      </w:r>
      <w:r w:rsidRPr="00EA4B3C">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id w:val="-554934185"/>
          <w:citation/>
        </w:sdtPr>
        <w:sdtContent>
          <w:r w:rsidR="00F51B4D">
            <w:fldChar w:fldCharType="begin"/>
          </w:r>
          <w:r w:rsidR="00F51B4D">
            <w:instrText xml:space="preserve"> CITATION And21 \l 1033 </w:instrText>
          </w:r>
          <w:r w:rsidR="00F51B4D">
            <w:fldChar w:fldCharType="separate"/>
          </w:r>
          <w:r w:rsidR="00377BA7">
            <w:rPr>
              <w:noProof/>
            </w:rPr>
            <w:t xml:space="preserve"> (Anderson, Reynolds, Biscaye, Patwardhan, &amp; Schmidt, 2021)</w:t>
          </w:r>
          <w:r w:rsidR="00F51B4D">
            <w:fldChar w:fldCharType="end"/>
          </w:r>
        </w:sdtContent>
      </w:sdt>
      <w:r w:rsidR="009F5EF8" w:rsidRPr="009F5EF8">
        <w:t>.</w:t>
      </w:r>
    </w:p>
    <w:p w14:paraId="6E44D217" w14:textId="092DF389" w:rsidR="00E7478A" w:rsidRDefault="00A27F96" w:rsidP="00A27F96">
      <w:pPr>
        <w:ind w:left="1440" w:firstLine="720"/>
        <w:jc w:val="both"/>
        <w:rPr>
          <w:rFonts w:cstheme="majorBidi"/>
          <w:color w:val="1F1F1F"/>
          <w:shd w:val="clear" w:color="auto" w:fill="FFFFFF"/>
        </w:rPr>
      </w:pPr>
      <w:r w:rsidRPr="00A27F96">
        <w:rPr>
          <w:rFonts w:cstheme="majorBidi"/>
          <w:color w:val="1F1F1F"/>
          <w:shd w:val="clear" w:color="auto" w:fill="FFFFFF"/>
        </w:rPr>
        <w:t>In exploring activists</w:t>
      </w:r>
      <w:r w:rsidR="00770FC4">
        <w:rPr>
          <w:rFonts w:cstheme="majorBidi"/>
          <w:color w:val="1F1F1F"/>
          <w:shd w:val="clear" w:color="auto" w:fill="FFFFFF"/>
        </w:rPr>
        <w:t>’</w:t>
      </w:r>
      <w:r w:rsidRPr="00A27F96">
        <w:rPr>
          <w:rFonts w:cstheme="majorBidi"/>
          <w:color w:val="1F1F1F"/>
          <w:shd w:val="clear" w:color="auto" w:fill="FFFFFF"/>
        </w:rPr>
        <w:t xml:space="preserve"> perspectives on women</w:t>
      </w:r>
      <w:r w:rsidR="00BE540F">
        <w:rPr>
          <w:rFonts w:cstheme="majorBidi"/>
          <w:color w:val="1F1F1F"/>
          <w:shd w:val="clear" w:color="auto" w:fill="FFFFFF"/>
        </w:rPr>
        <w:t>’s</w:t>
      </w:r>
      <w:r w:rsidRPr="00A27F96">
        <w:rPr>
          <w:rFonts w:cstheme="majorBidi"/>
          <w:color w:val="1F1F1F"/>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Pr>
          <w:rFonts w:cstheme="majorBidi"/>
          <w:color w:val="1F1F1F"/>
          <w:shd w:val="clear" w:color="auto" w:fill="FFFFFF"/>
        </w:rPr>
        <w:t xml:space="preserve"> </w:t>
      </w:r>
      <w:r w:rsidRPr="00A27F96">
        <w:rPr>
          <w:rFonts w:cstheme="majorBidi"/>
          <w:color w:val="1F1F1F"/>
          <w:shd w:val="clear" w:color="auto" w:fill="FFFFFF"/>
        </w:rPr>
        <w:t>encompassing political, social, and economic dimensions</w:t>
      </w:r>
      <w:sdt>
        <w:sdtPr>
          <w:rPr>
            <w:rFonts w:cstheme="majorBidi"/>
            <w:color w:val="1F1F1F"/>
            <w:shd w:val="clear" w:color="auto" w:fill="FFFFFF"/>
          </w:rPr>
          <w:id w:val="-270868524"/>
          <w:citation/>
        </w:sdtPr>
        <w:sdtContent>
          <w:r w:rsidR="00E7478A">
            <w:rPr>
              <w:rFonts w:cstheme="majorBidi"/>
              <w:color w:val="1F1F1F"/>
              <w:shd w:val="clear" w:color="auto" w:fill="FFFFFF"/>
            </w:rPr>
            <w:fldChar w:fldCharType="begin"/>
          </w:r>
          <w:r w:rsidR="00E7478A">
            <w:rPr>
              <w:rFonts w:cstheme="majorBidi"/>
              <w:color w:val="1F1F1F"/>
              <w:shd w:val="clear" w:color="auto" w:fill="FFFFFF"/>
            </w:rPr>
            <w:instrText xml:space="preserve">CITATION 111157 \l 1033 </w:instrText>
          </w:r>
          <w:r w:rsidR="00E7478A">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McGregor, 2015)</w:t>
          </w:r>
          <w:r w:rsidR="00E7478A">
            <w:rPr>
              <w:rFonts w:cstheme="majorBidi"/>
              <w:color w:val="1F1F1F"/>
              <w:shd w:val="clear" w:color="auto" w:fill="FFFFFF"/>
            </w:rPr>
            <w:fldChar w:fldCharType="end"/>
          </w:r>
        </w:sdtContent>
      </w:sdt>
      <w:r w:rsidR="00E7478A" w:rsidRPr="00E7478A">
        <w:rPr>
          <w:rFonts w:cstheme="majorBidi"/>
          <w:color w:val="1F1F1F"/>
          <w:shd w:val="clear" w:color="auto" w:fill="FFFFFF"/>
        </w:rPr>
        <w:t>.</w:t>
      </w:r>
    </w:p>
    <w:p w14:paraId="7AFE5485" w14:textId="77777777" w:rsidR="00FA73DF" w:rsidRDefault="00FA73DF" w:rsidP="0093024D">
      <w:pPr>
        <w:ind w:left="1440" w:firstLine="720"/>
        <w:jc w:val="both"/>
        <w:rPr>
          <w:rFonts w:cstheme="majorBidi"/>
          <w:color w:val="1F1F1F"/>
          <w:shd w:val="clear" w:color="auto" w:fill="FFFFFF"/>
        </w:rPr>
      </w:pPr>
    </w:p>
    <w:p w14:paraId="59CBF953" w14:textId="21FB3096" w:rsidR="00FA73DF" w:rsidRDefault="00827D2B" w:rsidP="00084444">
      <w:pPr>
        <w:ind w:left="1440" w:firstLine="720"/>
        <w:jc w:val="both"/>
        <w:rPr>
          <w:rFonts w:cstheme="majorBidi"/>
          <w:color w:val="1F1F1F"/>
          <w:shd w:val="clear" w:color="auto" w:fill="FFFFFF"/>
        </w:rPr>
      </w:pPr>
      <w:r w:rsidRPr="00827D2B">
        <w:rPr>
          <w:rFonts w:cstheme="majorBidi"/>
          <w:color w:val="1F1F1F"/>
          <w:shd w:val="clear" w:color="auto" w:fill="FFFFFF"/>
        </w:rPr>
        <w:lastRenderedPageBreak/>
        <w:t>For instance, Laura Lyytikäinen (2013) delves into the construction of activist identity within the Russian opposition movement Oborona. Lyytikäinen</w:t>
      </w:r>
      <w:r w:rsidR="00107B9B">
        <w:rPr>
          <w:rFonts w:cstheme="majorBidi"/>
          <w:color w:val="1F1F1F"/>
          <w:shd w:val="clear" w:color="auto" w:fill="FFFFFF"/>
        </w:rPr>
        <w:t>’</w:t>
      </w:r>
      <w:r w:rsidRPr="00827D2B">
        <w:rPr>
          <w:rFonts w:cstheme="majorBidi"/>
          <w:color w:val="1F1F1F"/>
          <w:shd w:val="clear" w:color="auto" w:fill="FFFFFF"/>
        </w:rPr>
        <w:t>s study examines how gender, class, and the civic field influence the complex nature of activist identity. Oborona, founded by young Russians opposing Vladimir Putin</w:t>
      </w:r>
      <w:r w:rsidR="00107B9B">
        <w:rPr>
          <w:rFonts w:cstheme="majorBidi"/>
          <w:color w:val="1F1F1F"/>
          <w:shd w:val="clear" w:color="auto" w:fill="FFFFFF"/>
        </w:rPr>
        <w:t>’</w:t>
      </w:r>
      <w:r w:rsidRPr="00827D2B">
        <w:rPr>
          <w:rFonts w:cstheme="majorBidi"/>
          <w:color w:val="1F1F1F"/>
          <w:shd w:val="clear" w:color="auto" w:fill="FFFFFF"/>
        </w:rPr>
        <w:t>s government, has undertaken various actions such as protests, demonstrations, and hunger strikes</w:t>
      </w:r>
      <w:sdt>
        <w:sdtPr>
          <w:rPr>
            <w:rFonts w:cstheme="majorBidi"/>
            <w:color w:val="1F1F1F"/>
            <w:shd w:val="clear" w:color="auto" w:fill="FFFFFF"/>
          </w:rPr>
          <w:id w:val="-2087444050"/>
          <w:citation/>
        </w:sdtPr>
        <w:sdtContent>
          <w:r w:rsidR="00107B9B">
            <w:rPr>
              <w:rFonts w:cstheme="majorBidi"/>
              <w:color w:val="1F1F1F"/>
              <w:shd w:val="clear" w:color="auto" w:fill="FFFFFF"/>
            </w:rPr>
            <w:fldChar w:fldCharType="begin"/>
          </w:r>
          <w:r w:rsidR="00107B9B">
            <w:rPr>
              <w:rFonts w:cstheme="majorBidi"/>
              <w:color w:val="1F1F1F"/>
              <w:shd w:val="clear" w:color="auto" w:fill="FFFFFF"/>
            </w:rPr>
            <w:instrText xml:space="preserve"> CITATION Lau13 \l 1033 </w:instrText>
          </w:r>
          <w:r w:rsidR="00107B9B">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Lyytikäinen, 2013)</w:t>
          </w:r>
          <w:r w:rsidR="00107B9B">
            <w:rPr>
              <w:rFonts w:cstheme="majorBidi"/>
              <w:color w:val="1F1F1F"/>
              <w:shd w:val="clear" w:color="auto" w:fill="FFFFFF"/>
            </w:rPr>
            <w:fldChar w:fldCharType="end"/>
          </w:r>
        </w:sdtContent>
      </w:sdt>
      <w:r w:rsidRPr="00827D2B">
        <w:rPr>
          <w:rFonts w:cstheme="majorBidi"/>
          <w:color w:val="1F1F1F"/>
          <w:shd w:val="clear" w:color="auto" w:fill="FFFFFF"/>
        </w:rPr>
        <w:t>. According to Lyytikäinen, most activists within this movement espouse democratic ideas, with well-educated parents who hold professions such as teachers, doctors, and scientists, indicating a solid educational background among the activists</w:t>
      </w:r>
      <w:r w:rsidR="00084444">
        <w:rPr>
          <w:rFonts w:cstheme="majorBidi"/>
          <w:color w:val="1F1F1F"/>
          <w:shd w:val="clear" w:color="auto" w:fill="FFFFFF"/>
        </w:rPr>
        <w:t xml:space="preserve">. </w:t>
      </w:r>
      <w:r w:rsidR="00531BB7" w:rsidRPr="00531BB7">
        <w:rPr>
          <w:rFonts w:cstheme="majorBidi"/>
          <w:color w:val="1F1F1F"/>
          <w:shd w:val="clear" w:color="auto" w:fill="FFFFFF"/>
        </w:rPr>
        <w:t xml:space="preserve">This action of activists shows that they not only stand with women’s education but also </w:t>
      </w:r>
      <w:r w:rsidR="003E2F15">
        <w:rPr>
          <w:rFonts w:cstheme="majorBidi"/>
          <w:color w:val="1F1F1F"/>
          <w:shd w:val="clear" w:color="auto" w:fill="FFFFFF"/>
        </w:rPr>
        <w:t>stands againsts</w:t>
      </w:r>
      <w:r w:rsidR="00531BB7" w:rsidRPr="00531BB7">
        <w:rPr>
          <w:rFonts w:cstheme="majorBidi"/>
          <w:color w:val="1F1F1F"/>
          <w:shd w:val="clear" w:color="auto" w:fill="FFFFFF"/>
        </w:rPr>
        <w:t xml:space="preserve"> any inequality that causes harm to individuals.</w:t>
      </w:r>
      <w:r w:rsidR="00084444">
        <w:rPr>
          <w:rFonts w:cstheme="majorBidi"/>
          <w:color w:val="1F1F1F"/>
          <w:shd w:val="clear" w:color="auto" w:fill="FFFFFF"/>
        </w:rPr>
        <w:t xml:space="preserve"> </w:t>
      </w:r>
      <w:r w:rsidR="00722E13" w:rsidRPr="005D2506">
        <w:t>As Carla Luguetti and Kimberly L. Oliver (2020)</w:t>
      </w:r>
      <w:r w:rsidR="00056DE3">
        <w:t xml:space="preserve"> say,</w:t>
      </w:r>
      <w:r w:rsidR="005067BD">
        <w:t xml:space="preserve"> the</w:t>
      </w:r>
      <w:r w:rsidR="00722E13" w:rsidRPr="005D2506">
        <w:t xml:space="preserve"> activist approach</w:t>
      </w:r>
      <w:r w:rsidR="005067BD">
        <w:t xml:space="preserve"> </w:t>
      </w:r>
      <w:r w:rsidR="00722E13" w:rsidRPr="005D2506">
        <w:t>can help teacher educators, student teachers, and young people to become conscious of the power structures in society that lead to social inequities</w:t>
      </w:r>
      <w:sdt>
        <w:sdtPr>
          <w:id w:val="101156121"/>
          <w:citation/>
        </w:sdtPr>
        <w:sdtContent>
          <w:r w:rsidR="00722E13" w:rsidRPr="005D2506">
            <w:fldChar w:fldCharType="begin"/>
          </w:r>
          <w:r w:rsidR="00722E13" w:rsidRPr="005D2506">
            <w:instrText xml:space="preserve">CITATION 11120 \l 1033 </w:instrText>
          </w:r>
          <w:r w:rsidR="00722E13" w:rsidRPr="005D2506">
            <w:fldChar w:fldCharType="separate"/>
          </w:r>
          <w:r w:rsidR="00377BA7">
            <w:rPr>
              <w:noProof/>
            </w:rPr>
            <w:t xml:space="preserve"> (Luguetti &amp; Oliver, 2020)</w:t>
          </w:r>
          <w:r w:rsidR="00722E13" w:rsidRPr="005D2506">
            <w:fldChar w:fldCharType="end"/>
          </w:r>
        </w:sdtContent>
      </w:sdt>
      <w:r w:rsidR="00975193">
        <w:t>.</w:t>
      </w:r>
    </w:p>
    <w:p w14:paraId="7C4DA2B9" w14:textId="1B76C3E1" w:rsidR="00714279" w:rsidRDefault="00C54578" w:rsidP="00E626C8">
      <w:pPr>
        <w:ind w:left="1440" w:firstLine="720"/>
        <w:jc w:val="both"/>
      </w:pPr>
      <w:r w:rsidRPr="00C54578">
        <w:t>Similarly, Lauri Johnson (2004) sheds light on women</w:t>
      </w:r>
      <w:r w:rsidR="00C40D84">
        <w:t>’</w:t>
      </w:r>
      <w:r w:rsidRPr="00C54578">
        <w:t xml:space="preserve">s education from the </w:t>
      </w:r>
      <w:r w:rsidR="00444C7E">
        <w:t>views</w:t>
      </w:r>
      <w:r w:rsidRPr="00C54578">
        <w:t xml:space="preserve"> of activists.</w:t>
      </w:r>
      <w:r w:rsidR="000E0BA8">
        <w:t xml:space="preserve"> The</w:t>
      </w:r>
      <w:r w:rsidRPr="00C54578">
        <w:t xml:space="preserve"> African American women teachers in Harlem during the 1930s</w:t>
      </w:r>
      <w:r w:rsidR="00A353B2">
        <w:t xml:space="preserve"> - </w:t>
      </w:r>
      <w:r w:rsidRPr="00C54578">
        <w:t xml:space="preserve">1950s were not only dedicated to providing their students with a high-quality education but also actively engaged in social reform movements, teacher union organizing, and civil rights activities. These activist educators leveraged their influence to drive broader societal </w:t>
      </w:r>
      <w:r w:rsidRPr="00C54578">
        <w:lastRenderedPageBreak/>
        <w:t xml:space="preserve">change, improve working conditions for teachers, and expand access to higher education. Their efforts had a transformative impact on the lives of </w:t>
      </w:r>
      <w:r w:rsidR="000E0BA8">
        <w:t xml:space="preserve">the </w:t>
      </w:r>
      <w:r w:rsidRPr="00C54578">
        <w:t>African Americans and paved the way for subsequent generations of activists and educators in Harlem</w:t>
      </w:r>
      <w:sdt>
        <w:sdtPr>
          <w:id w:val="-1515451209"/>
          <w:citation/>
        </w:sdtPr>
        <w:sdtContent>
          <w:r w:rsidR="00530E51">
            <w:fldChar w:fldCharType="begin"/>
          </w:r>
          <w:r w:rsidR="00530E51">
            <w:instrText xml:space="preserve">CITATION 111042 \l 1033 </w:instrText>
          </w:r>
          <w:r w:rsidR="00530E51">
            <w:fldChar w:fldCharType="separate"/>
          </w:r>
          <w:r w:rsidR="00377BA7">
            <w:rPr>
              <w:noProof/>
            </w:rPr>
            <w:t xml:space="preserve"> (Johnson, 2004)</w:t>
          </w:r>
          <w:r w:rsidR="00530E51">
            <w:fldChar w:fldCharType="end"/>
          </w:r>
        </w:sdtContent>
      </w:sdt>
      <w:r w:rsidR="002478A5" w:rsidRPr="002478A5">
        <w:t>.</w:t>
      </w:r>
    </w:p>
    <w:p w14:paraId="3530BCF7" w14:textId="4E537BEA" w:rsidR="00BF347A" w:rsidRDefault="009B440E" w:rsidP="00714279">
      <w:pPr>
        <w:ind w:left="1417"/>
        <w:jc w:val="both"/>
      </w:pPr>
      <w:r w:rsidRPr="009B440E">
        <w:tab/>
      </w:r>
      <w:r w:rsidRPr="009B440E">
        <w:tab/>
        <w:t>Rebecca M. Klenk (2010) talks about how gender shapes activists</w:t>
      </w:r>
      <w:r w:rsidR="003E2F15">
        <w:t>’</w:t>
      </w:r>
      <w:r w:rsidRPr="009B440E">
        <w:t xml:space="preserve"> views on women’s access to education. The </w:t>
      </w:r>
      <w:r w:rsidR="000E0BA8">
        <w:t>A</w:t>
      </w:r>
      <w:r w:rsidRPr="009B440E">
        <w:t>ctivists at Lakshmi Ashram had quite different views on the importance of women</w:t>
      </w:r>
      <w:r w:rsidR="00BF347A">
        <w:t>’</w:t>
      </w:r>
      <w:r w:rsidRPr="009B440E">
        <w:t>s education, depending on their gender. Male activists saw education as a means to advance women</w:t>
      </w:r>
      <w:r w:rsidR="00BF347A">
        <w:t>’</w:t>
      </w:r>
      <w:r w:rsidRPr="009B440E">
        <w:t>s economic standing, with an eye toward creating more and better employment options and greater economic autonomy. They expected that through gaining an education, women would become more self-reliant and make greater contributions to their families and communities.</w:t>
      </w:r>
    </w:p>
    <w:p w14:paraId="7E431DF3" w14:textId="3B575B2A" w:rsidR="00B75777" w:rsidRDefault="009B440E" w:rsidP="00BF347A">
      <w:pPr>
        <w:ind w:left="1440" w:firstLine="720"/>
        <w:jc w:val="both"/>
      </w:pPr>
      <w:r w:rsidRPr="009B440E">
        <w:t xml:space="preserve"> However, the women activists at Lakshmi Ashram regarded education as a means to combat gender inequity and boost women</w:t>
      </w:r>
      <w:r w:rsidR="00BF347A">
        <w:t>’</w:t>
      </w:r>
      <w:r w:rsidRPr="009B440E">
        <w:t>s agency. They thought getting an education would empower women to break free from societal norms and actively shape their communities</w:t>
      </w:r>
      <w:sdt>
        <w:sdtPr>
          <w:id w:val="1939249953"/>
          <w:citation/>
        </w:sdtPr>
        <w:sdtContent>
          <w:r>
            <w:fldChar w:fldCharType="begin"/>
          </w:r>
          <w:r>
            <w:instrText xml:space="preserve">CITATION 111101 \l 1033 </w:instrText>
          </w:r>
          <w:r>
            <w:fldChar w:fldCharType="separate"/>
          </w:r>
          <w:r w:rsidR="00377BA7">
            <w:rPr>
              <w:noProof/>
            </w:rPr>
            <w:t xml:space="preserve"> (Klenk, 2010)</w:t>
          </w:r>
          <w:r>
            <w:fldChar w:fldCharType="end"/>
          </w:r>
        </w:sdtContent>
      </w:sdt>
      <w:r w:rsidRPr="009B440E">
        <w:t>.</w:t>
      </w:r>
      <w:r w:rsidR="00BF347A">
        <w:t xml:space="preserve"> </w:t>
      </w:r>
      <w:r w:rsidR="00BF347A" w:rsidRPr="00BF347A">
        <w:t xml:space="preserve">These </w:t>
      </w:r>
      <w:r w:rsidR="000F7467">
        <w:t>views</w:t>
      </w:r>
      <w:r w:rsidR="00BF347A" w:rsidRPr="00BF347A">
        <w:t xml:space="preserve"> shaped male and female campaigners</w:t>
      </w:r>
      <w:r w:rsidR="00B75777">
        <w:t>’</w:t>
      </w:r>
      <w:r w:rsidR="00BF347A" w:rsidRPr="00BF347A">
        <w:t xml:space="preserve"> tactics. Female activists concentrated on changing social norms around women</w:t>
      </w:r>
      <w:r w:rsidR="00B75777">
        <w:t>’</w:t>
      </w:r>
      <w:r w:rsidR="00BF347A" w:rsidRPr="00BF347A">
        <w:t xml:space="preserve">s education to remove impediments to </w:t>
      </w:r>
      <w:r w:rsidR="00B75777">
        <w:t>women’s</w:t>
      </w:r>
      <w:r w:rsidR="00BF347A" w:rsidRPr="00BF347A">
        <w:t xml:space="preserve"> education, while male activists focused on financial support. Female campaigners faced family and community </w:t>
      </w:r>
      <w:r w:rsidR="00BF347A" w:rsidRPr="00BF347A">
        <w:lastRenderedPageBreak/>
        <w:t>opposition to women</w:t>
      </w:r>
      <w:r w:rsidR="00B75777">
        <w:t>’</w:t>
      </w:r>
      <w:r w:rsidR="00BF347A" w:rsidRPr="00BF347A">
        <w:t xml:space="preserve">s education. Male activists, seen as better social change leaders, were more accepted by policymakers. </w:t>
      </w:r>
    </w:p>
    <w:p w14:paraId="4970B18C" w14:textId="399C2F81" w:rsidR="00714279" w:rsidRDefault="00BF347A" w:rsidP="00BF347A">
      <w:pPr>
        <w:ind w:left="1440" w:firstLine="720"/>
        <w:jc w:val="both"/>
      </w:pPr>
      <w:r w:rsidRPr="00BF347A">
        <w:t>Lakshmi Ashram</w:t>
      </w:r>
      <w:r w:rsidR="00B75777">
        <w:t>’</w:t>
      </w:r>
      <w:r w:rsidRPr="00BF347A">
        <w:t>s male and female activists championed women</w:t>
      </w:r>
      <w:r w:rsidR="00B75777">
        <w:t>’</w:t>
      </w:r>
      <w:r w:rsidRPr="00BF347A">
        <w:t>s education despite obstacles. They thought it empowered women and developed communities. They persistently fought for decent education for women.</w:t>
      </w:r>
      <w:r w:rsidR="004A2C4E">
        <w:t xml:space="preserve"> Further, </w:t>
      </w:r>
      <w:r w:rsidR="004A2C4E" w:rsidRPr="004A2C4E">
        <w:t>Barbara J. Bank</w:t>
      </w:r>
      <w:r w:rsidR="004A2C4E">
        <w:t xml:space="preserve"> (2007) “activists seeking sex equity and participants in the emerging discipline of women’s studies</w:t>
      </w:r>
      <w:sdt>
        <w:sdtPr>
          <w:id w:val="-1581058677"/>
          <w:citation/>
        </w:sdtPr>
        <w:sdtContent>
          <w:r w:rsidR="004A2C4E">
            <w:fldChar w:fldCharType="begin"/>
          </w:r>
          <w:r w:rsidR="004A2C4E">
            <w:instrText xml:space="preserve">CITATION 111071 \l 1033 </w:instrText>
          </w:r>
          <w:r w:rsidR="004A2C4E">
            <w:fldChar w:fldCharType="separate"/>
          </w:r>
          <w:r w:rsidR="00377BA7">
            <w:rPr>
              <w:noProof/>
            </w:rPr>
            <w:t xml:space="preserve"> (Bank, 2007)</w:t>
          </w:r>
          <w:r w:rsidR="004A2C4E">
            <w:fldChar w:fldCharType="end"/>
          </w:r>
        </w:sdtContent>
      </w:sdt>
      <w:r w:rsidR="004A2C4E">
        <w:t>”</w:t>
      </w:r>
      <w:r w:rsidR="00D80B92">
        <w:t>.</w:t>
      </w:r>
    </w:p>
    <w:p w14:paraId="4E25EA83" w14:textId="7E920CAA" w:rsidR="00ED1644" w:rsidRPr="00ED1644" w:rsidRDefault="00F02E4C" w:rsidP="00A91E35">
      <w:pPr>
        <w:ind w:left="1440" w:firstLine="720"/>
        <w:jc w:val="both"/>
      </w:pPr>
      <w:r w:rsidRPr="00F02E4C">
        <w:t xml:space="preserve">To understand the views of the Taliban and </w:t>
      </w:r>
      <w:r w:rsidR="000E0BA8">
        <w:t>P</w:t>
      </w:r>
      <w:r w:rsidR="00D85BA8">
        <w:t>ublic</w:t>
      </w:r>
      <w:r w:rsidRPr="00F02E4C">
        <w:t xml:space="preserve"> regarding women</w:t>
      </w:r>
      <w:r w:rsidR="006F4A35">
        <w:t>’</w:t>
      </w:r>
      <w:r w:rsidRPr="00F02E4C">
        <w:t>s access to education, we must recognize the influence of action resources like knowledge and skills, which empower individuals to shape their own lives. Modernization plays a crucial role in fostering political involvement through economic growth, education, and personal independence. Societal values reflect the impact of industrialization and the ongoing conflict between survival-oriented and self-expression values. Self-expression societies prioritize personal fulfillment, active participation, gender equality, tolerance, trust, civil liberties, democracy, and responsive governance</w:t>
      </w:r>
      <w:sdt>
        <w:sdtPr>
          <w:id w:val="-17322003"/>
          <w:citation/>
        </w:sdtPr>
        <w:sdtContent>
          <w:r w:rsidR="00822D58">
            <w:fldChar w:fldCharType="begin"/>
          </w:r>
          <w:r w:rsidR="00822D58">
            <w:instrText xml:space="preserve">CITATION 111083 \l 1033 </w:instrText>
          </w:r>
          <w:r w:rsidR="00822D58">
            <w:fldChar w:fldCharType="separate"/>
          </w:r>
          <w:r w:rsidR="00377BA7">
            <w:rPr>
              <w:noProof/>
            </w:rPr>
            <w:t xml:space="preserve"> (Welzel &amp; Inglehart, 2008)</w:t>
          </w:r>
          <w:r w:rsidR="00822D58">
            <w:fldChar w:fldCharType="end"/>
          </w:r>
        </w:sdtContent>
      </w:sdt>
      <w:r w:rsidR="00BE22F0" w:rsidRPr="00BE22F0">
        <w:t>.</w:t>
      </w:r>
    </w:p>
    <w:p w14:paraId="3C602867" w14:textId="4EA5466E" w:rsidR="00AB73D3" w:rsidRDefault="003C1208" w:rsidP="00AB73D3">
      <w:pPr>
        <w:ind w:left="1417" w:firstLine="720"/>
        <w:jc w:val="both"/>
      </w:pPr>
      <w:r>
        <w:t xml:space="preserve">To have glance on </w:t>
      </w:r>
      <w:r w:rsidR="00AB73D3" w:rsidRPr="00A42C07">
        <w:t>Afghanistan</w:t>
      </w:r>
      <w:r>
        <w:t>,</w:t>
      </w:r>
      <w:r w:rsidR="00AB73D3" w:rsidRPr="00A42C07">
        <w:t xml:space="preserve"> </w:t>
      </w:r>
      <w:r>
        <w:t xml:space="preserve">it’s palce </w:t>
      </w:r>
      <w:r w:rsidR="00AB73D3" w:rsidRPr="00A42C07">
        <w:t>where women</w:t>
      </w:r>
      <w:r w:rsidR="00AB73D3">
        <w:t>’</w:t>
      </w:r>
      <w:r w:rsidR="00AB73D3" w:rsidRPr="00A42C07">
        <w:t xml:space="preserve">s rights </w:t>
      </w:r>
      <w:r w:rsidR="003E2F15">
        <w:t>op</w:t>
      </w:r>
      <w:r w:rsidR="00AB73D3">
        <w:t xml:space="preserve">pressed </w:t>
      </w:r>
      <w:r>
        <w:t>for decades</w:t>
      </w:r>
      <w:r w:rsidR="00446DF2">
        <w:t xml:space="preserve"> </w:t>
      </w:r>
      <w:sdt>
        <w:sdtPr>
          <w:id w:val="1234041051"/>
          <w:citation/>
        </w:sdtPr>
        <w:sdtContent>
          <w:r w:rsidR="00AB73D3">
            <w:fldChar w:fldCharType="begin"/>
          </w:r>
          <w:r w:rsidR="00AB73D3">
            <w:instrText xml:space="preserve">CITATION 11109 \p 260 \l 1033 </w:instrText>
          </w:r>
          <w:r w:rsidR="00AB73D3">
            <w:fldChar w:fldCharType="separate"/>
          </w:r>
          <w:r w:rsidR="00377BA7">
            <w:rPr>
              <w:noProof/>
            </w:rPr>
            <w:t>(Fluri, 2009, p. 260)</w:t>
          </w:r>
          <w:r w:rsidR="00AB73D3">
            <w:fldChar w:fldCharType="end"/>
          </w:r>
        </w:sdtContent>
      </w:sdt>
      <w:r w:rsidR="00AB73D3">
        <w:t xml:space="preserve"> </w:t>
      </w:r>
      <w:r>
        <w:t>t</w:t>
      </w:r>
      <w:r w:rsidR="00AB73D3" w:rsidRPr="00A42C07">
        <w:t>hus, one must analy</w:t>
      </w:r>
      <w:r w:rsidR="00AB73D3">
        <w:t>z</w:t>
      </w:r>
      <w:r w:rsidR="00AB73D3" w:rsidRPr="00A42C07">
        <w:t>e Afghanistan</w:t>
      </w:r>
      <w:r w:rsidR="00AB73D3">
        <w:t>’</w:t>
      </w:r>
      <w:r w:rsidR="00AB73D3" w:rsidRPr="00A42C07">
        <w:t>s women</w:t>
      </w:r>
      <w:r w:rsidR="00AB73D3">
        <w:t>’</w:t>
      </w:r>
      <w:r w:rsidR="00AB73D3" w:rsidRPr="00A42C07">
        <w:t xml:space="preserve">s situation within the larger historical context of Afghanistan, not through the ideological formulation of </w:t>
      </w:r>
      <w:r w:rsidR="00AB73D3">
        <w:t>“</w:t>
      </w:r>
      <w:r w:rsidR="00AB73D3" w:rsidRPr="00A42C07">
        <w:t>before and after</w:t>
      </w:r>
      <w:r w:rsidR="00AB73D3">
        <w:t>”</w:t>
      </w:r>
      <w:r w:rsidR="00AB73D3" w:rsidRPr="00A42C07">
        <w:t xml:space="preserve"> </w:t>
      </w:r>
      <w:r w:rsidR="00AB73D3" w:rsidRPr="00A42C07">
        <w:lastRenderedPageBreak/>
        <w:t xml:space="preserve">the Taliban. Only such a </w:t>
      </w:r>
      <w:r w:rsidR="00446DF2">
        <w:t>view</w:t>
      </w:r>
      <w:r w:rsidR="00AB73D3" w:rsidRPr="00A42C07">
        <w:t xml:space="preserve"> can ensure that women are seen as essential to rebuilding Afghanistan.</w:t>
      </w:r>
      <w:r w:rsidR="006950B9">
        <w:t xml:space="preserve"> In this regarding</w:t>
      </w:r>
      <w:r w:rsidR="00C81629">
        <w:t xml:space="preserve"> Ruth Ren (2010)</w:t>
      </w:r>
      <w:r w:rsidR="006950B9">
        <w:t xml:space="preserve"> has launched a public survey to measure people’s opinion regarding women’s education, by asking “Women should have equal opportunities like men in education” over 87%</w:t>
      </w:r>
      <w:r w:rsidR="002D3093">
        <w:t xml:space="preserve"> </w:t>
      </w:r>
      <w:r w:rsidR="006950B9">
        <w:t>responded agree with women’s education and 50% “who strongly agree”</w:t>
      </w:r>
      <w:sdt>
        <w:sdtPr>
          <w:id w:val="512192206"/>
          <w:citation/>
        </w:sdtPr>
        <w:sdtContent>
          <w:r w:rsidR="00E06422">
            <w:fldChar w:fldCharType="begin"/>
          </w:r>
          <w:r w:rsidR="00E06422">
            <w:instrText xml:space="preserve">CITATION 111102 \l 1033 </w:instrText>
          </w:r>
          <w:r w:rsidR="00E06422">
            <w:fldChar w:fldCharType="separate"/>
          </w:r>
          <w:r w:rsidR="00377BA7">
            <w:rPr>
              <w:noProof/>
            </w:rPr>
            <w:t xml:space="preserve"> (Rene, 2010)</w:t>
          </w:r>
          <w:r w:rsidR="00E06422">
            <w:fldChar w:fldCharType="end"/>
          </w:r>
        </w:sdtContent>
      </w:sdt>
      <w:r w:rsidR="00B12377">
        <w:t xml:space="preserve"> according to the report only around 11% disagree, report</w:t>
      </w:r>
      <w:r w:rsidR="007E0DFA">
        <w:t xml:space="preserve"> highlights,</w:t>
      </w:r>
      <w:r w:rsidR="004D5AAF">
        <w:t xml:space="preserve"> a</w:t>
      </w:r>
      <w:r w:rsidR="00B12377">
        <w:t xml:space="preserve"> higher proportion of women 93% than men 82% support </w:t>
      </w:r>
      <w:r w:rsidR="006056EF">
        <w:t xml:space="preserve">for </w:t>
      </w:r>
      <w:r w:rsidR="00B12377">
        <w:t>equal opportunities in education.</w:t>
      </w:r>
    </w:p>
    <w:p w14:paraId="5DB3B45D" w14:textId="470D5FE6" w:rsidR="00D31C69" w:rsidRDefault="00D61817" w:rsidP="00AB73D3">
      <w:pPr>
        <w:ind w:left="1417" w:firstLine="720"/>
        <w:jc w:val="both"/>
      </w:pPr>
      <w:r>
        <w:t>When looking to the views of the Taliban regarding women’s education, from 1994 they have disagreed with women’s education and work, as Pia Karlsson &amp; Amir Mansory (</w:t>
      </w:r>
      <w:r w:rsidRPr="00D61817">
        <w:rPr>
          <w:rFonts w:cstheme="majorBidi"/>
          <w:color w:val="222222"/>
          <w:szCs w:val="24"/>
          <w:shd w:val="clear" w:color="auto" w:fill="FFFFFF"/>
        </w:rPr>
        <w:t>2008</w:t>
      </w:r>
      <w:r>
        <w:t>) say “when the Taliban (students of Islam) entered the arena and installed law and order - at the cost of human rights abuse. In particular women and girls in the cities were denied work and education opportunities”</w:t>
      </w:r>
      <w:sdt>
        <w:sdtPr>
          <w:id w:val="-640425660"/>
          <w:citation/>
        </w:sdtPr>
        <w:sdtContent>
          <w:r w:rsidR="001951DD">
            <w:fldChar w:fldCharType="begin"/>
          </w:r>
          <w:r w:rsidR="001951DD">
            <w:instrText xml:space="preserve">CITATION 11108 \p 3 \l 1033 </w:instrText>
          </w:r>
          <w:r w:rsidR="001951DD">
            <w:fldChar w:fldCharType="separate"/>
          </w:r>
          <w:r w:rsidR="00377BA7">
            <w:rPr>
              <w:noProof/>
            </w:rPr>
            <w:t xml:space="preserve"> (Karlsson &amp; Mansory, 2008, p. 3)</w:t>
          </w:r>
          <w:r w:rsidR="001951DD">
            <w:fldChar w:fldCharType="end"/>
          </w:r>
        </w:sdtContent>
      </w:sdt>
      <w:r w:rsidR="006634BB">
        <w:t>.</w:t>
      </w:r>
      <w:r w:rsidR="00D31C69">
        <w:t xml:space="preserve"> </w:t>
      </w:r>
    </w:p>
    <w:p w14:paraId="53B044A1" w14:textId="1DD45175" w:rsidR="00597A10" w:rsidRDefault="00373EA0" w:rsidP="007016F8">
      <w:pPr>
        <w:ind w:left="1417" w:firstLine="720"/>
        <w:jc w:val="both"/>
      </w:pPr>
      <w:r w:rsidRPr="00373EA0">
        <w:t xml:space="preserve">Saira Inayatullah (2022) also launched a study regarding women's </w:t>
      </w:r>
      <w:r w:rsidR="00D31C69">
        <w:t xml:space="preserve">education in 2022 after the collapse of Afghanistan to the Taliban, </w:t>
      </w:r>
      <w:r w:rsidR="000B5C7D">
        <w:t>Public</w:t>
      </w:r>
      <w:r w:rsidR="00D31C69">
        <w:t xml:space="preserve"> express their concern related to women’s education as </w:t>
      </w:r>
      <w:r w:rsidR="00D31C69" w:rsidRPr="00D31C69">
        <w:t>Inayatullah</w:t>
      </w:r>
      <w:r w:rsidR="00D31C69">
        <w:t xml:space="preserve"> asks participants, and they </w:t>
      </w:r>
      <w:r>
        <w:t>said,</w:t>
      </w:r>
      <w:r w:rsidR="00D31C69">
        <w:t xml:space="preserve"> “now after the Taliban, women education has reached nearly zero and it has turned into a dream we don’t know if it's achievable or not”</w:t>
      </w:r>
      <w:sdt>
        <w:sdtPr>
          <w:id w:val="424163737"/>
          <w:citation/>
        </w:sdtPr>
        <w:sdtContent>
          <w:r w:rsidR="00D31C69">
            <w:fldChar w:fldCharType="begin"/>
          </w:r>
          <w:r w:rsidR="00D31C69">
            <w:instrText xml:space="preserve">CITATION 111222 \p 28 \l 1033 </w:instrText>
          </w:r>
          <w:r w:rsidR="00D31C69">
            <w:fldChar w:fldCharType="separate"/>
          </w:r>
          <w:r w:rsidR="00377BA7">
            <w:rPr>
              <w:noProof/>
            </w:rPr>
            <w:t xml:space="preserve"> (Inayatullah, 2022, p. 28)</w:t>
          </w:r>
          <w:r w:rsidR="00D31C69">
            <w:fldChar w:fldCharType="end"/>
          </w:r>
        </w:sdtContent>
      </w:sdt>
      <w:r w:rsidR="003D1DD0">
        <w:t xml:space="preserve">, while the second </w:t>
      </w:r>
      <w:r w:rsidRPr="00373EA0">
        <w:t xml:space="preserve">participant </w:t>
      </w:r>
      <w:r w:rsidRPr="00373EA0">
        <w:lastRenderedPageBreak/>
        <w:t>answered</w:t>
      </w:r>
      <w:r>
        <w:t>,</w:t>
      </w:r>
      <w:r w:rsidRPr="00373EA0">
        <w:t xml:space="preserve"> </w:t>
      </w:r>
      <w:r w:rsidR="003D1DD0">
        <w:t>“now the Taliban break every single foundation that was built for women's education”</w:t>
      </w:r>
      <w:r w:rsidR="00A45950">
        <w:t>, and the third participants say, “A pre-Taliban Afghanistan was good. We had a comfortable life. Education service was accessible to everyone. Now, the Taliban don’t allow girls to go to school</w:t>
      </w:r>
      <w:r w:rsidR="007016F8">
        <w:t>.</w:t>
      </w:r>
      <w:r w:rsidR="00A45950">
        <w:t>”</w:t>
      </w:r>
    </w:p>
    <w:p w14:paraId="0F0766AA" w14:textId="4A606B03" w:rsidR="00982E86" w:rsidRDefault="00B526B0" w:rsidP="00597A10">
      <w:pPr>
        <w:ind w:left="1440" w:firstLine="697"/>
        <w:jc w:val="both"/>
      </w:pPr>
      <w:r w:rsidRPr="00B526B0">
        <w:t>Considering all respective scholars’ arguments, we believe activists have high support for women’s education, and this is not concise on women’s education</w:t>
      </w:r>
      <w:r w:rsidR="001438FD">
        <w:t xml:space="preserve"> only</w:t>
      </w:r>
      <w:r w:rsidRPr="00B526B0">
        <w:t xml:space="preserve">; their goals are to push </w:t>
      </w:r>
      <w:r w:rsidR="00A50476">
        <w:t xml:space="preserve">the society </w:t>
      </w:r>
      <w:r w:rsidRPr="00B526B0">
        <w:t>for</w:t>
      </w:r>
      <w:r w:rsidR="000B5C7D">
        <w:t xml:space="preserve"> gender</w:t>
      </w:r>
      <w:r w:rsidRPr="00B526B0">
        <w:t xml:space="preserve"> equality. They support equality to build a strong community and women self-sufficient. According to Ruth Ren (2010), over 87% of </w:t>
      </w:r>
      <w:r w:rsidR="00165781">
        <w:t>public</w:t>
      </w:r>
      <w:r w:rsidRPr="00B526B0">
        <w:t xml:space="preserve"> support women’s education as long as the Taliban is concerned</w:t>
      </w:r>
      <w:r w:rsidR="00E44982">
        <w:t xml:space="preserve">, </w:t>
      </w:r>
      <w:r w:rsidRPr="00B526B0">
        <w:t>several studies</w:t>
      </w:r>
      <w:r>
        <w:t xml:space="preserve"> </w:t>
      </w:r>
      <w:sdt>
        <w:sdtPr>
          <w:id w:val="1717706617"/>
          <w:citation/>
        </w:sdtPr>
        <w:sdtContent>
          <w:r w:rsidR="007F6A0D">
            <w:fldChar w:fldCharType="begin"/>
          </w:r>
          <w:r w:rsidR="007F6A0D">
            <w:instrText>CITATION 111211 \l 1033  \m 111222</w:instrText>
          </w:r>
          <w:r w:rsidR="007F6A0D">
            <w:fldChar w:fldCharType="separate"/>
          </w:r>
          <w:r w:rsidR="00377BA7">
            <w:rPr>
              <w:noProof/>
            </w:rPr>
            <w:t>(Yousaf &amp; Jabarkhail, 2021; Inayatullah, 2022)</w:t>
          </w:r>
          <w:r w:rsidR="007F6A0D">
            <w:fldChar w:fldCharType="end"/>
          </w:r>
        </w:sdtContent>
      </w:sdt>
      <w:r w:rsidR="004F6A43">
        <w:t xml:space="preserve"> show that,</w:t>
      </w:r>
      <w:r w:rsidR="007F6A0D">
        <w:t xml:space="preserve"> </w:t>
      </w:r>
      <w:r w:rsidRPr="00B526B0">
        <w:t>they have no interest in women’s education.</w:t>
      </w:r>
    </w:p>
    <w:p w14:paraId="1C241B99" w14:textId="77777777" w:rsidR="00AC024B" w:rsidRDefault="00AC024B" w:rsidP="00AB73D3">
      <w:pPr>
        <w:ind w:left="1417" w:firstLine="720"/>
        <w:jc w:val="both"/>
      </w:pPr>
    </w:p>
    <w:p w14:paraId="6188D085" w14:textId="77777777" w:rsidR="00AC024B" w:rsidRDefault="00AC024B" w:rsidP="00AB73D3">
      <w:pPr>
        <w:ind w:left="1417" w:firstLine="720"/>
        <w:jc w:val="both"/>
      </w:pPr>
    </w:p>
    <w:p w14:paraId="38DBF7A5" w14:textId="77777777" w:rsidR="00AC024B" w:rsidRDefault="00AC024B" w:rsidP="00AB73D3">
      <w:pPr>
        <w:ind w:left="1417" w:firstLine="720"/>
        <w:jc w:val="both"/>
      </w:pPr>
    </w:p>
    <w:p w14:paraId="1EC0EC62" w14:textId="77777777" w:rsidR="00AC024B" w:rsidRDefault="00AC024B" w:rsidP="00AB73D3">
      <w:pPr>
        <w:ind w:left="1417" w:firstLine="720"/>
        <w:jc w:val="both"/>
      </w:pPr>
    </w:p>
    <w:p w14:paraId="209CF646" w14:textId="77777777" w:rsidR="00AC024B" w:rsidRDefault="00AC024B" w:rsidP="00AB73D3">
      <w:pPr>
        <w:ind w:left="1417" w:firstLine="720"/>
        <w:jc w:val="both"/>
      </w:pPr>
    </w:p>
    <w:p w14:paraId="142802FC" w14:textId="77777777" w:rsidR="00AC024B" w:rsidRDefault="00AC024B" w:rsidP="00AB73D3">
      <w:pPr>
        <w:ind w:left="1417" w:firstLine="720"/>
        <w:jc w:val="both"/>
      </w:pPr>
    </w:p>
    <w:p w14:paraId="79521717" w14:textId="77777777" w:rsidR="00D902CF" w:rsidRDefault="00D902CF" w:rsidP="00AB73D3">
      <w:pPr>
        <w:ind w:left="1417" w:firstLine="720"/>
        <w:jc w:val="both"/>
      </w:pPr>
    </w:p>
    <w:p w14:paraId="7722B256" w14:textId="27BF7A37" w:rsidR="005B188E" w:rsidRDefault="005B188E" w:rsidP="005B188E">
      <w:pPr>
        <w:pStyle w:val="Heading2"/>
      </w:pPr>
      <w:bookmarkStart w:id="23" w:name="_Toc136931258"/>
      <w:r>
        <w:lastRenderedPageBreak/>
        <w:t>Hypothesis</w:t>
      </w:r>
      <w:bookmarkEnd w:id="23"/>
    </w:p>
    <w:p w14:paraId="556116F6" w14:textId="3031907F" w:rsidR="000D12B9" w:rsidRDefault="007F26AE" w:rsidP="007F26AE">
      <w:pPr>
        <w:ind w:left="1440" w:firstLine="720"/>
        <w:jc w:val="both"/>
      </w:pPr>
      <w:r w:rsidRPr="007F26AE">
        <w:t>H1: The Taliban’s views regarding women</w:t>
      </w:r>
      <w:r w:rsidR="00693D39">
        <w:t>’</w:t>
      </w:r>
      <w:r w:rsidRPr="007F26AE">
        <w:t xml:space="preserve">s education will be significantly more restrictive and opposed than those of activists and </w:t>
      </w:r>
      <w:r w:rsidR="00165781">
        <w:t>public</w:t>
      </w:r>
      <w:r w:rsidR="007540F9">
        <w:t>:</w:t>
      </w:r>
      <w:r w:rsidR="00693D39">
        <w:t xml:space="preserve"> </w:t>
      </w:r>
      <w:r w:rsidR="001926F2" w:rsidRPr="001926F2">
        <w:t>This hypothesis can be explained theoretically by the Taliban</w:t>
      </w:r>
      <w:r w:rsidR="00D004D9">
        <w:t>’</w:t>
      </w:r>
      <w:r w:rsidR="001926F2" w:rsidRPr="001926F2">
        <w:t>s ideology and prior behaviour. The Taliban, an Islamic extremist party that ruled Afghanistan from 1996</w:t>
      </w:r>
      <w:r w:rsidR="00C7593B">
        <w:t xml:space="preserve"> -</w:t>
      </w:r>
      <w:r w:rsidR="001926F2" w:rsidRPr="001926F2">
        <w:t xml:space="preserve"> 2001, imposed severe Islamic legislation, including limitations on women</w:t>
      </w:r>
      <w:r w:rsidR="00D004D9">
        <w:t>’</w:t>
      </w:r>
      <w:r w:rsidR="001926F2" w:rsidRPr="001926F2">
        <w:t>s education and work. Women were punished for attending school or working outside the home. Fundamentalist Islam and gender roles underpin the Taliban</w:t>
      </w:r>
      <w:r w:rsidR="00D004D9">
        <w:t>’</w:t>
      </w:r>
      <w:r w:rsidR="001926F2" w:rsidRPr="001926F2">
        <w:t xml:space="preserve">s </w:t>
      </w:r>
      <w:r w:rsidR="00D004D9" w:rsidRPr="001926F2">
        <w:t>attitude</w:t>
      </w:r>
      <w:r w:rsidR="001926F2" w:rsidRPr="001926F2">
        <w:t>. Based on their philosophy and past actions, the Taliban</w:t>
      </w:r>
      <w:r w:rsidR="00D004D9">
        <w:t>’</w:t>
      </w:r>
      <w:r w:rsidR="001926F2" w:rsidRPr="001926F2">
        <w:t>s views on women</w:t>
      </w:r>
      <w:r w:rsidR="00C7593B">
        <w:t>’</w:t>
      </w:r>
      <w:r w:rsidR="001926F2" w:rsidRPr="001926F2">
        <w:t xml:space="preserve">s education are likely to be more restrictive and opposed than those of </w:t>
      </w:r>
      <w:r w:rsidR="00C7593B">
        <w:t>A</w:t>
      </w:r>
      <w:r w:rsidR="001926F2" w:rsidRPr="001926F2">
        <w:t xml:space="preserve">ctivists and </w:t>
      </w:r>
      <w:r w:rsidR="00C7593B">
        <w:t>Public</w:t>
      </w:r>
      <w:r w:rsidR="001926F2" w:rsidRPr="001926F2">
        <w:t>.</w:t>
      </w:r>
      <w:r w:rsidR="00F60310">
        <w:t xml:space="preserve"> </w:t>
      </w:r>
      <w:r w:rsidR="00F60310" w:rsidRPr="00F60310">
        <w:t xml:space="preserve">1996 that violence against women </w:t>
      </w:r>
      <w:r w:rsidR="006C5527">
        <w:t>w</w:t>
      </w:r>
      <w:r w:rsidR="00F60310" w:rsidRPr="00F60310">
        <w:t>as a "daily reality throughout the world</w:t>
      </w:r>
      <w:r w:rsidR="002D60DB">
        <w:t>,</w:t>
      </w:r>
      <w:r w:rsidR="00F60310" w:rsidRPr="00F60310">
        <w:t>" and the Taliban "drastically" curtailed women</w:t>
      </w:r>
      <w:r w:rsidR="002D60DB">
        <w:t>’</w:t>
      </w:r>
      <w:r w:rsidR="00F60310" w:rsidRPr="00F60310">
        <w:t>s rights</w:t>
      </w:r>
      <w:sdt>
        <w:sdtPr>
          <w:id w:val="-1436364329"/>
          <w:citation/>
        </w:sdtPr>
        <w:sdtContent>
          <w:r w:rsidR="00583191">
            <w:fldChar w:fldCharType="begin"/>
          </w:r>
          <w:r w:rsidR="00583191">
            <w:instrText xml:space="preserve">CITATION 11102 \l 1033 </w:instrText>
          </w:r>
          <w:r w:rsidR="00583191">
            <w:fldChar w:fldCharType="separate"/>
          </w:r>
          <w:r w:rsidR="00377BA7">
            <w:rPr>
              <w:noProof/>
            </w:rPr>
            <w:t xml:space="preserve"> (Skaine, 2002)</w:t>
          </w:r>
          <w:r w:rsidR="00583191">
            <w:fldChar w:fldCharType="end"/>
          </w:r>
        </w:sdtContent>
      </w:sdt>
      <w:r w:rsidR="00F60310" w:rsidRPr="00F60310">
        <w:t>.</w:t>
      </w:r>
    </w:p>
    <w:p w14:paraId="7CB59D29" w14:textId="0BF427C0" w:rsidR="001E5E04" w:rsidRDefault="00891A8C" w:rsidP="004709C6">
      <w:pPr>
        <w:ind w:left="1440" w:firstLine="720"/>
        <w:jc w:val="both"/>
      </w:pPr>
      <w:r w:rsidRPr="00891A8C">
        <w:t xml:space="preserve">H2: Activists are more likely to demonstrate higher support for women’s education compared to both the Taliban and </w:t>
      </w:r>
      <w:r w:rsidR="000E0BA8">
        <w:t>P</w:t>
      </w:r>
      <w:r w:rsidR="00165781">
        <w:t>ublic</w:t>
      </w:r>
      <w:r w:rsidR="007540F9">
        <w:t>:</w:t>
      </w:r>
      <w:r w:rsidR="00C86DDC">
        <w:t xml:space="preserve"> </w:t>
      </w:r>
      <w:r w:rsidR="00C86DDC" w:rsidRPr="00C86DDC">
        <w:t>Women</w:t>
      </w:r>
      <w:r w:rsidR="00AD26C2">
        <w:t>’</w:t>
      </w:r>
      <w:r w:rsidR="00C86DDC" w:rsidRPr="00C86DDC">
        <w:t xml:space="preserve">s education holds </w:t>
      </w:r>
      <w:r w:rsidR="00D61D60" w:rsidRPr="00C86DDC">
        <w:t>huge</w:t>
      </w:r>
      <w:r w:rsidR="00C86DDC" w:rsidRPr="00C86DDC">
        <w:t xml:space="preserve"> significance and is a matter of ongoing contention. It serves as a vital solution to address numerous issues that affect women</w:t>
      </w:r>
      <w:r w:rsidR="00D61D60">
        <w:t>’</w:t>
      </w:r>
      <w:r w:rsidR="00C86DDC" w:rsidRPr="00C86DDC">
        <w:t xml:space="preserve">s lives. Although </w:t>
      </w:r>
      <w:r w:rsidR="00D61D60" w:rsidRPr="00C86DDC">
        <w:t>steps</w:t>
      </w:r>
      <w:r w:rsidR="00C86DDC" w:rsidRPr="00C86DDC">
        <w:t xml:space="preserve"> have been made to promote its expansion, women</w:t>
      </w:r>
      <w:r w:rsidR="00D61D60">
        <w:t>’</w:t>
      </w:r>
      <w:r w:rsidR="00C86DDC" w:rsidRPr="00C86DDC">
        <w:t xml:space="preserve">s education continues to face obstacles stemming from societal customs, entrenched power dynamics, and the failure of governments and nations to </w:t>
      </w:r>
      <w:r w:rsidR="00C86DDC" w:rsidRPr="00C86DDC">
        <w:lastRenderedPageBreak/>
        <w:t>take effective measures</w:t>
      </w:r>
      <w:sdt>
        <w:sdtPr>
          <w:id w:val="1996304054"/>
          <w:citation/>
        </w:sdtPr>
        <w:sdtContent>
          <w:r w:rsidR="00D61D60">
            <w:fldChar w:fldCharType="begin"/>
          </w:r>
          <w:r w:rsidR="00D61D60">
            <w:instrText xml:space="preserve">CITATION 111043 \l 1033 </w:instrText>
          </w:r>
          <w:r w:rsidR="00D61D60">
            <w:fldChar w:fldCharType="separate"/>
          </w:r>
          <w:r w:rsidR="00377BA7">
            <w:rPr>
              <w:noProof/>
            </w:rPr>
            <w:t xml:space="preserve"> (Nussbaum, 2004)</w:t>
          </w:r>
          <w:r w:rsidR="00D61D60">
            <w:fldChar w:fldCharType="end"/>
          </w:r>
        </w:sdtContent>
      </w:sdt>
      <w:r w:rsidR="00C86DDC" w:rsidRPr="00C86DDC">
        <w:t>.</w:t>
      </w:r>
      <w:r w:rsidR="00AF4A39">
        <w:t xml:space="preserve"> </w:t>
      </w:r>
      <w:r w:rsidR="004709C6">
        <w:t xml:space="preserve"> To see women’s education from the prespective of activsts</w:t>
      </w:r>
      <w:r w:rsidR="00AF4A39" w:rsidRPr="00AF4A39">
        <w:t xml:space="preserve"> who campaign for women</w:t>
      </w:r>
      <w:r w:rsidR="004541EE">
        <w:t>’</w:t>
      </w:r>
      <w:r w:rsidR="00AF4A39" w:rsidRPr="00AF4A39">
        <w:t xml:space="preserve">s rights and education will likely see education as a fundamental right for all individuals, regardless of gender. They support the empowerment of women through education and equality. </w:t>
      </w:r>
    </w:p>
    <w:p w14:paraId="76BD5A0C" w14:textId="7E057EB1" w:rsidR="00F76A15" w:rsidRDefault="001B453D" w:rsidP="004709C6">
      <w:pPr>
        <w:ind w:left="1440" w:firstLine="720"/>
        <w:jc w:val="both"/>
      </w:pPr>
      <w:r w:rsidRPr="001B453D">
        <w:t>On the other hand, the Taliban has a history of opposing women</w:t>
      </w:r>
      <w:r w:rsidR="005073E0">
        <w:t>’</w:t>
      </w:r>
      <w:r w:rsidRPr="001B453D">
        <w:t>s education and viewing it as a threat to traditional gender roles</w:t>
      </w:r>
      <w:sdt>
        <w:sdtPr>
          <w:id w:val="-828518080"/>
          <w:citation/>
        </w:sdtPr>
        <w:sdtContent>
          <w:r w:rsidR="001463A6">
            <w:fldChar w:fldCharType="begin"/>
          </w:r>
          <w:r w:rsidR="001463A6">
            <w:instrText xml:space="preserve">CITATION Ana98 \l 1033 </w:instrText>
          </w:r>
          <w:r w:rsidR="001463A6">
            <w:fldChar w:fldCharType="separate"/>
          </w:r>
          <w:r w:rsidR="00377BA7">
            <w:rPr>
              <w:noProof/>
            </w:rPr>
            <w:t xml:space="preserve"> (Telesetskyt, 1998)</w:t>
          </w:r>
          <w:r w:rsidR="001463A6">
            <w:fldChar w:fldCharType="end"/>
          </w:r>
        </w:sdtContent>
      </w:sdt>
      <w:r w:rsidRPr="001B453D">
        <w:t xml:space="preserve">. </w:t>
      </w:r>
      <w:r w:rsidR="00165781">
        <w:t>Public</w:t>
      </w:r>
      <w:r w:rsidRPr="001B453D">
        <w:t xml:space="preserve"> may hold varying views towards women</w:t>
      </w:r>
      <w:r w:rsidR="001463A6">
        <w:t>’</w:t>
      </w:r>
      <w:r w:rsidRPr="001B453D">
        <w:t>s education, depending on factors such as their level of education, religious beliefs, and cultural background. Generally, those who prioritize gender equality and women</w:t>
      </w:r>
      <w:r w:rsidR="00D35816">
        <w:t>’</w:t>
      </w:r>
      <w:r w:rsidRPr="001B453D">
        <w:t>s rights are more likely to support women</w:t>
      </w:r>
      <w:r w:rsidR="00D35816">
        <w:t>’</w:t>
      </w:r>
      <w:r w:rsidRPr="001B453D">
        <w:t>s education than those who do not. Hence, it is expected that activists would show higher support for women</w:t>
      </w:r>
      <w:r w:rsidR="00B625BA">
        <w:t>’</w:t>
      </w:r>
      <w:r w:rsidRPr="001B453D">
        <w:t xml:space="preserve">s education as compared to both the Taliban and </w:t>
      </w:r>
      <w:r w:rsidR="000E0BA8">
        <w:t>P</w:t>
      </w:r>
      <w:r w:rsidR="00165781">
        <w:t>ublic</w:t>
      </w:r>
      <w:r w:rsidRPr="001B453D">
        <w:t>.</w:t>
      </w:r>
    </w:p>
    <w:p w14:paraId="243A622F" w14:textId="30840F52" w:rsidR="001B453D" w:rsidRDefault="001B453D" w:rsidP="007F26AE">
      <w:pPr>
        <w:ind w:left="1440" w:firstLine="720"/>
        <w:jc w:val="both"/>
      </w:pPr>
      <w:r w:rsidRPr="001B453D">
        <w:t xml:space="preserve">H3: Female </w:t>
      </w:r>
      <w:r w:rsidR="00B625BA">
        <w:t>A</w:t>
      </w:r>
      <w:r w:rsidRPr="001B453D">
        <w:t xml:space="preserve">ctivists are more likely to hold higher sentiments for supporting women’s education compared to </w:t>
      </w:r>
      <w:r w:rsidR="0072734B">
        <w:t>M</w:t>
      </w:r>
      <w:r w:rsidRPr="001B453D">
        <w:t xml:space="preserve">ale </w:t>
      </w:r>
      <w:r w:rsidR="0072734B">
        <w:t>A</w:t>
      </w:r>
      <w:r w:rsidRPr="001B453D">
        <w:t>ctivists</w:t>
      </w:r>
      <w:r w:rsidR="00CD33D0">
        <w:t>:</w:t>
      </w:r>
      <w:r w:rsidR="00CE30FD">
        <w:t xml:space="preserve"> </w:t>
      </w:r>
      <w:r w:rsidR="00CE30FD" w:rsidRPr="00CE30FD">
        <w:t>Women</w:t>
      </w:r>
      <w:r w:rsidR="007429BC">
        <w:t>’</w:t>
      </w:r>
      <w:r w:rsidR="00CE30FD" w:rsidRPr="00CE30FD">
        <w:t>s education is generally a top priority for female activists since they have a better understanding of the challenges women experience in gaining an education. On the other hand, male campaigners might not place the same value on women</w:t>
      </w:r>
      <w:r w:rsidR="007429BC">
        <w:t>’</w:t>
      </w:r>
      <w:r w:rsidR="00CE30FD" w:rsidRPr="00CE30FD">
        <w:t xml:space="preserve">s education as their female counterparts do. The </w:t>
      </w:r>
      <w:r w:rsidR="00EF6F50">
        <w:t>views</w:t>
      </w:r>
      <w:r w:rsidR="00CE30FD" w:rsidRPr="00CE30FD">
        <w:t xml:space="preserve"> of men and women on education and women</w:t>
      </w:r>
      <w:r w:rsidR="007429BC">
        <w:t>’</w:t>
      </w:r>
      <w:r w:rsidR="00CE30FD" w:rsidRPr="00CE30FD">
        <w:t xml:space="preserve">s rights may still be influenced by society standards and gender roles. Gender, according to feminism </w:t>
      </w:r>
      <w:r w:rsidR="00CE30FD" w:rsidRPr="00CE30FD">
        <w:lastRenderedPageBreak/>
        <w:t>theory, is a social construction, and gender norms and expectations are internalized via upbringing in a patriarchal society</w:t>
      </w:r>
      <w:sdt>
        <w:sdtPr>
          <w:id w:val="1790712340"/>
          <w:citation/>
        </w:sdtPr>
        <w:sdtContent>
          <w:r w:rsidR="007429BC">
            <w:fldChar w:fldCharType="begin"/>
          </w:r>
          <w:r w:rsidR="007429BC">
            <w:instrText xml:space="preserve">CITATION 111011 \l 1033 </w:instrText>
          </w:r>
          <w:r w:rsidR="007429BC">
            <w:fldChar w:fldCharType="separate"/>
          </w:r>
          <w:r w:rsidR="00377BA7">
            <w:rPr>
              <w:noProof/>
            </w:rPr>
            <w:t xml:space="preserve"> (Lorber, 2001)</w:t>
          </w:r>
          <w:r w:rsidR="007429BC">
            <w:fldChar w:fldCharType="end"/>
          </w:r>
        </w:sdtContent>
      </w:sdt>
      <w:r w:rsidR="00CE30FD" w:rsidRPr="00CE30FD">
        <w:t>. Therefore, due to their gendered attitudes and ideas, female activists are more inclined to advocate for women</w:t>
      </w:r>
      <w:r w:rsidR="007429BC">
        <w:t>’</w:t>
      </w:r>
      <w:r w:rsidR="00CE30FD" w:rsidRPr="00CE30FD">
        <w:t>s educational opportunities.</w:t>
      </w:r>
    </w:p>
    <w:p w14:paraId="0CA8A117" w14:textId="683C072B" w:rsidR="00ED3492" w:rsidRDefault="008927C1" w:rsidP="007F3B5E">
      <w:pPr>
        <w:pStyle w:val="Heading2"/>
      </w:pPr>
      <w:bookmarkStart w:id="24" w:name="_Toc136931259"/>
      <w:r>
        <w:t>Argument</w:t>
      </w:r>
      <w:bookmarkEnd w:id="24"/>
    </w:p>
    <w:p w14:paraId="6B930183" w14:textId="73283121" w:rsidR="00F76A15" w:rsidRDefault="008927C1" w:rsidP="007F26AE">
      <w:pPr>
        <w:ind w:left="1440" w:firstLine="720"/>
        <w:jc w:val="both"/>
      </w:pPr>
      <w:r w:rsidRPr="008927C1">
        <w:t>In the realm of women</w:t>
      </w:r>
      <w:r w:rsidR="007936EC">
        <w:t>’</w:t>
      </w:r>
      <w:r w:rsidRPr="008927C1">
        <w:t xml:space="preserve">s education, a battleground of ideas and beliefs emerges, where </w:t>
      </w:r>
      <w:r w:rsidR="000E0BA8">
        <w:t>A</w:t>
      </w:r>
      <w:r w:rsidRPr="008927C1">
        <w:t xml:space="preserve">ctivists, the Taliban, and </w:t>
      </w:r>
      <w:r w:rsidR="000E0BA8">
        <w:t>P</w:t>
      </w:r>
      <w:r w:rsidR="00165781">
        <w:t>ublic</w:t>
      </w:r>
      <w:r w:rsidRPr="008927C1">
        <w:t xml:space="preserve"> engage in a theoretical struggle over the significance and role of education in the lives of women.</w:t>
      </w:r>
      <w:r w:rsidR="007936EC">
        <w:t xml:space="preserve"> </w:t>
      </w:r>
      <w:r w:rsidR="007936EC" w:rsidRPr="007936EC">
        <w:t>From the activist</w:t>
      </w:r>
      <w:r w:rsidR="00F31DA2">
        <w:t>’</w:t>
      </w:r>
      <w:r w:rsidR="007936EC" w:rsidRPr="007936EC">
        <w:t xml:space="preserve">s </w:t>
      </w:r>
      <w:r w:rsidR="00F31DA2">
        <w:t>view</w:t>
      </w:r>
      <w:r w:rsidR="007936EC" w:rsidRPr="007936EC">
        <w:t xml:space="preserve"> point, grounded in feminist theories, education becomes a powerful tool for emancipation and social change. Activists, driven by their social, political, and personal beliefs, perceive education as a fundamental right, essential for the empowerment of women. In their view, education opens doors to opportunities, enabling women to challenge societal norms, break free from oppressive systems, and actively shape their communities. Guided by feminist frameworks that recognize the intersectionality of gender</w:t>
      </w:r>
      <w:sdt>
        <w:sdtPr>
          <w:id w:val="-1818020005"/>
          <w:citation/>
        </w:sdtPr>
        <w:sdtContent>
          <w:r w:rsidR="00602707">
            <w:fldChar w:fldCharType="begin"/>
          </w:r>
          <w:r w:rsidR="00602707">
            <w:instrText xml:space="preserve"> CITATION 111011 \l 1033 </w:instrText>
          </w:r>
          <w:r w:rsidR="00602707">
            <w:fldChar w:fldCharType="separate"/>
          </w:r>
          <w:r w:rsidR="00377BA7">
            <w:rPr>
              <w:noProof/>
            </w:rPr>
            <w:t xml:space="preserve"> (Lorber, 2001)</w:t>
          </w:r>
          <w:r w:rsidR="00602707">
            <w:fldChar w:fldCharType="end"/>
          </w:r>
        </w:sdtContent>
      </w:sdt>
      <w:r w:rsidR="007936EC" w:rsidRPr="007936EC">
        <w:t>, class, and civic engagement, these activists strive to remove barriers and advocate for women</w:t>
      </w:r>
      <w:r w:rsidR="008B0110">
        <w:t>’</w:t>
      </w:r>
      <w:r w:rsidR="007936EC" w:rsidRPr="007936EC">
        <w:t>s educational access.</w:t>
      </w:r>
    </w:p>
    <w:p w14:paraId="05ED1B67" w14:textId="3BB4225C" w:rsidR="00807992" w:rsidRDefault="00807992" w:rsidP="007F26AE">
      <w:pPr>
        <w:ind w:left="1440" w:firstLine="720"/>
        <w:jc w:val="both"/>
      </w:pPr>
      <w:r w:rsidRPr="00807992">
        <w:t>Conversely, the Taliban</w:t>
      </w:r>
      <w:r>
        <w:t>’</w:t>
      </w:r>
      <w:r w:rsidRPr="00807992">
        <w:t>s theoretical stance on women</w:t>
      </w:r>
      <w:r>
        <w:t>’</w:t>
      </w:r>
      <w:r w:rsidRPr="00807992">
        <w:t xml:space="preserve">s education presents a stark contrast. Driven by an ideology rooted in religious fundamentalism and traditional gender roles, the Taliban perceives </w:t>
      </w:r>
      <w:r w:rsidRPr="00807992">
        <w:lastRenderedPageBreak/>
        <w:t>women</w:t>
      </w:r>
      <w:r w:rsidR="000375F5">
        <w:t>’</w:t>
      </w:r>
      <w:r w:rsidRPr="00807992">
        <w:t>s education as a threat to their established order. In their worldview, education for women undermines the status quo and challenges the patriarchal structures they seek to uphold. Thus, the Taliban imposes severe limitations on women's access to education, perpetuating oppressive systems and hindering progress towards gender equality</w:t>
      </w:r>
      <w:sdt>
        <w:sdtPr>
          <w:id w:val="-865673546"/>
          <w:citation/>
        </w:sdtPr>
        <w:sdtContent>
          <w:r w:rsidR="00E55DEF">
            <w:fldChar w:fldCharType="begin"/>
          </w:r>
          <w:r w:rsidR="00E55DEF">
            <w:instrText xml:space="preserve">CITATION 111033 \l 1033 </w:instrText>
          </w:r>
          <w:r w:rsidR="00E55DEF">
            <w:fldChar w:fldCharType="separate"/>
          </w:r>
          <w:r w:rsidR="00377BA7">
            <w:rPr>
              <w:noProof/>
            </w:rPr>
            <w:t xml:space="preserve"> (Franks, 2003)</w:t>
          </w:r>
          <w:r w:rsidR="00E55DEF">
            <w:fldChar w:fldCharType="end"/>
          </w:r>
        </w:sdtContent>
      </w:sdt>
      <w:r w:rsidRPr="00807992">
        <w:t>.</w:t>
      </w:r>
    </w:p>
    <w:p w14:paraId="7F6149EA" w14:textId="35DA26A0" w:rsidR="00487E69" w:rsidRDefault="00165781" w:rsidP="007F26AE">
      <w:pPr>
        <w:ind w:left="1440" w:firstLine="720"/>
        <w:jc w:val="both"/>
      </w:pPr>
      <w:r>
        <w:t>Public</w:t>
      </w:r>
      <w:r w:rsidR="00487E69" w:rsidRPr="00487E69">
        <w:t>, each with their own theoretical perspectives shaped by education, religious beliefs, and cultural backgrounds. These perspectives vary across the spectrum, reflecting the complex societal fabric of Afghanistan. Some embrace the ideals put forth by activists, recognizing the transformative power of education and the imperative to ensure equal opportunities for women. Others, influenced by societal norms and traditional values, may hold reservations or even oppose women</w:t>
      </w:r>
      <w:r w:rsidR="00D32266">
        <w:t>’</w:t>
      </w:r>
      <w:r w:rsidR="00487E69" w:rsidRPr="00487E69">
        <w:t>s education, subscribing to a theoretical framework that reinforces traditional gender roles and norms</w:t>
      </w:r>
      <w:sdt>
        <w:sdtPr>
          <w:id w:val="1415284201"/>
          <w:citation/>
        </w:sdtPr>
        <w:sdtContent>
          <w:r w:rsidR="00D32266">
            <w:fldChar w:fldCharType="begin"/>
          </w:r>
          <w:r w:rsidR="00D32266">
            <w:instrText xml:space="preserve"> CITATION 111102 \l 1033 </w:instrText>
          </w:r>
          <w:r w:rsidR="00D32266">
            <w:fldChar w:fldCharType="separate"/>
          </w:r>
          <w:r w:rsidR="00377BA7">
            <w:rPr>
              <w:noProof/>
            </w:rPr>
            <w:t xml:space="preserve"> (Rene, 2010)</w:t>
          </w:r>
          <w:r w:rsidR="00D32266">
            <w:fldChar w:fldCharType="end"/>
          </w:r>
        </w:sdtContent>
      </w:sdt>
      <w:r w:rsidR="00487E69" w:rsidRPr="00487E69">
        <w:t>.</w:t>
      </w:r>
    </w:p>
    <w:p w14:paraId="2B19C644" w14:textId="77777777" w:rsidR="00F76A15" w:rsidRDefault="00F76A15" w:rsidP="007F26AE">
      <w:pPr>
        <w:ind w:left="1440" w:firstLine="720"/>
        <w:jc w:val="both"/>
      </w:pPr>
    </w:p>
    <w:p w14:paraId="7B0CD5DE" w14:textId="77777777" w:rsidR="006D48AE" w:rsidRDefault="006D48AE" w:rsidP="007F26AE">
      <w:pPr>
        <w:ind w:left="1440" w:firstLine="720"/>
        <w:jc w:val="both"/>
      </w:pPr>
    </w:p>
    <w:p w14:paraId="58FE3E3C" w14:textId="77777777" w:rsidR="006D48AE" w:rsidRDefault="006D48AE" w:rsidP="007F26AE">
      <w:pPr>
        <w:ind w:left="1440" w:firstLine="720"/>
        <w:jc w:val="both"/>
      </w:pPr>
    </w:p>
    <w:p w14:paraId="268A80FC" w14:textId="77777777" w:rsidR="006D48AE" w:rsidRDefault="006D48AE" w:rsidP="007F26AE">
      <w:pPr>
        <w:ind w:left="1440" w:firstLine="720"/>
        <w:jc w:val="both"/>
      </w:pPr>
    </w:p>
    <w:p w14:paraId="20160205" w14:textId="77777777" w:rsidR="006D48AE" w:rsidRDefault="006D48AE" w:rsidP="007F26AE">
      <w:pPr>
        <w:ind w:left="1440" w:firstLine="720"/>
        <w:jc w:val="both"/>
      </w:pPr>
    </w:p>
    <w:p w14:paraId="671A66AA" w14:textId="5A1B0276" w:rsidR="002F0207" w:rsidRDefault="002F0207" w:rsidP="00A01869">
      <w:pPr>
        <w:pStyle w:val="Heading1"/>
      </w:pPr>
      <w:bookmarkStart w:id="25" w:name="_Toc136931260"/>
      <w:r>
        <w:lastRenderedPageBreak/>
        <w:t xml:space="preserve">CHAPTER III: </w:t>
      </w:r>
      <w:r w:rsidR="0096587C" w:rsidRPr="00F76A15">
        <w:t>RESEARCH METHODOLOGY</w:t>
      </w:r>
      <w:bookmarkEnd w:id="25"/>
    </w:p>
    <w:p w14:paraId="7AEEA282" w14:textId="3A40BCB0" w:rsidR="00274643" w:rsidRDefault="00560842" w:rsidP="00274643">
      <w:pPr>
        <w:ind w:left="1440" w:firstLine="720"/>
        <w:jc w:val="both"/>
      </w:pPr>
      <w:r w:rsidRPr="00F3413F">
        <w:t>To tes</w:t>
      </w:r>
      <w:r w:rsidR="006C5BB9">
        <w:t xml:space="preserve">t the </w:t>
      </w:r>
      <w:r w:rsidRPr="00F3413F">
        <w:t>hypothesis,</w:t>
      </w:r>
      <w:r w:rsidR="006C5BB9">
        <w:t xml:space="preserve"> the study </w:t>
      </w:r>
      <w:r w:rsidRPr="00F3413F">
        <w:t>have used content analysis</w:t>
      </w:r>
      <w:sdt>
        <w:sdtPr>
          <w:id w:val="1019285417"/>
          <w:citation/>
        </w:sdtPr>
        <w:sdtContent>
          <w:r w:rsidRPr="00F3413F">
            <w:fldChar w:fldCharType="begin"/>
          </w:r>
          <w:r w:rsidRPr="00F3413F">
            <w:instrText xml:space="preserve"> CITATION 11115 \l 1033 </w:instrText>
          </w:r>
          <w:r w:rsidRPr="00F3413F">
            <w:fldChar w:fldCharType="separate"/>
          </w:r>
          <w:r w:rsidR="00377BA7">
            <w:rPr>
              <w:noProof/>
            </w:rPr>
            <w:t xml:space="preserve"> (Evans &amp; Clark, 2015)</w:t>
          </w:r>
          <w:r w:rsidRPr="00F3413F">
            <w:fldChar w:fldCharType="end"/>
          </w:r>
        </w:sdtContent>
      </w:sdt>
      <w:r w:rsidR="00421D32">
        <w:t>,</w:t>
      </w:r>
      <w:r w:rsidR="00830FC0">
        <w:t xml:space="preserve"> </w:t>
      </w:r>
      <w:r w:rsidR="00830FC0" w:rsidRPr="00830FC0">
        <w:t>It is offered here and comprises of a set of methods we created for conducting systematic analyses of texts. Twenty years ago, researchers examined the mental and emotional effects of being unemployed in a longitudinal study</w:t>
      </w:r>
      <w:sdt>
        <w:sdtPr>
          <w:id w:val="1459835682"/>
          <w:citation/>
        </w:sdtPr>
        <w:sdtContent>
          <w:r w:rsidR="00830FC0">
            <w:fldChar w:fldCharType="begin"/>
          </w:r>
          <w:r w:rsidR="00830FC0">
            <w:instrText xml:space="preserve">CITATION 111044 \l 1033 </w:instrText>
          </w:r>
          <w:r w:rsidR="00830FC0">
            <w:fldChar w:fldCharType="separate"/>
          </w:r>
          <w:r w:rsidR="00377BA7">
            <w:rPr>
              <w:noProof/>
            </w:rPr>
            <w:t xml:space="preserve"> (Mayring, 2004)</w:t>
          </w:r>
          <w:r w:rsidR="00830FC0">
            <w:fldChar w:fldCharType="end"/>
          </w:r>
        </w:sdtContent>
      </w:sdt>
      <w:r w:rsidR="00830FC0" w:rsidRPr="00830FC0">
        <w:t>.</w:t>
      </w:r>
      <w:r w:rsidR="00421D32">
        <w:t xml:space="preserve"> </w:t>
      </w:r>
      <w:r w:rsidR="004567EB">
        <w:t>T</w:t>
      </w:r>
      <w:r w:rsidR="00375D3F">
        <w:t>o check the tones of the tweets related to women’s education</w:t>
      </w:r>
      <w:r w:rsidR="004567EB">
        <w:t>, we use sentiment analysis also, known as o</w:t>
      </w:r>
      <w:r w:rsidR="004567EB" w:rsidRPr="004567EB">
        <w:t xml:space="preserve">pinion mining refers to the study of how individuals feel about </w:t>
      </w:r>
      <w:r w:rsidR="004567EB">
        <w:t xml:space="preserve">certain </w:t>
      </w:r>
      <w:r w:rsidR="004567EB" w:rsidRPr="004567EB">
        <w:t>thing.</w:t>
      </w:r>
      <w:r w:rsidR="007B174A">
        <w:t xml:space="preserve"> </w:t>
      </w:r>
      <w:r w:rsidR="007B174A" w:rsidRPr="007B174A">
        <w:t>The entities can be things like goods and services, businesses and people, places and things, ideas and concepts. There is a lot of room for potential issues in this subject.</w:t>
      </w:r>
      <w:r w:rsidR="00F763FA">
        <w:t xml:space="preserve"> </w:t>
      </w:r>
      <w:r w:rsidR="007B174A" w:rsidRPr="007B174A">
        <w:t>Sentiment analysis encompasses a wide range of activities formerly performed under several titles, such as opinion mining, opinion analysis, opinion extraction, subjectivity analysis, affect analysis, emotion analysis, and review mining</w:t>
      </w:r>
      <w:sdt>
        <w:sdtPr>
          <w:id w:val="-866757252"/>
          <w:citation/>
        </w:sdtPr>
        <w:sdtContent>
          <w:r w:rsidR="00AB77EE">
            <w:fldChar w:fldCharType="begin"/>
          </w:r>
          <w:r w:rsidR="00AB77EE">
            <w:instrText xml:space="preserve">CITATION 111158 \l 1033 </w:instrText>
          </w:r>
          <w:r w:rsidR="00AB77EE">
            <w:fldChar w:fldCharType="separate"/>
          </w:r>
          <w:r w:rsidR="00377BA7">
            <w:rPr>
              <w:noProof/>
            </w:rPr>
            <w:t xml:space="preserve"> (Liu, 2015)</w:t>
          </w:r>
          <w:r w:rsidR="00AB77EE">
            <w:fldChar w:fldCharType="end"/>
          </w:r>
        </w:sdtContent>
      </w:sdt>
      <w:r w:rsidR="007B174A" w:rsidRPr="007B174A">
        <w:t>.</w:t>
      </w:r>
    </w:p>
    <w:p w14:paraId="38DEC841" w14:textId="6A9DC0C1" w:rsidR="00F7567B" w:rsidRDefault="00DA49BC" w:rsidP="00274643">
      <w:pPr>
        <w:ind w:left="1440" w:firstLine="720"/>
        <w:jc w:val="both"/>
      </w:pPr>
      <w:r>
        <w:t xml:space="preserve">Alos, </w:t>
      </w:r>
      <w:r w:rsidR="00560842" w:rsidRPr="00F3413F">
        <w:t>chi-square</w:t>
      </w:r>
      <w:r>
        <w:t xml:space="preserve"> used</w:t>
      </w:r>
      <w:r w:rsidR="00560842" w:rsidRPr="00F3413F">
        <w:t>,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00560842" w:rsidRPr="00F3413F">
            <w:fldChar w:fldCharType="begin"/>
          </w:r>
          <w:r w:rsidR="00560842" w:rsidRPr="00F3413F">
            <w:instrText xml:space="preserve"> CITATION Don49 \l 1033 </w:instrText>
          </w:r>
          <w:r w:rsidR="00560842" w:rsidRPr="00F3413F">
            <w:fldChar w:fldCharType="separate"/>
          </w:r>
          <w:r w:rsidR="00377BA7">
            <w:rPr>
              <w:noProof/>
            </w:rPr>
            <w:t xml:space="preserve"> (Lewis &amp; Burke, 1949)</w:t>
          </w:r>
          <w:r w:rsidR="00560842" w:rsidRPr="00F3413F">
            <w:fldChar w:fldCharType="end"/>
          </w:r>
        </w:sdtContent>
      </w:sdt>
      <w:r w:rsidR="00560842" w:rsidRPr="00F3413F">
        <w:t xml:space="preserve">, also, it 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6931261"/>
      <w:r>
        <w:lastRenderedPageBreak/>
        <w:t>Data Collection</w:t>
      </w:r>
      <w:bookmarkEnd w:id="26"/>
    </w:p>
    <w:p w14:paraId="32ED8DB8" w14:textId="7422B4F9"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retrive up to 3200 maximum rows from a singl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377BA7">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w:t>
      </w:r>
      <w:r w:rsidR="00165781">
        <w:t>public</w:t>
      </w:r>
      <w:r w:rsidR="002357EF" w:rsidRPr="00F3413F">
        <w:t>, male and female</w:t>
      </w:r>
      <w:r w:rsidR="00B3043A">
        <w:t>, not by gender but in general, eventhough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activists</w:t>
      </w:r>
      <w:r w:rsidR="00422185">
        <w:t xml:space="preserve"> </w:t>
      </w:r>
      <w:r w:rsidR="002357EF" w:rsidRPr="00F3413F">
        <w:t xml:space="preserve"> through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r w:rsidR="002357EF" w:rsidRPr="00F3413F">
          <w:rPr>
            <w:rStyle w:val="Hyperlink"/>
          </w:rPr>
          <w:t>ArianaNews</w:t>
        </w:r>
      </w:hyperlink>
      <w:r w:rsidR="002357EF">
        <w:t>.</w:t>
      </w:r>
    </w:p>
    <w:p w14:paraId="2B5DF8E2" w14:textId="579B7560"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Zabihullah Mujahid”. This is the official </w:t>
      </w:r>
      <w:r w:rsidRPr="00F3413F">
        <w:lastRenderedPageBreak/>
        <w:t xml:space="preserve">account of the Taliban spokesman, and </w:t>
      </w:r>
      <w:r w:rsidR="00D86957">
        <w:t>Zabihullah</w:t>
      </w:r>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The researcher have done the same approachn  on</w:t>
      </w:r>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Mobeen is a famous person on social media</w:t>
      </w:r>
      <w:r>
        <w:t xml:space="preserve">. He is an </w:t>
      </w:r>
      <w:r w:rsidR="002357EF" w:rsidRPr="00F3413F">
        <w:t xml:space="preserve">active member of the Taliban, </w:t>
      </w:r>
      <w:r>
        <w:t xml:space="preserve">most of the Taliban has followed him on Twitter, this  gives us more ability to access Taliban officials to access to their tweets. </w:t>
      </w:r>
      <w:r w:rsidR="002357EF" w:rsidRPr="00F3413F">
        <w:t xml:space="preserve"> </w:t>
      </w:r>
    </w:p>
    <w:p w14:paraId="54771CBD" w14:textId="5997B8BA" w:rsidR="002357EF" w:rsidRDefault="00D86957" w:rsidP="00D86957">
      <w:pPr>
        <w:ind w:left="1440" w:firstLine="720"/>
        <w:jc w:val="both"/>
      </w:pPr>
      <w:r>
        <w:t xml:space="preserve">Related to the </w:t>
      </w:r>
      <w:r w:rsidR="00D85BA8">
        <w:t>public</w:t>
      </w:r>
      <w:r>
        <w:t>, the researcher have implemented the same approach but this time, on Tolo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r w:rsidR="002357EF" w:rsidRPr="00F3413F">
          <w:rPr>
            <w:rStyle w:val="Hyperlink"/>
          </w:rPr>
          <w:t>ArianaNews</w:t>
        </w:r>
      </w:hyperlink>
      <w:r w:rsidR="002357EF" w:rsidRPr="00F3413F">
        <w:t>”</w:t>
      </w:r>
      <w:r>
        <w:t xml:space="preserve">. It gives us ability to recognize </w:t>
      </w:r>
      <w:r w:rsidR="004957E2">
        <w:t>public</w:t>
      </w:r>
      <w:r>
        <w:t xml:space="preserv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6931262"/>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15FE94C8" w:rsidR="00261885" w:rsidRDefault="00261885" w:rsidP="00261885">
      <w:pPr>
        <w:ind w:left="1440" w:firstLine="720"/>
        <w:jc w:val="both"/>
      </w:pPr>
      <w:r w:rsidRPr="00261885">
        <w:t>Eliminating frequent, brief function words (such as pronouns, prepositions, conjunctions, abbreviations, interjections, etc.) that are still essential to language syntax is known as "removing stopwords" from a corpus. Is, but, and, which, on, any, and some are all examples of stopwords. A text file containing a list of stopwords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377BA7">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6931263"/>
      <w:r>
        <w:t>Labeling Data</w:t>
      </w:r>
      <w:bookmarkEnd w:id="28"/>
    </w:p>
    <w:p w14:paraId="5E8499C2" w14:textId="77777777" w:rsidR="00557C5E" w:rsidRDefault="00D72D0A" w:rsidP="00C17C1A">
      <w:pPr>
        <w:ind w:left="1440" w:firstLine="720"/>
        <w:jc w:val="both"/>
      </w:pPr>
      <w:r>
        <w:t>Labeling the tweets gives us more access to those tweets which talks related to women’s education. In another word, one can differentiate which tweets are related to education which are not. The researcher</w:t>
      </w:r>
      <w:r w:rsidR="00560842" w:rsidRPr="00F3413F">
        <w:t xml:space="preserve"> have labeled data using five different keywords</w:t>
      </w:r>
      <w:r w:rsidR="00557C5E">
        <w:t xml:space="preserve">. As our depedent variables are women </w:t>
      </w:r>
      <w:r w:rsidR="00557C5E">
        <w:lastRenderedPageBreak/>
        <w:t>and education,  and we have also selected “girls” which is refere as “women” as well, and the three other keywords frequently appears on our tweets and mostly people use those keywords to talk about women’s education on Twitter, especially in the case of our study.The keywords are as follows: “E</w:t>
      </w:r>
      <w:r w:rsidR="00560842" w:rsidRPr="00F3413F">
        <w:t>education</w:t>
      </w:r>
      <w:r w:rsidR="00557C5E">
        <w:t>,”</w:t>
      </w:r>
      <w:r w:rsidR="00560842" w:rsidRPr="00F3413F">
        <w:t xml:space="preserve"> </w:t>
      </w:r>
      <w:r w:rsidR="00557C5E">
        <w:t>“S</w:t>
      </w:r>
      <w:r w:rsidR="00560842" w:rsidRPr="00F3413F">
        <w:t>chool</w:t>
      </w:r>
      <w:r w:rsidR="00557C5E">
        <w:t>,”</w:t>
      </w:r>
      <w:r w:rsidR="00560842" w:rsidRPr="00F3413F">
        <w:t xml:space="preserve"> </w:t>
      </w:r>
      <w:r w:rsidR="00557C5E">
        <w:t>“U</w:t>
      </w:r>
      <w:r w:rsidR="00560842" w:rsidRPr="00F3413F">
        <w:t>niversity</w:t>
      </w:r>
      <w:r w:rsidR="00557C5E">
        <w:t>,”</w:t>
      </w:r>
      <w:r w:rsidR="00560842" w:rsidRPr="00F3413F">
        <w:t xml:space="preserve"> </w:t>
      </w:r>
      <w:r w:rsidR="00557C5E">
        <w:t>“W</w:t>
      </w:r>
      <w:r w:rsidR="00560842" w:rsidRPr="00F3413F">
        <w:t>omen</w:t>
      </w:r>
      <w:r w:rsidR="00557C5E">
        <w:t xml:space="preserve">,” and </w:t>
      </w:r>
      <w:r w:rsidR="00560842" w:rsidRPr="00F3413F">
        <w:t xml:space="preserve"> </w:t>
      </w:r>
      <w:r w:rsidR="00557C5E">
        <w:t>“G</w:t>
      </w:r>
      <w:r w:rsidR="00560842" w:rsidRPr="00F3413F">
        <w:t>irl</w:t>
      </w:r>
      <w:r w:rsidR="00557C5E">
        <w:t>”.</w:t>
      </w:r>
      <w:r w:rsidR="00560842" w:rsidRPr="00F3413F">
        <w:t xml:space="preserve"> </w:t>
      </w:r>
    </w:p>
    <w:p w14:paraId="57C91905" w14:textId="2B96EF7C" w:rsidR="00C17C1A" w:rsidRDefault="00557C5E" w:rsidP="00557C5E">
      <w:pPr>
        <w:ind w:left="1440" w:firstLine="720"/>
        <w:jc w:val="both"/>
      </w:pPr>
      <w:r>
        <w:t>These keywords labled as one (1) which means the tweet related to education, while zero (0) means the tweets are neutral or not talking about education. Also, t</w:t>
      </w:r>
      <w:r w:rsidR="00560842" w:rsidRPr="00F3413F">
        <w:t>weets like “beautiful women”, or “good school”</w:t>
      </w:r>
      <w:r w:rsidR="00D72D0A">
        <w:t xml:space="preserve"> has removed from </w:t>
      </w:r>
      <w:r>
        <w:t xml:space="preserve">the </w:t>
      </w:r>
      <w:r w:rsidR="00D72D0A">
        <w:t>dataset</w:t>
      </w:r>
      <w:r w:rsidR="00560842" w:rsidRPr="00F3413F">
        <w:t xml:space="preserve">, </w:t>
      </w:r>
      <w:r w:rsidR="00D72D0A">
        <w:t xml:space="preserve"> </w:t>
      </w:r>
      <w:r w:rsidR="00560842" w:rsidRPr="00F3413F">
        <w:t>unless</w:t>
      </w:r>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about</w:t>
      </w:r>
      <w:r>
        <w:t xml:space="preserve"> the</w:t>
      </w:r>
      <w:r w:rsidR="00560842" w:rsidRPr="00F3413F">
        <w:t xml:space="preserve"> current </w:t>
      </w:r>
      <w:r>
        <w:t>study</w:t>
      </w:r>
      <w:r w:rsidR="00560842" w:rsidRPr="00F3413F">
        <w:t>, such as “women ban</w:t>
      </w:r>
      <w:r w:rsidR="00C7415D">
        <w:t>ned from</w:t>
      </w:r>
      <w:r w:rsidR="00560842" w:rsidRPr="00F3413F">
        <w:t xml:space="preserve"> education”, or “girls cannot go to school”</w:t>
      </w:r>
      <w:r>
        <w:t xml:space="preserve">, and other tweets which talks related to education. Further, </w:t>
      </w:r>
      <w:r w:rsidR="00042571">
        <w:t>the dataset labled through machine learning using Pythong Programming Language.</w:t>
      </w:r>
      <w:r w:rsidR="00560842" w:rsidRPr="00F3413F">
        <w:t xml:space="preserve"> </w:t>
      </w:r>
    </w:p>
    <w:p w14:paraId="6F2E6B76" w14:textId="4F7B31DA" w:rsidR="00F55143" w:rsidRDefault="00943075" w:rsidP="00F55143">
      <w:pPr>
        <w:ind w:left="1440" w:firstLine="720"/>
        <w:jc w:val="both"/>
        <w:sectPr w:rsidR="00F55143" w:rsidSect="00BE66D6">
          <w:type w:val="continuous"/>
          <w:pgSz w:w="12240" w:h="15840"/>
          <w:pgMar w:top="1872" w:right="1440" w:bottom="1872" w:left="2160" w:header="720" w:footer="720" w:gutter="0"/>
          <w:pgNumType w:start="2"/>
          <w:cols w:space="720"/>
          <w:docGrid w:linePitch="360"/>
        </w:sectPr>
      </w:pPr>
      <w:r>
        <w:t xml:space="preserve">The </w:t>
      </w:r>
      <w:r w:rsidR="00560842" w:rsidRPr="00F3413F">
        <w:t>keyword</w:t>
      </w:r>
      <w:r>
        <w:t>: “W</w:t>
      </w:r>
      <w:r w:rsidR="00560842" w:rsidRPr="00F3413F">
        <w:t xml:space="preserve">omen </w:t>
      </w:r>
      <w:r>
        <w:t>E</w:t>
      </w:r>
      <w:r w:rsidR="00560842" w:rsidRPr="00F3413F">
        <w:t>ducation</w:t>
      </w:r>
      <w:r>
        <w:t>”</w:t>
      </w:r>
      <w:r w:rsidR="002B0733">
        <w:t>. This is a single keyword</w:t>
      </w:r>
      <w:r w:rsidR="00366183">
        <w:t xml:space="preserve"> that</w:t>
      </w:r>
      <w:r w:rsidR="002B0733">
        <w:t xml:space="preserve"> consists of two words, </w:t>
      </w:r>
      <w:r w:rsidR="00366183">
        <w:t xml:space="preserve">this </w:t>
      </w:r>
      <w:r w:rsidR="002B0733">
        <w:t xml:space="preserve">exactly focusing on women’s education, </w:t>
      </w:r>
      <w:r w:rsidR="00366183">
        <w:t xml:space="preserve">by </w:t>
      </w:r>
      <w:r w:rsidR="002B0733">
        <w:t>break</w:t>
      </w:r>
      <w:r w:rsidR="00366183">
        <w:t>ing</w:t>
      </w:r>
      <w:r w:rsidR="002B0733">
        <w:t xml:space="preserve"> down the data into a small piece and analyze only those tweets which has </w:t>
      </w:r>
      <w:r w:rsidR="004D7EA7">
        <w:t>Keyword of</w:t>
      </w:r>
      <w:r w:rsidR="002B0733">
        <w:t xml:space="preserve"> “</w:t>
      </w:r>
      <w:r w:rsidR="004D7EA7">
        <w:t>W</w:t>
      </w:r>
      <w:r w:rsidR="002B0733">
        <w:t xml:space="preserve">omen </w:t>
      </w:r>
      <w:r w:rsidR="004D7EA7">
        <w:t>E</w:t>
      </w:r>
      <w:r w:rsidR="002B0733">
        <w:t>ducation”</w:t>
      </w:r>
      <w:r w:rsidR="00C7415D">
        <w:t>.</w:t>
      </w:r>
      <w:r w:rsidR="004D7EA7">
        <w:t xml:space="preserve"> </w:t>
      </w:r>
      <w:r w:rsidR="000841A9" w:rsidRPr="00BD4FCD">
        <w:t xml:space="preserve">Overall, the data analysis method shed light on </w:t>
      </w:r>
      <w:r w:rsidR="002C65DF">
        <w:t xml:space="preserve">the </w:t>
      </w:r>
      <w:r w:rsidR="00116B25">
        <w:t>three different groups</w:t>
      </w:r>
      <w:r w:rsidR="004D7EA7">
        <w:t>:</w:t>
      </w:r>
      <w:r w:rsidR="00116B25">
        <w:t xml:space="preserve"> </w:t>
      </w:r>
      <w:r w:rsidR="004D7EA7">
        <w:t>A</w:t>
      </w:r>
      <w:r w:rsidR="00116B25">
        <w:t>ctivsts,</w:t>
      </w:r>
      <w:r w:rsidR="004D7EA7">
        <w:t xml:space="preserve"> the </w:t>
      </w:r>
      <w:r w:rsidR="00116B25">
        <w:t xml:space="preserve">Taliban and </w:t>
      </w:r>
      <w:r w:rsidR="004957E2">
        <w:t>Public</w:t>
      </w:r>
      <w:r w:rsidR="00116B25">
        <w:t xml:space="preserv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remember world let taliban get away completely banning women education five years one hundred ninety nine</w:t>
            </w:r>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remember world let taliban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women afghanistan return dark ages taliban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Taliban banned women education afghanistan order pakistan claims hamid Karzai</w:t>
            </w:r>
          </w:p>
        </w:tc>
        <w:tc>
          <w:tcPr>
            <w:tcW w:w="3888" w:type="dxa"/>
          </w:tcPr>
          <w:p w14:paraId="2CDE686D" w14:textId="77777777" w:rsidR="00115BA3" w:rsidRPr="00B3142D" w:rsidRDefault="00115BA3" w:rsidP="00C0523B">
            <w:pPr>
              <w:spacing w:line="240" w:lineRule="auto"/>
              <w:jc w:val="both"/>
              <w:rPr>
                <w:sz w:val="20"/>
                <w:szCs w:val="18"/>
              </w:rPr>
            </w:pPr>
            <w:r w:rsidRPr="00B3142D">
              <w:rPr>
                <w:sz w:val="20"/>
                <w:szCs w:val="18"/>
              </w:rPr>
              <w:t>Unfortunately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r w:rsidRPr="00B3142D">
              <w:rPr>
                <w:sz w:val="20"/>
                <w:szCs w:val="18"/>
              </w:rPr>
              <w:t>unfortunately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Taliban afraid women education want bright future afghanistan</w:t>
            </w:r>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today university reopened afghanistan winter break men brave young women peacefully protesting outside kabul university taliban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r w:rsidRPr="00B3142D">
              <w:rPr>
                <w:sz w:val="20"/>
                <w:szCs w:val="18"/>
              </w:rPr>
              <w:t>taliban banned girl education afghanistan many taliban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s least world could ban taliban</w:t>
            </w:r>
          </w:p>
        </w:tc>
      </w:tr>
    </w:tbl>
    <w:p w14:paraId="4987F75A" w14:textId="22ED3AD9" w:rsidR="00115BA3" w:rsidRPr="00933DE1" w:rsidRDefault="00933DE1" w:rsidP="00933DE1">
      <w:pPr>
        <w:pStyle w:val="Caption"/>
        <w:jc w:val="center"/>
        <w:rPr>
          <w:i w:val="0"/>
          <w:iCs w:val="0"/>
          <w:color w:val="auto"/>
          <w:sz w:val="24"/>
          <w:szCs w:val="24"/>
        </w:rPr>
      </w:pPr>
      <w:bookmarkStart w:id="30" w:name="_Toc136931291"/>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FC1288">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w:t>
      </w:r>
      <w:r w:rsidR="008129D1">
        <w:rPr>
          <w:i w:val="0"/>
          <w:iCs w:val="0"/>
          <w:color w:val="auto"/>
          <w:sz w:val="20"/>
          <w:szCs w:val="20"/>
        </w:rPr>
        <w:t xml:space="preserve"> </w:t>
      </w:r>
      <w:r w:rsidRPr="00933DE1">
        <w:rPr>
          <w:i w:val="0"/>
          <w:iCs w:val="0"/>
          <w:color w:val="auto"/>
          <w:sz w:val="20"/>
          <w:szCs w:val="20"/>
        </w:rPr>
        <w:t>Tweets From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3456F5A8" w:rsidR="008058E8" w:rsidRPr="00133E23" w:rsidRDefault="00133E23" w:rsidP="00133E23">
      <w:pPr>
        <w:pStyle w:val="Caption"/>
        <w:jc w:val="center"/>
        <w:rPr>
          <w:i w:val="0"/>
          <w:iCs w:val="0"/>
          <w:color w:val="auto"/>
          <w:sz w:val="22"/>
          <w:szCs w:val="22"/>
        </w:rPr>
      </w:pPr>
      <w:bookmarkStart w:id="31" w:name="_Toc136931292"/>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FC1288">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Tweets From Taliban</w:t>
      </w:r>
      <w:bookmarkEnd w:id="31"/>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2525217D" w:rsidR="00753CE1" w:rsidRPr="00025D61" w:rsidRDefault="00753CE1" w:rsidP="00DE27BA">
            <w:pPr>
              <w:spacing w:line="240" w:lineRule="auto"/>
              <w:rPr>
                <w:sz w:val="20"/>
                <w:szCs w:val="18"/>
              </w:rPr>
            </w:pPr>
            <w:r w:rsidRPr="00025D61">
              <w:rPr>
                <w:sz w:val="20"/>
                <w:szCs w:val="18"/>
              </w:rPr>
              <w:t xml:space="preserve">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w:t>
            </w:r>
            <w:r w:rsidR="004957E2">
              <w:rPr>
                <w:sz w:val="20"/>
                <w:szCs w:val="18"/>
              </w:rPr>
              <w:t>¾</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respected maulvi abdul kabir also said islamic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 .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majority people afghanistan muslims afghan government considers observance islamic hijab accordance religious cultural values afghan society accordance ideals majority afghan women emphasizes nothing religious cultural belief islamic society imposed afghans</w:t>
            </w:r>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r w:rsidRPr="00025D61">
              <w:rPr>
                <w:sz w:val="20"/>
                <w:szCs w:val="18"/>
              </w:rPr>
              <w:t>europe working womens rights afghanistan slave religious conservative society like claim destruction rather work secure womens rights europe look afghan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These are female protesters harassing security forces who are protecting them. This shows the tolerance  good behavior of IEA soldiers but no one will show this picture,no western journalist will tweet this. IEA will always protect the women  their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female protesters harassing security forces protecting shows tolerance good behavior iea soldiers one show pictureno western journalist tweet iea always protect women rights afghanistan peace</w:t>
            </w:r>
          </w:p>
        </w:tc>
      </w:tr>
      <w:tr w:rsidR="00753CE1" w:rsidRPr="00025D61" w14:paraId="467E3797" w14:textId="77777777" w:rsidTr="00DE27BA">
        <w:tc>
          <w:tcPr>
            <w:tcW w:w="6805" w:type="dxa"/>
          </w:tcPr>
          <w:p w14:paraId="128B24AA" w14:textId="157BB712" w:rsidR="00753CE1" w:rsidRPr="00025D61" w:rsidRDefault="00753CE1" w:rsidP="00DE27BA">
            <w:pPr>
              <w:spacing w:line="240" w:lineRule="auto"/>
              <w:rPr>
                <w:sz w:val="20"/>
                <w:szCs w:val="18"/>
              </w:rPr>
            </w:pPr>
            <w:r w:rsidRPr="00025D61">
              <w:rPr>
                <w:sz w:val="20"/>
                <w:szCs w:val="18"/>
              </w:rPr>
              <w:t xml:space="preserve">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w:t>
            </w:r>
            <w:hyperlink r:id="rId19" w:history="1">
              <w:r w:rsidR="004957E2" w:rsidRPr="008254C9">
                <w:rPr>
                  <w:rStyle w:val="Hyperlink"/>
                  <w:sz w:val="20"/>
                  <w:szCs w:val="18"/>
                </w:rPr>
                <w:t>https://t.co/C2Nub9QmHr</w:t>
              </w:r>
            </w:hyperlink>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head ministry higher education university doors closed women four reasons existence womens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On the basis of the decree of His Highness Amirul Momineen Hufzaullah,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basis decree highness amirul momineen hufzaullah former governor kabul province sheikh nada mohammad nadeem appointed head ministry higher education basis order supreme commander faithful former governor kabul sheikh nada mohammad nadeem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26D32760" w:rsidR="00DB72B3" w:rsidRPr="00025D61" w:rsidRDefault="00025D61" w:rsidP="00025D61">
      <w:pPr>
        <w:pStyle w:val="Caption"/>
        <w:jc w:val="center"/>
        <w:rPr>
          <w:i w:val="0"/>
          <w:iCs w:val="0"/>
          <w:color w:val="auto"/>
          <w:sz w:val="20"/>
          <w:szCs w:val="20"/>
        </w:rPr>
      </w:pPr>
      <w:bookmarkStart w:id="32" w:name="_Toc136931293"/>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FC1288">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xml:space="preserve">: Tweets From </w:t>
      </w:r>
      <w:r w:rsidR="00D85BA8">
        <w:rPr>
          <w:i w:val="0"/>
          <w:iCs w:val="0"/>
          <w:color w:val="auto"/>
          <w:sz w:val="20"/>
          <w:szCs w:val="20"/>
        </w:rPr>
        <w:t>Public</w:t>
      </w:r>
      <w:r w:rsidRPr="00025D61">
        <w:rPr>
          <w:i w:val="0"/>
          <w:iCs w:val="0"/>
          <w:color w:val="auto"/>
          <w:sz w:val="20"/>
          <w:szCs w:val="20"/>
        </w:rPr>
        <w:t xml:space="preserve"> (Female )</w:t>
      </w:r>
      <w:bookmarkEnd w:id="32"/>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r w:rsidRPr="00B345FF">
              <w:rPr>
                <w:sz w:val="22"/>
                <w:szCs w:val="20"/>
              </w:rPr>
              <w:t>malala banning girl school taliban also arresting champions education matiullahwesa founded penpath pro</w:t>
            </w:r>
          </w:p>
        </w:tc>
      </w:tr>
      <w:tr w:rsidR="00B345FF" w:rsidRPr="00B345FF" w14:paraId="4F07D9D7" w14:textId="77777777" w:rsidTr="00862A53">
        <w:tc>
          <w:tcPr>
            <w:tcW w:w="8640" w:type="dxa"/>
          </w:tcPr>
          <w:p w14:paraId="441D83B0" w14:textId="0CC68376" w:rsidR="00B345FF" w:rsidRPr="00B345FF" w:rsidRDefault="00B345FF" w:rsidP="0086709E">
            <w:pPr>
              <w:spacing w:line="240" w:lineRule="auto"/>
              <w:rPr>
                <w:sz w:val="22"/>
                <w:szCs w:val="20"/>
              </w:rPr>
            </w:pPr>
            <w:r w:rsidRPr="00B345FF">
              <w:rPr>
                <w:sz w:val="22"/>
                <w:szCs w:val="20"/>
              </w:rPr>
              <w:t xml:space="preserve">Since 555 days, #Afghan #girls #education centers closed in #Afghanistan. Quality Education has the power to transform societies in a single generation. Afghan girls &amp;amp; women need quality education. They need support &amp;amp; help For Formal education, #LetAfghanGirlsLearn </w:t>
            </w:r>
            <w:hyperlink r:id="rId20" w:history="1">
              <w:r w:rsidR="004957E2" w:rsidRPr="008254C9">
                <w:rPr>
                  <w:rStyle w:val="Hyperlink"/>
                  <w:sz w:val="22"/>
                  <w:szCs w:val="20"/>
                </w:rPr>
                <w:t>https://t.co/2hdSbFAIaC</w:t>
              </w:r>
            </w:hyperlink>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since days afghan girl education centers closed afghanistan quality education power transform societies single generation afghan girl women need quality education need support help formal education let afghan girl learn</w:t>
            </w:r>
          </w:p>
        </w:tc>
      </w:tr>
      <w:tr w:rsidR="00B345FF" w:rsidRPr="00B345FF" w14:paraId="6F90873D" w14:textId="77777777" w:rsidTr="00862A53">
        <w:tc>
          <w:tcPr>
            <w:tcW w:w="8640" w:type="dxa"/>
          </w:tcPr>
          <w:p w14:paraId="6FA53207" w14:textId="623CE145"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ant to Education for all in Afghanistan. We are all also have obligation to rise voice for Afghan girls and women education in Afghanistan. #RelaeseMatiullahwesa #LetAfghanGirlsLearn </w:t>
            </w:r>
            <w:hyperlink r:id="rId21" w:history="1">
              <w:r w:rsidR="004957E2" w:rsidRPr="008254C9">
                <w:rPr>
                  <w:rStyle w:val="Hyperlink"/>
                  <w:sz w:val="22"/>
                  <w:szCs w:val="20"/>
                </w:rPr>
                <w:t>https://t.co/Yv4BBSNrB4</w:t>
              </w:r>
            </w:hyperlink>
          </w:p>
        </w:tc>
        <w:tc>
          <w:tcPr>
            <w:tcW w:w="5400" w:type="dxa"/>
          </w:tcPr>
          <w:p w14:paraId="2F7D28BC" w14:textId="2691421E" w:rsidR="00B345FF" w:rsidRPr="00B345FF" w:rsidRDefault="004F4626" w:rsidP="0086709E">
            <w:pPr>
              <w:spacing w:line="240" w:lineRule="auto"/>
              <w:rPr>
                <w:sz w:val="22"/>
                <w:szCs w:val="20"/>
              </w:rPr>
            </w:pPr>
            <w:r w:rsidRPr="004F4626">
              <w:rPr>
                <w:sz w:val="22"/>
                <w:szCs w:val="20"/>
              </w:rPr>
              <w:t>matiullahwesa voice afghan generation peaceful education activist want education afghanistan also obligation rise voice afghan girl women education afghanistan relaesematiullahwesa let afghan girl learn</w:t>
            </w:r>
          </w:p>
        </w:tc>
      </w:tr>
      <w:tr w:rsidR="004F4626" w:rsidRPr="00B345FF" w14:paraId="7DFBBC21" w14:textId="77777777" w:rsidTr="00862A53">
        <w:tc>
          <w:tcPr>
            <w:tcW w:w="8640" w:type="dxa"/>
          </w:tcPr>
          <w:p w14:paraId="2B022A9A" w14:textId="41B81D85"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aisting time. #Taliban wont allow so the wait is also silly. </w:t>
            </w:r>
            <w:hyperlink r:id="rId22" w:history="1">
              <w:r w:rsidR="004957E2" w:rsidRPr="008254C9">
                <w:rPr>
                  <w:rStyle w:val="Hyperlink"/>
                  <w:sz w:val="22"/>
                  <w:szCs w:val="20"/>
                </w:rPr>
                <w:t>https://t.co/sk5VtLjAiD</w:t>
              </w:r>
            </w:hyperlink>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negotiating ban women education afghanistan silly explaining anyone afghan women right get education silly explaining islam supports silly waisting time taliban wont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war afghanistan destroy idea education war started fifty years ago world cannot even imagine many teachers students education workers killed many school burned afghanistan</w:t>
            </w:r>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matiullahwesa,"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remain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6048B957" w:rsidR="00862A53" w:rsidRDefault="00CF046D" w:rsidP="00CF046D">
      <w:pPr>
        <w:pStyle w:val="Caption"/>
        <w:jc w:val="center"/>
        <w:rPr>
          <w:i w:val="0"/>
          <w:iCs w:val="0"/>
          <w:color w:val="auto"/>
          <w:sz w:val="20"/>
          <w:szCs w:val="20"/>
        </w:rPr>
      </w:pPr>
      <w:bookmarkStart w:id="33" w:name="_Toc136931294"/>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FC1288">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xml:space="preserve">: Tweets From </w:t>
      </w:r>
      <w:r w:rsidR="00D85BA8">
        <w:rPr>
          <w:i w:val="0"/>
          <w:iCs w:val="0"/>
          <w:color w:val="auto"/>
          <w:sz w:val="20"/>
          <w:szCs w:val="20"/>
        </w:rPr>
        <w:t>Public</w:t>
      </w:r>
      <w:r w:rsidRPr="00CF046D">
        <w:rPr>
          <w:i w:val="0"/>
          <w:iCs w:val="0"/>
          <w:color w:val="auto"/>
          <w:sz w:val="20"/>
          <w:szCs w:val="20"/>
        </w:rPr>
        <w:t xml:space="preserve"> (Male)</w:t>
      </w:r>
      <w:bookmarkEnd w:id="33"/>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tomas_niklasson @gmukhopadhaya Excellencey!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r w:rsidRPr="001849B7">
              <w:rPr>
                <w:sz w:val="22"/>
                <w:szCs w:val="20"/>
              </w:rPr>
              <w:t>tomas niklasson gmukhopadhaya excellencey really appreciate efforts afghanistan afghans afghans love see others like working peace political stability protection human rights particularly women education rights afghanistan</w:t>
            </w:r>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men  in Afghanistan also staged rallies in support of women education? Women have been banned by Taliban for last 2 years but men inside Afghanistan are as silent as they have been sniffed by snake. Unfortunately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men afghanistan also staged rallies support women education women banned taliban last years men inside afghanistan silent sniffed snake unfortunately many afghanspashtun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Taliban reclusive Ameer Haibatulla  said that his Emirate will not surrender to int pressure over women education and rights. In 2001 also TBs had such stubborn stance over #Osamabinladen who latter on was killed by US in Pak. Is Pak Army eying for an other project over Afg?</w:t>
            </w:r>
          </w:p>
        </w:tc>
        <w:tc>
          <w:tcPr>
            <w:tcW w:w="6485" w:type="dxa"/>
          </w:tcPr>
          <w:p w14:paraId="2E96BAC7" w14:textId="78E50990" w:rsidR="00862A53" w:rsidRPr="00B345FF" w:rsidRDefault="00404AAA" w:rsidP="00F31BFD">
            <w:pPr>
              <w:spacing w:line="240" w:lineRule="auto"/>
              <w:rPr>
                <w:sz w:val="22"/>
                <w:szCs w:val="20"/>
              </w:rPr>
            </w:pPr>
            <w:r w:rsidRPr="00404AAA">
              <w:rPr>
                <w:sz w:val="22"/>
                <w:szCs w:val="20"/>
              </w:rPr>
              <w:t>taliban reclusive ameer haibatulla said emirate surrender int pressure women education rights also tbs stubborn stance osamabinladen latter killed us pak pak army eying project afg</w:t>
            </w:r>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r w:rsidRPr="00404AAA">
              <w:rPr>
                <w:sz w:val="22"/>
                <w:szCs w:val="20"/>
              </w:rPr>
              <w:t>afghanistan needs women leadership women need education taliban r afraid educated women stand afghan women demand let get educated without women education nation prosper afghanistan needs prosperity prosperity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r w:rsidRPr="00404AAA">
              <w:rPr>
                <w:sz w:val="22"/>
                <w:szCs w:val="20"/>
              </w:rPr>
              <w:t>taliban afghanistan much women education empowerment  taliban decide dress education women let us stand terrorist taliban masters pakistan emancipate women afghanistan</w:t>
            </w:r>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2A6C954E" w14:textId="7C7A1FDB" w:rsidR="007168C8" w:rsidRDefault="00D7364D" w:rsidP="00A01869">
      <w:pPr>
        <w:pStyle w:val="Heading1"/>
      </w:pPr>
      <w:bookmarkStart w:id="34" w:name="_Toc136931264"/>
      <w:r>
        <w:lastRenderedPageBreak/>
        <w:t>CHAPTER IV: ACTIVISTS', TALIBANS' AND AFGHANISTAN PEOPLE'S VIEWS ON WOMEN'S EDUCATION</w:t>
      </w:r>
      <w:bookmarkEnd w:id="34"/>
    </w:p>
    <w:p w14:paraId="483757F1" w14:textId="0EE49389" w:rsidR="00163D3B" w:rsidRDefault="00636893" w:rsidP="00596D7F">
      <w:pPr>
        <w:ind w:left="1440" w:firstLine="720"/>
        <w:jc w:val="both"/>
      </w:pPr>
      <w:r w:rsidRPr="00636893">
        <w:t xml:space="preserve">Positive </w:t>
      </w:r>
      <w:r w:rsidR="003B2F12">
        <w:t>sentiment</w:t>
      </w:r>
      <w:r w:rsidRPr="00636893">
        <w:t xml:space="preserve"> refers to the positive feelings associated with a word or phrase, evoking a sense of goodness or favorability. On the other hand, negative </w:t>
      </w:r>
      <w:r w:rsidR="003B2F12">
        <w:t>sentiment</w:t>
      </w:r>
      <w:r w:rsidRPr="00636893">
        <w:t xml:space="preserve"> involves the negative emotions or unfavorable associations that a word carries, eliciting a sense of negativity or disapproval. </w:t>
      </w:r>
    </w:p>
    <w:p w14:paraId="58BC49AC" w14:textId="4BD51299" w:rsidR="00596D7F" w:rsidRDefault="00636893" w:rsidP="00596D7F">
      <w:pPr>
        <w:ind w:left="1440" w:firstLine="720"/>
        <w:jc w:val="both"/>
      </w:pPr>
      <w:r w:rsidRPr="00636893">
        <w:t>In contrast, neutral connotations have a neutral feeling or emotion attached to them, indicating that the word does not evoke strong positive or negative emotions. It remains impartial, without triggering particularly positive or negative feelings.</w:t>
      </w:r>
      <w:r w:rsidR="002B1571">
        <w:t>W</w:t>
      </w:r>
      <w:r w:rsidR="00D45740" w:rsidRPr="00D45740">
        <w:t xml:space="preserve">e looked into the </w:t>
      </w:r>
      <w:r w:rsidR="00EE48C8">
        <w:t>tones</w:t>
      </w:r>
      <w:r w:rsidR="00D45740" w:rsidRPr="00D45740">
        <w:t xml:space="preserve"> </w:t>
      </w:r>
      <w:r w:rsidR="00EE48C8">
        <w:t xml:space="preserve">of the tweets </w:t>
      </w:r>
      <w:r w:rsidR="00D45740" w:rsidRPr="00D45740">
        <w:t xml:space="preserve">both male and female </w:t>
      </w:r>
      <w:r w:rsidR="00EE48C8">
        <w:t>activists</w:t>
      </w:r>
      <w:r w:rsidR="00D45740" w:rsidRPr="00D45740">
        <w:t xml:space="preserve">. Insightful patterns in their sentiment distribution were uncovered by the data. There were a total of 5,180 positive </w:t>
      </w:r>
      <w:r w:rsidR="00E85D68">
        <w:t>tone</w:t>
      </w:r>
      <w:r w:rsidR="00D45740" w:rsidRPr="00D45740">
        <w:t xml:space="preserve">, 8,307 neutral </w:t>
      </w:r>
      <w:r w:rsidR="00E85D68">
        <w:t>tone</w:t>
      </w:r>
      <w:r w:rsidR="00D45740" w:rsidRPr="00D45740">
        <w:t>, and 3,844 unfavourable among male activists. This indicates that around 29.8% of their expressed was positivity. The pattern was different for women activists. The number of neutral sentiments, at 13,582, was larger than the number of positive sentiments, at 13,531, and the number of negative sentiments, at 7,724. This suggests that female activists are more likely to share their views without taking a firm stance on any given issue. Approximately 38.8</w:t>
      </w:r>
      <w:r w:rsidR="00E85D68">
        <w:t>%</w:t>
      </w:r>
      <w:r w:rsidR="00D45740" w:rsidRPr="00D45740">
        <w:t xml:space="preserve"> percent of their total expressions</w:t>
      </w:r>
      <w:r w:rsidR="00E85D68">
        <w:t xml:space="preserve"> </w:t>
      </w:r>
      <w:r w:rsidR="00D45740" w:rsidRPr="00D45740">
        <w:t xml:space="preserve">were positive. </w:t>
      </w:r>
    </w:p>
    <w:p w14:paraId="59C6A55F" w14:textId="77777777" w:rsidR="00596D7F" w:rsidRDefault="00D45740" w:rsidP="00596D7F">
      <w:pPr>
        <w:ind w:left="1440" w:firstLine="720"/>
        <w:jc w:val="both"/>
      </w:pPr>
      <w:r w:rsidRPr="00D45740">
        <w:t xml:space="preserve">These results provide new insight into the </w:t>
      </w:r>
      <w:r w:rsidR="00E85D68">
        <w:t>tones</w:t>
      </w:r>
      <w:r w:rsidRPr="00D45740">
        <w:t xml:space="preserve"> dynamics that distinguish male from female activists. Female activists tended more towards neutrality and a greater frequency of positive attitudes than their male counterparts, who were more likely to express negative </w:t>
      </w:r>
      <w:r w:rsidR="00E85D68">
        <w:t>tones</w:t>
      </w:r>
      <w:r w:rsidRPr="00D45740">
        <w:t>.</w:t>
      </w:r>
      <w:r w:rsidR="00596D7F">
        <w:t xml:space="preserve"> </w:t>
      </w:r>
      <w:r w:rsidR="009E66D8" w:rsidRPr="009E66D8">
        <w:t xml:space="preserve">The percentage of neutral tweets appears to be </w:t>
      </w:r>
      <w:r w:rsidR="009E66D8" w:rsidRPr="009E66D8">
        <w:lastRenderedPageBreak/>
        <w:t>lower for female activists, despite the fact that the quantity of neutral tweets by female activists is higher than by male activists. This apparent inconsistency is a result of the disparity in the numbers of male and female activists. Let</w:t>
      </w:r>
      <w:r w:rsidR="00002C77">
        <w:t>’</w:t>
      </w:r>
      <w:r w:rsidR="009E66D8" w:rsidRPr="009E66D8">
        <w:t>s take a look at the bigger picture to see how this study fits in. Statistics on the number and percentage of good, negative, and neutral tweets from male and female activists are provided. Women</w:t>
      </w:r>
      <w:r w:rsidR="00002C77">
        <w:t>’</w:t>
      </w:r>
      <w:r w:rsidR="009E66D8" w:rsidRPr="009E66D8">
        <w:t xml:space="preserve">s rights advocates tend to tweet more positively neutral than negatively charged messages. </w:t>
      </w:r>
    </w:p>
    <w:p w14:paraId="0DC5E525" w14:textId="4A632D1E" w:rsidR="009E66D8" w:rsidRDefault="009E66D8" w:rsidP="00596D7F">
      <w:pPr>
        <w:ind w:left="1440" w:firstLine="720"/>
        <w:jc w:val="both"/>
      </w:pPr>
      <w:r w:rsidRPr="009E66D8">
        <w:t>However, the total number of tweets for each sentiment category within each gender must be taken into account when determining the percentage. The amount of tweets classified into each emotion for a given gender is added up to get the percentage. Since the total quantity of tweets on female activists is higher, this means that the percentage of tweets that are neither good nor negative is smaller. This occurs despite the fact that there are more neutral tweets from women than men.</w:t>
      </w:r>
      <w:r w:rsidR="00002C77">
        <w:t xml:space="preserve"> T</w:t>
      </w:r>
      <w:r w:rsidRPr="009E66D8">
        <w:t>he total number of tweets and the percentage of neutral tweets within that number for each gender mostly determine the disparity in the percentage of neutral tweets between male and female activists.</w:t>
      </w:r>
    </w:p>
    <w:p w14:paraId="2EE30ABA" w14:textId="7537BEEC" w:rsidR="0048392E" w:rsidRDefault="00B12328" w:rsidP="006B0C3E">
      <w:pPr>
        <w:spacing w:line="240" w:lineRule="auto"/>
        <w:ind w:left="1440"/>
        <w:jc w:val="center"/>
      </w:pPr>
      <w:r>
        <w:rPr>
          <w:noProof/>
        </w:rPr>
        <w:lastRenderedPageBreak/>
        <w:drawing>
          <wp:inline distT="0" distB="0" distL="0" distR="0" wp14:anchorId="16586170" wp14:editId="67A7B4FD">
            <wp:extent cx="5019929" cy="3017520"/>
            <wp:effectExtent l="0" t="0" r="9525" b="0"/>
            <wp:docPr id="869375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9929" cy="3017520"/>
                    </a:xfrm>
                    <a:prstGeom prst="rect">
                      <a:avLst/>
                    </a:prstGeom>
                    <a:noFill/>
                  </pic:spPr>
                </pic:pic>
              </a:graphicData>
            </a:graphic>
          </wp:inline>
        </w:drawing>
      </w:r>
    </w:p>
    <w:p w14:paraId="31EB42DC" w14:textId="427913E8" w:rsidR="009B1C31" w:rsidRDefault="0048392E" w:rsidP="00F562CF">
      <w:pPr>
        <w:pStyle w:val="Caption"/>
        <w:jc w:val="center"/>
        <w:rPr>
          <w:i w:val="0"/>
          <w:iCs w:val="0"/>
          <w:color w:val="auto"/>
          <w:sz w:val="20"/>
          <w:szCs w:val="20"/>
        </w:rPr>
      </w:pPr>
      <w:bookmarkStart w:id="35" w:name="_Toc136931273"/>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FC1288">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w:t>
      </w:r>
      <w:r w:rsidR="00A8025B">
        <w:rPr>
          <w:i w:val="0"/>
          <w:iCs w:val="0"/>
          <w:color w:val="auto"/>
          <w:sz w:val="20"/>
          <w:szCs w:val="20"/>
        </w:rPr>
        <w:t xml:space="preserve"> </w:t>
      </w:r>
      <w:r w:rsidRPr="0048392E">
        <w:rPr>
          <w:i w:val="0"/>
          <w:iCs w:val="0"/>
          <w:color w:val="auto"/>
          <w:sz w:val="20"/>
          <w:szCs w:val="20"/>
        </w:rPr>
        <w:t xml:space="preserve">Sentiment Distribution </w:t>
      </w:r>
      <w:r w:rsidR="007B2907" w:rsidRPr="0048392E">
        <w:rPr>
          <w:i w:val="0"/>
          <w:iCs w:val="0"/>
          <w:color w:val="auto"/>
          <w:sz w:val="20"/>
          <w:szCs w:val="20"/>
        </w:rPr>
        <w:t>(Activists)</w:t>
      </w:r>
      <w:bookmarkEnd w:id="35"/>
    </w:p>
    <w:p w14:paraId="21DA8441" w14:textId="481BEA66" w:rsidR="006B4F82" w:rsidRDefault="006B4F82" w:rsidP="007759AA">
      <w:pPr>
        <w:ind w:left="1440" w:firstLine="720"/>
        <w:jc w:val="both"/>
      </w:pPr>
      <w:r w:rsidRPr="006B4F82">
        <w:t xml:space="preserve">Figure 1 shows, the tones for the entire dataset, which contains different tweets. While this section narrows down the dataset and selects five keywords, which are "women," "education," "school," "university," and "girl," this helps us to extract the exact tones of their tweets. The sentiment analysis of tweets reveals exciting insights about discussing these topics. Starting with the keyword "women," male activists predominantly express a neutral sentiment, accounting for 53.76% of occurrences; see </w:t>
      </w:r>
      <w:r w:rsidR="00C32226">
        <w:t>figure</w:t>
      </w:r>
      <w:r w:rsidRPr="006B4F82">
        <w:t xml:space="preserve"> </w:t>
      </w:r>
      <w:r w:rsidR="00C32226">
        <w:t>2</w:t>
      </w:r>
      <w:r w:rsidRPr="006B4F82">
        <w:t xml:space="preserve"> for more detail.</w:t>
      </w:r>
    </w:p>
    <w:p w14:paraId="7886B6A9" w14:textId="2998C5C9" w:rsidR="00826C9B" w:rsidRPr="00826C9B" w:rsidRDefault="00826C9B" w:rsidP="007759AA">
      <w:pPr>
        <w:ind w:left="1440" w:firstLine="720"/>
        <w:jc w:val="both"/>
      </w:pPr>
      <w:r w:rsidRPr="00826C9B">
        <w:t>However, there is also a significant presence of positive sentiment at 29.11%. Negative sentiment, although relatively lower at 17.13%, still represents a notable portion of the discussions. When it comes to the keyword "</w:t>
      </w:r>
      <w:r w:rsidR="004957E2">
        <w:t>E</w:t>
      </w:r>
      <w:r w:rsidRPr="00826C9B">
        <w:t>ducation," male activists showcase a more positive outlook, with 43.27% of tweets expressing positivity. The sentiment distribution reveals that 41.62% of tweets maintain a neutral tone, while a smaller proportion of 15.11% leans towards a negative sentiment. Regarding the keyword "</w:t>
      </w:r>
      <w:r w:rsidR="004957E2">
        <w:t>S</w:t>
      </w:r>
      <w:r w:rsidRPr="00826C9B">
        <w:t xml:space="preserve">chool," male activists tend to exhibit a </w:t>
      </w:r>
      <w:r w:rsidRPr="00826C9B">
        <w:lastRenderedPageBreak/>
        <w:t xml:space="preserve">relatively balanced sentiment distribution. Approximately 47.47% of tweets maintain a neutral tone, while positive and negative sentiments stand at 27.18% and 25.35%, respectively. </w:t>
      </w:r>
    </w:p>
    <w:p w14:paraId="555EE965" w14:textId="28C988D8" w:rsidR="00D35339" w:rsidRDefault="00826C9B" w:rsidP="00826C9B">
      <w:pPr>
        <w:ind w:left="1440" w:firstLine="720"/>
        <w:jc w:val="both"/>
      </w:pPr>
      <w:r w:rsidRPr="00826C9B">
        <w:t>This suggests that opinions and feelings towards schools are varied among male activists. In the case of the keyword "</w:t>
      </w:r>
      <w:r w:rsidR="004957E2">
        <w:t>U</w:t>
      </w:r>
      <w:r w:rsidRPr="00826C9B">
        <w:t>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w:t>
      </w:r>
      <w:r w:rsidR="004957E2">
        <w:t>G</w:t>
      </w:r>
      <w:r w:rsidRPr="00826C9B">
        <w:t xml:space="preserve">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3054DE11" w:rsidR="00D35339" w:rsidRDefault="00826C9B" w:rsidP="00826C9B">
      <w:pPr>
        <w:ind w:left="1440" w:firstLine="720"/>
        <w:jc w:val="both"/>
      </w:pPr>
      <w:r w:rsidRPr="00826C9B">
        <w:t>Neutral sentiment constituted the majority at 41.17%. Regarding "</w:t>
      </w:r>
      <w:r w:rsidR="004957E2">
        <w:t>E</w:t>
      </w:r>
      <w:r w:rsidRPr="00826C9B">
        <w:t xml:space="preserve">ducation," women activists showcased a higher inclination towards positivity, </w:t>
      </w:r>
      <w:r w:rsidRPr="00826C9B">
        <w:lastRenderedPageBreak/>
        <w:t>with 48.55% of tweets expressing a positive sentiment. Negative sentiment accounted for 20.25% of occurrences, while neutral sentiment stood at 31.19%. Similar to their male counterparts, discussions around "</w:t>
      </w:r>
      <w:r w:rsidR="004957E2">
        <w:t>S</w:t>
      </w:r>
      <w:r w:rsidRPr="00826C9B">
        <w:t xml:space="preserve">chool" among female activists exhibited a relatively balanced sentiment distribution. Negative sentiment represented 26.05% of tweets, followed by neutral sentiment at 39.98% and positive sentiment at 33.96%. </w:t>
      </w:r>
    </w:p>
    <w:p w14:paraId="1750AC03" w14:textId="16FDD153" w:rsidR="00A85F81" w:rsidRPr="00A85F81" w:rsidRDefault="00826C9B" w:rsidP="00A85F81">
      <w:pPr>
        <w:ind w:left="1440"/>
        <w:jc w:val="both"/>
      </w:pPr>
      <w:r w:rsidRPr="00A85F81">
        <w:t>For the keyword "</w:t>
      </w:r>
      <w:r w:rsidR="004957E2">
        <w:t>U</w:t>
      </w:r>
      <w:r w:rsidRPr="00A85F81">
        <w:t>niversity," women activists leaned towards a neutral sentiment 43.85% as well, but positive sentiment 36.51% held a considerable presence. Negative sentiment accounted for 19.64% of occurrences. Lastly, the keyword "</w:t>
      </w:r>
      <w:r w:rsidR="004957E2">
        <w:t>G</w:t>
      </w:r>
      <w:r w:rsidRPr="00A85F81">
        <w:t xml:space="preserve">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32BABCE6" w:rsidR="00A85F81" w:rsidRDefault="00B12328" w:rsidP="00FD1BB1">
      <w:pPr>
        <w:spacing w:after="0" w:line="240" w:lineRule="auto"/>
        <w:ind w:left="1440"/>
        <w:jc w:val="center"/>
      </w:pPr>
      <w:r>
        <w:rPr>
          <w:noProof/>
        </w:rPr>
        <w:drawing>
          <wp:inline distT="0" distB="0" distL="0" distR="0" wp14:anchorId="67723AD8" wp14:editId="47521349">
            <wp:extent cx="4950460" cy="2847340"/>
            <wp:effectExtent l="0" t="0" r="2540" b="0"/>
            <wp:docPr id="1001540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18A42AF6" w14:textId="64B6F9D1" w:rsidR="006E774A" w:rsidRPr="00D1726A" w:rsidRDefault="00D1726A" w:rsidP="00D74E67">
      <w:pPr>
        <w:pStyle w:val="Caption"/>
        <w:ind w:left="1440"/>
        <w:jc w:val="center"/>
        <w:rPr>
          <w:i w:val="0"/>
          <w:iCs w:val="0"/>
          <w:color w:val="auto"/>
          <w:sz w:val="20"/>
          <w:szCs w:val="20"/>
        </w:rPr>
      </w:pPr>
      <w:bookmarkStart w:id="36" w:name="_Toc136931274"/>
      <w:r w:rsidRPr="00D1726A">
        <w:rPr>
          <w:i w:val="0"/>
          <w:iCs w:val="0"/>
          <w:color w:val="auto"/>
          <w:sz w:val="20"/>
          <w:szCs w:val="20"/>
        </w:rPr>
        <w:t xml:space="preserve">Figure </w:t>
      </w:r>
      <w:r w:rsidRPr="00D1726A">
        <w:rPr>
          <w:i w:val="0"/>
          <w:iCs w:val="0"/>
          <w:color w:val="auto"/>
          <w:sz w:val="20"/>
          <w:szCs w:val="20"/>
        </w:rPr>
        <w:fldChar w:fldCharType="begin"/>
      </w:r>
      <w:r w:rsidRPr="00D1726A">
        <w:rPr>
          <w:i w:val="0"/>
          <w:iCs w:val="0"/>
          <w:color w:val="auto"/>
          <w:sz w:val="20"/>
          <w:szCs w:val="20"/>
        </w:rPr>
        <w:instrText xml:space="preserve"> SEQ Figure \* ARABIC </w:instrText>
      </w:r>
      <w:r w:rsidRPr="00D1726A">
        <w:rPr>
          <w:i w:val="0"/>
          <w:iCs w:val="0"/>
          <w:color w:val="auto"/>
          <w:sz w:val="20"/>
          <w:szCs w:val="20"/>
        </w:rPr>
        <w:fldChar w:fldCharType="separate"/>
      </w:r>
      <w:r w:rsidR="00FC1288">
        <w:rPr>
          <w:i w:val="0"/>
          <w:iCs w:val="0"/>
          <w:noProof/>
          <w:color w:val="auto"/>
          <w:sz w:val="20"/>
          <w:szCs w:val="20"/>
        </w:rPr>
        <w:t>2</w:t>
      </w:r>
      <w:r w:rsidRPr="00D1726A">
        <w:rPr>
          <w:i w:val="0"/>
          <w:iCs w:val="0"/>
          <w:color w:val="auto"/>
          <w:sz w:val="20"/>
          <w:szCs w:val="20"/>
        </w:rPr>
        <w:fldChar w:fldCharType="end"/>
      </w:r>
      <w:r w:rsidRPr="00D1726A">
        <w:rPr>
          <w:i w:val="0"/>
          <w:iCs w:val="0"/>
          <w:color w:val="auto"/>
          <w:sz w:val="20"/>
          <w:szCs w:val="20"/>
        </w:rPr>
        <w:t>: Extracting Tones of Five Keyword</w:t>
      </w:r>
      <w:r w:rsidR="007B2907" w:rsidRPr="00D1726A">
        <w:rPr>
          <w:i w:val="0"/>
          <w:iCs w:val="0"/>
          <w:color w:val="auto"/>
          <w:sz w:val="20"/>
          <w:szCs w:val="20"/>
        </w:rPr>
        <w:t xml:space="preserve"> (Activists)</w:t>
      </w:r>
      <w:bookmarkEnd w:id="36"/>
    </w:p>
    <w:p w14:paraId="5EA1ADA8" w14:textId="12423CA8" w:rsidR="007759AA" w:rsidRDefault="007759AA" w:rsidP="001A40F6">
      <w:pPr>
        <w:ind w:left="1440" w:right="90" w:firstLine="720"/>
        <w:jc w:val="both"/>
      </w:pPr>
      <w:r w:rsidRPr="00732D0C">
        <w:lastRenderedPageBreak/>
        <w:t>The sentiment analysis results reveal interesting patterns in the way both male and female participants expressed their opinions.</w:t>
      </w:r>
    </w:p>
    <w:p w14:paraId="5B63C0DB" w14:textId="0FECCBD5" w:rsidR="00D2032E" w:rsidRDefault="005D7419" w:rsidP="00FD1BB1">
      <w:pPr>
        <w:spacing w:after="0" w:line="240" w:lineRule="auto"/>
        <w:ind w:left="720" w:right="-90" w:firstLine="720"/>
        <w:jc w:val="center"/>
      </w:pPr>
      <w:r>
        <w:rPr>
          <w:noProof/>
        </w:rPr>
        <w:drawing>
          <wp:inline distT="0" distB="0" distL="0" distR="0" wp14:anchorId="1E0C7F59" wp14:editId="3A600000">
            <wp:extent cx="5041900" cy="2847340"/>
            <wp:effectExtent l="0" t="0" r="6350" b="0"/>
            <wp:docPr id="12418338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1900" cy="2847340"/>
                    </a:xfrm>
                    <a:prstGeom prst="rect">
                      <a:avLst/>
                    </a:prstGeom>
                    <a:noFill/>
                  </pic:spPr>
                </pic:pic>
              </a:graphicData>
            </a:graphic>
          </wp:inline>
        </w:drawing>
      </w:r>
    </w:p>
    <w:p w14:paraId="57E19C81" w14:textId="521EE10D" w:rsidR="007B24EE" w:rsidRPr="007B24EE" w:rsidRDefault="007B24EE" w:rsidP="007B24EE">
      <w:pPr>
        <w:pStyle w:val="Caption"/>
        <w:ind w:left="1440"/>
        <w:jc w:val="center"/>
        <w:rPr>
          <w:i w:val="0"/>
          <w:iCs w:val="0"/>
          <w:color w:val="auto"/>
          <w:sz w:val="20"/>
          <w:szCs w:val="20"/>
        </w:rPr>
      </w:pPr>
      <w:bookmarkStart w:id="37" w:name="_Toc136931275"/>
      <w:r w:rsidRPr="007B24EE">
        <w:rPr>
          <w:i w:val="0"/>
          <w:iCs w:val="0"/>
          <w:color w:val="auto"/>
          <w:sz w:val="20"/>
          <w:szCs w:val="20"/>
        </w:rPr>
        <w:t xml:space="preserve">Figure </w:t>
      </w:r>
      <w:r w:rsidRPr="007B24EE">
        <w:rPr>
          <w:i w:val="0"/>
          <w:iCs w:val="0"/>
          <w:color w:val="auto"/>
          <w:sz w:val="20"/>
          <w:szCs w:val="20"/>
        </w:rPr>
        <w:fldChar w:fldCharType="begin"/>
      </w:r>
      <w:r w:rsidRPr="007B24EE">
        <w:rPr>
          <w:i w:val="0"/>
          <w:iCs w:val="0"/>
          <w:color w:val="auto"/>
          <w:sz w:val="20"/>
          <w:szCs w:val="20"/>
        </w:rPr>
        <w:instrText xml:space="preserve"> SEQ Figure \* ARABIC </w:instrText>
      </w:r>
      <w:r w:rsidRPr="007B24EE">
        <w:rPr>
          <w:i w:val="0"/>
          <w:iCs w:val="0"/>
          <w:color w:val="auto"/>
          <w:sz w:val="20"/>
          <w:szCs w:val="20"/>
        </w:rPr>
        <w:fldChar w:fldCharType="separate"/>
      </w:r>
      <w:r w:rsidR="00FC1288">
        <w:rPr>
          <w:i w:val="0"/>
          <w:iCs w:val="0"/>
          <w:noProof/>
          <w:color w:val="auto"/>
          <w:sz w:val="20"/>
          <w:szCs w:val="20"/>
        </w:rPr>
        <w:t>3</w:t>
      </w:r>
      <w:r w:rsidRPr="007B24EE">
        <w:rPr>
          <w:i w:val="0"/>
          <w:iCs w:val="0"/>
          <w:color w:val="auto"/>
          <w:sz w:val="20"/>
          <w:szCs w:val="20"/>
        </w:rPr>
        <w:fldChar w:fldCharType="end"/>
      </w:r>
      <w:r w:rsidRPr="007B24EE">
        <w:rPr>
          <w:i w:val="0"/>
          <w:iCs w:val="0"/>
          <w:color w:val="auto"/>
          <w:sz w:val="20"/>
          <w:szCs w:val="20"/>
        </w:rPr>
        <w:t>: Calculate Percentage Tones of Five Keywords (</w:t>
      </w:r>
      <w:r w:rsidR="007B2907" w:rsidRPr="007B24EE">
        <w:rPr>
          <w:i w:val="0"/>
          <w:iCs w:val="0"/>
          <w:color w:val="auto"/>
          <w:sz w:val="20"/>
          <w:szCs w:val="20"/>
        </w:rPr>
        <w:t>Activists</w:t>
      </w:r>
      <w:r w:rsidRPr="007B24EE">
        <w:rPr>
          <w:i w:val="0"/>
          <w:iCs w:val="0"/>
          <w:color w:val="auto"/>
          <w:sz w:val="20"/>
          <w:szCs w:val="20"/>
        </w:rPr>
        <w:t>)</w:t>
      </w:r>
      <w:bookmarkEnd w:id="37"/>
    </w:p>
    <w:p w14:paraId="483297FA" w14:textId="226873DD" w:rsidR="001A39CA" w:rsidRDefault="00785E31" w:rsidP="001A40F6">
      <w:pPr>
        <w:ind w:left="1440" w:right="90" w:firstLine="720"/>
        <w:jc w:val="both"/>
      </w:pPr>
      <w:r w:rsidRPr="00785E31">
        <w:t>Figure 3 shows that among male activists, 31.43% of their sentiments were positive, while 19.52% leaned towards negativity. The majority, 49.04%, expressed a neutral sentiment, indicating a balanced perspective overall. In contrast, female activists exhibited higher positivity, with 39.12% of their sentiments being positive. Similar to males, around 20.59% of their sentiments are negative. However, a slightly lower proportion, 40.28%, expressed a neutral sentiment. These findings suggest differences in how males and females express their sentiments regarding the analyzed keywords.</w:t>
      </w:r>
    </w:p>
    <w:p w14:paraId="19D0D3E7" w14:textId="77777777" w:rsidR="00545FA6" w:rsidRDefault="00545FA6" w:rsidP="00785E31">
      <w:pPr>
        <w:ind w:left="1440" w:firstLine="720"/>
        <w:jc w:val="both"/>
      </w:pPr>
    </w:p>
    <w:p w14:paraId="3E914791" w14:textId="77777777" w:rsidR="005D7419" w:rsidRPr="00785E31" w:rsidRDefault="005D7419" w:rsidP="00785E31">
      <w:pPr>
        <w:ind w:left="1440" w:firstLine="720"/>
        <w:jc w:val="both"/>
      </w:pPr>
    </w:p>
    <w:p w14:paraId="5B97D34F" w14:textId="28D41A02" w:rsidR="00182DD2" w:rsidRDefault="00182DD2" w:rsidP="00182DD2">
      <w:pPr>
        <w:ind w:left="1440" w:firstLine="720"/>
        <w:jc w:val="both"/>
      </w:pPr>
      <w:r w:rsidRPr="00182DD2">
        <w:lastRenderedPageBreak/>
        <w:t>To completely narrow down our data, and specifically look for women’s education, we have used keyword of “</w:t>
      </w:r>
      <w:r w:rsidR="004957E2">
        <w:t>W</w:t>
      </w:r>
      <w:r w:rsidRPr="00182DD2">
        <w:t xml:space="preserve">omen </w:t>
      </w:r>
      <w:r w:rsidR="004957E2">
        <w:t>E</w:t>
      </w:r>
      <w:r w:rsidRPr="00182DD2">
        <w:t xml:space="preserve">ducation”, this allows us to break down the data and look for those tweets which has only these two words. </w:t>
      </w:r>
    </w:p>
    <w:p w14:paraId="5669ACCE" w14:textId="77B7ED32" w:rsidR="00F236A1" w:rsidRDefault="002907BE" w:rsidP="00FD1BB1">
      <w:pPr>
        <w:spacing w:after="0" w:line="240" w:lineRule="auto"/>
        <w:ind w:left="720" w:firstLine="720"/>
        <w:jc w:val="center"/>
      </w:pPr>
      <w:r>
        <w:rPr>
          <w:noProof/>
        </w:rPr>
        <w:drawing>
          <wp:inline distT="0" distB="0" distL="0" distR="0" wp14:anchorId="45C6D2A8" wp14:editId="35D99863">
            <wp:extent cx="4950460" cy="2847340"/>
            <wp:effectExtent l="0" t="0" r="2540" b="0"/>
            <wp:docPr id="1733300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1033A30B" w14:textId="1969D4C2" w:rsidR="00F174BB" w:rsidRPr="00F174BB" w:rsidRDefault="00F236A1" w:rsidP="00F174BB">
      <w:pPr>
        <w:pStyle w:val="Caption"/>
        <w:ind w:left="2160"/>
        <w:jc w:val="center"/>
        <w:rPr>
          <w:i w:val="0"/>
          <w:iCs w:val="0"/>
          <w:color w:val="000000" w:themeColor="text1"/>
          <w:sz w:val="20"/>
          <w:szCs w:val="20"/>
        </w:rPr>
      </w:pPr>
      <w:bookmarkStart w:id="38" w:name="_Toc136931276"/>
      <w:r w:rsidRPr="00F174BB">
        <w:rPr>
          <w:i w:val="0"/>
          <w:iCs w:val="0"/>
          <w:color w:val="000000" w:themeColor="text1"/>
          <w:sz w:val="20"/>
          <w:szCs w:val="20"/>
        </w:rPr>
        <w:t xml:space="preserve">Figure </w:t>
      </w:r>
      <w:r w:rsidRPr="00F174BB">
        <w:rPr>
          <w:i w:val="0"/>
          <w:iCs w:val="0"/>
          <w:color w:val="000000" w:themeColor="text1"/>
          <w:sz w:val="20"/>
          <w:szCs w:val="20"/>
        </w:rPr>
        <w:fldChar w:fldCharType="begin"/>
      </w:r>
      <w:r w:rsidRPr="00F174BB">
        <w:rPr>
          <w:i w:val="0"/>
          <w:iCs w:val="0"/>
          <w:color w:val="000000" w:themeColor="text1"/>
          <w:sz w:val="20"/>
          <w:szCs w:val="20"/>
        </w:rPr>
        <w:instrText xml:space="preserve"> SEQ Figure \* ARABIC </w:instrText>
      </w:r>
      <w:r w:rsidRPr="00F174BB">
        <w:rPr>
          <w:i w:val="0"/>
          <w:iCs w:val="0"/>
          <w:color w:val="000000" w:themeColor="text1"/>
          <w:sz w:val="20"/>
          <w:szCs w:val="20"/>
        </w:rPr>
        <w:fldChar w:fldCharType="separate"/>
      </w:r>
      <w:r w:rsidR="00FC1288">
        <w:rPr>
          <w:i w:val="0"/>
          <w:iCs w:val="0"/>
          <w:noProof/>
          <w:color w:val="000000" w:themeColor="text1"/>
          <w:sz w:val="20"/>
          <w:szCs w:val="20"/>
        </w:rPr>
        <w:t>4</w:t>
      </w:r>
      <w:r w:rsidRPr="00F174BB">
        <w:rPr>
          <w:i w:val="0"/>
          <w:iCs w:val="0"/>
          <w:color w:val="000000" w:themeColor="text1"/>
          <w:sz w:val="20"/>
          <w:szCs w:val="20"/>
        </w:rPr>
        <w:fldChar w:fldCharType="end"/>
      </w:r>
      <w:r w:rsidRPr="00F174BB">
        <w:rPr>
          <w:i w:val="0"/>
          <w:iCs w:val="0"/>
          <w:color w:val="000000" w:themeColor="text1"/>
          <w:sz w:val="20"/>
          <w:szCs w:val="20"/>
        </w:rPr>
        <w:t xml:space="preserve">: </w:t>
      </w:r>
      <w:r w:rsidR="00F174BB" w:rsidRPr="00F174BB">
        <w:rPr>
          <w:i w:val="0"/>
          <w:iCs w:val="0"/>
          <w:color w:val="000000" w:themeColor="text1"/>
          <w:sz w:val="20"/>
          <w:szCs w:val="20"/>
        </w:rPr>
        <w:t xml:space="preserve">Calculate Percentage Tones </w:t>
      </w:r>
      <w:r w:rsidR="007B2907" w:rsidRPr="00F174BB">
        <w:rPr>
          <w:i w:val="0"/>
          <w:iCs w:val="0"/>
          <w:color w:val="000000" w:themeColor="text1"/>
          <w:sz w:val="20"/>
          <w:szCs w:val="20"/>
        </w:rPr>
        <w:t>'Women Education' (Activists)</w:t>
      </w:r>
      <w:bookmarkEnd w:id="38"/>
    </w:p>
    <w:p w14:paraId="49E397BA" w14:textId="6EA76981" w:rsidR="009A269A" w:rsidRDefault="00F236A1" w:rsidP="00911BAD">
      <w:pPr>
        <w:ind w:left="1440" w:firstLine="720"/>
        <w:jc w:val="both"/>
      </w:pPr>
      <w:r>
        <w:t>Figure 4,</w:t>
      </w:r>
      <w:r w:rsidR="00847B6D"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78C23FB1" w14:textId="77777777" w:rsidR="00071B5C" w:rsidRDefault="00071B5C" w:rsidP="00911BAD">
      <w:pPr>
        <w:ind w:left="1440" w:firstLine="720"/>
        <w:jc w:val="both"/>
      </w:pPr>
    </w:p>
    <w:p w14:paraId="3074D399" w14:textId="5D8AB2C0" w:rsidR="00D03AE0" w:rsidRDefault="00D03AE0" w:rsidP="00D03AE0">
      <w:pPr>
        <w:ind w:left="1440" w:firstLine="720"/>
        <w:jc w:val="both"/>
      </w:pPr>
    </w:p>
    <w:p w14:paraId="50A4040E" w14:textId="10DC5887" w:rsidR="0037708B" w:rsidRDefault="0037708B" w:rsidP="00D03AE0">
      <w:pPr>
        <w:ind w:left="1440" w:firstLine="720"/>
        <w:jc w:val="both"/>
      </w:pPr>
      <w:r>
        <w:lastRenderedPageBreak/>
        <w:t xml:space="preserve">After analyzing the tones of the activists tweets, its time to </w:t>
      </w:r>
      <w:r w:rsidR="00072169">
        <w:t xml:space="preserve">identify the the different tweets among them. This helps us to understand which activists has more positive, negative and neutral tone. </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49084121" w:rsidR="008F556E" w:rsidRPr="00BC23C9" w:rsidRDefault="008F556E" w:rsidP="008F556E">
            <w:pPr>
              <w:rPr>
                <w:sz w:val="20"/>
                <w:szCs w:val="18"/>
              </w:rPr>
            </w:pPr>
            <w:r w:rsidRPr="00BC23C9">
              <w:rPr>
                <w:sz w:val="20"/>
                <w:szCs w:val="18"/>
              </w:rPr>
              <w:t>13.59</w:t>
            </w:r>
            <w:r w:rsidR="00782EC5">
              <w:rPr>
                <w:sz w:val="20"/>
                <w:szCs w:val="18"/>
              </w:rPr>
              <w:t>%</w:t>
            </w:r>
          </w:p>
        </w:tc>
        <w:tc>
          <w:tcPr>
            <w:tcW w:w="2610" w:type="dxa"/>
            <w:hideMark/>
          </w:tcPr>
          <w:p w14:paraId="2F02F898" w14:textId="7FFAA2EB" w:rsidR="008F556E" w:rsidRPr="00BC23C9" w:rsidRDefault="008F556E" w:rsidP="008F556E">
            <w:pPr>
              <w:rPr>
                <w:sz w:val="20"/>
                <w:szCs w:val="18"/>
              </w:rPr>
            </w:pPr>
            <w:r w:rsidRPr="00BC23C9">
              <w:rPr>
                <w:sz w:val="20"/>
                <w:szCs w:val="18"/>
              </w:rPr>
              <w:t>6.61</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4D9CC00E" w:rsidR="008F556E" w:rsidRPr="00BC23C9" w:rsidRDefault="008F556E" w:rsidP="008F556E">
            <w:pPr>
              <w:rPr>
                <w:sz w:val="20"/>
                <w:szCs w:val="18"/>
              </w:rPr>
            </w:pPr>
            <w:r w:rsidRPr="00BC23C9">
              <w:rPr>
                <w:sz w:val="20"/>
                <w:szCs w:val="18"/>
              </w:rPr>
              <w:t>42.01</w:t>
            </w:r>
            <w:r w:rsidR="00782EC5">
              <w:rPr>
                <w:sz w:val="20"/>
                <w:szCs w:val="18"/>
              </w:rPr>
              <w:t>%</w:t>
            </w:r>
          </w:p>
        </w:tc>
        <w:tc>
          <w:tcPr>
            <w:tcW w:w="2610" w:type="dxa"/>
            <w:hideMark/>
          </w:tcPr>
          <w:p w14:paraId="5366A2B3" w14:textId="471BD314" w:rsidR="008F556E" w:rsidRPr="00BC23C9" w:rsidRDefault="008F556E" w:rsidP="008F556E">
            <w:pPr>
              <w:rPr>
                <w:sz w:val="20"/>
                <w:szCs w:val="18"/>
              </w:rPr>
            </w:pPr>
            <w:r w:rsidRPr="00BC23C9">
              <w:rPr>
                <w:sz w:val="20"/>
                <w:szCs w:val="18"/>
              </w:rPr>
              <w:t>0.00</w:t>
            </w:r>
            <w:r w:rsidR="00782EC5">
              <w:rPr>
                <w:sz w:val="20"/>
                <w:szCs w:val="18"/>
              </w:rPr>
              <w:t>%</w:t>
            </w:r>
          </w:p>
        </w:tc>
      </w:tr>
    </w:tbl>
    <w:p w14:paraId="45CE779E" w14:textId="59C8270A" w:rsidR="008F556E" w:rsidRPr="008F556E" w:rsidRDefault="008F556E" w:rsidP="00AF2581">
      <w:pPr>
        <w:pStyle w:val="Caption"/>
        <w:ind w:left="1440"/>
        <w:jc w:val="center"/>
        <w:rPr>
          <w:i w:val="0"/>
          <w:iCs w:val="0"/>
          <w:color w:val="auto"/>
          <w:sz w:val="20"/>
          <w:szCs w:val="20"/>
        </w:rPr>
      </w:pPr>
      <w:bookmarkStart w:id="39" w:name="_Toc136931295"/>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FC1288">
        <w:rPr>
          <w:i w:val="0"/>
          <w:iCs w:val="0"/>
          <w:noProof/>
          <w:color w:val="auto"/>
          <w:sz w:val="20"/>
          <w:szCs w:val="20"/>
        </w:rPr>
        <w:t>5</w:t>
      </w:r>
      <w:r w:rsidRPr="008F556E">
        <w:rPr>
          <w:i w:val="0"/>
          <w:iCs w:val="0"/>
          <w:color w:val="auto"/>
          <w:sz w:val="20"/>
          <w:szCs w:val="20"/>
        </w:rPr>
        <w:fldChar w:fldCharType="end"/>
      </w:r>
      <w:r w:rsidRPr="008F556E">
        <w:rPr>
          <w:i w:val="0"/>
          <w:iCs w:val="0"/>
          <w:color w:val="auto"/>
          <w:sz w:val="20"/>
          <w:szCs w:val="20"/>
        </w:rPr>
        <w:t>: Calculate Sentiment Scores for Entire Dataset (</w:t>
      </w:r>
      <w:r w:rsidR="007B2907" w:rsidRPr="008F556E">
        <w:rPr>
          <w:i w:val="0"/>
          <w:iCs w:val="0"/>
          <w:color w:val="auto"/>
          <w:sz w:val="20"/>
          <w:szCs w:val="20"/>
        </w:rPr>
        <w:t>Activists</w:t>
      </w:r>
      <w:r w:rsidRPr="008F556E">
        <w:rPr>
          <w:i w:val="0"/>
          <w:iCs w:val="0"/>
          <w:color w:val="auto"/>
          <w:sz w:val="20"/>
          <w:szCs w:val="20"/>
        </w:rPr>
        <w:t>)</w:t>
      </w:r>
      <w:bookmarkEnd w:id="39"/>
    </w:p>
    <w:p w14:paraId="7F35829A" w14:textId="4D490B34" w:rsidR="005E74A1" w:rsidRDefault="00024156" w:rsidP="005E74A1">
      <w:pPr>
        <w:ind w:left="1440" w:firstLine="720"/>
        <w:jc w:val="both"/>
      </w:pPr>
      <w:r w:rsidRPr="00024156">
        <w:t>Table 8 shows the results of our study into the gender gap in tweet sentiment ratings throughout the full dataset. Although we looked at the whole dataset, we zeroed in on the differences between male and female responses. The P-value reflects the statistical significance of the difference in mean attitudes between the two groups, while the T-statistic evaluates the magnitude of that difference.</w:t>
      </w:r>
      <w:r w:rsidR="005E74A1">
        <w:t xml:space="preserve"> </w:t>
      </w:r>
      <w:r w:rsidR="005E74A1" w:rsidRPr="005E74A1">
        <w:t>The T-statistic for detecting a difference in sentiment between positive and negative tweets about men was 13.59</w:t>
      </w:r>
      <w:r w:rsidR="006812FD">
        <w:rPr>
          <w:sz w:val="20"/>
          <w:szCs w:val="18"/>
        </w:rPr>
        <w:t>%</w:t>
      </w:r>
      <w:r w:rsidR="005E74A1" w:rsidRPr="005E74A1">
        <w:t>. This divergence is extraordinarily improbable to arise by chance, as indicated by the incredibly small P-value of 6.6</w:t>
      </w:r>
      <w:r w:rsidR="006812FD">
        <w:t>1</w:t>
      </w:r>
      <w:r w:rsidR="006812FD">
        <w:rPr>
          <w:sz w:val="20"/>
          <w:szCs w:val="18"/>
        </w:rPr>
        <w:t>%</w:t>
      </w:r>
      <w:r w:rsidR="005E74A1" w:rsidRPr="005E74A1">
        <w:t>.</w:t>
      </w:r>
    </w:p>
    <w:p w14:paraId="7EB0408F" w14:textId="54FFAA24" w:rsidR="00C132AE" w:rsidRDefault="004E5116" w:rsidP="005E74A1">
      <w:pPr>
        <w:ind w:left="1440" w:firstLine="720"/>
        <w:jc w:val="both"/>
      </w:pPr>
      <w:r w:rsidRPr="004E5116">
        <w:t>We found an even starker contrast between male and female tweets. The T-statistic of 42.01</w:t>
      </w:r>
      <w:r w:rsidR="006812FD">
        <w:rPr>
          <w:sz w:val="20"/>
          <w:szCs w:val="18"/>
        </w:rPr>
        <w:t>%</w:t>
      </w:r>
      <w:r w:rsidRPr="004E5116">
        <w:t xml:space="preserve"> is significantly different from the 0 that would show no bias in any direction. This difference is extremely noteworthy; the P-value of 0.00 further supports this conclusion. In addition, we used our keywords to conduct an analysis of educational-themed tweets.</w:t>
      </w:r>
      <w:r w:rsidR="008477F2">
        <w:t xml:space="preserve"> </w:t>
      </w:r>
      <w:r w:rsidR="00C132AE">
        <w:t>We have used the same method for our five keywords, which are “</w:t>
      </w:r>
      <w:r w:rsidR="004957E2">
        <w:t>E</w:t>
      </w:r>
      <w:r w:rsidR="00C132AE" w:rsidRPr="00C132AE">
        <w:t>ducation</w:t>
      </w:r>
      <w:r w:rsidR="00C132AE">
        <w:t>”</w:t>
      </w:r>
      <w:r w:rsidR="00C132AE" w:rsidRPr="00C132AE">
        <w:t xml:space="preserve">, </w:t>
      </w:r>
      <w:r w:rsidR="00C132AE">
        <w:t>“</w:t>
      </w:r>
      <w:r w:rsidR="004957E2">
        <w:t>S</w:t>
      </w:r>
      <w:r w:rsidR="00C132AE" w:rsidRPr="00C132AE">
        <w:t>chool</w:t>
      </w:r>
      <w:r w:rsidR="00C132AE">
        <w:t>”</w:t>
      </w:r>
      <w:r w:rsidR="00C132AE" w:rsidRPr="00C132AE">
        <w:t xml:space="preserve">, </w:t>
      </w:r>
      <w:r w:rsidR="00C132AE">
        <w:t>“</w:t>
      </w:r>
      <w:r w:rsidR="004957E2">
        <w:t>U</w:t>
      </w:r>
      <w:r w:rsidR="00C132AE" w:rsidRPr="00C132AE">
        <w:t>niversity</w:t>
      </w:r>
      <w:r w:rsidR="00C132AE">
        <w:t>”</w:t>
      </w:r>
      <w:r w:rsidR="00C132AE" w:rsidRPr="00C132AE">
        <w:t xml:space="preserve">, </w:t>
      </w:r>
      <w:r w:rsidR="00C132AE">
        <w:t>“</w:t>
      </w:r>
      <w:r w:rsidR="004957E2">
        <w:t>W</w:t>
      </w:r>
      <w:r w:rsidR="00C132AE" w:rsidRPr="00C132AE">
        <w:t>omen</w:t>
      </w:r>
      <w:r w:rsidR="00C132AE">
        <w:t>”</w:t>
      </w:r>
      <w:r w:rsidR="00C132AE" w:rsidRPr="00C132AE">
        <w:t xml:space="preserve">, </w:t>
      </w:r>
      <w:r w:rsidR="00C132AE">
        <w:t>“</w:t>
      </w:r>
      <w:r w:rsidR="004957E2">
        <w:t>G</w:t>
      </w:r>
      <w:r w:rsidR="00C132AE" w:rsidRPr="00C132AE">
        <w:t>irl</w:t>
      </w:r>
      <w:r w:rsidR="00C132AE">
        <w:t>”, by doing this we basically compare male and female tweets</w:t>
      </w:r>
      <w:r w:rsidR="008477F2">
        <w:t xml:space="preserve"> through coding, see </w:t>
      </w:r>
      <w:hyperlink w:anchor="_Appendix" w:history="1">
        <w:r w:rsidR="008477F2" w:rsidRPr="00394801">
          <w:rPr>
            <w:rStyle w:val="Hyperlink"/>
          </w:rPr>
          <w:t>Appendix</w:t>
        </w:r>
      </w:hyperlink>
      <w:r w:rsidR="00C132AE">
        <w:t xml:space="preserve">.  </w:t>
      </w:r>
    </w:p>
    <w:p w14:paraId="06BA3846" w14:textId="56E391DE" w:rsidR="004E5116" w:rsidRDefault="00E707D1" w:rsidP="005E74A1">
      <w:pPr>
        <w:ind w:left="1440" w:firstLine="720"/>
        <w:jc w:val="both"/>
      </w:pPr>
      <w:r>
        <w:lastRenderedPageBreak/>
        <w:t>Table 6, re</w:t>
      </w:r>
      <w:r w:rsidR="00C132AE">
        <w:t>veal</w:t>
      </w:r>
      <w:r w:rsidR="00CD1C42">
        <w:t>e</w:t>
      </w:r>
      <w:r>
        <w:t xml:space="preserve">d </w:t>
      </w:r>
      <w:r w:rsidR="00CD1C42">
        <w:t>t</w:t>
      </w:r>
      <w:r w:rsidR="004E5116" w:rsidRPr="004E5116">
        <w:t>he T-statistic of 12.23</w:t>
      </w:r>
      <w:r w:rsidR="006812FD">
        <w:rPr>
          <w:sz w:val="20"/>
          <w:szCs w:val="18"/>
        </w:rPr>
        <w:t>%</w:t>
      </w:r>
      <w:r w:rsidR="004E5116" w:rsidRPr="004E5116">
        <w:t xml:space="preserve"> indicates that the sentiment score is significantly different from the neutral value of 0. The P-value of 4.97</w:t>
      </w:r>
      <w:r w:rsidR="006812FD">
        <w:rPr>
          <w:sz w:val="20"/>
          <w:szCs w:val="18"/>
        </w:rPr>
        <w:t>%</w:t>
      </w:r>
      <w:r w:rsidR="004E5116" w:rsidRPr="004E5116">
        <w:t xml:space="preserve"> indicates a highly significant difference. Men</w:t>
      </w:r>
      <w:r w:rsidR="006812FD">
        <w:t>’</w:t>
      </w:r>
      <w:r w:rsidR="004E5116" w:rsidRPr="004E5116">
        <w:t>s views on education, especially as it pertains to women, clearly display a sentiment that markedly deviates from neutrality, as seen by the above.</w:t>
      </w:r>
    </w:p>
    <w:tbl>
      <w:tblPr>
        <w:tblStyle w:val="TableGrid"/>
        <w:tblW w:w="7920" w:type="dxa"/>
        <w:tblInd w:w="1435" w:type="dxa"/>
        <w:tblLook w:val="04A0" w:firstRow="1" w:lastRow="0" w:firstColumn="1" w:lastColumn="0" w:noHBand="0" w:noVBand="1"/>
      </w:tblPr>
      <w:tblGrid>
        <w:gridCol w:w="2250"/>
        <w:gridCol w:w="2790"/>
        <w:gridCol w:w="2880"/>
      </w:tblGrid>
      <w:tr w:rsidR="00302FA9" w:rsidRPr="00850AD0" w14:paraId="67863881" w14:textId="77777777" w:rsidTr="00B13C31">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88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B13C31">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13BDB15E" w:rsidR="00302FA9" w:rsidRPr="00850AD0" w:rsidRDefault="00302FA9" w:rsidP="00302FA9">
            <w:pPr>
              <w:rPr>
                <w:sz w:val="20"/>
                <w:szCs w:val="18"/>
              </w:rPr>
            </w:pPr>
            <w:r w:rsidRPr="00850AD0">
              <w:rPr>
                <w:sz w:val="20"/>
                <w:szCs w:val="18"/>
              </w:rPr>
              <w:t>12.23</w:t>
            </w:r>
            <w:r w:rsidR="006812FD">
              <w:rPr>
                <w:sz w:val="20"/>
                <w:szCs w:val="18"/>
              </w:rPr>
              <w:t>%</w:t>
            </w:r>
          </w:p>
        </w:tc>
        <w:tc>
          <w:tcPr>
            <w:tcW w:w="2880" w:type="dxa"/>
            <w:hideMark/>
          </w:tcPr>
          <w:p w14:paraId="478DA6C1" w14:textId="7FDC12C9" w:rsidR="00302FA9" w:rsidRPr="00850AD0" w:rsidRDefault="00302FA9" w:rsidP="00302FA9">
            <w:pPr>
              <w:rPr>
                <w:sz w:val="20"/>
                <w:szCs w:val="18"/>
              </w:rPr>
            </w:pPr>
            <w:r w:rsidRPr="00850AD0">
              <w:rPr>
                <w:sz w:val="20"/>
                <w:szCs w:val="18"/>
              </w:rPr>
              <w:t>4.97</w:t>
            </w:r>
            <w:r w:rsidR="006812FD">
              <w:rPr>
                <w:sz w:val="20"/>
                <w:szCs w:val="18"/>
              </w:rPr>
              <w:t>%</w:t>
            </w:r>
          </w:p>
        </w:tc>
      </w:tr>
      <w:tr w:rsidR="00302FA9" w:rsidRPr="00850AD0" w14:paraId="408B8359" w14:textId="77777777" w:rsidTr="00B13C31">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D398EC6" w:rsidR="00302FA9" w:rsidRPr="00850AD0" w:rsidRDefault="00302FA9" w:rsidP="00302FA9">
            <w:pPr>
              <w:rPr>
                <w:sz w:val="20"/>
                <w:szCs w:val="18"/>
              </w:rPr>
            </w:pPr>
            <w:r w:rsidRPr="00850AD0">
              <w:rPr>
                <w:sz w:val="20"/>
                <w:szCs w:val="18"/>
              </w:rPr>
              <w:t>28.32</w:t>
            </w:r>
            <w:r w:rsidR="006812FD">
              <w:rPr>
                <w:sz w:val="20"/>
                <w:szCs w:val="18"/>
              </w:rPr>
              <w:t>%</w:t>
            </w:r>
          </w:p>
        </w:tc>
        <w:tc>
          <w:tcPr>
            <w:tcW w:w="2880" w:type="dxa"/>
            <w:hideMark/>
          </w:tcPr>
          <w:p w14:paraId="7D585395" w14:textId="542739AA" w:rsidR="00302FA9" w:rsidRPr="00850AD0" w:rsidRDefault="00302FA9" w:rsidP="00302FA9">
            <w:pPr>
              <w:rPr>
                <w:sz w:val="20"/>
                <w:szCs w:val="18"/>
              </w:rPr>
            </w:pPr>
            <w:r w:rsidRPr="00850AD0">
              <w:rPr>
                <w:sz w:val="20"/>
                <w:szCs w:val="18"/>
              </w:rPr>
              <w:t>1.69</w:t>
            </w:r>
            <w:r w:rsidR="006812FD">
              <w:rPr>
                <w:sz w:val="20"/>
                <w:szCs w:val="18"/>
              </w:rPr>
              <w:t>%</w:t>
            </w:r>
          </w:p>
        </w:tc>
      </w:tr>
    </w:tbl>
    <w:p w14:paraId="047E168B" w14:textId="2EA7ECAF" w:rsidR="00302FA9" w:rsidRDefault="00302FA9" w:rsidP="00BF1581">
      <w:pPr>
        <w:pStyle w:val="Caption"/>
        <w:ind w:left="720"/>
        <w:jc w:val="center"/>
        <w:rPr>
          <w:i w:val="0"/>
          <w:iCs w:val="0"/>
          <w:color w:val="auto"/>
          <w:sz w:val="20"/>
          <w:szCs w:val="20"/>
        </w:rPr>
      </w:pPr>
      <w:bookmarkStart w:id="40" w:name="_Toc136931296"/>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FC1288">
        <w:rPr>
          <w:i w:val="0"/>
          <w:iCs w:val="0"/>
          <w:noProof/>
          <w:color w:val="auto"/>
          <w:sz w:val="20"/>
          <w:szCs w:val="20"/>
        </w:rPr>
        <w:t>6</w:t>
      </w:r>
      <w:r w:rsidRPr="00302FA9">
        <w:rPr>
          <w:i w:val="0"/>
          <w:iCs w:val="0"/>
          <w:color w:val="auto"/>
          <w:sz w:val="20"/>
          <w:szCs w:val="20"/>
        </w:rPr>
        <w:fldChar w:fldCharType="end"/>
      </w:r>
      <w:r w:rsidRPr="00302FA9">
        <w:rPr>
          <w:i w:val="0"/>
          <w:iCs w:val="0"/>
          <w:color w:val="auto"/>
          <w:sz w:val="20"/>
          <w:szCs w:val="20"/>
        </w:rPr>
        <w:t>: Calculate Sentiment Scores for Five Keywords (</w:t>
      </w:r>
      <w:r w:rsidR="007B2907" w:rsidRPr="00302FA9">
        <w:rPr>
          <w:i w:val="0"/>
          <w:iCs w:val="0"/>
          <w:color w:val="auto"/>
          <w:sz w:val="20"/>
          <w:szCs w:val="20"/>
        </w:rPr>
        <w:t>Activists</w:t>
      </w:r>
      <w:r w:rsidRPr="00302FA9">
        <w:rPr>
          <w:i w:val="0"/>
          <w:iCs w:val="0"/>
          <w:color w:val="auto"/>
          <w:sz w:val="20"/>
          <w:szCs w:val="20"/>
        </w:rPr>
        <w:t>)</w:t>
      </w:r>
      <w:bookmarkEnd w:id="40"/>
    </w:p>
    <w:p w14:paraId="1E61899A" w14:textId="36D86C31" w:rsidR="00494E46" w:rsidRDefault="00965F89" w:rsidP="00965F89">
      <w:pPr>
        <w:ind w:left="1440" w:firstLine="720"/>
        <w:jc w:val="both"/>
      </w:pPr>
      <w:r w:rsidRPr="00965F89">
        <w:t>When we refer to women’s tweets, we get a significant departure from neutrality, with a t-statistic of 28.32</w:t>
      </w:r>
      <w:r w:rsidR="00010830">
        <w:rPr>
          <w:sz w:val="20"/>
          <w:szCs w:val="18"/>
        </w:rPr>
        <w:t>%</w:t>
      </w:r>
      <w:r w:rsidRPr="00965F89">
        <w:t xml:space="preserve"> and an incredibly small p-value of 1.69</w:t>
      </w:r>
      <w:r w:rsidR="00010830">
        <w:rPr>
          <w:sz w:val="20"/>
          <w:szCs w:val="18"/>
        </w:rPr>
        <w:t>%</w:t>
      </w:r>
      <w:r w:rsidRPr="00965F89">
        <w:t xml:space="preserve">. This indicates that women’s sentiments about education, as expressed in their tweets, differ significantly from neutrality. These findings highlight the distinct perspectives and attitudes of male and female when discussing education. </w:t>
      </w:r>
    </w:p>
    <w:p w14:paraId="7FE69AF3" w14:textId="48B8F5BF" w:rsidR="00965F89" w:rsidRDefault="00965F89" w:rsidP="008E480F">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r w:rsidR="008E480F">
        <w:t xml:space="preserve"> </w:t>
      </w:r>
      <w:r w:rsidRPr="00965F89">
        <w:t>To get solid result regarding women’s education, it’s time to only test “</w:t>
      </w:r>
      <w:r w:rsidR="004957E2">
        <w:t>W</w:t>
      </w:r>
      <w:r w:rsidRPr="00965F89">
        <w:t xml:space="preserve">omen </w:t>
      </w:r>
      <w:r w:rsidR="004957E2">
        <w:t>E</w:t>
      </w:r>
      <w:r w:rsidRPr="00965F89">
        <w:t xml:space="preserv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26A8BAB4" w:rsidR="00E3252C" w:rsidRPr="00E3252C" w:rsidRDefault="00E3252C" w:rsidP="00E3252C">
            <w:pPr>
              <w:rPr>
                <w:sz w:val="20"/>
                <w:szCs w:val="18"/>
              </w:rPr>
            </w:pPr>
            <w:r w:rsidRPr="00E3252C">
              <w:rPr>
                <w:sz w:val="20"/>
                <w:szCs w:val="18"/>
              </w:rPr>
              <w:t>2.59</w:t>
            </w:r>
            <w:r w:rsidR="00782EC5">
              <w:rPr>
                <w:sz w:val="20"/>
                <w:szCs w:val="18"/>
              </w:rPr>
              <w:t>%</w:t>
            </w:r>
          </w:p>
        </w:tc>
        <w:tc>
          <w:tcPr>
            <w:tcW w:w="2340" w:type="dxa"/>
            <w:hideMark/>
          </w:tcPr>
          <w:p w14:paraId="09325621" w14:textId="5B5E3B1B" w:rsidR="00E3252C" w:rsidRPr="00E3252C" w:rsidRDefault="00E3252C" w:rsidP="00E3252C">
            <w:pPr>
              <w:rPr>
                <w:sz w:val="20"/>
                <w:szCs w:val="18"/>
              </w:rPr>
            </w:pPr>
            <w:r w:rsidRPr="00E3252C">
              <w:rPr>
                <w:sz w:val="20"/>
                <w:szCs w:val="18"/>
              </w:rPr>
              <w:t>0.0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49DB8950" w:rsidR="00E3252C" w:rsidRPr="00E3252C" w:rsidRDefault="00E3252C" w:rsidP="00E3252C">
            <w:pPr>
              <w:rPr>
                <w:sz w:val="20"/>
                <w:szCs w:val="18"/>
              </w:rPr>
            </w:pPr>
            <w:r w:rsidRPr="00E3252C">
              <w:rPr>
                <w:sz w:val="20"/>
                <w:szCs w:val="18"/>
              </w:rPr>
              <w:t>3.43</w:t>
            </w:r>
            <w:r w:rsidR="00782EC5">
              <w:rPr>
                <w:sz w:val="20"/>
                <w:szCs w:val="18"/>
              </w:rPr>
              <w:t>%</w:t>
            </w:r>
          </w:p>
        </w:tc>
        <w:tc>
          <w:tcPr>
            <w:tcW w:w="2340" w:type="dxa"/>
            <w:hideMark/>
          </w:tcPr>
          <w:p w14:paraId="70DD2133" w14:textId="7B4CD138" w:rsidR="00E3252C" w:rsidRPr="00E3252C" w:rsidRDefault="00E3252C" w:rsidP="00E3252C">
            <w:pPr>
              <w:rPr>
                <w:sz w:val="20"/>
                <w:szCs w:val="18"/>
              </w:rPr>
            </w:pPr>
            <w:r w:rsidRPr="00E3252C">
              <w:rPr>
                <w:sz w:val="20"/>
                <w:szCs w:val="18"/>
              </w:rPr>
              <w:t>0.00</w:t>
            </w:r>
            <w:r w:rsidR="00782EC5">
              <w:rPr>
                <w:sz w:val="20"/>
                <w:szCs w:val="18"/>
              </w:rPr>
              <w:t>%</w:t>
            </w:r>
          </w:p>
        </w:tc>
      </w:tr>
    </w:tbl>
    <w:p w14:paraId="74C33574" w14:textId="4D24F318" w:rsidR="00965F89" w:rsidRPr="00E3252C" w:rsidRDefault="00E3252C" w:rsidP="00A430D8">
      <w:pPr>
        <w:pStyle w:val="Caption"/>
        <w:ind w:left="1440"/>
        <w:jc w:val="center"/>
        <w:rPr>
          <w:i w:val="0"/>
          <w:iCs w:val="0"/>
          <w:color w:val="auto"/>
          <w:sz w:val="20"/>
          <w:szCs w:val="20"/>
        </w:rPr>
      </w:pPr>
      <w:bookmarkStart w:id="41" w:name="_Toc136931297"/>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FC1288">
        <w:rPr>
          <w:i w:val="0"/>
          <w:iCs w:val="0"/>
          <w:noProof/>
          <w:color w:val="auto"/>
          <w:sz w:val="20"/>
          <w:szCs w:val="20"/>
        </w:rPr>
        <w:t>7</w:t>
      </w:r>
      <w:r w:rsidRPr="00E3252C">
        <w:rPr>
          <w:i w:val="0"/>
          <w:iCs w:val="0"/>
          <w:color w:val="auto"/>
          <w:sz w:val="20"/>
          <w:szCs w:val="20"/>
        </w:rPr>
        <w:fldChar w:fldCharType="end"/>
      </w:r>
      <w:r w:rsidRPr="00E3252C">
        <w:rPr>
          <w:i w:val="0"/>
          <w:iCs w:val="0"/>
          <w:color w:val="auto"/>
          <w:sz w:val="20"/>
          <w:szCs w:val="20"/>
        </w:rPr>
        <w:t>: Calculate Sentiment Scores for Women Education (</w:t>
      </w:r>
      <w:r w:rsidR="007B2907" w:rsidRPr="00E3252C">
        <w:rPr>
          <w:i w:val="0"/>
          <w:iCs w:val="0"/>
          <w:color w:val="auto"/>
          <w:sz w:val="20"/>
          <w:szCs w:val="20"/>
        </w:rPr>
        <w:t>Activists</w:t>
      </w:r>
      <w:r w:rsidRPr="00E3252C">
        <w:rPr>
          <w:i w:val="0"/>
          <w:iCs w:val="0"/>
          <w:color w:val="auto"/>
          <w:sz w:val="20"/>
          <w:szCs w:val="20"/>
        </w:rPr>
        <w:t>)</w:t>
      </w:r>
      <w:bookmarkEnd w:id="41"/>
    </w:p>
    <w:p w14:paraId="57895889" w14:textId="63449038" w:rsidR="004767C0" w:rsidRDefault="00E3252C" w:rsidP="00E3252C">
      <w:pPr>
        <w:ind w:left="1440" w:firstLine="720"/>
        <w:jc w:val="both"/>
      </w:pPr>
      <w:r w:rsidRPr="00E3252C">
        <w:lastRenderedPageBreak/>
        <w:t>Uncovering distinct sentiment patterns among male and female. Male’s tweets displayed a discernible shift from neutral sentiment, as evidenced by a t-statistic of 2.59</w:t>
      </w:r>
      <w:r w:rsidR="00522092">
        <w:t>%</w:t>
      </w:r>
      <w:r w:rsidRPr="00E3252C">
        <w:t xml:space="preserve"> and a p-value of 0.01</w:t>
      </w:r>
      <w:r w:rsidR="00522092">
        <w:t>%</w:t>
      </w:r>
      <w:r w:rsidRPr="00E3252C">
        <w:t>. Meanwhile, female’s tweets exhibited an even more pronounced deviation, indicated by a higher t-statistic of 3.43</w:t>
      </w:r>
      <w:r w:rsidR="00522092">
        <w:t>%</w:t>
      </w:r>
      <w:r w:rsidRPr="00E3252C">
        <w:t xml:space="preserve"> and a p-value of 0.00</w:t>
      </w:r>
      <w:r w:rsidR="00522092">
        <w:t>%</w:t>
      </w:r>
      <w:r w:rsidRPr="00E3252C">
        <w:t xml:space="preserve">.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 xml:space="preserve">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w:t>
      </w:r>
      <w:r w:rsidRPr="00E3252C">
        <w:lastRenderedPageBreak/>
        <w:t>can be valuable for understanding gender-specific perspectives and behaviors related to the given keywords and can aid researchers, policymakers, and educational institutions in tailoring strategies and initiatives accordingly.</w:t>
      </w:r>
    </w:p>
    <w:p w14:paraId="2041558F" w14:textId="48A93BE7" w:rsidR="00C336F3" w:rsidRDefault="00C336F3" w:rsidP="00C336F3">
      <w:pPr>
        <w:pStyle w:val="Heading2"/>
      </w:pPr>
      <w:bookmarkStart w:id="42" w:name="_Toc135816144"/>
      <w:bookmarkStart w:id="43" w:name="_Toc136931265"/>
      <w:r>
        <w:t>Female Activists</w:t>
      </w:r>
      <w:r w:rsidR="000662F4">
        <w:t>’</w:t>
      </w:r>
      <w:r>
        <w:t xml:space="preserve"> Top Frequent Words</w:t>
      </w:r>
      <w:bookmarkEnd w:id="42"/>
      <w:bookmarkEnd w:id="43"/>
    </w:p>
    <w:p w14:paraId="77B88904" w14:textId="1812F3F9" w:rsidR="00397FC4" w:rsidRPr="00397FC4" w:rsidRDefault="00397FC4" w:rsidP="00F268ED">
      <w:pPr>
        <w:ind w:left="1440" w:firstLine="720"/>
        <w:jc w:val="both"/>
      </w:pPr>
      <w:r>
        <w:t xml:space="preserve">Figure </w:t>
      </w:r>
      <w:r w:rsidR="00F268ED">
        <w:t>5</w:t>
      </w:r>
      <w:r>
        <w:t xml:space="preserve"> shows, the top frequent words of activists, which is been frequently used on their tweets.</w:t>
      </w:r>
      <w:r w:rsidRPr="00397FC4">
        <w:t xml:space="preserve"> </w:t>
      </w:r>
      <w:r w:rsidR="007729D1">
        <w:t>Female activists</w:t>
      </w:r>
      <w:r w:rsidRPr="00397FC4">
        <w:t xml:space="preserve"> tend to focus on gender issues and the situation in Afghanistan, as seen by the prevalence of the terms "Taliban," "</w:t>
      </w:r>
      <w:r w:rsidR="004957E2">
        <w:t>W</w:t>
      </w:r>
      <w:r w:rsidRPr="00397FC4">
        <w:t>omen," "Afghanistan," "</w:t>
      </w:r>
      <w:r w:rsidR="004957E2">
        <w:t>G</w:t>
      </w:r>
      <w:r w:rsidRPr="00397FC4">
        <w:t>irl," and "Afghan." Moreover, the use of terms like "</w:t>
      </w:r>
      <w:r w:rsidR="004957E2">
        <w:t>P</w:t>
      </w:r>
      <w:r w:rsidRPr="00397FC4">
        <w:t>eople," "</w:t>
      </w:r>
      <w:r w:rsidR="004957E2">
        <w:t>R</w:t>
      </w:r>
      <w:r w:rsidRPr="00397FC4">
        <w:t>ights," "</w:t>
      </w:r>
      <w:r w:rsidR="004957E2">
        <w:t>S</w:t>
      </w:r>
      <w:r w:rsidRPr="00397FC4">
        <w:t>chool," "Kabul," and "</w:t>
      </w:r>
      <w:r w:rsidR="004957E2">
        <w:t>E</w:t>
      </w:r>
      <w:r w:rsidRPr="00397FC4">
        <w:t xml:space="preserve">ducation" demonstrates their interest in broader social and educational concerns. Similar patterns arise for </w:t>
      </w:r>
      <w:r w:rsidR="007729D1">
        <w:t>male activists</w:t>
      </w:r>
      <w:r w:rsidRPr="00397FC4">
        <w:t>, who tend to focus on topics like the Taliban, Afghanistan, women, and girls. They also place an emphasis on the words "</w:t>
      </w:r>
      <w:r w:rsidR="004957E2">
        <w:t>E</w:t>
      </w:r>
      <w:r w:rsidRPr="00397FC4">
        <w:t>ducation," "</w:t>
      </w:r>
      <w:r w:rsidR="004957E2">
        <w:t>S</w:t>
      </w:r>
      <w:r w:rsidRPr="00397FC4">
        <w:t>chool," "Kabul," "Talibans," and "</w:t>
      </w:r>
      <w:r w:rsidR="004957E2">
        <w:t>P</w:t>
      </w:r>
      <w:r w:rsidRPr="00397FC4">
        <w:t>eople," suggesting that they are participating in conversations about schools, Kabul, and the Afghan people more generally.</w:t>
      </w:r>
    </w:p>
    <w:p w14:paraId="58BBFCE6" w14:textId="77777777" w:rsidR="00397FC4" w:rsidRPr="00397FC4" w:rsidRDefault="00397FC4" w:rsidP="00397FC4"/>
    <w:p w14:paraId="46DE9640" w14:textId="0D4A854C" w:rsidR="00CE7B72" w:rsidRDefault="005A27EB" w:rsidP="00F63FA5">
      <w:pPr>
        <w:spacing w:after="0" w:line="240" w:lineRule="auto"/>
        <w:ind w:left="720" w:firstLine="720"/>
      </w:pPr>
      <w:r>
        <w:rPr>
          <w:noProof/>
        </w:rPr>
        <w:lastRenderedPageBreak/>
        <w:drawing>
          <wp:inline distT="0" distB="0" distL="0" distR="0" wp14:anchorId="50C9DFB0" wp14:editId="4977A039">
            <wp:extent cx="4950460" cy="2938780"/>
            <wp:effectExtent l="0" t="0" r="2540" b="0"/>
            <wp:docPr id="487666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0460" cy="2938780"/>
                    </a:xfrm>
                    <a:prstGeom prst="rect">
                      <a:avLst/>
                    </a:prstGeom>
                    <a:noFill/>
                  </pic:spPr>
                </pic:pic>
              </a:graphicData>
            </a:graphic>
          </wp:inline>
        </w:drawing>
      </w:r>
    </w:p>
    <w:p w14:paraId="038EE703" w14:textId="5EB3386A" w:rsidR="00C336F3" w:rsidRDefault="00C336F3" w:rsidP="00F63FA5">
      <w:pPr>
        <w:pStyle w:val="Caption"/>
        <w:ind w:left="1440"/>
        <w:jc w:val="center"/>
        <w:rPr>
          <w:i w:val="0"/>
          <w:iCs w:val="0"/>
          <w:color w:val="auto"/>
          <w:sz w:val="20"/>
          <w:szCs w:val="20"/>
        </w:rPr>
      </w:pPr>
      <w:bookmarkStart w:id="44" w:name="_Toc136931277"/>
      <w:r w:rsidRPr="00F63FA5">
        <w:rPr>
          <w:i w:val="0"/>
          <w:iCs w:val="0"/>
          <w:color w:val="auto"/>
          <w:sz w:val="20"/>
          <w:szCs w:val="20"/>
        </w:rPr>
        <w:t xml:space="preserve">Figure </w:t>
      </w:r>
      <w:r w:rsidRPr="00F63FA5">
        <w:rPr>
          <w:i w:val="0"/>
          <w:iCs w:val="0"/>
          <w:color w:val="auto"/>
          <w:sz w:val="20"/>
          <w:szCs w:val="20"/>
        </w:rPr>
        <w:fldChar w:fldCharType="begin"/>
      </w:r>
      <w:r w:rsidRPr="00F63FA5">
        <w:rPr>
          <w:i w:val="0"/>
          <w:iCs w:val="0"/>
          <w:color w:val="auto"/>
          <w:sz w:val="20"/>
          <w:szCs w:val="20"/>
        </w:rPr>
        <w:instrText xml:space="preserve"> SEQ Figure \* ARABIC </w:instrText>
      </w:r>
      <w:r w:rsidRPr="00F63FA5">
        <w:rPr>
          <w:i w:val="0"/>
          <w:iCs w:val="0"/>
          <w:color w:val="auto"/>
          <w:sz w:val="20"/>
          <w:szCs w:val="20"/>
        </w:rPr>
        <w:fldChar w:fldCharType="separate"/>
      </w:r>
      <w:r w:rsidR="00FC1288">
        <w:rPr>
          <w:i w:val="0"/>
          <w:iCs w:val="0"/>
          <w:noProof/>
          <w:color w:val="auto"/>
          <w:sz w:val="20"/>
          <w:szCs w:val="20"/>
        </w:rPr>
        <w:t>5</w:t>
      </w:r>
      <w:r w:rsidRPr="00F63FA5">
        <w:rPr>
          <w:i w:val="0"/>
          <w:iCs w:val="0"/>
          <w:color w:val="auto"/>
          <w:sz w:val="20"/>
          <w:szCs w:val="20"/>
        </w:rPr>
        <w:fldChar w:fldCharType="end"/>
      </w:r>
      <w:r w:rsidRPr="00F63FA5">
        <w:rPr>
          <w:i w:val="0"/>
          <w:iCs w:val="0"/>
          <w:color w:val="auto"/>
          <w:sz w:val="20"/>
          <w:szCs w:val="20"/>
        </w:rPr>
        <w:t>: Top Frequent Words</w:t>
      </w:r>
      <w:r w:rsidR="00F17557">
        <w:rPr>
          <w:i w:val="0"/>
          <w:iCs w:val="0"/>
          <w:color w:val="auto"/>
          <w:sz w:val="20"/>
          <w:szCs w:val="20"/>
        </w:rPr>
        <w:t xml:space="preserve"> Activists’</w:t>
      </w:r>
      <w:bookmarkEnd w:id="44"/>
    </w:p>
    <w:p w14:paraId="1D4CC1AC" w14:textId="68233B6F" w:rsidR="00AF5FDE" w:rsidRPr="00AF5FDE" w:rsidRDefault="00F268ED" w:rsidP="00AF5FDE">
      <w:pPr>
        <w:ind w:left="1440" w:firstLine="720"/>
        <w:jc w:val="both"/>
      </w:pPr>
      <w:r>
        <w:t>Figure 5, t</w:t>
      </w:r>
      <w:r w:rsidR="00AF5FDE" w:rsidRPr="00AF5FDE">
        <w:t xml:space="preserve">he word cloud for female activists reveals the main subjects they actively address. It visually represents their involvement in discussions related to the Taliban, </w:t>
      </w:r>
      <w:r w:rsidR="004957E2">
        <w:t>W</w:t>
      </w:r>
      <w:r w:rsidR="00AF5FDE" w:rsidRPr="00AF5FDE">
        <w:t>omen</w:t>
      </w:r>
      <w:r>
        <w:t>’</w:t>
      </w:r>
      <w:r w:rsidR="00AF5FDE" w:rsidRPr="00AF5FDE">
        <w:t xml:space="preserve">s rights, Afghanistan, </w:t>
      </w:r>
      <w:r w:rsidR="004957E2">
        <w:t>G</w:t>
      </w:r>
      <w:r w:rsidR="00AF5FDE" w:rsidRPr="00AF5FDE">
        <w:t xml:space="preserve">irls, and </w:t>
      </w:r>
      <w:r w:rsidR="004957E2">
        <w:t>E</w:t>
      </w:r>
      <w:r w:rsidR="00AF5FDE" w:rsidRPr="00AF5FDE">
        <w:t>ducation. These prominent terms capture the key themes and issues that female activists passionately advocate for, emphasizing their commitment to promoting gender equality and driving positive social change.</w:t>
      </w:r>
    </w:p>
    <w:p w14:paraId="1E97A6B2" w14:textId="3F9DA196" w:rsidR="004B7DBD" w:rsidRPr="004B7DBD" w:rsidRDefault="004B7DBD" w:rsidP="00B377A4">
      <w:pPr>
        <w:spacing w:after="0" w:line="240" w:lineRule="auto"/>
        <w:jc w:val="right"/>
      </w:pPr>
      <w:r w:rsidRPr="00B73987">
        <w:rPr>
          <w:noProof/>
        </w:rPr>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8"/>
                    <a:stretch>
                      <a:fillRect/>
                    </a:stretch>
                  </pic:blipFill>
                  <pic:spPr>
                    <a:xfrm>
                      <a:off x="0" y="0"/>
                      <a:ext cx="5014564" cy="2560320"/>
                    </a:xfrm>
                    <a:prstGeom prst="rect">
                      <a:avLst/>
                    </a:prstGeom>
                  </pic:spPr>
                </pic:pic>
              </a:graphicData>
            </a:graphic>
          </wp:inline>
        </w:drawing>
      </w:r>
    </w:p>
    <w:p w14:paraId="095D6AA6" w14:textId="7ECC92C2" w:rsidR="000E574D" w:rsidRPr="004B7DBD" w:rsidRDefault="004B7DBD" w:rsidP="00232DB0">
      <w:pPr>
        <w:pStyle w:val="Caption"/>
        <w:ind w:left="1440"/>
        <w:jc w:val="center"/>
        <w:rPr>
          <w:i w:val="0"/>
          <w:iCs w:val="0"/>
          <w:color w:val="auto"/>
          <w:sz w:val="20"/>
          <w:szCs w:val="20"/>
        </w:rPr>
      </w:pPr>
      <w:bookmarkStart w:id="45" w:name="_Toc136931278"/>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FC1288">
        <w:rPr>
          <w:i w:val="0"/>
          <w:iCs w:val="0"/>
          <w:noProof/>
          <w:color w:val="auto"/>
          <w:sz w:val="20"/>
          <w:szCs w:val="20"/>
        </w:rPr>
        <w:t>6</w:t>
      </w:r>
      <w:r w:rsidRPr="004B7DBD">
        <w:rPr>
          <w:i w:val="0"/>
          <w:iCs w:val="0"/>
          <w:color w:val="auto"/>
          <w:sz w:val="20"/>
          <w:szCs w:val="20"/>
        </w:rPr>
        <w:fldChar w:fldCharType="end"/>
      </w:r>
      <w:r w:rsidRPr="004B7DBD">
        <w:rPr>
          <w:i w:val="0"/>
          <w:iCs w:val="0"/>
          <w:color w:val="auto"/>
          <w:sz w:val="20"/>
          <w:szCs w:val="20"/>
        </w:rPr>
        <w:t>: Female Activists Word-Cloud</w:t>
      </w:r>
      <w:bookmarkEnd w:id="45"/>
    </w:p>
    <w:p w14:paraId="43BFE87E" w14:textId="5140D3CD" w:rsidR="00A25C3B" w:rsidRDefault="00952883" w:rsidP="00952883">
      <w:pPr>
        <w:spacing w:after="0"/>
        <w:ind w:left="1440" w:firstLine="720"/>
        <w:jc w:val="both"/>
      </w:pPr>
      <w:r>
        <w:lastRenderedPageBreak/>
        <w:t>Figure 7, t</w:t>
      </w:r>
      <w:r w:rsidRPr="00952883">
        <w:t xml:space="preserve">he word cloud for male activists visually presents the key themes they are passionate about. It illustrates their active involvement in conversations related to the Taliban, Afghanistan, </w:t>
      </w:r>
      <w:r w:rsidR="004957E2">
        <w:t>W</w:t>
      </w:r>
      <w:r w:rsidRPr="00952883">
        <w:t xml:space="preserve">omen, </w:t>
      </w:r>
      <w:r w:rsidR="004957E2">
        <w:t>G</w:t>
      </w:r>
      <w:r w:rsidRPr="00952883">
        <w:t xml:space="preserve">irls, and </w:t>
      </w:r>
      <w:r w:rsidR="004957E2">
        <w:t>E</w:t>
      </w:r>
      <w:r w:rsidRPr="00952883">
        <w:t>ducation. These prominent terms reflect the specific areas that capture the attention and commitment of male activists, highlighting their significant contributions and dedication to discussing and addressing these crucial topics. The word cloud offers a glimpse into their engagement and dedication to social issues and advocacy.</w:t>
      </w:r>
    </w:p>
    <w:p w14:paraId="2FE93AFC" w14:textId="66ED8F22" w:rsidR="00BC3766" w:rsidRPr="00123D43" w:rsidRDefault="00BC3766" w:rsidP="00952883">
      <w:pPr>
        <w:spacing w:after="0" w:line="240" w:lineRule="auto"/>
        <w:jc w:val="right"/>
      </w:pPr>
      <w:r w:rsidRPr="000962C4">
        <w:rPr>
          <w:noProof/>
        </w:rPr>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9"/>
                    <a:stretch>
                      <a:fillRect/>
                    </a:stretch>
                  </pic:blipFill>
                  <pic:spPr>
                    <a:xfrm>
                      <a:off x="0" y="0"/>
                      <a:ext cx="5014563" cy="2560320"/>
                    </a:xfrm>
                    <a:prstGeom prst="rect">
                      <a:avLst/>
                    </a:prstGeom>
                  </pic:spPr>
                </pic:pic>
              </a:graphicData>
            </a:graphic>
          </wp:inline>
        </w:drawing>
      </w:r>
    </w:p>
    <w:p w14:paraId="23165EA8" w14:textId="5EE9A5BD" w:rsidR="00A12227" w:rsidRDefault="00BC3766" w:rsidP="00232DB0">
      <w:pPr>
        <w:pStyle w:val="Caption"/>
        <w:ind w:left="720"/>
        <w:jc w:val="center"/>
        <w:rPr>
          <w:i w:val="0"/>
          <w:iCs w:val="0"/>
          <w:color w:val="auto"/>
          <w:sz w:val="20"/>
          <w:szCs w:val="20"/>
        </w:rPr>
      </w:pPr>
      <w:bookmarkStart w:id="46" w:name="_Toc136931279"/>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FC1288">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46"/>
    </w:p>
    <w:p w14:paraId="6EF8DF34" w14:textId="4DC3895F" w:rsidR="004E4787" w:rsidRDefault="00C17615" w:rsidP="00A25C3B">
      <w:pPr>
        <w:ind w:left="1440" w:firstLine="720"/>
        <w:jc w:val="both"/>
      </w:pPr>
      <w:r w:rsidRPr="00C17615">
        <w:t>We used logistic regression to explore how different groups see the importance of women</w:t>
      </w:r>
      <w:r w:rsidR="000B62B8">
        <w:t>’</w:t>
      </w:r>
      <w:r w:rsidRPr="00C17615">
        <w:t>s education. We used gender as an IV, with females represented by a value of 1 and males by 0. By using algorithmic methods to combine activist data from men and women, we ensured a computational strategy throughout the investigation. The correlation between gender and women</w:t>
      </w:r>
      <w:r w:rsidR="000B62B8">
        <w:t>’</w:t>
      </w:r>
      <w:r w:rsidRPr="00C17615">
        <w:t>s education is explored in fascinating detail by the logistic regression results. Women (represented by a 1) are more likely than men (represented by a 0) to be in favour of investing in women</w:t>
      </w:r>
      <w:r w:rsidR="000B62B8">
        <w:t>’</w:t>
      </w:r>
      <w:r w:rsidRPr="00C17615">
        <w:t>s education, as indicated by the coefficient for the "</w:t>
      </w:r>
      <w:r w:rsidR="00CA2C14">
        <w:t>Female</w:t>
      </w:r>
      <w:r w:rsidRPr="00C17615">
        <w:t xml:space="preserve">" </w:t>
      </w:r>
      <w:r w:rsidRPr="00C17615">
        <w:lastRenderedPageBreak/>
        <w:t>variable. This finding highlights the critical function of activists in promoting women</w:t>
      </w:r>
      <w:r w:rsidR="000B62B8">
        <w:t>’</w:t>
      </w:r>
      <w:r w:rsidRPr="00C17615">
        <w:t xml:space="preserve">s education. It underscores the significance of providing women with access to education as a means of achieving gender equality and empowering them. The results of this </w:t>
      </w:r>
      <w:r w:rsidR="000B62B8">
        <w:t>study</w:t>
      </w:r>
      <w:r w:rsidRPr="00C17615">
        <w:t xml:space="preserve"> shed light on the work of activists to advance women</w:t>
      </w:r>
      <w:r w:rsidR="00DD7644">
        <w:t>’</w:t>
      </w:r>
      <w:r w:rsidRPr="00C17615">
        <w:t>s education and highlight the need for concerted efforts to promote educational equity for all people.</w:t>
      </w:r>
    </w:p>
    <w:p w14:paraId="7731A264" w14:textId="77777777"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Optimization terminated successfully.</w:t>
      </w:r>
    </w:p>
    <w:p w14:paraId="462FBC15" w14:textId="08AC239C"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Current function value: 0.666068</w:t>
      </w:r>
    </w:p>
    <w:p w14:paraId="304F3EE2" w14:textId="4EDECE25"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Iterations 4</w:t>
      </w:r>
    </w:p>
    <w:p w14:paraId="6B2C21FD" w14:textId="4917A756"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Logit Regression Results</w:t>
      </w:r>
    </w:p>
    <w:p w14:paraId="1720E87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482D2F4"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ep. Variable:                  label   No. Observations:                52246</w:t>
      </w:r>
    </w:p>
    <w:p w14:paraId="09E3BD8D"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odel:                          Logit   Df Residuals:                    52244</w:t>
      </w:r>
    </w:p>
    <w:p w14:paraId="00EB74B6"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ethod:                           MLE   Df Model:                            1</w:t>
      </w:r>
    </w:p>
    <w:p w14:paraId="63E91D3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ate:                Thu, 01 Jun 2023   Pseudo R-squ.:               0.0002533</w:t>
      </w:r>
    </w:p>
    <w:p w14:paraId="0112C28B"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Time:                        20:25:14   Log-Likelihood:                -34799.</w:t>
      </w:r>
    </w:p>
    <w:p w14:paraId="47BDFB3A"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verged:                       True   LL-Null:                       -34808.</w:t>
      </w:r>
    </w:p>
    <w:p w14:paraId="5E5BCAC5"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variance Type:            nonrobust   LLR p-value:                 2.681e-05</w:t>
      </w:r>
    </w:p>
    <w:p w14:paraId="027EBFB0" w14:textId="77777777" w:rsidR="0080347B" w:rsidRPr="0080347B" w:rsidRDefault="0080347B" w:rsidP="00AD44CC">
      <w:pPr>
        <w:spacing w:after="0" w:line="240" w:lineRule="auto"/>
        <w:jc w:val="center"/>
        <w:rPr>
          <w:rFonts w:ascii="Consolas" w:eastAsia="Times New Roman" w:hAnsi="Consolas" w:cs="Times New Roman"/>
          <w:sz w:val="21"/>
          <w:szCs w:val="21"/>
          <w:lang w:val="pl-PL"/>
        </w:rPr>
      </w:pPr>
      <w:r w:rsidRPr="0080347B">
        <w:rPr>
          <w:rFonts w:ascii="Consolas" w:eastAsia="Times New Roman" w:hAnsi="Consolas" w:cs="Times New Roman"/>
          <w:sz w:val="21"/>
          <w:szCs w:val="21"/>
          <w:lang w:val="pl-PL"/>
        </w:rPr>
        <w:t>==============================================================================</w:t>
      </w:r>
    </w:p>
    <w:p w14:paraId="538C676D" w14:textId="71B2F397" w:rsidR="0080347B" w:rsidRPr="0080347B" w:rsidRDefault="00AD44CC" w:rsidP="00AD44CC">
      <w:pPr>
        <w:spacing w:after="0" w:line="240" w:lineRule="auto"/>
        <w:ind w:left="1440"/>
        <w:jc w:val="center"/>
        <w:rPr>
          <w:rFonts w:ascii="Consolas" w:eastAsia="Times New Roman" w:hAnsi="Consolas" w:cs="Times New Roman"/>
          <w:sz w:val="21"/>
          <w:szCs w:val="21"/>
          <w:lang w:val="pl-PL"/>
        </w:rPr>
      </w:pPr>
      <w:r>
        <w:rPr>
          <w:rFonts w:ascii="Consolas" w:eastAsia="Times New Roman" w:hAnsi="Consolas" w:cs="Times New Roman"/>
          <w:sz w:val="21"/>
          <w:szCs w:val="21"/>
          <w:lang w:val="pl-PL"/>
        </w:rPr>
        <w:t xml:space="preserve">    </w:t>
      </w:r>
      <w:r w:rsidR="002A4D26">
        <w:rPr>
          <w:rFonts w:ascii="Consolas" w:eastAsia="Times New Roman" w:hAnsi="Consolas" w:cs="Times New Roman"/>
          <w:sz w:val="21"/>
          <w:szCs w:val="21"/>
          <w:lang w:val="pl-PL"/>
        </w:rPr>
        <w:t xml:space="preserve"> </w:t>
      </w:r>
      <w:r w:rsidR="0080347B" w:rsidRPr="0080347B">
        <w:rPr>
          <w:rFonts w:ascii="Consolas" w:eastAsia="Times New Roman" w:hAnsi="Consolas" w:cs="Times New Roman"/>
          <w:sz w:val="21"/>
          <w:szCs w:val="21"/>
          <w:lang w:val="pl-PL"/>
        </w:rPr>
        <w:t>coef    std err          z      P&gt;|z|      [0.025      0.975]</w:t>
      </w:r>
    </w:p>
    <w:p w14:paraId="4C68AC0C"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69D24F8"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st         -0.5241      0.016    -33.420      0.000      -0.555      -0.493</w:t>
      </w:r>
    </w:p>
    <w:p w14:paraId="35A02B6A" w14:textId="0630A9B1" w:rsidR="0080347B" w:rsidRPr="0080347B" w:rsidRDefault="005272D4" w:rsidP="00AD44CC">
      <w:pPr>
        <w:spacing w:after="0" w:line="240" w:lineRule="auto"/>
        <w:jc w:val="center"/>
        <w:rPr>
          <w:rFonts w:ascii="Consolas" w:eastAsia="Times New Roman" w:hAnsi="Consolas" w:cs="Times New Roman"/>
          <w:sz w:val="21"/>
          <w:szCs w:val="21"/>
        </w:rPr>
      </w:pPr>
      <w:r>
        <w:rPr>
          <w:rFonts w:ascii="Consolas" w:eastAsia="Times New Roman" w:hAnsi="Consolas" w:cs="Times New Roman"/>
          <w:sz w:val="21"/>
          <w:szCs w:val="21"/>
        </w:rPr>
        <w:t>Female</w:t>
      </w:r>
      <w:r w:rsidR="0080347B" w:rsidRPr="0080347B">
        <w:rPr>
          <w:rFonts w:ascii="Consolas" w:eastAsia="Times New Roman" w:hAnsi="Consolas" w:cs="Times New Roman"/>
          <w:sz w:val="21"/>
          <w:szCs w:val="21"/>
        </w:rPr>
        <w:t xml:space="preserve">        </w:t>
      </w:r>
      <w:r>
        <w:rPr>
          <w:rFonts w:ascii="Consolas" w:eastAsia="Times New Roman" w:hAnsi="Consolas" w:cs="Times New Roman"/>
          <w:sz w:val="21"/>
          <w:szCs w:val="21"/>
        </w:rPr>
        <w:t xml:space="preserve"> </w:t>
      </w:r>
      <w:r w:rsidR="0080347B" w:rsidRPr="0080347B">
        <w:rPr>
          <w:rFonts w:ascii="Consolas" w:eastAsia="Times New Roman" w:hAnsi="Consolas" w:cs="Times New Roman"/>
          <w:sz w:val="21"/>
          <w:szCs w:val="21"/>
        </w:rPr>
        <w:t>0.0803      0.019      4.194      0.000       0.043       0.118</w:t>
      </w:r>
    </w:p>
    <w:p w14:paraId="465745A3" w14:textId="5CAE5BDF" w:rsidR="004E4787" w:rsidRPr="0080347B" w:rsidRDefault="0080347B" w:rsidP="00AD44CC">
      <w:pPr>
        <w:jc w:val="center"/>
      </w:pPr>
      <w:r w:rsidRPr="0080347B">
        <w:rPr>
          <w:rFonts w:ascii="Consolas" w:eastAsia="Times New Roman" w:hAnsi="Consolas" w:cs="Times New Roman"/>
          <w:sz w:val="21"/>
          <w:szCs w:val="21"/>
        </w:rPr>
        <w:t>==============================================================================</w:t>
      </w:r>
    </w:p>
    <w:p w14:paraId="0A717B24" w14:textId="2A2D4BEC" w:rsidR="009B0791" w:rsidRDefault="009B0791" w:rsidP="00D07583">
      <w:pPr>
        <w:pStyle w:val="Heading2"/>
        <w:jc w:val="both"/>
      </w:pPr>
      <w:bookmarkStart w:id="47" w:name="_Toc135816146"/>
      <w:bookmarkStart w:id="48" w:name="_Toc136931266"/>
      <w:r w:rsidRPr="006B17CB">
        <w:t xml:space="preserve">Taliban and </w:t>
      </w:r>
      <w:r w:rsidR="00D85BA8">
        <w:t>Public</w:t>
      </w:r>
      <w:r w:rsidRPr="006B17CB">
        <w:t> </w:t>
      </w:r>
      <w:r w:rsidR="00D85BA8">
        <w:t>View</w:t>
      </w:r>
      <w:r w:rsidRPr="006B17CB">
        <w:t>s</w:t>
      </w:r>
      <w:bookmarkEnd w:id="47"/>
      <w:bookmarkEnd w:id="48"/>
    </w:p>
    <w:p w14:paraId="14A940DB" w14:textId="2C950726"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w:t>
      </w:r>
      <w:r w:rsidR="004957E2">
        <w:t>P</w:t>
      </w:r>
      <w:r w:rsidR="00D85BA8">
        <w:t>ublic</w:t>
      </w:r>
      <w:r w:rsidRPr="009B0791">
        <w:t>, which are Afghan people does not involve in politics. Except the Taliban the other two groups both consists of male and female, but our focus is not on the gender, instead we analyze them in a group, based on their background, like “</w:t>
      </w:r>
      <w:r w:rsidR="004957E2">
        <w:t>A</w:t>
      </w:r>
      <w:r w:rsidRPr="009B0791">
        <w:t xml:space="preserve">ctivist, </w:t>
      </w:r>
      <w:r w:rsidR="004957E2">
        <w:t>Public</w:t>
      </w:r>
      <w:r w:rsidRPr="009B0791">
        <w:t>, and Taliban”. At first, we would have a look at their tweets in group, then we move forward and analyze them in dept, using keywords, “</w:t>
      </w:r>
      <w:r w:rsidR="004957E2">
        <w:t>E</w:t>
      </w:r>
      <w:r w:rsidRPr="009B0791">
        <w:t>ducation”, “</w:t>
      </w:r>
      <w:r w:rsidR="004957E2">
        <w:t>S</w:t>
      </w:r>
      <w:r w:rsidRPr="009B0791">
        <w:t xml:space="preserve">chool”, </w:t>
      </w:r>
      <w:r w:rsidRPr="009B0791">
        <w:lastRenderedPageBreak/>
        <w:t>“</w:t>
      </w:r>
      <w:r w:rsidR="004957E2">
        <w:t>U</w:t>
      </w:r>
      <w:r w:rsidRPr="009B0791">
        <w:t>niversity”, “</w:t>
      </w:r>
      <w:r w:rsidR="004957E2">
        <w:t>W</w:t>
      </w:r>
      <w:r w:rsidRPr="009B0791">
        <w:t>omen”, “</w:t>
      </w:r>
      <w:r w:rsidR="004957E2">
        <w:t>G</w:t>
      </w:r>
      <w:r w:rsidRPr="009B0791">
        <w:t>irl”, and “</w:t>
      </w:r>
      <w:r w:rsidR="004957E2">
        <w:t>W</w:t>
      </w:r>
      <w:r w:rsidRPr="009B0791">
        <w:t xml:space="preserve">omen </w:t>
      </w:r>
      <w:r w:rsidR="004957E2">
        <w:t>E</w:t>
      </w:r>
      <w:r w:rsidRPr="009B0791">
        <w:t xml:space="preserve">ducation”. These keywords narrow down the dataset and analyze only those tweets which related to these certain words. </w:t>
      </w:r>
    </w:p>
    <w:p w14:paraId="53FB8D7D" w14:textId="74F51685" w:rsidR="009B0791" w:rsidRDefault="004A1482" w:rsidP="00751D3F">
      <w:pPr>
        <w:ind w:left="1440" w:firstLine="720"/>
        <w:jc w:val="both"/>
      </w:pPr>
      <w:r w:rsidRPr="004A1482">
        <w:t xml:space="preserve">The analysis conducted focused on three distinct groups: </w:t>
      </w:r>
      <w:r w:rsidR="004957E2">
        <w:t>A</w:t>
      </w:r>
      <w:r w:rsidRPr="004A1482">
        <w:t xml:space="preserve">ctivists, Taliban, and </w:t>
      </w:r>
      <w:r w:rsidR="004957E2">
        <w:t>Public</w:t>
      </w:r>
      <w:r w:rsidRPr="004A1482">
        <w:t>. The sentiments expressed in the dataset were categorized into three categories: negative, neutral, and positive. Looking at the sentiment distribution, it is evident that the majority sentiment in all three groups is neutral. Activists have the highest count of neutral sentiments with 21,713 occurrences, followed by t</w:t>
      </w:r>
      <w:r w:rsidR="00D715C2">
        <w:t>he people</w:t>
      </w:r>
      <w:r w:rsidRPr="004A1482">
        <w:t xml:space="preserve"> with 43,428 occurrences. The Taliban group, however, has a relatively lower count of neutral sentiments, with the exact number not specified. Moving on to positive sentiments, activists show a significant proportion, with 18,635 occurrences. </w:t>
      </w:r>
      <w:r w:rsidR="00D715C2">
        <w:t>People</w:t>
      </w:r>
      <w:r w:rsidRPr="004A1482">
        <w:t xml:space="preserve"> also exhibits a considerable number of positive sentiments, with 39,255 occurrences.</w:t>
      </w:r>
      <w:r w:rsidR="00D715C2">
        <w:t xml:space="preserve"> Taliban has </w:t>
      </w:r>
      <w:r w:rsidR="00D715C2" w:rsidRPr="00D715C2">
        <w:t>34,009</w:t>
      </w:r>
      <w:r w:rsidRPr="004A1482">
        <w:t xml:space="preserve">. Regarding negative sentiments, activists have 11,568 occurrences, while </w:t>
      </w:r>
      <w:r w:rsidR="00751D3F">
        <w:t xml:space="preserve">people </w:t>
      </w:r>
      <w:r w:rsidRPr="004A1482">
        <w:t xml:space="preserve">demonstrates 22,944 occurrences. Similarly, the exact count of negative sentiments for the Taliban group is </w:t>
      </w:r>
      <w:r w:rsidR="00751D3F" w:rsidRPr="00751D3F">
        <w:t>16</w:t>
      </w:r>
      <w:r w:rsidR="00751D3F">
        <w:t>,</w:t>
      </w:r>
      <w:r w:rsidR="00751D3F" w:rsidRPr="00751D3F">
        <w:t>204</w:t>
      </w:r>
      <w:r w:rsidR="00751D3F">
        <w:t>.</w:t>
      </w:r>
    </w:p>
    <w:p w14:paraId="4AC68CD8" w14:textId="2AFB9B62" w:rsidR="00FB0E64" w:rsidRPr="00FB0E64" w:rsidRDefault="00B6616B" w:rsidP="000D597F">
      <w:pPr>
        <w:spacing w:after="0" w:line="240" w:lineRule="auto"/>
        <w:ind w:left="1440"/>
        <w:jc w:val="center"/>
      </w:pPr>
      <w:r>
        <w:rPr>
          <w:noProof/>
        </w:rPr>
        <w:drawing>
          <wp:inline distT="0" distB="0" distL="0" distR="0" wp14:anchorId="70A3EAB3" wp14:editId="170D0F17">
            <wp:extent cx="4950460" cy="2607012"/>
            <wp:effectExtent l="0" t="0" r="2540" b="3175"/>
            <wp:docPr id="12603562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8068" cy="2611019"/>
                    </a:xfrm>
                    <a:prstGeom prst="rect">
                      <a:avLst/>
                    </a:prstGeom>
                    <a:noFill/>
                  </pic:spPr>
                </pic:pic>
              </a:graphicData>
            </a:graphic>
          </wp:inline>
        </w:drawing>
      </w:r>
    </w:p>
    <w:p w14:paraId="76518010" w14:textId="096B02B2" w:rsidR="00227517" w:rsidRDefault="009B0791" w:rsidP="00232DB0">
      <w:pPr>
        <w:pStyle w:val="Caption"/>
        <w:ind w:left="1440"/>
        <w:jc w:val="center"/>
        <w:rPr>
          <w:i w:val="0"/>
          <w:iCs w:val="0"/>
          <w:color w:val="auto"/>
          <w:sz w:val="20"/>
          <w:szCs w:val="20"/>
        </w:rPr>
      </w:pPr>
      <w:bookmarkStart w:id="49" w:name="_Toc136931280"/>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FC1288">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Sentiment Distribution</w:t>
      </w:r>
      <w:bookmarkEnd w:id="49"/>
    </w:p>
    <w:p w14:paraId="65FB60F4" w14:textId="55E0AA19" w:rsidR="00620269" w:rsidRDefault="00620269" w:rsidP="00620269">
      <w:pPr>
        <w:ind w:left="1440" w:firstLine="720"/>
        <w:jc w:val="both"/>
      </w:pPr>
      <w:r w:rsidRPr="00620269">
        <w:lastRenderedPageBreak/>
        <w:t>To gain further insights, the percentages of each sentiment category for the different groups can be analyzed. For the activist group, negative sentiments represent approximately 22.28% of the total sentiments, while neutral sentiments make up the largest proportion at 41.82%. Positive sentiments also have a substantial presence, accounting for about 35.89% of the sentiments expressed by activists. For the</w:t>
      </w:r>
      <w:r>
        <w:t xml:space="preserve"> </w:t>
      </w:r>
      <w:r w:rsidR="004957E2">
        <w:t>Public</w:t>
      </w:r>
      <w:r w:rsidRPr="00620269">
        <w:t xml:space="preserve">, the distribution of sentiments is somewhat similar. Negative sentiments comprise around 21.72%, while neutral sentiments constitute the highest percentage at 41.11%. </w:t>
      </w:r>
    </w:p>
    <w:p w14:paraId="0C853897" w14:textId="71CED9E2" w:rsidR="000D597F" w:rsidRDefault="00620269" w:rsidP="00620269">
      <w:pPr>
        <w:ind w:left="1440" w:firstLine="720"/>
        <w:jc w:val="both"/>
      </w:pPr>
      <w:r w:rsidRPr="00620269">
        <w:t>Positive sentiments make up approximately 37.16% of the sentiments expressed by the</w:t>
      </w:r>
      <w:r>
        <w:t xml:space="preserve"> </w:t>
      </w:r>
      <w:r w:rsidR="004957E2">
        <w:t>Public</w:t>
      </w:r>
      <w:r w:rsidRPr="00620269">
        <w:t xml:space="preserve">. In the case of the Taliban group, </w:t>
      </w:r>
      <w:r>
        <w:t>n</w:t>
      </w:r>
      <w:r w:rsidRPr="00620269">
        <w:t>egative sentiments account for roughly 21.33% of the sentiments expressed, while neutral sentiments make up approximately 33.90%. Notably, the Taliban group shows a higher proportion of positive sentiments, with around 44.77%.</w:t>
      </w:r>
      <w:r>
        <w:t xml:space="preserve"> </w:t>
      </w:r>
      <w:r w:rsidRPr="00620269">
        <w:t>Notably, the provided information covers a wide variety of topics outside only women</w:t>
      </w:r>
      <w:r w:rsidR="008466BA">
        <w:t>’</w:t>
      </w:r>
      <w:r w:rsidRPr="00620269">
        <w:t xml:space="preserve">s education, and this </w:t>
      </w:r>
      <w:r w:rsidR="008466BA">
        <w:t>study</w:t>
      </w:r>
      <w:r w:rsidRPr="00620269">
        <w:t xml:space="preserve"> takes a look at how sentiments are spread across the board. Negative, neutral, and positive sentiment categories capture the range of opinions and feelings expressed by participants in the dataset.</w:t>
      </w:r>
      <w:r w:rsidR="008466BA">
        <w:t xml:space="preserve"> In the next section we break down our dataset related to women’s education through five different keywords which previously mentioned. </w:t>
      </w:r>
    </w:p>
    <w:p w14:paraId="6E45BE14" w14:textId="60379E78" w:rsidR="00EB4EE9" w:rsidRPr="000D597F" w:rsidRDefault="004F7750" w:rsidP="00620269">
      <w:pPr>
        <w:ind w:left="1440" w:firstLine="720"/>
        <w:jc w:val="both"/>
      </w:pPr>
      <w:r w:rsidRPr="004F7750">
        <w:t xml:space="preserve">In the sentiment distribution </w:t>
      </w:r>
      <w:r w:rsidR="0038716F">
        <w:t>figure 9</w:t>
      </w:r>
      <w:r w:rsidRPr="004F7750">
        <w:t xml:space="preserve"> provided, we can observe that the sentiment values for the Taliban group are represented as "NaN" (Not a Number). This occurrence raises questions and requires investigation to understand the </w:t>
      </w:r>
      <w:r w:rsidRPr="004F7750">
        <w:lastRenderedPageBreak/>
        <w:t>underlying reasons. One potential explanation is the insufficient availability of relevant data specifically pertaining to the Taliban group and the given keywords</w:t>
      </w:r>
    </w:p>
    <w:p w14:paraId="4193AF5E" w14:textId="74708E23" w:rsidR="00172DEC" w:rsidRPr="00172DEC" w:rsidRDefault="008B2120" w:rsidP="0038716F">
      <w:pPr>
        <w:spacing w:after="0" w:line="240" w:lineRule="auto"/>
        <w:jc w:val="right"/>
      </w:pPr>
      <w:r>
        <w:rPr>
          <w:noProof/>
        </w:rPr>
        <w:drawing>
          <wp:inline distT="0" distB="0" distL="0" distR="0" wp14:anchorId="2DA8A168" wp14:editId="4FD333A1">
            <wp:extent cx="4950460" cy="2755900"/>
            <wp:effectExtent l="0" t="0" r="2540" b="6350"/>
            <wp:docPr id="1856584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675F56C8" w14:textId="43D85FA4" w:rsidR="00172DEC" w:rsidRDefault="00172DEC" w:rsidP="0038716F">
      <w:pPr>
        <w:pStyle w:val="Caption"/>
        <w:ind w:left="1440"/>
        <w:jc w:val="center"/>
        <w:rPr>
          <w:i w:val="0"/>
          <w:iCs w:val="0"/>
          <w:color w:val="auto"/>
          <w:sz w:val="20"/>
          <w:szCs w:val="20"/>
        </w:rPr>
      </w:pPr>
      <w:bookmarkStart w:id="50" w:name="_Toc136931281"/>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FC1288">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w:t>
      </w:r>
      <w:r w:rsidR="007B2907" w:rsidRPr="00172DEC">
        <w:rPr>
          <w:i w:val="0"/>
          <w:iCs w:val="0"/>
          <w:color w:val="auto"/>
          <w:sz w:val="20"/>
          <w:szCs w:val="20"/>
        </w:rPr>
        <w:t xml:space="preserve">Five </w:t>
      </w:r>
      <w:r w:rsidRPr="00172DEC">
        <w:rPr>
          <w:i w:val="0"/>
          <w:iCs w:val="0"/>
          <w:color w:val="auto"/>
          <w:sz w:val="20"/>
          <w:szCs w:val="20"/>
        </w:rPr>
        <w:t>Keywords</w:t>
      </w:r>
      <w:bookmarkEnd w:id="50"/>
    </w:p>
    <w:p w14:paraId="0B6A2782" w14:textId="2B84E68F" w:rsidR="0038716F" w:rsidRDefault="0038716F" w:rsidP="00D479BC">
      <w:pPr>
        <w:ind w:left="1440" w:firstLine="720"/>
        <w:jc w:val="both"/>
      </w:pPr>
      <w:r w:rsidRPr="0038716F">
        <w:t>Sentiment analysis algorithms rely on a substantial amount of data to accurately assess sentiment, and the absence of an adequate sample size for the Taliban group could lead to missing sentiment values. It is also possible that during the data filtering or preprocessing stages, the criteria applied to extract tweets related to the Taliban group inadvertently resulted in the exclusion of relevant tweets for those specific keywords. Furthermore, the sentiment expressed in tweets associated with the Taliban group might exhibit unique patterns or intricate nuances that challenge sentiment analysis algorithms to assign sentiment scores accurately.</w:t>
      </w:r>
    </w:p>
    <w:p w14:paraId="01EE32C2" w14:textId="65BC8B05" w:rsidR="00D479BC" w:rsidRPr="00D479BC" w:rsidRDefault="00D479BC" w:rsidP="00D479BC">
      <w:pPr>
        <w:ind w:left="1440" w:firstLine="720"/>
        <w:jc w:val="both"/>
      </w:pPr>
      <w:r w:rsidRPr="00D479BC">
        <w:t>When examining the sentiment distribution among activists, we observed varying opinions on the issue of women’s education. For the keyword "</w:t>
      </w:r>
      <w:r w:rsidR="004957E2">
        <w:t>W</w:t>
      </w:r>
      <w:r w:rsidRPr="00D479BC">
        <w:t xml:space="preserve">omen," the sentiment distribution showed diverse views. Approximately 44.42% of the tweets expressed a neutral sentiment, indicating a lack of clear stance or mixed </w:t>
      </w:r>
      <w:r w:rsidRPr="00D479BC">
        <w:lastRenderedPageBreak/>
        <w:t>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3DD646CC" w:rsidR="00D479BC" w:rsidRPr="00D479BC" w:rsidRDefault="00D479BC" w:rsidP="00D479BC">
      <w:pPr>
        <w:ind w:left="1440" w:firstLine="720"/>
        <w:jc w:val="both"/>
      </w:pPr>
      <w:r w:rsidRPr="00D479BC">
        <w:t>Moving on to the keyword "</w:t>
      </w:r>
      <w:r w:rsidR="004957E2">
        <w:t>E</w:t>
      </w:r>
      <w:r w:rsidRPr="00D479BC">
        <w:t>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1E764E08" w:rsidR="00D479BC" w:rsidRPr="00D479BC" w:rsidRDefault="00D479BC" w:rsidP="00D479BC">
      <w:pPr>
        <w:ind w:left="1440" w:firstLine="720"/>
        <w:jc w:val="both"/>
      </w:pPr>
      <w:r w:rsidRPr="00D479BC">
        <w:t>For the keyword "</w:t>
      </w:r>
      <w:r w:rsidR="004957E2">
        <w:t>U</w:t>
      </w:r>
      <w:r w:rsidRPr="00D479BC">
        <w:t>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w:t>
      </w:r>
      <w:r w:rsidR="004957E2">
        <w:t>G</w:t>
      </w:r>
      <w:r w:rsidRPr="00D479BC">
        <w:t xml:space="preserve">irl," the sentiment distribution among activists showcased a similar trend to the previous keywords. Approximately 42.06% of the tweets had a neutral sentiment, while 35.13% </w:t>
      </w:r>
      <w:r w:rsidRPr="00D479BC">
        <w:lastRenderedPageBreak/>
        <w:t xml:space="preserve">expressed a positive sentiment, emphasizing the significance of supporting girls’ education. Around 22.81% of the tweets displayed a negative sentiment, indicating concerns or criticisms about girls’ education access. </w:t>
      </w:r>
    </w:p>
    <w:p w14:paraId="763BECB9" w14:textId="2C175D55" w:rsidR="000E2DE3" w:rsidRDefault="00B97A8E" w:rsidP="000174BD">
      <w:pPr>
        <w:ind w:left="1440" w:firstLine="720"/>
        <w:jc w:val="both"/>
      </w:pPr>
      <w:r w:rsidRPr="00B97A8E">
        <w:t xml:space="preserve">We can observe notable differences when comparing the sentiment distribution between the </w:t>
      </w:r>
      <w:r w:rsidR="00B951E5">
        <w:t>p</w:t>
      </w:r>
      <w:r w:rsidRPr="00B97A8E">
        <w:t>eople</w:t>
      </w:r>
      <w:r w:rsidR="00B951E5">
        <w:t>,</w:t>
      </w:r>
      <w:r w:rsidRPr="00B97A8E">
        <w:t xml:space="preserve"> and </w:t>
      </w:r>
      <w:r w:rsidR="00B951E5">
        <w:t>a</w:t>
      </w:r>
      <w:r w:rsidRPr="00B97A8E">
        <w:t xml:space="preserve">ctivist groups. The </w:t>
      </w:r>
      <w:r w:rsidR="004957E2">
        <w:t>A</w:t>
      </w:r>
      <w:r w:rsidRPr="00B97A8E">
        <w:t>ctivist shows higher support for women</w:t>
      </w:r>
      <w:r w:rsidR="00B951E5">
        <w:t>’</w:t>
      </w:r>
      <w:r w:rsidRPr="00B97A8E">
        <w:t xml:space="preserve">s education, with higher percentages in the positive sentiment category than the </w:t>
      </w:r>
      <w:r w:rsidR="00B951E5">
        <w:t>p</w:t>
      </w:r>
      <w:r w:rsidRPr="00B97A8E">
        <w:t xml:space="preserve">eople. The </w:t>
      </w:r>
      <w:r w:rsidR="004957E2">
        <w:t>A</w:t>
      </w:r>
      <w:r w:rsidRPr="00B97A8E">
        <w:t xml:space="preserve">ctivist also demonstrates a relatively lower percentage in the negative sentiment category. Conversely, the </w:t>
      </w:r>
      <w:r w:rsidR="00B951E5">
        <w:t>p</w:t>
      </w:r>
      <w:r w:rsidRPr="00B97A8E">
        <w:t>eople group has a higher percentage in the negative sentiment category, suggesting a comparatively lower level of support or more critical views regarding women</w:t>
      </w:r>
      <w:r w:rsidR="00B951E5">
        <w:t>’</w:t>
      </w:r>
      <w:r w:rsidRPr="00B97A8E">
        <w:t>s education. These differences highlight varying perspectives and levels of support within the two groups, emphasizing the distinct roles and attitudes of activists and the general population in advocating for women</w:t>
      </w:r>
      <w:r w:rsidR="00B951E5">
        <w:t>’</w:t>
      </w:r>
      <w:r w:rsidRPr="00B97A8E">
        <w:t>s education.</w:t>
      </w:r>
    </w:p>
    <w:p w14:paraId="6EE7811E" w14:textId="04D6A185" w:rsidR="003342F5" w:rsidRDefault="008B2120" w:rsidP="007B2907">
      <w:pPr>
        <w:spacing w:after="0" w:line="240" w:lineRule="auto"/>
        <w:ind w:left="720" w:firstLine="720"/>
        <w:jc w:val="center"/>
      </w:pPr>
      <w:r>
        <w:rPr>
          <w:noProof/>
        </w:rPr>
        <w:drawing>
          <wp:inline distT="0" distB="0" distL="0" distR="0" wp14:anchorId="4677A982" wp14:editId="7CC3F68E">
            <wp:extent cx="4950460" cy="2755900"/>
            <wp:effectExtent l="0" t="0" r="2540" b="6350"/>
            <wp:docPr id="1399271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2AE54C0C" w14:textId="2B372BFD" w:rsidR="000E2DE3" w:rsidRDefault="003342F5" w:rsidP="00215501">
      <w:pPr>
        <w:pStyle w:val="Caption"/>
        <w:ind w:left="1440"/>
        <w:jc w:val="center"/>
        <w:rPr>
          <w:i w:val="0"/>
          <w:iCs w:val="0"/>
          <w:color w:val="auto"/>
          <w:sz w:val="20"/>
          <w:szCs w:val="20"/>
        </w:rPr>
      </w:pPr>
      <w:bookmarkStart w:id="51" w:name="_Toc136931282"/>
      <w:r w:rsidRPr="003342F5">
        <w:rPr>
          <w:i w:val="0"/>
          <w:iCs w:val="0"/>
          <w:color w:val="auto"/>
          <w:sz w:val="20"/>
          <w:szCs w:val="20"/>
        </w:rPr>
        <w:t xml:space="preserve">Figure </w:t>
      </w:r>
      <w:r w:rsidRPr="003342F5">
        <w:rPr>
          <w:i w:val="0"/>
          <w:iCs w:val="0"/>
          <w:color w:val="auto"/>
          <w:sz w:val="20"/>
          <w:szCs w:val="20"/>
        </w:rPr>
        <w:fldChar w:fldCharType="begin"/>
      </w:r>
      <w:r w:rsidRPr="003342F5">
        <w:rPr>
          <w:i w:val="0"/>
          <w:iCs w:val="0"/>
          <w:color w:val="auto"/>
          <w:sz w:val="20"/>
          <w:szCs w:val="20"/>
        </w:rPr>
        <w:instrText xml:space="preserve"> SEQ Figure \* ARABIC </w:instrText>
      </w:r>
      <w:r w:rsidRPr="003342F5">
        <w:rPr>
          <w:i w:val="0"/>
          <w:iCs w:val="0"/>
          <w:color w:val="auto"/>
          <w:sz w:val="20"/>
          <w:szCs w:val="20"/>
        </w:rPr>
        <w:fldChar w:fldCharType="separate"/>
      </w:r>
      <w:r w:rsidR="00FC1288">
        <w:rPr>
          <w:i w:val="0"/>
          <w:iCs w:val="0"/>
          <w:noProof/>
          <w:color w:val="auto"/>
          <w:sz w:val="20"/>
          <w:szCs w:val="20"/>
        </w:rPr>
        <w:t>10</w:t>
      </w:r>
      <w:r w:rsidRPr="003342F5">
        <w:rPr>
          <w:i w:val="0"/>
          <w:iCs w:val="0"/>
          <w:color w:val="auto"/>
          <w:sz w:val="20"/>
          <w:szCs w:val="20"/>
        </w:rPr>
        <w:fldChar w:fldCharType="end"/>
      </w:r>
      <w:r w:rsidRPr="003342F5">
        <w:rPr>
          <w:i w:val="0"/>
          <w:iCs w:val="0"/>
          <w:color w:val="auto"/>
          <w:sz w:val="20"/>
          <w:szCs w:val="20"/>
        </w:rPr>
        <w:t>:</w:t>
      </w:r>
      <w:r w:rsidR="00232DB0">
        <w:rPr>
          <w:i w:val="0"/>
          <w:iCs w:val="0"/>
          <w:color w:val="auto"/>
          <w:sz w:val="20"/>
          <w:szCs w:val="20"/>
        </w:rPr>
        <w:t xml:space="preserve"> </w:t>
      </w:r>
      <w:r w:rsidRPr="003342F5">
        <w:rPr>
          <w:i w:val="0"/>
          <w:iCs w:val="0"/>
          <w:color w:val="auto"/>
          <w:sz w:val="20"/>
          <w:szCs w:val="20"/>
        </w:rPr>
        <w:t>Activists and People</w:t>
      </w:r>
      <w:bookmarkEnd w:id="51"/>
    </w:p>
    <w:p w14:paraId="0654748D" w14:textId="77777777" w:rsidR="007B2907" w:rsidRPr="007B2907" w:rsidRDefault="007B2907" w:rsidP="007B2907"/>
    <w:p w14:paraId="34CD4553" w14:textId="1CDC2518" w:rsidR="003342F5" w:rsidRPr="003342F5" w:rsidRDefault="005C47F0" w:rsidP="005C47F0">
      <w:pPr>
        <w:ind w:left="1440" w:firstLine="720"/>
        <w:jc w:val="both"/>
      </w:pPr>
      <w:r>
        <w:lastRenderedPageBreak/>
        <w:t xml:space="preserve">Figure 10 show, compares those keywords between activists and people. We can see that activists are more likely to be positive compared to people. </w:t>
      </w: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18D55F84" w:rsidR="000E2DE3" w:rsidRDefault="000E2DE3" w:rsidP="000E2DE3">
      <w:pPr>
        <w:pStyle w:val="Caption"/>
        <w:jc w:val="center"/>
        <w:rPr>
          <w:i w:val="0"/>
          <w:iCs w:val="0"/>
          <w:color w:val="auto"/>
          <w:sz w:val="20"/>
          <w:szCs w:val="20"/>
        </w:rPr>
      </w:pPr>
      <w:bookmarkStart w:id="52" w:name="_Toc136931298"/>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FC1288">
        <w:rPr>
          <w:i w:val="0"/>
          <w:iCs w:val="0"/>
          <w:noProof/>
          <w:color w:val="auto"/>
          <w:sz w:val="20"/>
          <w:szCs w:val="20"/>
        </w:rPr>
        <w:t>8</w:t>
      </w:r>
      <w:r w:rsidRPr="000E2DE3">
        <w:rPr>
          <w:i w:val="0"/>
          <w:iCs w:val="0"/>
          <w:color w:val="auto"/>
          <w:sz w:val="20"/>
          <w:szCs w:val="20"/>
        </w:rPr>
        <w:fldChar w:fldCharType="end"/>
      </w:r>
      <w:r w:rsidRPr="000E2DE3">
        <w:rPr>
          <w:i w:val="0"/>
          <w:iCs w:val="0"/>
          <w:color w:val="auto"/>
          <w:sz w:val="20"/>
          <w:szCs w:val="20"/>
        </w:rPr>
        <w:t>: Sentiment Analysis of Tweets Containing the Keyword</w:t>
      </w:r>
      <w:bookmarkEnd w:id="52"/>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jobs allocated women educational sector today announced ministry education jobs teachers administrative staff male female states herat farah ghor badghis nangarhar laghman kunar nuristan</w:t>
            </w:r>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many years uzbekistan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4692CCBB" w:rsidR="00A85C1B" w:rsidRDefault="00A85C1B" w:rsidP="00A85C1B">
      <w:pPr>
        <w:pStyle w:val="Caption"/>
        <w:jc w:val="center"/>
        <w:rPr>
          <w:i w:val="0"/>
          <w:iCs w:val="0"/>
          <w:color w:val="auto"/>
          <w:sz w:val="20"/>
          <w:szCs w:val="20"/>
        </w:rPr>
      </w:pPr>
      <w:bookmarkStart w:id="53" w:name="_Toc136931299"/>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FC1288">
        <w:rPr>
          <w:i w:val="0"/>
          <w:iCs w:val="0"/>
          <w:noProof/>
          <w:color w:val="auto"/>
          <w:sz w:val="20"/>
          <w:szCs w:val="20"/>
        </w:rPr>
        <w:t>9</w:t>
      </w:r>
      <w:r w:rsidRPr="00A85C1B">
        <w:rPr>
          <w:i w:val="0"/>
          <w:iCs w:val="0"/>
          <w:color w:val="auto"/>
          <w:sz w:val="20"/>
          <w:szCs w:val="20"/>
        </w:rPr>
        <w:fldChar w:fldCharType="end"/>
      </w:r>
      <w:r w:rsidRPr="00A85C1B">
        <w:rPr>
          <w:i w:val="0"/>
          <w:iCs w:val="0"/>
          <w:color w:val="auto"/>
          <w:sz w:val="20"/>
          <w:szCs w:val="20"/>
        </w:rPr>
        <w:t xml:space="preserve">: Tweets Related to </w:t>
      </w:r>
      <w:r w:rsidR="003318AA" w:rsidRPr="00A85C1B">
        <w:rPr>
          <w:i w:val="0"/>
          <w:iCs w:val="0"/>
          <w:color w:val="auto"/>
          <w:sz w:val="20"/>
          <w:szCs w:val="20"/>
        </w:rPr>
        <w:t xml:space="preserve">Five </w:t>
      </w:r>
      <w:r w:rsidRPr="00A85C1B">
        <w:rPr>
          <w:i w:val="0"/>
          <w:iCs w:val="0"/>
          <w:color w:val="auto"/>
          <w:sz w:val="20"/>
          <w:szCs w:val="20"/>
        </w:rPr>
        <w:t>Keywords</w:t>
      </w:r>
      <w:bookmarkEnd w:id="53"/>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21900D31" w14:textId="51A8A1CB" w:rsidR="00A85C1B" w:rsidRPr="00A85C1B" w:rsidRDefault="00A85C1B" w:rsidP="00A85C1B">
      <w:pPr>
        <w:ind w:left="1440" w:firstLine="720"/>
        <w:jc w:val="both"/>
      </w:pPr>
      <w:r w:rsidRPr="00A85C1B">
        <w:lastRenderedPageBreak/>
        <w:t>To narrow down our data and focus on keyword “</w:t>
      </w:r>
      <w:r w:rsidR="00147D14">
        <w:t>W</w:t>
      </w:r>
      <w:r w:rsidRPr="00A85C1B">
        <w:t xml:space="preserve">omen </w:t>
      </w:r>
      <w:r w:rsidR="00147D14">
        <w:t>E</w:t>
      </w:r>
      <w:r w:rsidRPr="00A85C1B">
        <w:t xml:space="preserv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3827ADDE" w:rsidR="00A85C1B" w:rsidRPr="00A85C1B" w:rsidRDefault="00006CA9" w:rsidP="002C52A7">
      <w:pPr>
        <w:spacing w:after="0" w:line="240" w:lineRule="auto"/>
        <w:jc w:val="right"/>
      </w:pPr>
      <w:r>
        <w:rPr>
          <w:noProof/>
        </w:rPr>
        <w:lastRenderedPageBreak/>
        <w:drawing>
          <wp:inline distT="0" distB="0" distL="0" distR="0" wp14:anchorId="5830E409" wp14:editId="4762E63E">
            <wp:extent cx="4950460" cy="2755900"/>
            <wp:effectExtent l="0" t="0" r="2540" b="6350"/>
            <wp:docPr id="20173860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578C29A5" w14:textId="527114E4" w:rsidR="002C52A7" w:rsidRPr="002C52A7" w:rsidRDefault="002C52A7" w:rsidP="002C52A7">
      <w:pPr>
        <w:pStyle w:val="Caption"/>
        <w:jc w:val="center"/>
        <w:rPr>
          <w:i w:val="0"/>
          <w:iCs w:val="0"/>
          <w:color w:val="auto"/>
          <w:sz w:val="20"/>
          <w:szCs w:val="20"/>
        </w:rPr>
      </w:pPr>
      <w:bookmarkStart w:id="54" w:name="_Toc136931283"/>
      <w:r w:rsidRPr="002C52A7">
        <w:rPr>
          <w:i w:val="0"/>
          <w:iCs w:val="0"/>
          <w:color w:val="auto"/>
          <w:sz w:val="20"/>
          <w:szCs w:val="20"/>
        </w:rPr>
        <w:t xml:space="preserve">Figure </w:t>
      </w:r>
      <w:r w:rsidRPr="002C52A7">
        <w:rPr>
          <w:i w:val="0"/>
          <w:iCs w:val="0"/>
          <w:color w:val="auto"/>
          <w:sz w:val="20"/>
          <w:szCs w:val="20"/>
        </w:rPr>
        <w:fldChar w:fldCharType="begin"/>
      </w:r>
      <w:r w:rsidRPr="002C52A7">
        <w:rPr>
          <w:i w:val="0"/>
          <w:iCs w:val="0"/>
          <w:color w:val="auto"/>
          <w:sz w:val="20"/>
          <w:szCs w:val="20"/>
        </w:rPr>
        <w:instrText xml:space="preserve"> SEQ Figure \* ARABIC </w:instrText>
      </w:r>
      <w:r w:rsidRPr="002C52A7">
        <w:rPr>
          <w:i w:val="0"/>
          <w:iCs w:val="0"/>
          <w:color w:val="auto"/>
          <w:sz w:val="20"/>
          <w:szCs w:val="20"/>
        </w:rPr>
        <w:fldChar w:fldCharType="separate"/>
      </w:r>
      <w:r w:rsidR="00FC1288">
        <w:rPr>
          <w:i w:val="0"/>
          <w:iCs w:val="0"/>
          <w:noProof/>
          <w:color w:val="auto"/>
          <w:sz w:val="20"/>
          <w:szCs w:val="20"/>
        </w:rPr>
        <w:t>11</w:t>
      </w:r>
      <w:r w:rsidRPr="002C52A7">
        <w:rPr>
          <w:i w:val="0"/>
          <w:iCs w:val="0"/>
          <w:color w:val="auto"/>
          <w:sz w:val="20"/>
          <w:szCs w:val="20"/>
        </w:rPr>
        <w:fldChar w:fldCharType="end"/>
      </w:r>
      <w:r w:rsidRPr="002C52A7">
        <w:rPr>
          <w:i w:val="0"/>
          <w:iCs w:val="0"/>
          <w:color w:val="auto"/>
          <w:sz w:val="20"/>
          <w:szCs w:val="20"/>
        </w:rPr>
        <w:t xml:space="preserve">: </w:t>
      </w:r>
      <w:r w:rsidR="00087337">
        <w:rPr>
          <w:i w:val="0"/>
          <w:iCs w:val="0"/>
          <w:color w:val="auto"/>
          <w:sz w:val="20"/>
          <w:szCs w:val="20"/>
        </w:rPr>
        <w:t>Calculate Percentage of ‘Women Education’</w:t>
      </w:r>
      <w:bookmarkEnd w:id="54"/>
    </w:p>
    <w:p w14:paraId="1842FB6C" w14:textId="1431DA30" w:rsidR="00CC47AA" w:rsidRDefault="00477A7F" w:rsidP="0063690A">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472CD959" w14:textId="42259981" w:rsidR="00477A7F" w:rsidRDefault="00477A7F" w:rsidP="00477A7F">
      <w:pPr>
        <w:ind w:left="1440" w:firstLine="720"/>
        <w:jc w:val="both"/>
      </w:pPr>
      <w:r w:rsidRPr="00477A7F">
        <w:t>Based on the analysis of the sentiment distribution on the specific keyword "</w:t>
      </w:r>
      <w:r w:rsidR="00147D14">
        <w:t>W</w:t>
      </w:r>
      <w:r w:rsidRPr="00477A7F">
        <w:t xml:space="preserve">omen </w:t>
      </w:r>
      <w:r w:rsidR="00147D14">
        <w:t>E</w:t>
      </w:r>
      <w:r w:rsidRPr="00477A7F">
        <w:t xml:space="preserve">ducation," activists show a mixed sentiment with a notable emphasis on support and advocacy. However, the lack of available data on the Taliban group limits our understanding of their stance. The </w:t>
      </w:r>
      <w:r w:rsidR="00147D14">
        <w:lastRenderedPageBreak/>
        <w:t>Public</w:t>
      </w:r>
      <w:r w:rsidRPr="00477A7F">
        <w:t>’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4F329DC6" w14:textId="7388758A" w:rsidR="00477A7F" w:rsidRPr="00415AA9" w:rsidRDefault="00904303" w:rsidP="00787357">
      <w:pPr>
        <w:spacing w:after="0" w:line="240" w:lineRule="auto"/>
        <w:ind w:left="1440"/>
      </w:pPr>
      <w:r>
        <w:rPr>
          <w:noProof/>
        </w:rPr>
        <w:drawing>
          <wp:inline distT="0" distB="0" distL="0" distR="0" wp14:anchorId="34B19B08" wp14:editId="5B833D0B">
            <wp:extent cx="4591455" cy="2847340"/>
            <wp:effectExtent l="0" t="0" r="0" b="0"/>
            <wp:docPr id="1835147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9739" cy="2852477"/>
                    </a:xfrm>
                    <a:prstGeom prst="rect">
                      <a:avLst/>
                    </a:prstGeom>
                    <a:noFill/>
                  </pic:spPr>
                </pic:pic>
              </a:graphicData>
            </a:graphic>
          </wp:inline>
        </w:drawing>
      </w:r>
    </w:p>
    <w:p w14:paraId="2E485FF6" w14:textId="6083D52D" w:rsidR="00415AA9" w:rsidRDefault="00415AA9" w:rsidP="00415AA9">
      <w:pPr>
        <w:pStyle w:val="Caption"/>
        <w:ind w:left="2160"/>
        <w:jc w:val="center"/>
        <w:rPr>
          <w:i w:val="0"/>
          <w:iCs w:val="0"/>
          <w:color w:val="auto"/>
          <w:sz w:val="20"/>
          <w:szCs w:val="20"/>
        </w:rPr>
      </w:pPr>
      <w:bookmarkStart w:id="55" w:name="_Toc136931284"/>
      <w:r w:rsidRPr="00415AA9">
        <w:rPr>
          <w:i w:val="0"/>
          <w:iCs w:val="0"/>
          <w:color w:val="auto"/>
          <w:sz w:val="20"/>
          <w:szCs w:val="20"/>
        </w:rPr>
        <w:t xml:space="preserve">Figure </w:t>
      </w:r>
      <w:r w:rsidRPr="00415AA9">
        <w:rPr>
          <w:i w:val="0"/>
          <w:iCs w:val="0"/>
          <w:color w:val="auto"/>
          <w:sz w:val="20"/>
          <w:szCs w:val="20"/>
        </w:rPr>
        <w:fldChar w:fldCharType="begin"/>
      </w:r>
      <w:r w:rsidRPr="00415AA9">
        <w:rPr>
          <w:i w:val="0"/>
          <w:iCs w:val="0"/>
          <w:color w:val="auto"/>
          <w:sz w:val="20"/>
          <w:szCs w:val="20"/>
        </w:rPr>
        <w:instrText xml:space="preserve"> SEQ Figure \* ARABIC </w:instrText>
      </w:r>
      <w:r w:rsidRPr="00415AA9">
        <w:rPr>
          <w:i w:val="0"/>
          <w:iCs w:val="0"/>
          <w:color w:val="auto"/>
          <w:sz w:val="20"/>
          <w:szCs w:val="20"/>
        </w:rPr>
        <w:fldChar w:fldCharType="separate"/>
      </w:r>
      <w:r w:rsidR="00FC1288">
        <w:rPr>
          <w:i w:val="0"/>
          <w:iCs w:val="0"/>
          <w:noProof/>
          <w:color w:val="auto"/>
          <w:sz w:val="20"/>
          <w:szCs w:val="20"/>
        </w:rPr>
        <w:t>12</w:t>
      </w:r>
      <w:r w:rsidRPr="00415AA9">
        <w:rPr>
          <w:i w:val="0"/>
          <w:iCs w:val="0"/>
          <w:color w:val="auto"/>
          <w:sz w:val="20"/>
          <w:szCs w:val="20"/>
        </w:rPr>
        <w:fldChar w:fldCharType="end"/>
      </w:r>
      <w:r w:rsidRPr="00415AA9">
        <w:rPr>
          <w:i w:val="0"/>
          <w:iCs w:val="0"/>
          <w:color w:val="auto"/>
          <w:sz w:val="20"/>
          <w:szCs w:val="20"/>
        </w:rPr>
        <w:t xml:space="preserve">: </w:t>
      </w:r>
      <w:r w:rsidR="00C418AE">
        <w:rPr>
          <w:i w:val="0"/>
          <w:iCs w:val="0"/>
          <w:color w:val="auto"/>
          <w:sz w:val="20"/>
          <w:szCs w:val="20"/>
        </w:rPr>
        <w:t>Total Percentage of ‘Women Education’</w:t>
      </w:r>
      <w:bookmarkEnd w:id="55"/>
    </w:p>
    <w:p w14:paraId="7C3E8BFE" w14:textId="45037B4E" w:rsidR="00C62235" w:rsidRDefault="00DF5508" w:rsidP="00E01313">
      <w:pPr>
        <w:ind w:left="1440" w:firstLine="720"/>
        <w:jc w:val="both"/>
      </w:pPr>
      <w:r w:rsidRPr="00DF5508">
        <w:t>The analysis reveals that the keyword "</w:t>
      </w:r>
      <w:r w:rsidR="00147D14">
        <w:t>W</w:t>
      </w:r>
      <w:r w:rsidRPr="00DF5508">
        <w:t xml:space="preserve">omen </w:t>
      </w:r>
      <w:r w:rsidR="00147D14">
        <w:t>E</w:t>
      </w:r>
      <w:r w:rsidRPr="00DF5508">
        <w:t>ducation" has varying percentages among the different groups. Activists have the highest percentage, with 0.352492</w:t>
      </w:r>
      <w:r w:rsidR="00C26C88">
        <w:t>%</w:t>
      </w:r>
      <w:r w:rsidRPr="00DF5508">
        <w:t xml:space="preserve"> of their tweets mentioning this keyword, followed by people with 0.103193</w:t>
      </w:r>
      <w:r w:rsidR="00C26C88">
        <w:t>%</w:t>
      </w:r>
      <w:r w:rsidRPr="00DF5508">
        <w:t>. On the other hand, the Taliban group has the smallest percentage of 0.005265</w:t>
      </w:r>
      <w:r w:rsidR="00C26C88">
        <w:t>%</w:t>
      </w:r>
      <w:r w:rsidRPr="00DF5508">
        <w:t>, which is why it does not appear in the calculations. In terms of the total number of tweets mentioning the keywords "</w:t>
      </w:r>
      <w:r w:rsidR="00147D14">
        <w:t>W</w:t>
      </w:r>
      <w:r w:rsidRPr="00DF5508">
        <w:t xml:space="preserve">omen </w:t>
      </w:r>
      <w:r w:rsidR="00147D14">
        <w:t>E</w:t>
      </w:r>
      <w:r w:rsidRPr="00DF5508">
        <w:t xml:space="preserve">ducation," activists have 183 such tweets, while </w:t>
      </w:r>
      <w:r w:rsidRPr="00DF5508">
        <w:lastRenderedPageBreak/>
        <w:t>people have 109, and the Taliban only has 4. These findings indicate that activists engage more frequently in discussions related to women</w:t>
      </w:r>
      <w:r w:rsidR="008365A0">
        <w:t>’</w:t>
      </w:r>
      <w:r w:rsidRPr="00DF5508">
        <w:t>s education, followed by people, while the Taliban group demonstrates the least involved in conversations about this topic.</w:t>
      </w:r>
    </w:p>
    <w:p w14:paraId="270DAC2A" w14:textId="77777777" w:rsidR="0078268C" w:rsidRDefault="0078268C" w:rsidP="0078268C">
      <w:pPr>
        <w:pStyle w:val="Heading2"/>
      </w:pPr>
      <w:bookmarkStart w:id="56" w:name="_Toc135816147"/>
      <w:bookmarkStart w:id="57" w:name="_Toc136931267"/>
      <w:r w:rsidRPr="00EF041B">
        <w:t>Analyzing the Frequency of Keywords Regarding Women</w:t>
      </w:r>
      <w:r>
        <w:t>’</w:t>
      </w:r>
      <w:r w:rsidRPr="00EF041B">
        <w:t>s Education</w:t>
      </w:r>
      <w:bookmarkEnd w:id="56"/>
      <w:bookmarkEnd w:id="57"/>
    </w:p>
    <w:p w14:paraId="7407CFAE" w14:textId="50B1A4A2" w:rsidR="0078268C" w:rsidRPr="0078268C" w:rsidRDefault="0078268C" w:rsidP="0078268C">
      <w:pPr>
        <w:ind w:left="1440" w:firstLine="720"/>
        <w:jc w:val="both"/>
      </w:pPr>
      <w:r w:rsidRPr="0078268C">
        <w:t>The figure 12 provides valuable insights regarding our keywords, namely "</w:t>
      </w:r>
      <w:r w:rsidR="00147D14">
        <w:t>W</w:t>
      </w:r>
      <w:r w:rsidRPr="0078268C">
        <w:t>omen," "</w:t>
      </w:r>
      <w:r w:rsidR="00147D14">
        <w:t>E</w:t>
      </w:r>
      <w:r w:rsidRPr="0078268C">
        <w:t>ducation," "</w:t>
      </w:r>
      <w:r w:rsidR="00147D14">
        <w:t>S</w:t>
      </w:r>
      <w:r w:rsidRPr="0078268C">
        <w:t>chool," "</w:t>
      </w:r>
      <w:r w:rsidR="00147D14">
        <w:t>U</w:t>
      </w:r>
      <w:r w:rsidRPr="0078268C">
        <w:t>niversity," and "</w:t>
      </w:r>
      <w:r w:rsidR="00147D14">
        <w:t>G</w:t>
      </w:r>
      <w:r w:rsidRPr="0078268C">
        <w:t>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5"/>
                    <a:stretch>
                      <a:fillRect/>
                    </a:stretch>
                  </pic:blipFill>
                  <pic:spPr>
                    <a:xfrm>
                      <a:off x="0" y="0"/>
                      <a:ext cx="4552543" cy="2468880"/>
                    </a:xfrm>
                    <a:prstGeom prst="rect">
                      <a:avLst/>
                    </a:prstGeom>
                  </pic:spPr>
                </pic:pic>
              </a:graphicData>
            </a:graphic>
          </wp:inline>
        </w:drawing>
      </w:r>
    </w:p>
    <w:p w14:paraId="161AFBAF" w14:textId="1E55886B" w:rsidR="0078268C" w:rsidRDefault="0078268C" w:rsidP="00232DB0">
      <w:pPr>
        <w:pStyle w:val="Caption"/>
        <w:ind w:left="2160"/>
        <w:jc w:val="center"/>
        <w:rPr>
          <w:i w:val="0"/>
          <w:iCs w:val="0"/>
          <w:color w:val="auto"/>
          <w:sz w:val="20"/>
          <w:szCs w:val="20"/>
        </w:rPr>
      </w:pPr>
      <w:bookmarkStart w:id="58" w:name="_Toc136931285"/>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FC1288">
        <w:rPr>
          <w:i w:val="0"/>
          <w:iCs w:val="0"/>
          <w:noProof/>
          <w:color w:val="auto"/>
          <w:sz w:val="20"/>
          <w:szCs w:val="20"/>
        </w:rPr>
        <w:t>13</w:t>
      </w:r>
      <w:r w:rsidRPr="0078268C">
        <w:rPr>
          <w:i w:val="0"/>
          <w:iCs w:val="0"/>
          <w:color w:val="auto"/>
          <w:sz w:val="20"/>
          <w:szCs w:val="20"/>
        </w:rPr>
        <w:fldChar w:fldCharType="end"/>
      </w:r>
      <w:r w:rsidRPr="0078268C">
        <w:rPr>
          <w:i w:val="0"/>
          <w:iCs w:val="0"/>
          <w:color w:val="auto"/>
          <w:sz w:val="20"/>
          <w:szCs w:val="20"/>
        </w:rPr>
        <w:t xml:space="preserve">: Frequency </w:t>
      </w:r>
      <w:r w:rsidR="003318AA">
        <w:rPr>
          <w:i w:val="0"/>
          <w:iCs w:val="0"/>
          <w:color w:val="auto"/>
          <w:sz w:val="20"/>
          <w:szCs w:val="20"/>
        </w:rPr>
        <w:t>o</w:t>
      </w:r>
      <w:r w:rsidR="003318AA" w:rsidRPr="0078268C">
        <w:rPr>
          <w:i w:val="0"/>
          <w:iCs w:val="0"/>
          <w:color w:val="auto"/>
          <w:sz w:val="20"/>
          <w:szCs w:val="20"/>
        </w:rPr>
        <w:t xml:space="preserve">f </w:t>
      </w:r>
      <w:r w:rsidRPr="0078268C">
        <w:rPr>
          <w:i w:val="0"/>
          <w:iCs w:val="0"/>
          <w:color w:val="auto"/>
          <w:sz w:val="20"/>
          <w:szCs w:val="20"/>
        </w:rPr>
        <w:t xml:space="preserve">Five Keywords </w:t>
      </w:r>
      <w:r w:rsidR="003318AA" w:rsidRPr="0078268C">
        <w:rPr>
          <w:i w:val="0"/>
          <w:iCs w:val="0"/>
          <w:color w:val="auto"/>
          <w:sz w:val="20"/>
          <w:szCs w:val="20"/>
        </w:rPr>
        <w:t xml:space="preserve">By </w:t>
      </w:r>
      <w:r w:rsidRPr="0078268C">
        <w:rPr>
          <w:i w:val="0"/>
          <w:iCs w:val="0"/>
          <w:color w:val="auto"/>
          <w:sz w:val="20"/>
          <w:szCs w:val="20"/>
        </w:rPr>
        <w:t xml:space="preserve">Group </w:t>
      </w:r>
      <w:r w:rsidR="003318AA" w:rsidRPr="0078268C">
        <w:rPr>
          <w:i w:val="0"/>
          <w:iCs w:val="0"/>
          <w:color w:val="auto"/>
          <w:sz w:val="20"/>
          <w:szCs w:val="20"/>
        </w:rPr>
        <w:t xml:space="preserve">Over </w:t>
      </w:r>
      <w:r w:rsidRPr="0078268C">
        <w:rPr>
          <w:i w:val="0"/>
          <w:iCs w:val="0"/>
          <w:color w:val="auto"/>
          <w:sz w:val="20"/>
          <w:szCs w:val="20"/>
        </w:rPr>
        <w:t>Time</w:t>
      </w:r>
      <w:bookmarkEnd w:id="58"/>
    </w:p>
    <w:p w14:paraId="32B9C03D" w14:textId="0D66D730" w:rsidR="00A52285" w:rsidRPr="00A52285" w:rsidRDefault="00A52285" w:rsidP="00A52285">
      <w:pPr>
        <w:ind w:left="1440" w:firstLine="720"/>
        <w:jc w:val="both"/>
      </w:pPr>
      <w:r w:rsidRPr="00A52285">
        <w:t xml:space="preserve">Additionally, the analysis reveals that the </w:t>
      </w:r>
      <w:r w:rsidR="00147D14">
        <w:t>Public</w:t>
      </w:r>
      <w:r w:rsidRPr="00A52285">
        <w:t xml:space="preserv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38E2746C" w14:textId="77777777" w:rsidR="00A52285" w:rsidRDefault="00A52285" w:rsidP="00A52285">
      <w:pPr>
        <w:pStyle w:val="Heading2"/>
      </w:pPr>
      <w:bookmarkStart w:id="59" w:name="_Toc135816148"/>
      <w:bookmarkStart w:id="60" w:name="_Toc136931268"/>
      <w:r w:rsidRPr="00661050">
        <w:t>Taliban Top Frequent Words</w:t>
      </w:r>
      <w:bookmarkEnd w:id="59"/>
      <w:bookmarkEnd w:id="60"/>
    </w:p>
    <w:p w14:paraId="6F9BD589" w14:textId="1D800543" w:rsidR="00A52285" w:rsidRPr="00A52285" w:rsidRDefault="00A52285" w:rsidP="00A52285">
      <w:pPr>
        <w:ind w:left="1440" w:firstLine="720"/>
        <w:jc w:val="both"/>
      </w:pPr>
      <w:r w:rsidRPr="00A52285">
        <w:t>The Taliban’s most frequently used terms reveal their point of view. Words like "Afghanistan," "</w:t>
      </w:r>
      <w:r w:rsidR="00147D14">
        <w:t>People</w:t>
      </w:r>
      <w:r w:rsidRPr="00A52285">
        <w:t xml:space="preserve">," and "Islamic" reveal their connection with the region, their religion, and their political leanings, respectively. They appear to be leading towards an Islamic state, as terms like "minister," "country," and "emirate" all point that way. The words "ministry," "god," </w:t>
      </w:r>
      <w:r w:rsidRPr="00A52285">
        <w:lastRenderedPageBreak/>
        <w:t>"said," and "foreign" all allude to their diplomatic and theological concerns. These reoccurring expressions shed light on the Taliban’s overarching goals and ideas.</w:t>
      </w:r>
    </w:p>
    <w:p w14:paraId="381CA31C" w14:textId="3F965C3B" w:rsidR="00A52285" w:rsidRDefault="003F4268" w:rsidP="003F4268">
      <w:pPr>
        <w:spacing w:after="0" w:line="240" w:lineRule="auto"/>
        <w:jc w:val="right"/>
      </w:pPr>
      <w:r w:rsidRPr="003F4268">
        <w:rPr>
          <w:noProof/>
        </w:rPr>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6"/>
                    <a:stretch>
                      <a:fillRect/>
                    </a:stretch>
                  </pic:blipFill>
                  <pic:spPr>
                    <a:xfrm>
                      <a:off x="0" y="0"/>
                      <a:ext cx="4572000" cy="3524250"/>
                    </a:xfrm>
                    <a:prstGeom prst="rect">
                      <a:avLst/>
                    </a:prstGeom>
                  </pic:spPr>
                </pic:pic>
              </a:graphicData>
            </a:graphic>
          </wp:inline>
        </w:drawing>
      </w:r>
    </w:p>
    <w:p w14:paraId="76C07334" w14:textId="505BB763" w:rsidR="00A52285" w:rsidRDefault="00A52285" w:rsidP="00232DB0">
      <w:pPr>
        <w:pStyle w:val="Caption"/>
        <w:ind w:left="2160"/>
        <w:jc w:val="center"/>
        <w:rPr>
          <w:i w:val="0"/>
          <w:iCs w:val="0"/>
          <w:color w:val="auto"/>
          <w:sz w:val="20"/>
          <w:szCs w:val="20"/>
        </w:rPr>
      </w:pPr>
      <w:bookmarkStart w:id="61" w:name="_Toc136931286"/>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C1288">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Top Frequent Words</w:t>
      </w:r>
      <w:bookmarkEnd w:id="61"/>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7"/>
                    <a:stretch>
                      <a:fillRect/>
                    </a:stretch>
                  </pic:blipFill>
                  <pic:spPr>
                    <a:xfrm>
                      <a:off x="0" y="0"/>
                      <a:ext cx="4656380" cy="2377440"/>
                    </a:xfrm>
                    <a:prstGeom prst="rect">
                      <a:avLst/>
                    </a:prstGeom>
                  </pic:spPr>
                </pic:pic>
              </a:graphicData>
            </a:graphic>
          </wp:inline>
        </w:drawing>
      </w:r>
    </w:p>
    <w:p w14:paraId="32E92D2C" w14:textId="17F3B616" w:rsidR="00A52285" w:rsidRDefault="00A52285" w:rsidP="00314180">
      <w:pPr>
        <w:pStyle w:val="Caption"/>
        <w:ind w:left="1440"/>
        <w:jc w:val="center"/>
        <w:rPr>
          <w:i w:val="0"/>
          <w:iCs w:val="0"/>
          <w:color w:val="auto"/>
          <w:sz w:val="20"/>
          <w:szCs w:val="20"/>
        </w:rPr>
      </w:pPr>
      <w:bookmarkStart w:id="62" w:name="_Toc136931287"/>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C1288">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Taliban Word-Cloud</w:t>
      </w:r>
      <w:bookmarkEnd w:id="62"/>
    </w:p>
    <w:p w14:paraId="1DB84B64" w14:textId="63FD5AFF" w:rsidR="00A52285" w:rsidRDefault="00A52285" w:rsidP="00A52285">
      <w:pPr>
        <w:pStyle w:val="Heading2"/>
      </w:pPr>
      <w:bookmarkStart w:id="63" w:name="_Toc135816149"/>
      <w:bookmarkStart w:id="64" w:name="_Toc136931269"/>
      <w:r>
        <w:t xml:space="preserve">Female </w:t>
      </w:r>
      <w:r w:rsidR="00D85BA8">
        <w:t>Public</w:t>
      </w:r>
      <w:r w:rsidRPr="00661050">
        <w:t xml:space="preserve"> Top Frequent Words</w:t>
      </w:r>
      <w:bookmarkEnd w:id="63"/>
      <w:bookmarkEnd w:id="64"/>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rPr>
          <w:noProof/>
        </w:rPr>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8"/>
                    <a:stretch>
                      <a:fillRect/>
                    </a:stretch>
                  </pic:blipFill>
                  <pic:spPr>
                    <a:xfrm>
                      <a:off x="0" y="0"/>
                      <a:ext cx="4572000" cy="3524250"/>
                    </a:xfrm>
                    <a:prstGeom prst="rect">
                      <a:avLst/>
                    </a:prstGeom>
                  </pic:spPr>
                </pic:pic>
              </a:graphicData>
            </a:graphic>
          </wp:inline>
        </w:drawing>
      </w:r>
    </w:p>
    <w:p w14:paraId="20B12C25" w14:textId="19146664" w:rsidR="00A52285" w:rsidRDefault="00A52285" w:rsidP="0037100C">
      <w:pPr>
        <w:pStyle w:val="Caption"/>
        <w:ind w:left="2160"/>
        <w:jc w:val="center"/>
        <w:rPr>
          <w:i w:val="0"/>
          <w:iCs w:val="0"/>
          <w:color w:val="auto"/>
          <w:sz w:val="20"/>
          <w:szCs w:val="20"/>
        </w:rPr>
      </w:pPr>
      <w:bookmarkStart w:id="65" w:name="_Toc136931288"/>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C1288">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Top Frequent Words</w:t>
      </w:r>
      <w:bookmarkEnd w:id="65"/>
    </w:p>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9"/>
                    <a:stretch>
                      <a:fillRect/>
                    </a:stretch>
                  </pic:blipFill>
                  <pic:spPr>
                    <a:xfrm>
                      <a:off x="0" y="0"/>
                      <a:ext cx="4656379" cy="2377440"/>
                    </a:xfrm>
                    <a:prstGeom prst="rect">
                      <a:avLst/>
                    </a:prstGeom>
                  </pic:spPr>
                </pic:pic>
              </a:graphicData>
            </a:graphic>
          </wp:inline>
        </w:drawing>
      </w:r>
    </w:p>
    <w:p w14:paraId="1C9E53E9" w14:textId="15A249B3" w:rsidR="00A52285" w:rsidRDefault="00A52285" w:rsidP="0037100C">
      <w:pPr>
        <w:pStyle w:val="Caption"/>
        <w:ind w:left="720"/>
        <w:jc w:val="center"/>
        <w:rPr>
          <w:i w:val="0"/>
          <w:iCs w:val="0"/>
          <w:color w:val="auto"/>
          <w:sz w:val="20"/>
          <w:szCs w:val="20"/>
        </w:rPr>
      </w:pPr>
      <w:bookmarkStart w:id="66" w:name="_Toc136931289"/>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C1288">
        <w:rPr>
          <w:i w:val="0"/>
          <w:iCs w:val="0"/>
          <w:noProof/>
          <w:color w:val="auto"/>
          <w:sz w:val="20"/>
          <w:szCs w:val="20"/>
        </w:rPr>
        <w:t>17</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Word-Cloud</w:t>
      </w:r>
      <w:bookmarkEnd w:id="66"/>
    </w:p>
    <w:p w14:paraId="154C6628" w14:textId="50D79BC8" w:rsidR="001A7A2F" w:rsidRPr="001A7A2F" w:rsidRDefault="001A7A2F" w:rsidP="0037100C">
      <w:pPr>
        <w:ind w:left="1440" w:firstLine="720"/>
        <w:jc w:val="both"/>
      </w:pPr>
      <w:bookmarkStart w:id="67" w:name="_Hlk135760378"/>
      <w:r w:rsidRPr="001A7A2F">
        <w:t xml:space="preserve">Male </w:t>
      </w:r>
      <w:r w:rsidR="00D85BA8">
        <w:t>Public</w:t>
      </w:r>
      <w:r w:rsidRPr="001A7A2F">
        <w:t xml:space="preserve">, word cloud expresses their concerns, about Afghanistan and the Taliban. "Afghanistan," "Taliban," and "people" show their focus on the country’s predicament and its impact on Afghans. "Hazara," "genocide," and "Pakistan" indicate their grasp of regional affairs. </w:t>
      </w:r>
      <w:r w:rsidRPr="001A7A2F">
        <w:lastRenderedPageBreak/>
        <w:t>"Stop," "country," and "one" emphasize their patriotism, action, and individuality. The word cloud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67"/>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40"/>
                    <a:stretch>
                      <a:fillRect/>
                    </a:stretch>
                  </pic:blipFill>
                  <pic:spPr>
                    <a:xfrm>
                      <a:off x="0" y="0"/>
                      <a:ext cx="4633840" cy="2286000"/>
                    </a:xfrm>
                    <a:prstGeom prst="rect">
                      <a:avLst/>
                    </a:prstGeom>
                  </pic:spPr>
                </pic:pic>
              </a:graphicData>
            </a:graphic>
          </wp:inline>
        </w:drawing>
      </w:r>
    </w:p>
    <w:p w14:paraId="29C0977A" w14:textId="0021D24F" w:rsidR="000E2DE3" w:rsidRDefault="001A7A2F" w:rsidP="0037100C">
      <w:pPr>
        <w:pStyle w:val="Caption"/>
        <w:ind w:left="720"/>
        <w:jc w:val="center"/>
        <w:rPr>
          <w:i w:val="0"/>
          <w:iCs w:val="0"/>
          <w:color w:val="auto"/>
          <w:sz w:val="20"/>
          <w:szCs w:val="20"/>
        </w:rPr>
      </w:pPr>
      <w:bookmarkStart w:id="68" w:name="_Toc136931290"/>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FC1288">
        <w:rPr>
          <w:i w:val="0"/>
          <w:iCs w:val="0"/>
          <w:noProof/>
          <w:color w:val="auto"/>
          <w:sz w:val="20"/>
          <w:szCs w:val="20"/>
        </w:rPr>
        <w:t>18</w:t>
      </w:r>
      <w:r w:rsidRPr="001A7A2F">
        <w:rPr>
          <w:i w:val="0"/>
          <w:iCs w:val="0"/>
          <w:color w:val="auto"/>
          <w:sz w:val="20"/>
          <w:szCs w:val="20"/>
        </w:rPr>
        <w:fldChar w:fldCharType="end"/>
      </w:r>
      <w:r w:rsidRPr="001A7A2F">
        <w:rPr>
          <w:i w:val="0"/>
          <w:iCs w:val="0"/>
          <w:color w:val="auto"/>
          <w:sz w:val="20"/>
          <w:szCs w:val="20"/>
        </w:rPr>
        <w:t xml:space="preserve">: </w:t>
      </w:r>
      <w:r w:rsidR="0030197D">
        <w:rPr>
          <w:i w:val="0"/>
          <w:iCs w:val="0"/>
          <w:color w:val="auto"/>
          <w:sz w:val="20"/>
          <w:szCs w:val="20"/>
        </w:rPr>
        <w:t xml:space="preserve">Public </w:t>
      </w:r>
      <w:r w:rsidRPr="001A7A2F">
        <w:rPr>
          <w:i w:val="0"/>
          <w:iCs w:val="0"/>
          <w:color w:val="auto"/>
          <w:sz w:val="20"/>
          <w:szCs w:val="20"/>
        </w:rPr>
        <w:t>Male Word-Clou</w:t>
      </w:r>
      <w:r>
        <w:rPr>
          <w:i w:val="0"/>
          <w:iCs w:val="0"/>
          <w:color w:val="auto"/>
          <w:sz w:val="20"/>
          <w:szCs w:val="20"/>
        </w:rPr>
        <w:t>d</w:t>
      </w:r>
      <w:bookmarkEnd w:id="68"/>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258AE74B" w14:textId="77777777" w:rsidR="000D12B9" w:rsidRDefault="000D12B9" w:rsidP="00A01869">
      <w:pPr>
        <w:pStyle w:val="Heading1"/>
        <w:sectPr w:rsidR="000D12B9" w:rsidSect="0091114E">
          <w:pgSz w:w="12240" w:h="15840"/>
          <w:pgMar w:top="1872" w:right="1440" w:bottom="1872" w:left="2160" w:header="720" w:footer="720" w:gutter="0"/>
          <w:pgNumType w:start="77"/>
          <w:cols w:space="720"/>
          <w:docGrid w:linePitch="360"/>
        </w:sectPr>
      </w:pPr>
    </w:p>
    <w:p w14:paraId="0A08B090" w14:textId="5E5402F0" w:rsidR="009A7A03" w:rsidRDefault="008C3FBB" w:rsidP="00A01869">
      <w:pPr>
        <w:pStyle w:val="Heading1"/>
      </w:pPr>
      <w:bookmarkStart w:id="69" w:name="_Toc136931270"/>
      <w:r>
        <w:lastRenderedPageBreak/>
        <w:t xml:space="preserve">CHAPTER V: </w:t>
      </w:r>
      <w:r w:rsidR="0020384C">
        <w:t>DISCUSSION</w:t>
      </w:r>
      <w:bookmarkEnd w:id="69"/>
    </w:p>
    <w:p w14:paraId="70742EE6" w14:textId="0CE86BEC" w:rsidR="00BE088A" w:rsidRDefault="00BE088A" w:rsidP="00BE088A">
      <w:pPr>
        <w:ind w:left="1440" w:firstLine="720"/>
        <w:jc w:val="both"/>
      </w:pPr>
      <w:r w:rsidRPr="00BE088A">
        <w:t xml:space="preserve">The discussion revolves around the perspectives of activists, the Taliban, and </w:t>
      </w:r>
      <w:r w:rsidR="00165781">
        <w:t>public</w:t>
      </w:r>
      <w:r w:rsidRPr="00BE088A">
        <w:t xml:space="preserve"> regarding women</w:t>
      </w:r>
      <w:r>
        <w:t>’</w:t>
      </w:r>
      <w:r w:rsidRPr="00BE088A">
        <w:t>s education. Activists, driven by feminist theories and ideologies, advocate for women</w:t>
      </w:r>
      <w:r>
        <w:t>’</w:t>
      </w:r>
      <w:r w:rsidRPr="00BE088A">
        <w:t>s education as a fundamental right and a pathway to empowerment. They believe education is pivotal in challenging societal norms, breaking free from oppressive systems, and fostering social change. Activists view education as a means for women to shape their communities and contribute to gender equality actively.</w:t>
      </w:r>
    </w:p>
    <w:p w14:paraId="11594F31" w14:textId="2854AB4A" w:rsidR="00BE088A" w:rsidRDefault="00BE088A" w:rsidP="00BE088A">
      <w:pPr>
        <w:ind w:left="1440" w:firstLine="720"/>
        <w:jc w:val="both"/>
      </w:pPr>
      <w:r w:rsidRPr="00BE088A">
        <w:t>On the other hand, the Taliban</w:t>
      </w:r>
      <w:r w:rsidR="00A375A4">
        <w:t>’</w:t>
      </w:r>
      <w:r w:rsidRPr="00BE088A">
        <w:t>s theoretical stance on women</w:t>
      </w:r>
      <w:r w:rsidR="00A375A4">
        <w:t>’</w:t>
      </w:r>
      <w:r w:rsidRPr="00BE088A">
        <w:t>s education starkly contrasts with that of activists. Rooted in religious fundamentalism and traditional gender roles, the Taliban perceives women</w:t>
      </w:r>
      <w:r w:rsidR="00A375A4">
        <w:t>’</w:t>
      </w:r>
      <w:r w:rsidRPr="00BE088A">
        <w:t>s education as threatening their established order. They view education for women as challenging patriarchal structures and seek to maintain oppressive systems by imposing severe limitations on women</w:t>
      </w:r>
      <w:r w:rsidR="00A375A4">
        <w:t>’</w:t>
      </w:r>
      <w:r w:rsidRPr="00BE088A">
        <w:t>s access to education. The Taliban</w:t>
      </w:r>
      <w:r w:rsidR="00A375A4">
        <w:t>’</w:t>
      </w:r>
      <w:r w:rsidRPr="00BE088A">
        <w:t>s reinforces traditional gender norms and restricts women</w:t>
      </w:r>
      <w:r w:rsidR="00A375A4">
        <w:t>’</w:t>
      </w:r>
      <w:r w:rsidRPr="00BE088A">
        <w:t>s opportunities for empowerment through education.</w:t>
      </w:r>
    </w:p>
    <w:p w14:paraId="3D2957F2" w14:textId="2B10AA5D" w:rsidR="00A375A4" w:rsidRDefault="00A375A4" w:rsidP="00BE088A">
      <w:pPr>
        <w:ind w:left="1440" w:firstLine="720"/>
        <w:jc w:val="both"/>
      </w:pPr>
      <w:r w:rsidRPr="00A375A4">
        <w:t xml:space="preserve">The perspectives of </w:t>
      </w:r>
      <w:r w:rsidR="00165781">
        <w:t>public</w:t>
      </w:r>
      <w:r w:rsidRPr="00A375A4">
        <w:t xml:space="preserve"> vary, influenced by their education, religious beliefs, and cultural backgrounds. Some individuals align with the ideals put forth by activists, recognizing the transformative power of education and the importance of equal opportunities for women. They </w:t>
      </w:r>
      <w:r w:rsidRPr="00A375A4">
        <w:lastRenderedPageBreak/>
        <w:t>acknowledge that education is crucial in improving women</w:t>
      </w:r>
      <w:r>
        <w:t>’</w:t>
      </w:r>
      <w:r w:rsidRPr="00A375A4">
        <w:t>s lives and advancing gender equality. Others, however, may hold reservations or even oppose women</w:t>
      </w:r>
      <w:r>
        <w:t>’</w:t>
      </w:r>
      <w:r w:rsidRPr="00A375A4">
        <w:t>s education due to adherence to societal norms and traditional values. These individuals may subscribe to a theoretical that reinforces gender roles and inhibits progress in women</w:t>
      </w:r>
      <w:r>
        <w:t>’</w:t>
      </w:r>
      <w:r w:rsidRPr="00A375A4">
        <w:t>s education.</w:t>
      </w:r>
    </w:p>
    <w:p w14:paraId="3F5B2FF1" w14:textId="5C84C1E3" w:rsidR="00107978" w:rsidRDefault="00107978" w:rsidP="00BE088A">
      <w:pPr>
        <w:ind w:left="1440" w:firstLine="720"/>
        <w:jc w:val="both"/>
      </w:pPr>
      <w:r w:rsidRPr="00107978">
        <w:t>The discussion highlights the contrasting views surrounding women</w:t>
      </w:r>
      <w:r>
        <w:t>’</w:t>
      </w:r>
      <w:r w:rsidRPr="00107978">
        <w:t xml:space="preserve">s education in this theoretical landscape. Activists, driven by feminist theories, emphasize the importance of education as a tool for emancipation, while the Taliban's perspective is rooted in religious fundamentalism and the preservation of traditional gender roles. </w:t>
      </w:r>
      <w:r w:rsidR="00165781">
        <w:t>Public</w:t>
      </w:r>
      <w:r w:rsidRPr="00107978">
        <w:t xml:space="preserve"> exhibit a range of theoretical perspectives shaped by various factors, contributing to the discourse</w:t>
      </w:r>
      <w:r>
        <w:t>’</w:t>
      </w:r>
      <w:r w:rsidRPr="00107978">
        <w:t>s complexity.</w:t>
      </w:r>
    </w:p>
    <w:p w14:paraId="27123269" w14:textId="629521BA" w:rsidR="00894AD4" w:rsidRDefault="00894AD4" w:rsidP="00BE088A">
      <w:pPr>
        <w:ind w:left="1440" w:firstLine="720"/>
        <w:jc w:val="both"/>
      </w:pPr>
      <w:r w:rsidRPr="00894AD4">
        <w:t>It is essential to consider when examining the support for women</w:t>
      </w:r>
      <w:r>
        <w:t>’</w:t>
      </w:r>
      <w:r w:rsidRPr="00894AD4">
        <w:t xml:space="preserve">s education among activists, the Taliban, and </w:t>
      </w:r>
      <w:r w:rsidR="00165781">
        <w:t>public</w:t>
      </w:r>
      <w:r w:rsidRPr="00894AD4">
        <w:t>. The theoretical perspectives influence each group</w:t>
      </w:r>
      <w:r>
        <w:t>’</w:t>
      </w:r>
      <w:r w:rsidRPr="00894AD4">
        <w:t>s actions, beliefs, and strategies. Activists strive to remove barriers and advocate for women</w:t>
      </w:r>
      <w:r>
        <w:t>’</w:t>
      </w:r>
      <w:r w:rsidRPr="00894AD4">
        <w:t>s educational access, while the Taliban seeks to maintain their established order by suppressing women</w:t>
      </w:r>
      <w:r>
        <w:t>’</w:t>
      </w:r>
      <w:r w:rsidRPr="00894AD4">
        <w:t xml:space="preserve">s education. </w:t>
      </w:r>
      <w:r w:rsidR="00165781">
        <w:t>Public</w:t>
      </w:r>
      <w:r>
        <w:t>’</w:t>
      </w:r>
      <w:r w:rsidRPr="00894AD4">
        <w:t>s theoretical stances are shaped by their unique experiences, education levels, religious beliefs, and cultural values, which further contribute to the diversity of opinions regarding women</w:t>
      </w:r>
      <w:r>
        <w:t>’</w:t>
      </w:r>
      <w:r w:rsidRPr="00894AD4">
        <w:t>s education.</w:t>
      </w:r>
      <w:r w:rsidR="00E308C0">
        <w:t xml:space="preserve"> </w:t>
      </w:r>
    </w:p>
    <w:p w14:paraId="5AF52D44" w14:textId="15C26987" w:rsidR="00227517" w:rsidRDefault="00C141A0" w:rsidP="00BE088A">
      <w:pPr>
        <w:ind w:left="1440"/>
      </w:pPr>
      <w:r>
        <w:lastRenderedPageBreak/>
        <w:t>CHAPTER VII: CONCLUSION</w:t>
      </w:r>
    </w:p>
    <w:p w14:paraId="7E504639" w14:textId="3BD6EC68" w:rsidR="00B83533" w:rsidRDefault="009B19C5" w:rsidP="009B19C5">
      <w:pPr>
        <w:ind w:left="1440" w:firstLine="720"/>
        <w:jc w:val="both"/>
      </w:pPr>
      <w:r w:rsidRPr="009B19C5">
        <w:t xml:space="preserve">In conclusion, the discussion on women's education in Afghanistan reveals the contrasting viewpoints and motivations of activists, the Taliban, and </w:t>
      </w:r>
      <w:r w:rsidR="00147D14">
        <w:t>P</w:t>
      </w:r>
      <w:r w:rsidR="00165781">
        <w:t>ublic</w:t>
      </w:r>
      <w:r w:rsidRPr="009B19C5">
        <w:t>. Activists emphasize the importance of education as a fundamental right and a catalyst for empowerment, recognizing its ability to challenge societal norms, break oppressive systems, and contribute to communities. The Taliban, rooted in religious fundamentalism and traditional gender roles, perceives women's education as a threat to their established order, imposing severe limitations on access and hindering progress towards gender equality.</w:t>
      </w:r>
    </w:p>
    <w:p w14:paraId="6BBAADC5" w14:textId="691C425D" w:rsidR="009B19C5" w:rsidRDefault="009B19C5" w:rsidP="009B19C5">
      <w:pPr>
        <w:ind w:left="1440" w:firstLine="720"/>
        <w:jc w:val="both"/>
      </w:pPr>
      <w:r w:rsidRPr="009B19C5">
        <w:t xml:space="preserve">The perspectives of </w:t>
      </w:r>
      <w:r w:rsidR="00147D14">
        <w:t>P</w:t>
      </w:r>
      <w:r w:rsidR="00165781">
        <w:t>ublic</w:t>
      </w:r>
      <w:r w:rsidRPr="009B19C5">
        <w:t xml:space="preserve"> vary, influenced by factors such as education, religious beliefs, and cultural backgrounds. While some individuals align with activist ideals, advocating for equal opportunities for women, others may hold reservations or oppose women's education due to adherence to societal norms and traditional values. This diversity of perspectives contributes to the complexity of the discourse surrounding women's education in Afghanistan.</w:t>
      </w:r>
    </w:p>
    <w:p w14:paraId="6ACD8AE2" w14:textId="2EE4A268" w:rsidR="009B19C5" w:rsidRDefault="009B19C5" w:rsidP="009B19C5">
      <w:pPr>
        <w:ind w:left="1440" w:firstLine="720"/>
        <w:jc w:val="both"/>
      </w:pPr>
      <w:r w:rsidRPr="009B19C5">
        <w:t>The hypotheses proposed in this discussion provide expectations based on each group's ideologies and prior behavior. Hypothesis 1 suggests that the Taliban</w:t>
      </w:r>
      <w:r w:rsidR="003A1DA8">
        <w:t>’</w:t>
      </w:r>
      <w:r w:rsidRPr="009B19C5">
        <w:t>s views on women</w:t>
      </w:r>
      <w:r w:rsidR="003A1DA8">
        <w:t>’</w:t>
      </w:r>
      <w:r w:rsidRPr="009B19C5">
        <w:t xml:space="preserve">s education will be significantly more restrictive and opposed than activists and </w:t>
      </w:r>
      <w:r w:rsidR="00165781">
        <w:t>public</w:t>
      </w:r>
      <w:r w:rsidRPr="009B19C5">
        <w:t xml:space="preserve">. This aligns with the </w:t>
      </w:r>
      <w:r w:rsidRPr="009B19C5">
        <w:lastRenderedPageBreak/>
        <w:t xml:space="preserve">Taliban's history of imposing limitations on women's education and work during their rule in Afghanistan. Hypothesis 2 proposes that activists are more likely to demonstrate higher support for women's education than the Taliban and </w:t>
      </w:r>
      <w:r w:rsidR="00165781">
        <w:t>public</w:t>
      </w:r>
      <w:r w:rsidRPr="009B19C5">
        <w:t>. Activists, driven by the belief in education as a tool for empowerment and social change, view it as vital for women's progress. Hypothesis 3 suggests that female activists are more likely to hold stronger sentiments in supporting women's education than male activists, reflecting a deeper understanding of women's challenges.</w:t>
      </w:r>
    </w:p>
    <w:p w14:paraId="50C64249" w14:textId="2A505E57" w:rsidR="00B83533" w:rsidRDefault="00DC0A5F" w:rsidP="00627CA6">
      <w:pPr>
        <w:ind w:left="1440" w:firstLine="720"/>
        <w:jc w:val="both"/>
      </w:pPr>
      <w:r w:rsidRPr="00DC0A5F">
        <w:t>This discussion sheds light on the complex dynamics surrounding the education of women in Afghanistan, highlighting its importance in challenging gender inequality, empowering women, and driving social progress. Activists play a vital role in advocating for women's access to education and breaking down barriers. They firmly believe that education is a basic right for everyone and a crucial tool for building a more equitable and fair society.</w:t>
      </w:r>
      <w:r>
        <w:t xml:space="preserve"> </w:t>
      </w:r>
      <w:r w:rsidRPr="00DC0A5F">
        <w:t>However, the discussion also brings to the forefront the divergent position of the Taliban, which aims to uphold traditional gender roles and restrict women's education. The Taliban's viewpoint is based on a fundamentalist religious ideology. This clash of ideologies between activists and the Taliban forms a significant part of the struggle for women's education in Afghanistan.</w:t>
      </w:r>
    </w:p>
    <w:p w14:paraId="7B301229" w14:textId="112C50F4" w:rsidR="00DC0A5F" w:rsidRDefault="00DC0A5F" w:rsidP="00AF11C8">
      <w:pPr>
        <w:ind w:left="1440" w:firstLine="720"/>
        <w:jc w:val="both"/>
      </w:pPr>
      <w:r w:rsidRPr="00DC0A5F">
        <w:lastRenderedPageBreak/>
        <w:t xml:space="preserve">Moreover, </w:t>
      </w:r>
      <w:r w:rsidR="00147D14">
        <w:t>P</w:t>
      </w:r>
      <w:r w:rsidR="00165781">
        <w:t>ublic</w:t>
      </w:r>
      <w:r w:rsidR="006A2DB6">
        <w:t>’</w:t>
      </w:r>
      <w:r w:rsidRPr="00DC0A5F">
        <w:t>s diverse perspectives reflect Afghan society</w:t>
      </w:r>
      <w:r w:rsidR="006A2DB6">
        <w:t>’</w:t>
      </w:r>
      <w:r w:rsidRPr="00DC0A5F">
        <w:t>s intricacies. Factors like education, religious beliefs, and cultural values shape individuals' opinions on women</w:t>
      </w:r>
      <w:r w:rsidR="006A2DB6">
        <w:t>’</w:t>
      </w:r>
      <w:r w:rsidRPr="00DC0A5F">
        <w:t>s education. While some individuals support equal educational opportunities for women, others adhere to societal norms and traditional values that limit women</w:t>
      </w:r>
      <w:r w:rsidR="006A2DB6">
        <w:t>’</w:t>
      </w:r>
      <w:r w:rsidRPr="00DC0A5F">
        <w:t>s access. This diversity underscores the need for nuanced approaches to promote women</w:t>
      </w:r>
      <w:r w:rsidR="006A2DB6">
        <w:t>’</w:t>
      </w:r>
      <w:r w:rsidRPr="00DC0A5F">
        <w:t>s education and engage with various segments of Afghan society.</w:t>
      </w:r>
    </w:p>
    <w:p w14:paraId="08BD449F" w14:textId="1EB03CD0" w:rsidR="00A97C67" w:rsidRDefault="00A97C67" w:rsidP="00A97C67">
      <w:pPr>
        <w:ind w:left="1440" w:firstLine="720"/>
        <w:jc w:val="both"/>
        <w:sectPr w:rsidR="00A97C67" w:rsidSect="0091114E">
          <w:pgSz w:w="12240" w:h="15840"/>
          <w:pgMar w:top="1872" w:right="1440" w:bottom="1872" w:left="2160" w:header="720" w:footer="720" w:gutter="0"/>
          <w:pgNumType w:start="77"/>
          <w:cols w:space="720"/>
          <w:docGrid w:linePitch="360"/>
        </w:sectPr>
      </w:pPr>
      <w:r w:rsidRPr="00A97C67">
        <w:t xml:space="preserve">In conclusion, this discussion deepens our understanding of the motivations and </w:t>
      </w:r>
      <w:r>
        <w:t>views</w:t>
      </w:r>
      <w:r w:rsidRPr="00A97C67">
        <w:t xml:space="preserve"> driving support for women</w:t>
      </w:r>
      <w:r>
        <w:t>’</w:t>
      </w:r>
      <w:r w:rsidRPr="00A97C67">
        <w:t>s education in Afghanistan. Activists advocate for education as a fundamental right and a means of empowering women. Conversely, the Taliban adheres to an ideology restricting women</w:t>
      </w:r>
      <w:r>
        <w:t>’</w:t>
      </w:r>
      <w:r w:rsidRPr="00A97C67">
        <w:t xml:space="preserve">s education and reinforcing traditional gender roles. </w:t>
      </w:r>
      <w:r w:rsidR="00165781">
        <w:t>Public</w:t>
      </w:r>
      <w:r w:rsidRPr="00A97C67">
        <w:t xml:space="preserve"> exhibit a range of perspectives influenced by their education, religious beliefs, and cultural backgrounds. Recognizing and addressing these dynamics is essential in formulating strategies and policies that advance women</w:t>
      </w:r>
      <w:r>
        <w:t>’</w:t>
      </w:r>
      <w:r w:rsidRPr="00A97C67">
        <w:t>s education and strive for gender equality in Afghanistan.</w:t>
      </w:r>
    </w:p>
    <w:bookmarkStart w:id="70" w:name="_Toc136931271" w:displacedByCustomXml="next"/>
    <w:sdt>
      <w:sdtPr>
        <w:rPr>
          <w:rFonts w:eastAsiaTheme="minorHAnsi" w:cstheme="minorBidi"/>
          <w:sz w:val="24"/>
          <w:szCs w:val="22"/>
          <w:shd w:val="clear" w:color="auto" w:fill="auto"/>
        </w:rPr>
        <w:id w:val="1872098738"/>
        <w:docPartObj>
          <w:docPartGallery w:val="Bibliographies"/>
          <w:docPartUnique/>
        </w:docPartObj>
      </w:sdtPr>
      <w:sdtContent>
        <w:p w14:paraId="7599A011" w14:textId="5C4AAC8F" w:rsidR="00B83533" w:rsidRDefault="00B83533" w:rsidP="001F7949">
          <w:pPr>
            <w:pStyle w:val="Heading1"/>
            <w:ind w:left="0"/>
          </w:pPr>
          <w:r>
            <w:t>References</w:t>
          </w:r>
          <w:bookmarkEnd w:id="70"/>
        </w:p>
        <w:sdt>
          <w:sdtPr>
            <w:rPr>
              <w:rFonts w:eastAsiaTheme="majorEastAsia" w:cstheme="majorBidi"/>
              <w:sz w:val="28"/>
              <w:szCs w:val="32"/>
            </w:rPr>
            <w:id w:val="-573587230"/>
            <w:bibliography/>
          </w:sdtPr>
          <w:sdtEndPr>
            <w:rPr>
              <w:rFonts w:eastAsiaTheme="minorHAnsi" w:cstheme="minorBidi"/>
              <w:sz w:val="24"/>
              <w:szCs w:val="22"/>
            </w:rPr>
          </w:sdtEndPr>
          <w:sdtContent>
            <w:p w14:paraId="476D692D" w14:textId="77777777" w:rsidR="002D5F4A" w:rsidRDefault="00B83533" w:rsidP="002D5F4A">
              <w:pPr>
                <w:pStyle w:val="Bibliography"/>
                <w:ind w:left="720" w:hanging="720"/>
                <w:rPr>
                  <w:noProof/>
                  <w:szCs w:val="24"/>
                </w:rPr>
              </w:pPr>
              <w:r>
                <w:fldChar w:fldCharType="begin"/>
              </w:r>
              <w:r>
                <w:instrText xml:space="preserve"> BIBLIOGRAPHY </w:instrText>
              </w:r>
              <w:r>
                <w:fldChar w:fldCharType="separate"/>
              </w:r>
              <w:r w:rsidR="002D5F4A">
                <w:rPr>
                  <w:noProof/>
                </w:rPr>
                <w:t xml:space="preserve">Anderson, C. L., Reynolds, T. W., Biscaye, P., Patwardhan, V., &amp; Schmidt, C. (2021). Economic Benefits of Empowering Women in Agriculture: Assumptions and Evidence. </w:t>
              </w:r>
              <w:r w:rsidR="002D5F4A">
                <w:rPr>
                  <w:i/>
                  <w:iCs/>
                  <w:noProof/>
                </w:rPr>
                <w:t>The Journal of Development Studies 57</w:t>
              </w:r>
              <w:r w:rsidR="002D5F4A">
                <w:rPr>
                  <w:noProof/>
                </w:rPr>
                <w:t>, 200.</w:t>
              </w:r>
            </w:p>
            <w:p w14:paraId="4B68C4E7" w14:textId="77777777" w:rsidR="002D5F4A" w:rsidRDefault="002D5F4A" w:rsidP="002D5F4A">
              <w:pPr>
                <w:pStyle w:val="Bibliography"/>
                <w:ind w:left="720" w:hanging="720"/>
                <w:rPr>
                  <w:noProof/>
                </w:rPr>
              </w:pPr>
              <w:r>
                <w:rPr>
                  <w:noProof/>
                </w:rPr>
                <w:t xml:space="preserve">Bank, B. J. (2007). </w:t>
              </w:r>
              <w:r>
                <w:rPr>
                  <w:i/>
                  <w:iCs/>
                  <w:noProof/>
                </w:rPr>
                <w:t>Gender and Education: an Encyclopedia, Volumes I &amp; II.</w:t>
              </w:r>
              <w:r>
                <w:rPr>
                  <w:noProof/>
                </w:rPr>
                <w:t xml:space="preserve"> 88 Post Road West, Westport, CT 06881: Praeger.</w:t>
              </w:r>
            </w:p>
            <w:p w14:paraId="0D56BECB" w14:textId="77777777" w:rsidR="002D5F4A" w:rsidRDefault="002D5F4A" w:rsidP="002D5F4A">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53E2224C" w14:textId="77777777" w:rsidR="002D5F4A" w:rsidRDefault="002D5F4A" w:rsidP="002D5F4A">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254AB26D" w14:textId="77777777" w:rsidR="002D5F4A" w:rsidRDefault="002D5F4A" w:rsidP="002D5F4A">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3DABB9E4" w14:textId="77777777" w:rsidR="002D5F4A" w:rsidRDefault="002D5F4A" w:rsidP="002D5F4A">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000745CF" w14:textId="77777777" w:rsidR="002D5F4A" w:rsidRDefault="002D5F4A" w:rsidP="002D5F4A">
              <w:pPr>
                <w:pStyle w:val="Bibliography"/>
                <w:ind w:left="720" w:hanging="720"/>
                <w:rPr>
                  <w:noProof/>
                </w:rPr>
              </w:pPr>
              <w:r>
                <w:rPr>
                  <w:noProof/>
                </w:rPr>
                <w:t xml:space="preserve">Franks, M. A. (2003). Obscene Undersides: Women and Evil between the Taliban and the United States. </w:t>
              </w:r>
              <w:r>
                <w:rPr>
                  <w:i/>
                  <w:iCs/>
                  <w:noProof/>
                </w:rPr>
                <w:t>Wiley on behalf of Hypatia, Inc</w:t>
              </w:r>
              <w:r>
                <w:rPr>
                  <w:noProof/>
                </w:rPr>
                <w:t>.</w:t>
              </w:r>
            </w:p>
            <w:p w14:paraId="320DD1D8" w14:textId="77777777" w:rsidR="002D5F4A" w:rsidRDefault="002D5F4A" w:rsidP="002D5F4A">
              <w:pPr>
                <w:pStyle w:val="Bibliography"/>
                <w:ind w:left="720" w:hanging="720"/>
                <w:rPr>
                  <w:noProof/>
                </w:rPr>
              </w:pPr>
              <w:r>
                <w:rPr>
                  <w:noProof/>
                </w:rPr>
                <w:lastRenderedPageBreak/>
                <w:t xml:space="preserve">Inayatullah, S. (2022). Women’s Education in Afghanistan Disparities in Education Under the Taliban affecting Women’s Capabilities Development. </w:t>
              </w:r>
              <w:r>
                <w:rPr>
                  <w:i/>
                  <w:iCs/>
                  <w:noProof/>
                </w:rPr>
                <w:t>Malmo university</w:t>
              </w:r>
              <w:r>
                <w:rPr>
                  <w:noProof/>
                </w:rPr>
                <w:t>.</w:t>
              </w:r>
            </w:p>
            <w:p w14:paraId="5738156C" w14:textId="77777777" w:rsidR="002D5F4A" w:rsidRDefault="002D5F4A" w:rsidP="002D5F4A">
              <w:pPr>
                <w:pStyle w:val="Bibliography"/>
                <w:ind w:left="720" w:hanging="720"/>
                <w:rPr>
                  <w:noProof/>
                </w:rPr>
              </w:pPr>
              <w:r>
                <w:rPr>
                  <w:noProof/>
                </w:rPr>
                <w:t xml:space="preserve">Johnson, L. (2004). A Generation of Women Activists: African American Female Educators in Harlem, 1930-1950. </w:t>
              </w:r>
              <w:r>
                <w:rPr>
                  <w:i/>
                  <w:iCs/>
                  <w:noProof/>
                </w:rPr>
                <w:t>Jstor</w:t>
              </w:r>
              <w:r>
                <w:rPr>
                  <w:noProof/>
                </w:rPr>
                <w:t>.</w:t>
              </w:r>
            </w:p>
            <w:p w14:paraId="1D9AC26D" w14:textId="77777777" w:rsidR="002D5F4A" w:rsidRDefault="002D5F4A" w:rsidP="002D5F4A">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5521A28B" w14:textId="77777777" w:rsidR="002D5F4A" w:rsidRDefault="002D5F4A" w:rsidP="002D5F4A">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06658B43" w14:textId="77777777" w:rsidR="002D5F4A" w:rsidRDefault="002D5F4A" w:rsidP="002D5F4A">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009C37E0" w14:textId="77777777" w:rsidR="002D5F4A" w:rsidRDefault="002D5F4A" w:rsidP="002D5F4A">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04183823" w14:textId="77777777" w:rsidR="002D5F4A" w:rsidRDefault="002D5F4A" w:rsidP="002D5F4A">
              <w:pPr>
                <w:pStyle w:val="Bibliography"/>
                <w:ind w:left="720" w:hanging="720"/>
                <w:rPr>
                  <w:noProof/>
                </w:rPr>
              </w:pPr>
              <w:r>
                <w:rPr>
                  <w:noProof/>
                </w:rPr>
                <w:t xml:space="preserve">Klenk, R. M. (2010). </w:t>
              </w:r>
              <w:r>
                <w:rPr>
                  <w:i/>
                  <w:iCs/>
                  <w:noProof/>
                </w:rPr>
                <w:t>Educating Activists Development and Gender in the Making of Modern Gandhians.</w:t>
              </w:r>
              <w:r>
                <w:rPr>
                  <w:noProof/>
                </w:rPr>
                <w:t xml:space="preserve"> Estover Road, Plymouth PL6 7PY, United Kingdom: Lexington Books.</w:t>
              </w:r>
            </w:p>
            <w:p w14:paraId="302E4D31" w14:textId="77777777" w:rsidR="002D5F4A" w:rsidRDefault="002D5F4A" w:rsidP="002D5F4A">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7B5411CB" w14:textId="77777777" w:rsidR="002D5F4A" w:rsidRDefault="002D5F4A" w:rsidP="002D5F4A">
              <w:pPr>
                <w:pStyle w:val="Bibliography"/>
                <w:ind w:left="720" w:hanging="720"/>
                <w:rPr>
                  <w:noProof/>
                </w:rPr>
              </w:pPr>
              <w:r>
                <w:rPr>
                  <w:noProof/>
                </w:rPr>
                <w:lastRenderedPageBreak/>
                <w:t xml:space="preserve">Liu, B. (2015). </w:t>
              </w:r>
              <w:r>
                <w:rPr>
                  <w:i/>
                  <w:iCs/>
                  <w:noProof/>
                </w:rPr>
                <w:t>Sentiment Analysis: Mining Opinions, Sentiments, and Emotions.</w:t>
              </w:r>
              <w:r>
                <w:rPr>
                  <w:noProof/>
                </w:rPr>
                <w:t xml:space="preserve"> United States of America: Cambridge University Press.</w:t>
              </w:r>
            </w:p>
            <w:p w14:paraId="633B941D" w14:textId="77777777" w:rsidR="002D5F4A" w:rsidRDefault="002D5F4A" w:rsidP="002D5F4A">
              <w:pPr>
                <w:pStyle w:val="Bibliography"/>
                <w:ind w:left="720" w:hanging="720"/>
                <w:rPr>
                  <w:noProof/>
                </w:rPr>
              </w:pPr>
              <w:r>
                <w:rPr>
                  <w:noProof/>
                </w:rPr>
                <w:t xml:space="preserve">Lorber, J. (2001). </w:t>
              </w:r>
              <w:r>
                <w:rPr>
                  <w:i/>
                  <w:iCs/>
                  <w:noProof/>
                </w:rPr>
                <w:t>Gender Inequality: Feminist Theories and Politics.</w:t>
              </w:r>
              <w:r>
                <w:rPr>
                  <w:noProof/>
                </w:rPr>
                <w:t xml:space="preserve"> Los Angeles, California: Claude Teweles.</w:t>
              </w:r>
            </w:p>
            <w:p w14:paraId="7FAE0C66" w14:textId="77777777" w:rsidR="002D5F4A" w:rsidRDefault="002D5F4A" w:rsidP="002D5F4A">
              <w:pPr>
                <w:pStyle w:val="Bibliography"/>
                <w:ind w:left="720" w:hanging="720"/>
                <w:rPr>
                  <w:noProof/>
                </w:rPr>
              </w:pPr>
              <w:r>
                <w:rPr>
                  <w:noProof/>
                </w:rPr>
                <w:t xml:space="preserve">Luguetti, C., &amp; Oliver, K. L. (2020). A transformative learning journey of a teacher educator in enacting an activist approach in Physical Education Teacher Education. </w:t>
              </w:r>
              <w:r>
                <w:rPr>
                  <w:i/>
                  <w:iCs/>
                  <w:noProof/>
                </w:rPr>
                <w:t>American Journal of Political Science</w:t>
              </w:r>
              <w:r>
                <w:rPr>
                  <w:noProof/>
                </w:rPr>
                <w:t>.</w:t>
              </w:r>
            </w:p>
            <w:p w14:paraId="531EAC86" w14:textId="77777777" w:rsidR="002D5F4A" w:rsidRDefault="002D5F4A" w:rsidP="002D5F4A">
              <w:pPr>
                <w:pStyle w:val="Bibliography"/>
                <w:ind w:left="720" w:hanging="720"/>
                <w:rPr>
                  <w:noProof/>
                </w:rPr>
              </w:pPr>
              <w:r>
                <w:rPr>
                  <w:noProof/>
                </w:rPr>
                <w:t xml:space="preserve">Lyytikäinen, L. (2013). Gendered and classed activist identity in the Russian oppositional youth movement. </w:t>
              </w:r>
              <w:r>
                <w:rPr>
                  <w:i/>
                  <w:iCs/>
                  <w:noProof/>
                </w:rPr>
                <w:t>American Journal of Political Science</w:t>
              </w:r>
              <w:r>
                <w:rPr>
                  <w:noProof/>
                </w:rPr>
                <w:t>.</w:t>
              </w:r>
            </w:p>
            <w:p w14:paraId="5ACD7A1A" w14:textId="77777777" w:rsidR="002D5F4A" w:rsidRDefault="002D5F4A" w:rsidP="002D5F4A">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17D22717" w14:textId="77777777" w:rsidR="002D5F4A" w:rsidRDefault="002D5F4A" w:rsidP="002D5F4A">
              <w:pPr>
                <w:pStyle w:val="Bibliography"/>
                <w:ind w:left="720" w:hanging="720"/>
                <w:rPr>
                  <w:noProof/>
                </w:rPr>
              </w:pPr>
              <w:r>
                <w:rPr>
                  <w:noProof/>
                </w:rPr>
                <w:t xml:space="preserve">Mayring, P. (2004). Qualitative Content Analysis. </w:t>
              </w:r>
              <w:r>
                <w:rPr>
                  <w:i/>
                  <w:iCs/>
                  <w:noProof/>
                </w:rPr>
                <w:t>A companion to qualitative research</w:t>
              </w:r>
              <w:r>
                <w:rPr>
                  <w:noProof/>
                </w:rPr>
                <w:t>.</w:t>
              </w:r>
            </w:p>
            <w:p w14:paraId="7432698E" w14:textId="77777777" w:rsidR="002D5F4A" w:rsidRDefault="002D5F4A" w:rsidP="002D5F4A">
              <w:pPr>
                <w:pStyle w:val="Bibliography"/>
                <w:ind w:left="720" w:hanging="720"/>
                <w:rPr>
                  <w:noProof/>
                </w:rPr>
              </w:pPr>
              <w:r>
                <w:rPr>
                  <w:noProof/>
                </w:rPr>
                <w:t xml:space="preserve">McGregor, S. L. (2015). Framing consumer education conceptual innovations as consumer activism. </w:t>
              </w:r>
              <w:r>
                <w:rPr>
                  <w:i/>
                  <w:iCs/>
                  <w:noProof/>
                </w:rPr>
                <w:t>American Journal of Political Science</w:t>
              </w:r>
              <w:r>
                <w:rPr>
                  <w:noProof/>
                </w:rPr>
                <w:t>.</w:t>
              </w:r>
            </w:p>
            <w:p w14:paraId="4D08625F" w14:textId="77777777" w:rsidR="002D5F4A" w:rsidRDefault="002D5F4A" w:rsidP="002D5F4A">
              <w:pPr>
                <w:pStyle w:val="Bibliography"/>
                <w:ind w:left="720" w:hanging="720"/>
                <w:rPr>
                  <w:noProof/>
                </w:rPr>
              </w:pPr>
              <w:r>
                <w:rPr>
                  <w:noProof/>
                </w:rPr>
                <w:t xml:space="preserve">Nussbaum, M. C. (2004). Women’s Education: A Global Challenge. </w:t>
              </w:r>
              <w:r>
                <w:rPr>
                  <w:i/>
                  <w:iCs/>
                  <w:noProof/>
                </w:rPr>
                <w:t>The University of Chicago Press</w:t>
              </w:r>
              <w:r>
                <w:rPr>
                  <w:noProof/>
                </w:rPr>
                <w:t>.</w:t>
              </w:r>
            </w:p>
            <w:p w14:paraId="55B2C508" w14:textId="77777777" w:rsidR="002D5F4A" w:rsidRDefault="002D5F4A" w:rsidP="002D5F4A">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63D9AAC" w14:textId="77777777" w:rsidR="002D5F4A" w:rsidRDefault="002D5F4A" w:rsidP="002D5F4A">
              <w:pPr>
                <w:pStyle w:val="Bibliography"/>
                <w:ind w:left="720" w:hanging="720"/>
                <w:rPr>
                  <w:noProof/>
                </w:rPr>
              </w:pPr>
              <w:r>
                <w:rPr>
                  <w:noProof/>
                </w:rPr>
                <w:lastRenderedPageBreak/>
                <w:t xml:space="preserve">Parson, L. (2020). Researching Gender and Higher Education. </w:t>
              </w:r>
              <w:r>
                <w:rPr>
                  <w:i/>
                  <w:iCs/>
                  <w:noProof/>
                </w:rPr>
                <w:t>American Journal of Political Science</w:t>
              </w:r>
              <w:r>
                <w:rPr>
                  <w:noProof/>
                </w:rPr>
                <w:t>, 515.</w:t>
              </w:r>
            </w:p>
            <w:p w14:paraId="44639F5C" w14:textId="77777777" w:rsidR="002D5F4A" w:rsidRDefault="002D5F4A" w:rsidP="002D5F4A">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3CE57552" w14:textId="77777777" w:rsidR="002D5F4A" w:rsidRDefault="002D5F4A" w:rsidP="002D5F4A">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49D2B004" w14:textId="77777777" w:rsidR="002D5F4A" w:rsidRDefault="002D5F4A" w:rsidP="002D5F4A">
              <w:pPr>
                <w:pStyle w:val="Bibliography"/>
                <w:ind w:left="720" w:hanging="720"/>
                <w:rPr>
                  <w:noProof/>
                </w:rPr>
              </w:pPr>
              <w:r>
                <w:rPr>
                  <w:noProof/>
                </w:rPr>
                <w:t xml:space="preserve">Rene, R. (2010). </w:t>
              </w:r>
              <w:r>
                <w:rPr>
                  <w:i/>
                  <w:iCs/>
                  <w:noProof/>
                </w:rPr>
                <w:t>A Survey of the Afghan People.</w:t>
              </w:r>
              <w:r>
                <w:rPr>
                  <w:noProof/>
                </w:rPr>
                <w:t xml:space="preserve"> AINA Media, Kabul: The Asia Foundation.</w:t>
              </w:r>
            </w:p>
            <w:p w14:paraId="32B77281" w14:textId="77777777" w:rsidR="002D5F4A" w:rsidRDefault="002D5F4A" w:rsidP="002D5F4A">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42B08BAA" w14:textId="77777777" w:rsidR="002D5F4A" w:rsidRDefault="002D5F4A" w:rsidP="002D5F4A">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09EAD992" w14:textId="77777777" w:rsidR="002D5F4A" w:rsidRDefault="002D5F4A" w:rsidP="002D5F4A">
              <w:pPr>
                <w:pStyle w:val="Bibliography"/>
                <w:ind w:left="720" w:hanging="720"/>
                <w:rPr>
                  <w:noProof/>
                </w:rPr>
              </w:pPr>
              <w:r>
                <w:rPr>
                  <w:noProof/>
                </w:rPr>
                <w:t xml:space="preserve">Skaine, R. (2002). </w:t>
              </w:r>
              <w:r>
                <w:rPr>
                  <w:i/>
                  <w:iCs/>
                  <w:noProof/>
                </w:rPr>
                <w:t>The Women of Afghanistan Under the Taliban.</w:t>
              </w:r>
              <w:r>
                <w:rPr>
                  <w:noProof/>
                </w:rPr>
                <w:t xml:space="preserve"> Jefferson, North Carolina: McFarland &amp; Company, Inc.</w:t>
              </w:r>
            </w:p>
            <w:p w14:paraId="11A95D3B" w14:textId="77777777" w:rsidR="002D5F4A" w:rsidRDefault="002D5F4A" w:rsidP="002D5F4A">
              <w:pPr>
                <w:pStyle w:val="Bibliography"/>
                <w:ind w:left="720" w:hanging="720"/>
                <w:rPr>
                  <w:noProof/>
                </w:rPr>
              </w:pPr>
              <w:r>
                <w:rPr>
                  <w:noProof/>
                </w:rPr>
                <w:t>Telesetskyt, A. (1998). In the Shadows and Behind the Veil: Women in Afghanistan Under Taliban Rule. 1.</w:t>
              </w:r>
            </w:p>
            <w:p w14:paraId="296A53D6" w14:textId="77777777" w:rsidR="002D5F4A" w:rsidRDefault="002D5F4A" w:rsidP="002D5F4A">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6F1F0371" w14:textId="77777777" w:rsidR="002D5F4A" w:rsidRDefault="002D5F4A" w:rsidP="002D5F4A">
              <w:pPr>
                <w:pStyle w:val="Bibliography"/>
                <w:ind w:left="720" w:hanging="720"/>
                <w:rPr>
                  <w:noProof/>
                </w:rPr>
              </w:pPr>
              <w:r>
                <w:rPr>
                  <w:noProof/>
                </w:rPr>
                <w:lastRenderedPageBreak/>
                <w:t xml:space="preserve">Welzel, C., &amp; Inglehart, R. (2008). The Role of Ordinary People in Democratization. </w:t>
              </w:r>
              <w:r>
                <w:rPr>
                  <w:i/>
                  <w:iCs/>
                  <w:noProof/>
                </w:rPr>
                <w:t>Journal of democracy</w:t>
              </w:r>
              <w:r>
                <w:rPr>
                  <w:noProof/>
                </w:rPr>
                <w:t>.</w:t>
              </w:r>
            </w:p>
            <w:p w14:paraId="13D409ED" w14:textId="77777777" w:rsidR="002D5F4A" w:rsidRDefault="002D5F4A" w:rsidP="002D5F4A">
              <w:pPr>
                <w:pStyle w:val="Bibliography"/>
                <w:ind w:left="720" w:hanging="720"/>
                <w:rPr>
                  <w:noProof/>
                </w:rPr>
              </w:pPr>
              <w:r>
                <w:rPr>
                  <w:noProof/>
                </w:rPr>
                <w:t>Women, U. (2022). Women's rights in Afghanistan, one year after the Taliban taken-over.</w:t>
              </w:r>
            </w:p>
            <w:p w14:paraId="488D96F3" w14:textId="77777777" w:rsidR="002D5F4A" w:rsidRDefault="002D5F4A" w:rsidP="002D5F4A">
              <w:pPr>
                <w:pStyle w:val="Bibliography"/>
                <w:ind w:left="720" w:hanging="720"/>
                <w:rPr>
                  <w:noProof/>
                </w:rPr>
              </w:pPr>
              <w:r>
                <w:rPr>
                  <w:noProof/>
                </w:rPr>
                <w:t xml:space="preserve">Yousaf, F., &amp; Jabarkhail, M. (2021). Afghanistan’s future under the Taliban regime: engagement or isolation? </w:t>
              </w:r>
              <w:r>
                <w:rPr>
                  <w:i/>
                  <w:iCs/>
                  <w:noProof/>
                </w:rPr>
                <w:t>Routledge</w:t>
              </w:r>
              <w:r>
                <w:rPr>
                  <w:noProof/>
                </w:rPr>
                <w:t>.</w:t>
              </w:r>
            </w:p>
            <w:p w14:paraId="72209B9B" w14:textId="0EA57F2B" w:rsidR="00997BDF" w:rsidRDefault="00B83533" w:rsidP="002D5F4A">
              <w:pPr>
                <w:pStyle w:val="Bibliography"/>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8F78A4">
      <w:pPr>
        <w:pStyle w:val="Heading1"/>
        <w:ind w:left="0"/>
      </w:pPr>
      <w:bookmarkStart w:id="71" w:name="_Appendix"/>
      <w:bookmarkStart w:id="72" w:name="Appendix"/>
      <w:bookmarkStart w:id="73" w:name="_Toc136931272"/>
      <w:bookmarkEnd w:id="71"/>
      <w:r w:rsidRPr="00194491">
        <w:lastRenderedPageBreak/>
        <w:t>Appendix</w:t>
      </w:r>
      <w:bookmarkEnd w:id="73"/>
    </w:p>
    <w:bookmarkEnd w:id="72"/>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741D7993" w:rsidR="00997BDF" w:rsidRDefault="00997BDF" w:rsidP="00997BDF">
      <w:pPr>
        <w:pStyle w:val="Caption"/>
        <w:jc w:val="center"/>
        <w:rPr>
          <w:i w:val="0"/>
          <w:iCs w:val="0"/>
          <w:color w:val="auto"/>
          <w:sz w:val="20"/>
          <w:szCs w:val="20"/>
        </w:rPr>
      </w:pPr>
      <w:bookmarkStart w:id="74" w:name="_Toc136931300"/>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FC1288">
        <w:rPr>
          <w:i w:val="0"/>
          <w:iCs w:val="0"/>
          <w:noProof/>
          <w:color w:val="auto"/>
          <w:sz w:val="20"/>
          <w:szCs w:val="20"/>
        </w:rPr>
        <w:t>10</w:t>
      </w:r>
      <w:r w:rsidRPr="00961039">
        <w:rPr>
          <w:i w:val="0"/>
          <w:iCs w:val="0"/>
          <w:color w:val="auto"/>
          <w:sz w:val="20"/>
          <w:szCs w:val="20"/>
        </w:rPr>
        <w:fldChar w:fldCharType="end"/>
      </w:r>
      <w:r w:rsidR="00684E5B">
        <w:rPr>
          <w:i w:val="0"/>
          <w:iCs w:val="0"/>
          <w:color w:val="auto"/>
          <w:sz w:val="20"/>
          <w:szCs w:val="20"/>
        </w:rPr>
        <w:t xml:space="preserve">: </w:t>
      </w:r>
      <w:r w:rsidRPr="00961039">
        <w:rPr>
          <w:i w:val="0"/>
          <w:iCs w:val="0"/>
          <w:color w:val="auto"/>
          <w:sz w:val="20"/>
          <w:szCs w:val="20"/>
        </w:rPr>
        <w:t>Fetch tweets by username</w:t>
      </w:r>
      <w:bookmarkEnd w:id="74"/>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4DFD922D" w:rsidR="00997BDF" w:rsidRDefault="00997BDF" w:rsidP="00997BDF">
      <w:pPr>
        <w:pStyle w:val="Caption"/>
        <w:jc w:val="center"/>
        <w:rPr>
          <w:i w:val="0"/>
          <w:iCs w:val="0"/>
          <w:color w:val="auto"/>
          <w:sz w:val="20"/>
          <w:szCs w:val="20"/>
        </w:rPr>
      </w:pPr>
      <w:bookmarkStart w:id="75" w:name="_Toc136931301"/>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FC1288">
        <w:rPr>
          <w:i w:val="0"/>
          <w:iCs w:val="0"/>
          <w:noProof/>
          <w:color w:val="auto"/>
          <w:sz w:val="20"/>
          <w:szCs w:val="20"/>
        </w:rPr>
        <w:t>11</w:t>
      </w:r>
      <w:r w:rsidRPr="00AF0B31">
        <w:rPr>
          <w:i w:val="0"/>
          <w:iCs w:val="0"/>
          <w:color w:val="auto"/>
          <w:sz w:val="20"/>
          <w:szCs w:val="20"/>
        </w:rPr>
        <w:fldChar w:fldCharType="end"/>
      </w:r>
      <w:r w:rsidR="00684E5B">
        <w:rPr>
          <w:i w:val="0"/>
          <w:iCs w:val="0"/>
          <w:color w:val="auto"/>
          <w:sz w:val="20"/>
          <w:szCs w:val="20"/>
        </w:rPr>
        <w:t xml:space="preserve">: </w:t>
      </w:r>
      <w:r w:rsidRPr="00AF0B31">
        <w:rPr>
          <w:i w:val="0"/>
          <w:iCs w:val="0"/>
          <w:color w:val="auto"/>
          <w:sz w:val="20"/>
          <w:szCs w:val="20"/>
        </w:rPr>
        <w:t>Find related data by keywords</w:t>
      </w:r>
      <w:bookmarkEnd w:id="75"/>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lastRenderedPageBreak/>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6C507825" w:rsidR="00997BDF" w:rsidRPr="00E62588" w:rsidRDefault="00997BDF" w:rsidP="00997BDF">
      <w:pPr>
        <w:pStyle w:val="Caption"/>
        <w:jc w:val="center"/>
        <w:rPr>
          <w:i w:val="0"/>
          <w:iCs w:val="0"/>
          <w:color w:val="auto"/>
          <w:sz w:val="20"/>
          <w:szCs w:val="20"/>
        </w:rPr>
      </w:pPr>
      <w:bookmarkStart w:id="76" w:name="_Toc136931302"/>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FC1288">
        <w:rPr>
          <w:i w:val="0"/>
          <w:iCs w:val="0"/>
          <w:noProof/>
          <w:color w:val="auto"/>
          <w:sz w:val="20"/>
          <w:szCs w:val="20"/>
        </w:rPr>
        <w:t>12</w:t>
      </w:r>
      <w:r w:rsidRPr="00E62588">
        <w:rPr>
          <w:i w:val="0"/>
          <w:iCs w:val="0"/>
          <w:color w:val="auto"/>
          <w:sz w:val="20"/>
          <w:szCs w:val="20"/>
        </w:rPr>
        <w:fldChar w:fldCharType="end"/>
      </w:r>
      <w:r w:rsidR="00684E5B">
        <w:rPr>
          <w:i w:val="0"/>
          <w:iCs w:val="0"/>
          <w:color w:val="auto"/>
          <w:sz w:val="20"/>
          <w:szCs w:val="20"/>
        </w:rPr>
        <w:t xml:space="preserve">: </w:t>
      </w:r>
      <w:r w:rsidRPr="00E62588">
        <w:rPr>
          <w:i w:val="0"/>
          <w:iCs w:val="0"/>
          <w:color w:val="auto"/>
          <w:sz w:val="20"/>
          <w:szCs w:val="20"/>
        </w:rPr>
        <w:t>Remove URL, and mention</w:t>
      </w:r>
      <w:bookmarkEnd w:id="76"/>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26D32390" w:rsidR="00997BDF" w:rsidRPr="009F5869" w:rsidRDefault="00997BDF" w:rsidP="00997BDF">
      <w:pPr>
        <w:pStyle w:val="Caption"/>
        <w:jc w:val="center"/>
        <w:rPr>
          <w:i w:val="0"/>
          <w:iCs w:val="0"/>
          <w:color w:val="auto"/>
          <w:sz w:val="20"/>
          <w:szCs w:val="20"/>
        </w:rPr>
      </w:pPr>
      <w:bookmarkStart w:id="77" w:name="_Toc136931303"/>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FC1288">
        <w:rPr>
          <w:i w:val="0"/>
          <w:iCs w:val="0"/>
          <w:noProof/>
          <w:color w:val="auto"/>
          <w:sz w:val="20"/>
          <w:szCs w:val="20"/>
        </w:rPr>
        <w:t>13</w:t>
      </w:r>
      <w:r w:rsidRPr="009F5869">
        <w:rPr>
          <w:i w:val="0"/>
          <w:iCs w:val="0"/>
          <w:color w:val="auto"/>
          <w:sz w:val="20"/>
          <w:szCs w:val="20"/>
        </w:rPr>
        <w:fldChar w:fldCharType="end"/>
      </w:r>
      <w:r w:rsidR="00684E5B">
        <w:rPr>
          <w:i w:val="0"/>
          <w:iCs w:val="0"/>
          <w:color w:val="auto"/>
          <w:sz w:val="20"/>
          <w:szCs w:val="20"/>
        </w:rPr>
        <w:t xml:space="preserve">: </w:t>
      </w:r>
      <w:r w:rsidRPr="009F5869">
        <w:rPr>
          <w:i w:val="0"/>
          <w:iCs w:val="0"/>
          <w:color w:val="auto"/>
          <w:sz w:val="20"/>
          <w:szCs w:val="20"/>
        </w:rPr>
        <w:t>Top 10 Trends</w:t>
      </w:r>
      <w:bookmarkEnd w:id="77"/>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38A7E1A4" w:rsidR="00997BDF" w:rsidRPr="004337F4" w:rsidRDefault="00997BDF" w:rsidP="00997BDF">
      <w:pPr>
        <w:pStyle w:val="Caption"/>
        <w:jc w:val="center"/>
        <w:rPr>
          <w:i w:val="0"/>
          <w:iCs w:val="0"/>
          <w:color w:val="auto"/>
          <w:sz w:val="20"/>
          <w:szCs w:val="20"/>
        </w:rPr>
      </w:pPr>
      <w:bookmarkStart w:id="78" w:name="_Toc136931304"/>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FC1288">
        <w:rPr>
          <w:i w:val="0"/>
          <w:iCs w:val="0"/>
          <w:noProof/>
          <w:color w:val="auto"/>
          <w:sz w:val="20"/>
          <w:szCs w:val="20"/>
        </w:rPr>
        <w:t>14</w:t>
      </w:r>
      <w:r w:rsidRPr="004337F4">
        <w:rPr>
          <w:i w:val="0"/>
          <w:iCs w:val="0"/>
          <w:color w:val="auto"/>
          <w:sz w:val="20"/>
          <w:szCs w:val="20"/>
        </w:rPr>
        <w:fldChar w:fldCharType="end"/>
      </w:r>
      <w:r w:rsidR="00684E5B">
        <w:rPr>
          <w:i w:val="0"/>
          <w:iCs w:val="0"/>
          <w:color w:val="auto"/>
          <w:sz w:val="20"/>
          <w:szCs w:val="20"/>
        </w:rPr>
        <w:t xml:space="preserve">: </w:t>
      </w:r>
      <w:r w:rsidRPr="004337F4">
        <w:rPr>
          <w:i w:val="0"/>
          <w:iCs w:val="0"/>
          <w:color w:val="auto"/>
          <w:sz w:val="20"/>
          <w:szCs w:val="20"/>
        </w:rPr>
        <w:t>Remove Hashtags</w:t>
      </w:r>
      <w:bookmarkEnd w:id="78"/>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6CB0009E" w:rsidR="00997BDF" w:rsidRPr="002C6C74" w:rsidRDefault="00997BDF" w:rsidP="00997BDF">
      <w:pPr>
        <w:pStyle w:val="Caption"/>
        <w:jc w:val="center"/>
        <w:rPr>
          <w:i w:val="0"/>
          <w:iCs w:val="0"/>
          <w:color w:val="auto"/>
          <w:sz w:val="20"/>
          <w:szCs w:val="20"/>
        </w:rPr>
      </w:pPr>
      <w:bookmarkStart w:id="79" w:name="_Toc136931305"/>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FC1288">
        <w:rPr>
          <w:i w:val="0"/>
          <w:iCs w:val="0"/>
          <w:noProof/>
          <w:color w:val="auto"/>
          <w:sz w:val="20"/>
          <w:szCs w:val="20"/>
        </w:rPr>
        <w:t>15</w:t>
      </w:r>
      <w:r w:rsidRPr="002C6C74">
        <w:rPr>
          <w:i w:val="0"/>
          <w:iCs w:val="0"/>
          <w:color w:val="auto"/>
          <w:sz w:val="20"/>
          <w:szCs w:val="20"/>
        </w:rPr>
        <w:fldChar w:fldCharType="end"/>
      </w:r>
      <w:r w:rsidR="00684E5B">
        <w:rPr>
          <w:i w:val="0"/>
          <w:iCs w:val="0"/>
          <w:color w:val="auto"/>
          <w:sz w:val="20"/>
          <w:szCs w:val="20"/>
        </w:rPr>
        <w:t xml:space="preserve">: </w:t>
      </w:r>
      <w:r w:rsidRPr="002C6C74">
        <w:rPr>
          <w:i w:val="0"/>
          <w:iCs w:val="0"/>
          <w:color w:val="auto"/>
          <w:sz w:val="20"/>
          <w:szCs w:val="20"/>
        </w:rPr>
        <w:t>Expand Contractions</w:t>
      </w:r>
      <w:bookmarkEnd w:id="79"/>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lastRenderedPageBreak/>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4B909CF3" w:rsidR="00997BDF" w:rsidRPr="009E0C81" w:rsidRDefault="00997BDF" w:rsidP="00997BDF">
      <w:pPr>
        <w:pStyle w:val="Caption"/>
        <w:jc w:val="center"/>
        <w:rPr>
          <w:i w:val="0"/>
          <w:iCs w:val="0"/>
          <w:color w:val="auto"/>
          <w:sz w:val="20"/>
          <w:szCs w:val="20"/>
        </w:rPr>
      </w:pPr>
      <w:bookmarkStart w:id="80" w:name="_Toc136931306"/>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FC1288">
        <w:rPr>
          <w:i w:val="0"/>
          <w:iCs w:val="0"/>
          <w:noProof/>
          <w:color w:val="auto"/>
          <w:sz w:val="20"/>
          <w:szCs w:val="20"/>
        </w:rPr>
        <w:t>16</w:t>
      </w:r>
      <w:r w:rsidRPr="009E0C81">
        <w:rPr>
          <w:i w:val="0"/>
          <w:iCs w:val="0"/>
          <w:color w:val="auto"/>
          <w:sz w:val="20"/>
          <w:szCs w:val="20"/>
        </w:rPr>
        <w:fldChar w:fldCharType="end"/>
      </w:r>
      <w:r w:rsidR="00684E5B">
        <w:rPr>
          <w:i w:val="0"/>
          <w:iCs w:val="0"/>
          <w:color w:val="auto"/>
          <w:sz w:val="20"/>
          <w:szCs w:val="20"/>
        </w:rPr>
        <w:t xml:space="preserve">: </w:t>
      </w:r>
      <w:r w:rsidRPr="009E0C81">
        <w:rPr>
          <w:i w:val="0"/>
          <w:iCs w:val="0"/>
          <w:color w:val="auto"/>
          <w:sz w:val="20"/>
          <w:szCs w:val="20"/>
        </w:rPr>
        <w:t>Remove ASCII Characters</w:t>
      </w:r>
      <w:bookmarkEnd w:id="80"/>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735714A7" w:rsidR="00997BDF" w:rsidRPr="00B25931" w:rsidRDefault="00997BDF" w:rsidP="00997BDF">
      <w:pPr>
        <w:pStyle w:val="Caption"/>
        <w:jc w:val="center"/>
        <w:rPr>
          <w:rFonts w:cstheme="majorBidi"/>
          <w:i w:val="0"/>
          <w:iCs w:val="0"/>
          <w:color w:val="auto"/>
          <w:sz w:val="20"/>
          <w:szCs w:val="20"/>
        </w:rPr>
      </w:pPr>
      <w:bookmarkStart w:id="81" w:name="_Toc136931307"/>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FC1288">
        <w:rPr>
          <w:i w:val="0"/>
          <w:iCs w:val="0"/>
          <w:noProof/>
          <w:color w:val="auto"/>
          <w:sz w:val="20"/>
          <w:szCs w:val="20"/>
        </w:rPr>
        <w:t>17</w:t>
      </w:r>
      <w:r w:rsidRPr="00B25931">
        <w:rPr>
          <w:i w:val="0"/>
          <w:iCs w:val="0"/>
          <w:color w:val="auto"/>
          <w:sz w:val="20"/>
          <w:szCs w:val="20"/>
        </w:rPr>
        <w:fldChar w:fldCharType="end"/>
      </w:r>
      <w:r w:rsidR="00684E5B">
        <w:rPr>
          <w:i w:val="0"/>
          <w:iCs w:val="0"/>
          <w:color w:val="auto"/>
          <w:sz w:val="20"/>
          <w:szCs w:val="20"/>
        </w:rPr>
        <w:t>:</w:t>
      </w:r>
      <w:r w:rsidRPr="00B25931">
        <w:rPr>
          <w:i w:val="0"/>
          <w:iCs w:val="0"/>
          <w:color w:val="auto"/>
          <w:sz w:val="20"/>
          <w:szCs w:val="20"/>
        </w:rPr>
        <w:t xml:space="preserve"> Remove Whitespace</w:t>
      </w:r>
      <w:bookmarkEnd w:id="81"/>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2D9172D9" w:rsidR="00997BDF" w:rsidRPr="00316128" w:rsidRDefault="00997BDF" w:rsidP="00997BDF">
      <w:pPr>
        <w:pStyle w:val="Caption"/>
        <w:jc w:val="center"/>
        <w:rPr>
          <w:rFonts w:cstheme="majorBidi"/>
          <w:i w:val="0"/>
          <w:iCs w:val="0"/>
          <w:color w:val="auto"/>
          <w:sz w:val="20"/>
          <w:szCs w:val="20"/>
        </w:rPr>
      </w:pPr>
      <w:bookmarkStart w:id="82" w:name="_Toc136931308"/>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FC1288">
        <w:rPr>
          <w:i w:val="0"/>
          <w:iCs w:val="0"/>
          <w:noProof/>
          <w:color w:val="auto"/>
          <w:sz w:val="20"/>
          <w:szCs w:val="20"/>
        </w:rPr>
        <w:t>18</w:t>
      </w:r>
      <w:r w:rsidRPr="00316128">
        <w:rPr>
          <w:i w:val="0"/>
          <w:iCs w:val="0"/>
          <w:color w:val="auto"/>
          <w:sz w:val="20"/>
          <w:szCs w:val="20"/>
        </w:rPr>
        <w:fldChar w:fldCharType="end"/>
      </w:r>
      <w:r w:rsidR="00684E5B">
        <w:rPr>
          <w:i w:val="0"/>
          <w:iCs w:val="0"/>
          <w:color w:val="auto"/>
          <w:sz w:val="20"/>
          <w:szCs w:val="20"/>
        </w:rPr>
        <w:t>:</w:t>
      </w:r>
      <w:r w:rsidRPr="00316128">
        <w:rPr>
          <w:i w:val="0"/>
          <w:iCs w:val="0"/>
          <w:color w:val="auto"/>
          <w:sz w:val="20"/>
          <w:szCs w:val="20"/>
        </w:rPr>
        <w:t xml:space="preserve"> Drop Null Values</w:t>
      </w:r>
      <w:bookmarkEnd w:id="82"/>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1F8472C9" w:rsidR="00997BDF" w:rsidRPr="006E1646" w:rsidRDefault="00997BDF" w:rsidP="00997BDF">
      <w:pPr>
        <w:pStyle w:val="Caption"/>
        <w:jc w:val="center"/>
        <w:rPr>
          <w:rFonts w:cstheme="majorBidi"/>
          <w:i w:val="0"/>
          <w:iCs w:val="0"/>
        </w:rPr>
      </w:pPr>
      <w:bookmarkStart w:id="83" w:name="_Toc136931309"/>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FC1288">
        <w:rPr>
          <w:i w:val="0"/>
          <w:iCs w:val="0"/>
          <w:noProof/>
          <w:color w:val="auto"/>
          <w:sz w:val="20"/>
          <w:szCs w:val="20"/>
        </w:rPr>
        <w:t>19</w:t>
      </w:r>
      <w:r w:rsidRPr="006E1646">
        <w:rPr>
          <w:i w:val="0"/>
          <w:iCs w:val="0"/>
          <w:color w:val="auto"/>
          <w:sz w:val="20"/>
          <w:szCs w:val="20"/>
        </w:rPr>
        <w:fldChar w:fldCharType="end"/>
      </w:r>
      <w:r w:rsidR="00684E5B">
        <w:rPr>
          <w:i w:val="0"/>
          <w:iCs w:val="0"/>
          <w:color w:val="auto"/>
          <w:sz w:val="20"/>
          <w:szCs w:val="20"/>
        </w:rPr>
        <w:t>:</w:t>
      </w:r>
      <w:r w:rsidRPr="006E1646">
        <w:rPr>
          <w:i w:val="0"/>
          <w:iCs w:val="0"/>
          <w:color w:val="auto"/>
          <w:sz w:val="20"/>
          <w:szCs w:val="20"/>
        </w:rPr>
        <w:t xml:space="preserve"> Remove Punctuations</w:t>
      </w:r>
      <w:bookmarkEnd w:id="83"/>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300DB0B1" w:rsidR="00997BDF" w:rsidRPr="00777297" w:rsidRDefault="00997BDF" w:rsidP="00997BDF">
      <w:pPr>
        <w:pStyle w:val="Caption"/>
        <w:jc w:val="center"/>
        <w:rPr>
          <w:i w:val="0"/>
          <w:iCs w:val="0"/>
          <w:color w:val="auto"/>
        </w:rPr>
      </w:pPr>
      <w:bookmarkStart w:id="84" w:name="_Toc136931310"/>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FC1288">
        <w:rPr>
          <w:i w:val="0"/>
          <w:iCs w:val="0"/>
          <w:noProof/>
          <w:color w:val="auto"/>
        </w:rPr>
        <w:t>20</w:t>
      </w:r>
      <w:r w:rsidRPr="00777297">
        <w:rPr>
          <w:i w:val="0"/>
          <w:iCs w:val="0"/>
          <w:color w:val="auto"/>
        </w:rPr>
        <w:fldChar w:fldCharType="end"/>
      </w:r>
      <w:r w:rsidR="00684E5B">
        <w:rPr>
          <w:i w:val="0"/>
          <w:iCs w:val="0"/>
          <w:color w:val="auto"/>
        </w:rPr>
        <w:t>:</w:t>
      </w:r>
      <w:r w:rsidRPr="00777297">
        <w:rPr>
          <w:i w:val="0"/>
          <w:iCs w:val="0"/>
          <w:color w:val="auto"/>
        </w:rPr>
        <w:t xml:space="preserve"> Contingency</w:t>
      </w:r>
      <w:r w:rsidRPr="00777297">
        <w:rPr>
          <w:i w:val="0"/>
          <w:iCs w:val="0"/>
          <w:noProof/>
          <w:color w:val="auto"/>
        </w:rPr>
        <w:t xml:space="preserve"> Code</w:t>
      </w:r>
      <w:bookmarkEnd w:id="84"/>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5D733A5E" w:rsidR="00997BDF" w:rsidRPr="005B13BC" w:rsidRDefault="00997BDF" w:rsidP="00997BDF">
      <w:pPr>
        <w:pStyle w:val="Caption"/>
        <w:jc w:val="center"/>
        <w:rPr>
          <w:i w:val="0"/>
          <w:iCs w:val="0"/>
          <w:color w:val="auto"/>
          <w:sz w:val="20"/>
          <w:szCs w:val="20"/>
        </w:rPr>
      </w:pPr>
      <w:bookmarkStart w:id="85" w:name="_Toc136931311"/>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FC1288">
        <w:rPr>
          <w:i w:val="0"/>
          <w:iCs w:val="0"/>
          <w:noProof/>
          <w:color w:val="auto"/>
          <w:sz w:val="20"/>
          <w:szCs w:val="20"/>
        </w:rPr>
        <w:t>21</w:t>
      </w:r>
      <w:r w:rsidRPr="005B13BC">
        <w:rPr>
          <w:i w:val="0"/>
          <w:iCs w:val="0"/>
          <w:color w:val="auto"/>
          <w:sz w:val="20"/>
          <w:szCs w:val="20"/>
        </w:rPr>
        <w:fldChar w:fldCharType="end"/>
      </w:r>
      <w:r w:rsidR="00684E5B">
        <w:rPr>
          <w:i w:val="0"/>
          <w:iCs w:val="0"/>
          <w:color w:val="auto"/>
          <w:sz w:val="20"/>
          <w:szCs w:val="20"/>
        </w:rPr>
        <w:t xml:space="preserve">: </w:t>
      </w:r>
      <w:r w:rsidRPr="005B13BC">
        <w:rPr>
          <w:i w:val="0"/>
          <w:iCs w:val="0"/>
          <w:color w:val="auto"/>
          <w:sz w:val="20"/>
          <w:szCs w:val="20"/>
        </w:rPr>
        <w:t xml:space="preserve">Transforming Textual </w:t>
      </w:r>
      <w:r w:rsidR="00684E5B" w:rsidRPr="005B13BC">
        <w:rPr>
          <w:i w:val="0"/>
          <w:iCs w:val="0"/>
          <w:color w:val="auto"/>
          <w:sz w:val="20"/>
          <w:szCs w:val="20"/>
        </w:rPr>
        <w:t>To Numeric</w:t>
      </w:r>
      <w:bookmarkEnd w:id="85"/>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08FE5805" w:rsidR="00997BDF" w:rsidRDefault="00997BDF" w:rsidP="00997BDF">
      <w:pPr>
        <w:pStyle w:val="Caption"/>
        <w:jc w:val="center"/>
        <w:rPr>
          <w:i w:val="0"/>
          <w:iCs w:val="0"/>
          <w:color w:val="auto"/>
          <w:sz w:val="20"/>
          <w:szCs w:val="20"/>
        </w:rPr>
      </w:pPr>
      <w:bookmarkStart w:id="86" w:name="_Toc136931312"/>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FC1288">
        <w:rPr>
          <w:i w:val="0"/>
          <w:iCs w:val="0"/>
          <w:noProof/>
          <w:color w:val="auto"/>
          <w:sz w:val="20"/>
          <w:szCs w:val="20"/>
        </w:rPr>
        <w:t>22</w:t>
      </w:r>
      <w:r w:rsidRPr="00643828">
        <w:rPr>
          <w:i w:val="0"/>
          <w:iCs w:val="0"/>
          <w:color w:val="auto"/>
          <w:sz w:val="20"/>
          <w:szCs w:val="20"/>
        </w:rPr>
        <w:fldChar w:fldCharType="end"/>
      </w:r>
      <w:r w:rsidR="00684E5B">
        <w:rPr>
          <w:i w:val="0"/>
          <w:iCs w:val="0"/>
          <w:color w:val="auto"/>
          <w:sz w:val="20"/>
          <w:szCs w:val="20"/>
        </w:rPr>
        <w:t>:</w:t>
      </w:r>
      <w:r w:rsidRPr="00643828">
        <w:rPr>
          <w:i w:val="0"/>
          <w:iCs w:val="0"/>
          <w:color w:val="auto"/>
          <w:sz w:val="20"/>
          <w:szCs w:val="20"/>
        </w:rPr>
        <w:t xml:space="preserve"> Evaluate Performance</w:t>
      </w:r>
      <w:bookmarkEnd w:id="86"/>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label_tweet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abel_tweets</w:t>
      </w:r>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300FBB8D" w:rsidR="00E50310" w:rsidRDefault="00E50310" w:rsidP="00E50310">
      <w:pPr>
        <w:pStyle w:val="Caption"/>
        <w:jc w:val="center"/>
        <w:rPr>
          <w:i w:val="0"/>
          <w:iCs w:val="0"/>
          <w:color w:val="000000" w:themeColor="text1"/>
          <w:sz w:val="20"/>
          <w:szCs w:val="20"/>
        </w:rPr>
      </w:pPr>
      <w:bookmarkStart w:id="87" w:name="_Toc136931313"/>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FC1288">
        <w:rPr>
          <w:i w:val="0"/>
          <w:iCs w:val="0"/>
          <w:noProof/>
          <w:color w:val="000000" w:themeColor="text1"/>
          <w:sz w:val="20"/>
          <w:szCs w:val="20"/>
        </w:rPr>
        <w:t>23</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87"/>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sentiment_label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sentiment_score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Create a TextBlob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0066"/>
          <w:sz w:val="20"/>
          <w:szCs w:val="20"/>
        </w:rPr>
        <w:t>Tex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sentiment_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sentiment_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sentiment_labels</w:t>
      </w:r>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_score'</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sentiment_scores</w:t>
      </w:r>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6DDDB520" w:rsidR="0006520C" w:rsidRDefault="0006520C" w:rsidP="0006520C">
      <w:pPr>
        <w:pStyle w:val="Caption"/>
        <w:jc w:val="center"/>
        <w:rPr>
          <w:i w:val="0"/>
          <w:iCs w:val="0"/>
          <w:color w:val="000000" w:themeColor="text1"/>
          <w:sz w:val="20"/>
          <w:szCs w:val="20"/>
        </w:rPr>
      </w:pPr>
      <w:bookmarkStart w:id="88" w:name="_Toc136931314"/>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FC1288">
        <w:rPr>
          <w:i w:val="0"/>
          <w:iCs w:val="0"/>
          <w:noProof/>
          <w:color w:val="000000" w:themeColor="text1"/>
          <w:sz w:val="20"/>
          <w:szCs w:val="20"/>
        </w:rPr>
        <w:t>24</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88"/>
    </w:p>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sentiment_counts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r w:rsidRPr="0006520C">
        <w:rPr>
          <w:color w:val="000000"/>
          <w:sz w:val="20"/>
          <w:szCs w:val="20"/>
        </w:rPr>
        <w:t>value_counts</w:t>
      </w:r>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plt</w:t>
      </w:r>
      <w:r w:rsidRPr="0006520C">
        <w:rPr>
          <w:color w:val="666600"/>
          <w:sz w:val="20"/>
          <w:szCs w:val="20"/>
        </w:rPr>
        <w:t>.</w:t>
      </w:r>
      <w:r w:rsidRPr="0006520C">
        <w:rPr>
          <w:color w:val="000000"/>
          <w:sz w:val="20"/>
          <w:szCs w:val="20"/>
        </w:rPr>
        <w:t>figure</w:t>
      </w:r>
      <w:r w:rsidRPr="0006520C">
        <w:rPr>
          <w:color w:val="666600"/>
          <w:sz w:val="20"/>
          <w:szCs w:val="20"/>
        </w:rPr>
        <w:t>(</w:t>
      </w:r>
      <w:r w:rsidRPr="0006520C">
        <w:rPr>
          <w:color w:val="000000"/>
          <w:sz w:val="20"/>
          <w:szCs w:val="20"/>
        </w:rPr>
        <w:t>figsize</w:t>
      </w:r>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sentiment_counts</w:t>
      </w:r>
      <w:r w:rsidRPr="0006520C">
        <w:rPr>
          <w:color w:val="666600"/>
          <w:sz w:val="20"/>
          <w:szCs w:val="20"/>
        </w:rPr>
        <w:t>.</w:t>
      </w:r>
      <w:r w:rsidRPr="0006520C">
        <w:rPr>
          <w:color w:val="000000"/>
          <w:sz w:val="20"/>
          <w:szCs w:val="20"/>
        </w:rPr>
        <w:t>plot</w:t>
      </w:r>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r w:rsidRPr="0006520C">
        <w:rPr>
          <w:color w:val="000000"/>
          <w:sz w:val="20"/>
          <w:szCs w:val="20"/>
        </w:rPr>
        <w:t>colors</w:t>
      </w:r>
      <w:r w:rsidRPr="0006520C">
        <w:rPr>
          <w:color w:val="666600"/>
          <w:sz w:val="20"/>
          <w:szCs w:val="20"/>
        </w:rPr>
        <w:t>.</w:t>
      </w:r>
      <w:r w:rsidRPr="0006520C">
        <w:rPr>
          <w:color w:val="000088"/>
          <w:sz w:val="20"/>
          <w:szCs w:val="20"/>
        </w:rPr>
        <w:t>get</w:t>
      </w:r>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sentiment_counts</w:t>
      </w:r>
      <w:r w:rsidRPr="0006520C">
        <w:rPr>
          <w:color w:val="666600"/>
          <w:sz w:val="20"/>
          <w:szCs w:val="20"/>
        </w:rPr>
        <w:t>.</w:t>
      </w:r>
      <w:r w:rsidRPr="0006520C">
        <w:rPr>
          <w:color w:val="000000"/>
          <w:sz w:val="20"/>
          <w:szCs w:val="20"/>
        </w:rPr>
        <w:t>index</w:t>
      </w:r>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plt</w:t>
      </w:r>
      <w:r w:rsidRPr="0006520C">
        <w:rPr>
          <w:color w:val="666600"/>
          <w:sz w:val="20"/>
          <w:szCs w:val="20"/>
        </w:rPr>
        <w:t>.</w:t>
      </w:r>
      <w:r w:rsidRPr="0006520C">
        <w:rPr>
          <w:color w:val="000000"/>
          <w:sz w:val="20"/>
          <w:szCs w:val="20"/>
        </w:rPr>
        <w:t>xlabel</w:t>
      </w:r>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plt</w:t>
      </w:r>
      <w:r w:rsidRPr="0006520C">
        <w:rPr>
          <w:color w:val="666600"/>
          <w:sz w:val="20"/>
          <w:szCs w:val="20"/>
        </w:rPr>
        <w:t>.</w:t>
      </w:r>
      <w:r w:rsidRPr="0006520C">
        <w:rPr>
          <w:color w:val="000000"/>
          <w:sz w:val="20"/>
          <w:szCs w:val="20"/>
        </w:rPr>
        <w:t>ylabel</w:t>
      </w:r>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plt</w:t>
      </w:r>
      <w:r w:rsidRPr="0006520C">
        <w:rPr>
          <w:color w:val="666600"/>
          <w:sz w:val="20"/>
          <w:szCs w:val="20"/>
        </w:rPr>
        <w:t>.</w:t>
      </w:r>
      <w:r w:rsidRPr="0006520C">
        <w:rPr>
          <w:color w:val="000000"/>
          <w:sz w:val="20"/>
          <w:szCs w:val="20"/>
        </w:rPr>
        <w:t>xticks</w:t>
      </w:r>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lastRenderedPageBreak/>
        <w:t>13.</w:t>
      </w:r>
      <w:r w:rsidRPr="0006520C">
        <w:rPr>
          <w:color w:val="000000"/>
          <w:sz w:val="20"/>
          <w:szCs w:val="20"/>
        </w:rPr>
        <w:t xml:space="preserve"> plt</w:t>
      </w:r>
      <w:r w:rsidRPr="0006520C">
        <w:rPr>
          <w:color w:val="666600"/>
          <w:sz w:val="20"/>
          <w:szCs w:val="20"/>
        </w:rPr>
        <w:t>.</w:t>
      </w:r>
      <w:r w:rsidRPr="0006520C">
        <w:rPr>
          <w:color w:val="000000"/>
          <w:sz w:val="20"/>
          <w:szCs w:val="20"/>
        </w:rPr>
        <w:t>title</w:t>
      </w:r>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plt</w:t>
      </w:r>
      <w:r w:rsidRPr="0006520C">
        <w:rPr>
          <w:color w:val="666600"/>
          <w:sz w:val="20"/>
          <w:szCs w:val="20"/>
        </w:rPr>
        <w:t>.</w:t>
      </w:r>
      <w:r w:rsidRPr="0006520C">
        <w:rPr>
          <w:color w:val="000000"/>
          <w:sz w:val="20"/>
          <w:szCs w:val="20"/>
        </w:rPr>
        <w:t>show</w:t>
      </w:r>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total_counts </w:t>
      </w:r>
      <w:r w:rsidRPr="0006520C">
        <w:rPr>
          <w:color w:val="666600"/>
          <w:sz w:val="20"/>
          <w:szCs w:val="20"/>
        </w:rPr>
        <w:t>=</w:t>
      </w:r>
      <w:r w:rsidRPr="0006520C">
        <w:rPr>
          <w:color w:val="000000"/>
          <w:sz w:val="20"/>
          <w:szCs w:val="20"/>
        </w:rPr>
        <w:t xml:space="preserve"> sentiment_counts</w:t>
      </w:r>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sentiment_counts</w:t>
      </w:r>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r w:rsidRPr="0006520C">
        <w:rPr>
          <w:color w:val="000088"/>
          <w:sz w:val="20"/>
          <w:szCs w:val="20"/>
        </w:rPr>
        <w:t>print</w:t>
      </w:r>
      <w:r w:rsidRPr="0006520C">
        <w:rPr>
          <w:color w:val="666600"/>
          <w:sz w:val="20"/>
          <w:szCs w:val="20"/>
        </w:rPr>
        <w:t>(</w:t>
      </w:r>
      <w:r w:rsidRPr="0006520C">
        <w:rPr>
          <w:color w:val="008800"/>
          <w:sz w:val="20"/>
          <w:szCs w:val="20"/>
        </w:rPr>
        <w:t>"Sentiment Distribution:"</w:t>
      </w:r>
      <w:r w:rsidRPr="0006520C">
        <w:rPr>
          <w:color w:val="666600"/>
          <w:sz w:val="20"/>
          <w:szCs w:val="20"/>
        </w:rPr>
        <w:t>,</w:t>
      </w:r>
      <w:r w:rsidRPr="0006520C">
        <w:rPr>
          <w:color w:val="000000"/>
          <w:sz w:val="20"/>
          <w:szCs w:val="20"/>
        </w:rPr>
        <w:t xml:space="preserve"> total_counts</w:t>
      </w:r>
      <w:r w:rsidRPr="0006520C">
        <w:rPr>
          <w:color w:val="666600"/>
          <w:sz w:val="20"/>
          <w:szCs w:val="20"/>
        </w:rPr>
        <w:t>)</w:t>
      </w:r>
    </w:p>
    <w:p w14:paraId="77C7C065" w14:textId="63903490" w:rsidR="0006520C" w:rsidRDefault="0006520C" w:rsidP="0006520C">
      <w:pPr>
        <w:pStyle w:val="Caption"/>
        <w:jc w:val="center"/>
        <w:rPr>
          <w:i w:val="0"/>
          <w:iCs w:val="0"/>
          <w:color w:val="000000" w:themeColor="text1"/>
          <w:sz w:val="20"/>
          <w:szCs w:val="20"/>
        </w:rPr>
      </w:pPr>
      <w:bookmarkStart w:id="89" w:name="_Toc136931315"/>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FC1288">
        <w:rPr>
          <w:i w:val="0"/>
          <w:iCs w:val="0"/>
          <w:noProof/>
          <w:color w:val="000000" w:themeColor="text1"/>
          <w:sz w:val="20"/>
          <w:szCs w:val="20"/>
        </w:rPr>
        <w:t>25</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89"/>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r>
        <w:rPr>
          <w:color w:val="000000"/>
          <w:sz w:val="20"/>
          <w:szCs w:val="20"/>
        </w:rPr>
        <w:t xml:space="preserve">women_positive_coun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r>
        <w:rPr>
          <w:color w:val="000000"/>
          <w:sz w:val="20"/>
          <w:szCs w:val="20"/>
        </w:rPr>
        <w:t>shape</w:t>
      </w:r>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r>
        <w:rPr>
          <w:color w:val="000000"/>
          <w:sz w:val="20"/>
          <w:szCs w:val="20"/>
        </w:rPr>
        <w:t xml:space="preserve">women_total_coun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shape</w:t>
      </w:r>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r>
        <w:rPr>
          <w:color w:val="000000"/>
          <w:sz w:val="20"/>
          <w:szCs w:val="20"/>
        </w:rPr>
        <w:t xml:space="preserve">women_positive_percentage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men_positive_count </w:t>
      </w:r>
      <w:r>
        <w:rPr>
          <w:color w:val="666600"/>
          <w:sz w:val="20"/>
          <w:szCs w:val="20"/>
        </w:rPr>
        <w:t>/</w:t>
      </w:r>
      <w:r>
        <w:rPr>
          <w:color w:val="000000"/>
          <w:sz w:val="20"/>
          <w:szCs w:val="20"/>
        </w:rPr>
        <w:t xml:space="preserve"> women_total_cou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Positive tweets from taliban:"</w:t>
      </w:r>
      <w:r>
        <w:rPr>
          <w:color w:val="666600"/>
          <w:sz w:val="20"/>
          <w:szCs w:val="20"/>
        </w:rPr>
        <w:t>,</w:t>
      </w:r>
      <w:r>
        <w:rPr>
          <w:color w:val="000000"/>
          <w:sz w:val="20"/>
          <w:szCs w:val="20"/>
        </w:rPr>
        <w:t xml:space="preserve"> women_positive_count</w:t>
      </w:r>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omen_positive_percentage</w:t>
      </w:r>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2EBE8A80" w:rsidR="0006520C" w:rsidRDefault="002C1CCF" w:rsidP="002C1CCF">
      <w:pPr>
        <w:pStyle w:val="Caption"/>
        <w:jc w:val="center"/>
        <w:rPr>
          <w:i w:val="0"/>
          <w:iCs w:val="0"/>
          <w:color w:val="000000" w:themeColor="text1"/>
          <w:sz w:val="20"/>
          <w:szCs w:val="20"/>
        </w:rPr>
      </w:pPr>
      <w:bookmarkStart w:id="90" w:name="_Toc136931316"/>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FC1288">
        <w:rPr>
          <w:i w:val="0"/>
          <w:iCs w:val="0"/>
          <w:noProof/>
          <w:color w:val="000000" w:themeColor="text1"/>
          <w:sz w:val="20"/>
          <w:szCs w:val="20"/>
        </w:rPr>
        <w:t>26</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90"/>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r>
        <w:rPr>
          <w:color w:val="000000"/>
          <w:sz w:val="20"/>
          <w:szCs w:val="20"/>
        </w:rPr>
        <w:t xml:space="preserve">coding_schem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discriminatioan'</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2. </w:t>
      </w:r>
      <w:r>
        <w:rPr>
          <w:color w:val="666600"/>
          <w:sz w:val="20"/>
          <w:szCs w:val="20"/>
        </w:rPr>
        <w:t>}</w:t>
      </w:r>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apply_coding_scheme</w:t>
      </w:r>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coding_scheme</w:t>
      </w:r>
      <w:r>
        <w:rPr>
          <w:color w:val="666600"/>
          <w:sz w:val="20"/>
          <w:szCs w:val="20"/>
        </w:rPr>
        <w:t>.</w:t>
      </w:r>
      <w:r>
        <w:rPr>
          <w:color w:val="000000"/>
          <w:sz w:val="20"/>
          <w:szCs w:val="20"/>
        </w:rPr>
        <w:t>items</w:t>
      </w:r>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text</w:t>
      </w:r>
      <w:r>
        <w:rPr>
          <w:color w:val="666600"/>
          <w:sz w:val="20"/>
          <w:szCs w:val="20"/>
        </w:rPr>
        <w:t>.</w:t>
      </w:r>
      <w:r>
        <w:rPr>
          <w:color w:val="000000"/>
          <w:sz w:val="20"/>
          <w:szCs w:val="20"/>
        </w:rPr>
        <w:t>lower</w:t>
      </w:r>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codes</w:t>
      </w:r>
      <w:r>
        <w:rPr>
          <w:color w:val="666600"/>
          <w:sz w:val="20"/>
          <w:szCs w:val="20"/>
        </w:rPr>
        <w:t>.</w:t>
      </w:r>
      <w:r>
        <w:rPr>
          <w:color w:val="000000"/>
          <w:sz w:val="20"/>
          <w:szCs w:val="20"/>
        </w:rPr>
        <w:t>append</w:t>
      </w:r>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r>
        <w:rPr>
          <w:color w:val="000000"/>
          <w:sz w:val="20"/>
          <w:szCs w:val="20"/>
        </w:rPr>
        <w:t>df_edu</w:t>
      </w:r>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df_edu</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00"/>
          <w:sz w:val="20"/>
          <w:szCs w:val="20"/>
        </w:rPr>
        <w:t>apply_coding_scheme</w:t>
      </w:r>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5. </w:t>
      </w:r>
      <w:r>
        <w:rPr>
          <w:color w:val="000000"/>
          <w:sz w:val="20"/>
          <w:szCs w:val="20"/>
        </w:rPr>
        <w:t> </w:t>
      </w:r>
    </w:p>
    <w:p w14:paraId="18C57D59" w14:textId="663E373B" w:rsidR="00A82706" w:rsidRDefault="00A82706" w:rsidP="00A82706">
      <w:pPr>
        <w:pStyle w:val="Caption"/>
        <w:jc w:val="center"/>
        <w:rPr>
          <w:i w:val="0"/>
          <w:iCs w:val="0"/>
          <w:color w:val="000000" w:themeColor="text1"/>
          <w:sz w:val="20"/>
          <w:szCs w:val="20"/>
        </w:rPr>
      </w:pPr>
      <w:bookmarkStart w:id="91" w:name="_Toc136931317"/>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FC1288">
        <w:rPr>
          <w:i w:val="0"/>
          <w:iCs w:val="0"/>
          <w:noProof/>
          <w:color w:val="000000" w:themeColor="text1"/>
          <w:sz w:val="20"/>
          <w:szCs w:val="20"/>
        </w:rPr>
        <w:t>27</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91"/>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nltk</w:t>
      </w:r>
      <w:r>
        <w:rPr>
          <w:color w:val="666600"/>
          <w:sz w:val="20"/>
          <w:szCs w:val="20"/>
        </w:rPr>
        <w:t>.</w:t>
      </w:r>
      <w:r>
        <w:rPr>
          <w:color w:val="000000"/>
          <w:sz w:val="20"/>
          <w:szCs w:val="20"/>
        </w:rPr>
        <w:t xml:space="preserve">sentiment </w:t>
      </w:r>
      <w:r>
        <w:rPr>
          <w:color w:val="000088"/>
          <w:sz w:val="20"/>
          <w:szCs w:val="20"/>
        </w:rPr>
        <w:t>import</w:t>
      </w:r>
      <w:r>
        <w:rPr>
          <w:color w:val="000000"/>
          <w:sz w:val="20"/>
          <w:szCs w:val="20"/>
        </w:rPr>
        <w:t xml:space="preserve"> </w:t>
      </w:r>
      <w:r>
        <w:rPr>
          <w:color w:val="660066"/>
          <w:sz w:val="20"/>
          <w:szCs w:val="20"/>
        </w:rPr>
        <w:t>SentimentIntensityAnalyzer</w:t>
      </w:r>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nltk</w:t>
      </w:r>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r>
        <w:rPr>
          <w:color w:val="000000"/>
          <w:sz w:val="20"/>
          <w:szCs w:val="20"/>
        </w:rPr>
        <w:t xml:space="preserve">sid </w:t>
      </w:r>
      <w:r>
        <w:rPr>
          <w:color w:val="666600"/>
          <w:sz w:val="20"/>
          <w:szCs w:val="20"/>
        </w:rPr>
        <w:t>=</w:t>
      </w:r>
      <w:r>
        <w:rPr>
          <w:color w:val="000000"/>
          <w:sz w:val="20"/>
          <w:szCs w:val="20"/>
        </w:rPr>
        <w:t xml:space="preserve"> </w:t>
      </w:r>
      <w:r>
        <w:rPr>
          <w:color w:val="660066"/>
          <w:sz w:val="20"/>
          <w:szCs w:val="20"/>
        </w:rPr>
        <w:t>SentimentIntensityAnalyzer</w:t>
      </w:r>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keyword_tweets </w:t>
      </w:r>
      <w:r>
        <w:rPr>
          <w:color w:val="666600"/>
          <w:sz w:val="20"/>
          <w:szCs w:val="20"/>
        </w:rPr>
        <w:t>=</w:t>
      </w:r>
      <w:r>
        <w:rPr>
          <w:color w:val="000000"/>
          <w:sz w:val="20"/>
          <w:szCs w:val="20"/>
        </w:rPr>
        <w:t xml:space="preserve"> df_edu</w:t>
      </w:r>
      <w:r>
        <w:rPr>
          <w:color w:val="666600"/>
          <w:sz w:val="20"/>
          <w:szCs w:val="20"/>
        </w:rPr>
        <w:t>[</w:t>
      </w:r>
      <w:r>
        <w:rPr>
          <w:color w:val="000000"/>
          <w:sz w:val="20"/>
          <w:szCs w:val="20"/>
        </w:rPr>
        <w:t>df_edu</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keyword_tweets</w:t>
      </w:r>
      <w:r>
        <w:rPr>
          <w:color w:val="666600"/>
          <w:sz w:val="20"/>
          <w:szCs w:val="20"/>
        </w:rPr>
        <w:t>.</w:t>
      </w:r>
      <w:r>
        <w:rPr>
          <w:color w:val="000000"/>
          <w:sz w:val="20"/>
          <w:szCs w:val="20"/>
        </w:rPr>
        <w:t>loc</w:t>
      </w:r>
      <w:r>
        <w:rPr>
          <w:color w:val="666600"/>
          <w:sz w:val="20"/>
          <w:szCs w:val="20"/>
        </w:rPr>
        <w:t>[:,</w:t>
      </w:r>
      <w:r>
        <w:rPr>
          <w:color w:val="000000"/>
          <w:sz w:val="20"/>
          <w:szCs w:val="20"/>
        </w:rPr>
        <w:t xml:space="preserve"> </w:t>
      </w:r>
      <w:r>
        <w:rPr>
          <w:color w:val="008800"/>
          <w:sz w:val="20"/>
          <w:szCs w:val="20"/>
        </w:rPr>
        <w:t>'sentiment_score'</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keyword_tweets</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sid</w:t>
      </w:r>
      <w:r>
        <w:rPr>
          <w:color w:val="666600"/>
          <w:sz w:val="20"/>
          <w:szCs w:val="20"/>
        </w:rPr>
        <w:t>.</w:t>
      </w:r>
      <w:r>
        <w:rPr>
          <w:color w:val="000000"/>
          <w:sz w:val="20"/>
          <w:szCs w:val="20"/>
        </w:rPr>
        <w:t>polarity_scores</w:t>
      </w:r>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lastRenderedPageBreak/>
        <w:t xml:space="preserve"> 9.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r>
        <w:rPr>
          <w:color w:val="000000"/>
          <w:sz w:val="20"/>
          <w:szCs w:val="20"/>
        </w:rPr>
        <w:t>keyword_tweets</w:t>
      </w:r>
      <w:r>
        <w:rPr>
          <w:color w:val="666600"/>
          <w:sz w:val="20"/>
          <w:szCs w:val="20"/>
        </w:rPr>
        <w:t>.</w:t>
      </w:r>
      <w:r>
        <w:rPr>
          <w:color w:val="000000"/>
          <w:sz w:val="20"/>
          <w:szCs w:val="20"/>
        </w:rPr>
        <w:t>groupby</w:t>
      </w:r>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36F2DB2F" w:rsidR="004E328D" w:rsidRDefault="004E328D" w:rsidP="004E328D">
      <w:pPr>
        <w:pStyle w:val="Caption"/>
        <w:jc w:val="center"/>
        <w:rPr>
          <w:i w:val="0"/>
          <w:iCs w:val="0"/>
          <w:color w:val="000000" w:themeColor="text1"/>
          <w:sz w:val="20"/>
          <w:szCs w:val="20"/>
        </w:rPr>
      </w:pPr>
      <w:bookmarkStart w:id="92" w:name="_Toc136931318"/>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FC1288">
        <w:rPr>
          <w:i w:val="0"/>
          <w:iCs w:val="0"/>
          <w:noProof/>
          <w:color w:val="000000" w:themeColor="text1"/>
          <w:sz w:val="20"/>
          <w:szCs w:val="20"/>
        </w:rPr>
        <w:t>28</w:t>
      </w:r>
      <w:r w:rsidRPr="004E328D">
        <w:rPr>
          <w:i w:val="0"/>
          <w:iCs w:val="0"/>
          <w:color w:val="000000" w:themeColor="text1"/>
          <w:sz w:val="20"/>
          <w:szCs w:val="20"/>
        </w:rPr>
        <w:fldChar w:fldCharType="end"/>
      </w:r>
      <w:r w:rsidRPr="004E328D">
        <w:rPr>
          <w:i w:val="0"/>
          <w:iCs w:val="0"/>
          <w:color w:val="000000" w:themeColor="text1"/>
          <w:sz w:val="20"/>
          <w:szCs w:val="20"/>
        </w:rPr>
        <w:t>: Anlyzing Five Keywords</w:t>
      </w:r>
      <w:bookmarkEnd w:id="92"/>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nltk</w:t>
      </w:r>
      <w:r>
        <w:rPr>
          <w:color w:val="666600"/>
          <w:sz w:val="20"/>
          <w:szCs w:val="20"/>
        </w:rPr>
        <w:t>.</w:t>
      </w:r>
      <w:r>
        <w:rPr>
          <w:color w:val="000000"/>
          <w:sz w:val="20"/>
          <w:szCs w:val="20"/>
        </w:rPr>
        <w:t xml:space="preserve">sentiment </w:t>
      </w:r>
      <w:r>
        <w:rPr>
          <w:color w:val="000088"/>
          <w:sz w:val="20"/>
          <w:szCs w:val="20"/>
        </w:rPr>
        <w:t>import</w:t>
      </w:r>
      <w:r>
        <w:rPr>
          <w:color w:val="000000"/>
          <w:sz w:val="20"/>
          <w:szCs w:val="20"/>
        </w:rPr>
        <w:t xml:space="preserve"> </w:t>
      </w:r>
      <w:r>
        <w:rPr>
          <w:color w:val="660066"/>
          <w:sz w:val="20"/>
          <w:szCs w:val="20"/>
        </w:rPr>
        <w:t>SentimentIntensityAnalyzer</w:t>
      </w:r>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nltk</w:t>
      </w:r>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r>
        <w:rPr>
          <w:color w:val="000000"/>
          <w:sz w:val="20"/>
          <w:szCs w:val="20"/>
        </w:rPr>
        <w:t xml:space="preserve">sid </w:t>
      </w:r>
      <w:r>
        <w:rPr>
          <w:color w:val="666600"/>
          <w:sz w:val="20"/>
          <w:szCs w:val="20"/>
        </w:rPr>
        <w:t>=</w:t>
      </w:r>
      <w:r>
        <w:rPr>
          <w:color w:val="000000"/>
          <w:sz w:val="20"/>
          <w:szCs w:val="20"/>
        </w:rPr>
        <w:t xml:space="preserve"> </w:t>
      </w:r>
      <w:r>
        <w:rPr>
          <w:color w:val="660066"/>
          <w:sz w:val="20"/>
          <w:szCs w:val="20"/>
        </w:rPr>
        <w:t>SentimentIntensityAnalyzer</w:t>
      </w:r>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r>
        <w:rPr>
          <w:color w:val="000000"/>
          <w:sz w:val="20"/>
          <w:szCs w:val="20"/>
        </w:rPr>
        <w:t xml:space="preserve">keyword_sentiments </w:t>
      </w:r>
      <w:r>
        <w:rPr>
          <w:color w:val="666600"/>
          <w:sz w:val="20"/>
          <w:szCs w:val="20"/>
        </w:rPr>
        <w:t>=</w:t>
      </w:r>
      <w:r>
        <w:rPr>
          <w:color w:val="000000"/>
          <w:sz w:val="20"/>
          <w:szCs w:val="20"/>
        </w:rPr>
        <w:t xml:space="preserve"> pd</w:t>
      </w:r>
      <w:r>
        <w:rPr>
          <w:color w:val="666600"/>
          <w:sz w:val="20"/>
          <w:szCs w:val="20"/>
        </w:rPr>
        <w:t>.</w:t>
      </w:r>
      <w:r>
        <w:rPr>
          <w:color w:val="660066"/>
          <w:sz w:val="20"/>
          <w:szCs w:val="20"/>
        </w:rPr>
        <w:t>DataFrame</w:t>
      </w:r>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keyword_tweets </w:t>
      </w:r>
      <w:r>
        <w:rPr>
          <w:color w:val="666600"/>
          <w:sz w:val="20"/>
          <w:szCs w:val="20"/>
        </w:rPr>
        <w:t>=</w:t>
      </w:r>
      <w:r>
        <w:rPr>
          <w:color w:val="000000"/>
          <w:sz w:val="20"/>
          <w:szCs w:val="20"/>
        </w:rPr>
        <w:t xml:space="preserve"> df_edu</w:t>
      </w:r>
      <w:r>
        <w:rPr>
          <w:color w:val="666600"/>
          <w:sz w:val="20"/>
          <w:szCs w:val="20"/>
        </w:rPr>
        <w:t>[</w:t>
      </w:r>
      <w:r>
        <w:rPr>
          <w:color w:val="000000"/>
          <w:sz w:val="20"/>
          <w:szCs w:val="20"/>
        </w:rPr>
        <w:t>df_edu</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keyword_tweets</w:t>
      </w:r>
      <w:r>
        <w:rPr>
          <w:color w:val="666600"/>
          <w:sz w:val="20"/>
          <w:szCs w:val="20"/>
        </w:rPr>
        <w:t>[</w:t>
      </w:r>
      <w:r>
        <w:rPr>
          <w:color w:val="008800"/>
          <w:sz w:val="20"/>
          <w:szCs w:val="20"/>
        </w:rPr>
        <w:t>'sentiment_score'</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keyword_tweets</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sid</w:t>
      </w:r>
      <w:r>
        <w:rPr>
          <w:color w:val="666600"/>
          <w:sz w:val="20"/>
          <w:szCs w:val="20"/>
        </w:rPr>
        <w:t>.</w:t>
      </w:r>
      <w:r>
        <w:rPr>
          <w:color w:val="000000"/>
          <w:sz w:val="20"/>
          <w:szCs w:val="20"/>
        </w:rPr>
        <w:t>polarity_scores</w:t>
      </w:r>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sentiment_distribution </w:t>
      </w:r>
      <w:r>
        <w:rPr>
          <w:color w:val="666600"/>
          <w:sz w:val="20"/>
          <w:szCs w:val="20"/>
        </w:rPr>
        <w:t>=</w:t>
      </w:r>
      <w:r>
        <w:rPr>
          <w:color w:val="000000"/>
          <w:sz w:val="20"/>
          <w:szCs w:val="20"/>
        </w:rPr>
        <w:t xml:space="preserve"> keyword_tweets</w:t>
      </w:r>
      <w:r>
        <w:rPr>
          <w:color w:val="666600"/>
          <w:sz w:val="20"/>
          <w:szCs w:val="20"/>
        </w:rPr>
        <w:t>.</w:t>
      </w:r>
      <w:r>
        <w:rPr>
          <w:color w:val="000000"/>
          <w:sz w:val="20"/>
          <w:szCs w:val="20"/>
        </w:rPr>
        <w:t>groupby</w:t>
      </w:r>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total_tweets </w:t>
      </w:r>
      <w:r>
        <w:rPr>
          <w:color w:val="666600"/>
          <w:sz w:val="20"/>
          <w:szCs w:val="20"/>
        </w:rPr>
        <w:t>=</w:t>
      </w:r>
      <w:r>
        <w:rPr>
          <w:color w:val="000000"/>
          <w:sz w:val="20"/>
          <w:szCs w:val="20"/>
        </w:rPr>
        <w:t xml:space="preserve"> sentiment_distribution</w:t>
      </w:r>
      <w:r>
        <w:rPr>
          <w:color w:val="666600"/>
          <w:sz w:val="20"/>
          <w:szCs w:val="20"/>
        </w:rPr>
        <w:t>.</w:t>
      </w:r>
      <w:r>
        <w:rPr>
          <w:color w:val="000000"/>
          <w:sz w:val="20"/>
          <w:szCs w:val="20"/>
        </w:rPr>
        <w:t>sum</w:t>
      </w:r>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sentiment_percentage </w:t>
      </w:r>
      <w:r>
        <w:rPr>
          <w:color w:val="666600"/>
          <w:sz w:val="20"/>
          <w:szCs w:val="20"/>
        </w:rPr>
        <w:t>=</w:t>
      </w:r>
      <w:r>
        <w:rPr>
          <w:color w:val="000000"/>
          <w:sz w:val="20"/>
          <w:szCs w:val="20"/>
        </w:rPr>
        <w:t xml:space="preserve"> sentiment_distribution </w:t>
      </w:r>
      <w:r>
        <w:rPr>
          <w:color w:val="666600"/>
          <w:sz w:val="20"/>
          <w:szCs w:val="20"/>
        </w:rPr>
        <w:t>/</w:t>
      </w:r>
      <w:r>
        <w:rPr>
          <w:color w:val="000000"/>
          <w:sz w:val="20"/>
          <w:szCs w:val="20"/>
        </w:rPr>
        <w:t xml:space="preserve"> total_tweets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keyword_sentiments</w:t>
      </w:r>
      <w:r>
        <w:rPr>
          <w:color w:val="666600"/>
          <w:sz w:val="20"/>
          <w:szCs w:val="20"/>
        </w:rPr>
        <w:t>.</w:t>
      </w:r>
      <w:r>
        <w:rPr>
          <w:color w:val="000000"/>
          <w:sz w:val="20"/>
          <w:szCs w:val="20"/>
        </w:rPr>
        <w:t>loc</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sentiment_percentage</w:t>
      </w:r>
      <w:r>
        <w:rPr>
          <w:color w:val="666600"/>
          <w:sz w:val="20"/>
          <w:szCs w:val="20"/>
        </w:rPr>
        <w:t>.</w:t>
      </w:r>
      <w:r>
        <w:rPr>
          <w:color w:val="000000"/>
          <w:sz w:val="20"/>
          <w:szCs w:val="20"/>
        </w:rPr>
        <w:t>values</w:t>
      </w:r>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r>
        <w:rPr>
          <w:color w:val="000000"/>
          <w:sz w:val="20"/>
          <w:szCs w:val="20"/>
        </w:rPr>
        <w:t xml:space="preserve">average_sentiments </w:t>
      </w:r>
      <w:r>
        <w:rPr>
          <w:color w:val="666600"/>
          <w:sz w:val="20"/>
          <w:szCs w:val="20"/>
        </w:rPr>
        <w:t>=</w:t>
      </w:r>
      <w:r>
        <w:rPr>
          <w:color w:val="000000"/>
          <w:sz w:val="20"/>
          <w:szCs w:val="20"/>
        </w:rPr>
        <w:t xml:space="preserve"> keyword_sentiments</w:t>
      </w:r>
      <w:r>
        <w:rPr>
          <w:color w:val="666600"/>
          <w:sz w:val="20"/>
          <w:szCs w:val="20"/>
        </w:rPr>
        <w:t>.</w:t>
      </w:r>
      <w:r>
        <w:rPr>
          <w:color w:val="000000"/>
          <w:sz w:val="20"/>
          <w:szCs w:val="20"/>
        </w:rPr>
        <w:t>mean</w:t>
      </w:r>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r>
        <w:rPr>
          <w:color w:val="000088"/>
          <w:sz w:val="20"/>
          <w:szCs w:val="20"/>
        </w:rPr>
        <w:t>print</w:t>
      </w:r>
      <w:r>
        <w:rPr>
          <w:color w:val="666600"/>
          <w:sz w:val="20"/>
          <w:szCs w:val="20"/>
        </w:rPr>
        <w:t>(</w:t>
      </w:r>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average_sentiments</w:t>
      </w:r>
      <w:r>
        <w:rPr>
          <w:color w:val="666600"/>
          <w:sz w:val="20"/>
          <w:szCs w:val="20"/>
        </w:rPr>
        <w:t>.</w:t>
      </w:r>
      <w:r>
        <w:rPr>
          <w:color w:val="000000"/>
          <w:sz w:val="20"/>
          <w:szCs w:val="20"/>
        </w:rPr>
        <w:t>items</w:t>
      </w:r>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f}%"</w:t>
      </w:r>
      <w:r>
        <w:rPr>
          <w:color w:val="666600"/>
          <w:sz w:val="20"/>
          <w:szCs w:val="20"/>
        </w:rPr>
        <w:t>)</w:t>
      </w:r>
      <w:r>
        <w:rPr>
          <w:color w:val="000000"/>
          <w:sz w:val="20"/>
          <w:szCs w:val="20"/>
        </w:rPr>
        <w:t> </w:t>
      </w:r>
    </w:p>
    <w:p w14:paraId="456C3B70" w14:textId="7B242705" w:rsidR="004E328D" w:rsidRDefault="003C546E" w:rsidP="003C546E">
      <w:pPr>
        <w:pStyle w:val="Caption"/>
        <w:jc w:val="center"/>
        <w:rPr>
          <w:i w:val="0"/>
          <w:iCs w:val="0"/>
          <w:color w:val="000000" w:themeColor="text1"/>
          <w:sz w:val="20"/>
          <w:szCs w:val="20"/>
        </w:rPr>
      </w:pPr>
      <w:bookmarkStart w:id="93" w:name="_Toc136931319"/>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FC1288">
        <w:rPr>
          <w:i w:val="0"/>
          <w:iCs w:val="0"/>
          <w:noProof/>
          <w:color w:val="000000" w:themeColor="text1"/>
          <w:sz w:val="20"/>
          <w:szCs w:val="20"/>
        </w:rPr>
        <w:t>29</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93"/>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1.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r>
        <w:rPr>
          <w:sz w:val="20"/>
          <w:szCs w:val="20"/>
        </w:rPr>
        <w:t xml:space="preserve"> </w:t>
      </w:r>
      <w:r>
        <w:rPr>
          <w:color w:val="000000"/>
          <w:sz w:val="20"/>
          <w:szCs w:val="20"/>
        </w:rPr>
        <w:t> </w:t>
      </w:r>
    </w:p>
    <w:p w14:paraId="315624AF" w14:textId="3818957B" w:rsidR="003C546E" w:rsidRDefault="00E17B56" w:rsidP="00E17B56">
      <w:pPr>
        <w:pStyle w:val="Caption"/>
        <w:jc w:val="center"/>
        <w:rPr>
          <w:i w:val="0"/>
          <w:iCs w:val="0"/>
          <w:color w:val="000000" w:themeColor="text1"/>
          <w:sz w:val="20"/>
          <w:szCs w:val="20"/>
        </w:rPr>
      </w:pPr>
      <w:bookmarkStart w:id="94" w:name="_Toc136931320"/>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FC1288">
        <w:rPr>
          <w:i w:val="0"/>
          <w:iCs w:val="0"/>
          <w:noProof/>
          <w:color w:val="000000" w:themeColor="text1"/>
          <w:sz w:val="20"/>
          <w:szCs w:val="20"/>
        </w:rPr>
        <w:t>30</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94"/>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textblob </w:t>
      </w:r>
      <w:r>
        <w:rPr>
          <w:color w:val="000088"/>
          <w:sz w:val="20"/>
          <w:szCs w:val="20"/>
        </w:rPr>
        <w:t>import</w:t>
      </w:r>
      <w:r>
        <w:rPr>
          <w:color w:val="000000"/>
          <w:sz w:val="20"/>
          <w:szCs w:val="20"/>
        </w:rPr>
        <w:t xml:space="preserve"> </w:t>
      </w:r>
      <w:r>
        <w:rPr>
          <w:color w:val="660066"/>
          <w:sz w:val="20"/>
          <w:szCs w:val="20"/>
        </w:rPr>
        <w:t>TextBlob</w:t>
      </w:r>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lastRenderedPageBreak/>
        <w:t xml:space="preserve"> 5. </w:t>
      </w:r>
      <w:r>
        <w:rPr>
          <w:color w:val="000000"/>
          <w:sz w:val="20"/>
          <w:szCs w:val="20"/>
        </w:rPr>
        <w:t xml:space="preserve">men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Calculate sentiment scores using TextBlob</w:t>
      </w:r>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men_education_tweets</w:t>
      </w:r>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r>
        <w:rPr>
          <w:color w:val="000088"/>
          <w:sz w:val="20"/>
          <w:szCs w:val="20"/>
        </w:rPr>
        <w:t>print</w:t>
      </w:r>
      <w:r>
        <w:rPr>
          <w:color w:val="666600"/>
          <w:sz w:val="20"/>
          <w:szCs w:val="20"/>
        </w:rPr>
        <w:t>(</w:t>
      </w:r>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4C6A8FD1" w14:textId="1C8ADC62" w:rsidR="00E17B56" w:rsidRDefault="00E17B56" w:rsidP="00E17B56">
      <w:pPr>
        <w:pStyle w:val="Caption"/>
        <w:jc w:val="center"/>
        <w:rPr>
          <w:i w:val="0"/>
          <w:iCs w:val="0"/>
          <w:color w:val="000000" w:themeColor="text1"/>
          <w:sz w:val="20"/>
          <w:szCs w:val="20"/>
        </w:rPr>
      </w:pPr>
      <w:bookmarkStart w:id="95" w:name="_Toc136931321"/>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FC1288">
        <w:rPr>
          <w:i w:val="0"/>
          <w:iCs w:val="0"/>
          <w:noProof/>
          <w:color w:val="000000" w:themeColor="text1"/>
          <w:sz w:val="20"/>
          <w:szCs w:val="20"/>
        </w:rPr>
        <w:t>31</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95"/>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r>
        <w:rPr>
          <w:color w:val="000000"/>
          <w:sz w:val="20"/>
          <w:szCs w:val="20"/>
        </w:rPr>
        <w:t xml:space="preserve">taliban_education_twee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taliban_education_tweet</w:t>
      </w:r>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75C1BBF7" w14:textId="23748A5A" w:rsidR="00E17B56" w:rsidRDefault="0040689E" w:rsidP="0040689E">
      <w:pPr>
        <w:pStyle w:val="Caption"/>
        <w:jc w:val="center"/>
        <w:rPr>
          <w:i w:val="0"/>
          <w:iCs w:val="0"/>
          <w:color w:val="000000" w:themeColor="text1"/>
          <w:sz w:val="20"/>
          <w:szCs w:val="20"/>
        </w:rPr>
      </w:pPr>
      <w:bookmarkStart w:id="96" w:name="_Toc136931322"/>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FC1288">
        <w:rPr>
          <w:i w:val="0"/>
          <w:iCs w:val="0"/>
          <w:noProof/>
          <w:color w:val="000000" w:themeColor="text1"/>
          <w:sz w:val="20"/>
          <w:szCs w:val="20"/>
        </w:rPr>
        <w:t>32</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96"/>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r>
        <w:rPr>
          <w:color w:val="000000"/>
          <w:sz w:val="20"/>
          <w:szCs w:val="20"/>
        </w:rPr>
        <w:t xml:space="preserve">contingency_table </w:t>
      </w:r>
      <w:r>
        <w:rPr>
          <w:color w:val="666600"/>
          <w:sz w:val="20"/>
          <w:szCs w:val="20"/>
        </w:rPr>
        <w:t>=</w:t>
      </w:r>
      <w:r>
        <w:rPr>
          <w:color w:val="000000"/>
          <w:sz w:val="20"/>
          <w:szCs w:val="20"/>
        </w:rPr>
        <w:t xml:space="preserve"> pd</w:t>
      </w:r>
      <w:r>
        <w:rPr>
          <w:color w:val="666600"/>
          <w:sz w:val="20"/>
          <w:szCs w:val="20"/>
        </w:rPr>
        <w:t>.</w:t>
      </w:r>
      <w:r>
        <w:rPr>
          <w:color w:val="000000"/>
          <w:sz w:val="20"/>
          <w:szCs w:val="20"/>
        </w:rPr>
        <w:t>crosstab</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p_value</w:t>
      </w:r>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r>
        <w:rPr>
          <w:color w:val="000000"/>
          <w:sz w:val="20"/>
          <w:szCs w:val="20"/>
        </w:rPr>
        <w:t>contingency_table</w:t>
      </w:r>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68486B35" w14:textId="44E2F223" w:rsidR="00845B59" w:rsidRDefault="00845B59" w:rsidP="00845B59">
      <w:pPr>
        <w:pStyle w:val="Caption"/>
        <w:jc w:val="center"/>
        <w:rPr>
          <w:i w:val="0"/>
          <w:iCs w:val="0"/>
          <w:color w:val="000000" w:themeColor="text1"/>
          <w:sz w:val="20"/>
          <w:szCs w:val="20"/>
        </w:rPr>
      </w:pPr>
      <w:bookmarkStart w:id="97" w:name="_Toc136931323"/>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FC1288">
        <w:rPr>
          <w:i w:val="0"/>
          <w:iCs w:val="0"/>
          <w:noProof/>
          <w:color w:val="000000" w:themeColor="text1"/>
          <w:sz w:val="20"/>
          <w:szCs w:val="20"/>
        </w:rPr>
        <w:t>33</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97"/>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r>
        <w:rPr>
          <w:color w:val="000000"/>
          <w:sz w:val="20"/>
          <w:szCs w:val="20"/>
        </w:rPr>
        <w:t xml:space="preserve">cross_tab </w:t>
      </w:r>
      <w:r>
        <w:rPr>
          <w:color w:val="666600"/>
          <w:sz w:val="20"/>
          <w:szCs w:val="20"/>
        </w:rPr>
        <w:t>=</w:t>
      </w:r>
      <w:r>
        <w:rPr>
          <w:color w:val="000000"/>
          <w:sz w:val="20"/>
          <w:szCs w:val="20"/>
        </w:rPr>
        <w:t xml:space="preserve"> pd</w:t>
      </w:r>
      <w:r>
        <w:rPr>
          <w:color w:val="666600"/>
          <w:sz w:val="20"/>
          <w:szCs w:val="20"/>
        </w:rPr>
        <w:t>.</w:t>
      </w:r>
      <w:r>
        <w:rPr>
          <w:color w:val="000000"/>
          <w:sz w:val="20"/>
          <w:szCs w:val="20"/>
        </w:rPr>
        <w:t>crosstab</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r>
        <w:rPr>
          <w:color w:val="000088"/>
          <w:sz w:val="20"/>
          <w:szCs w:val="20"/>
        </w:rPr>
        <w:t>print</w:t>
      </w:r>
      <w:r>
        <w:rPr>
          <w:color w:val="666600"/>
          <w:sz w:val="20"/>
          <w:szCs w:val="20"/>
        </w:rPr>
        <w:t>(</w:t>
      </w:r>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r>
        <w:rPr>
          <w:color w:val="000000"/>
          <w:sz w:val="20"/>
          <w:szCs w:val="20"/>
        </w:rPr>
        <w:t>cross_tab</w:t>
      </w:r>
      <w:r>
        <w:rPr>
          <w:color w:val="666600"/>
          <w:sz w:val="20"/>
          <w:szCs w:val="20"/>
        </w:rPr>
        <w:t>)</w:t>
      </w:r>
    </w:p>
    <w:p w14:paraId="2904E0C3" w14:textId="2704F3B2" w:rsidR="00845B59" w:rsidRDefault="004C6611" w:rsidP="004C6611">
      <w:pPr>
        <w:pStyle w:val="Caption"/>
        <w:jc w:val="center"/>
        <w:rPr>
          <w:i w:val="0"/>
          <w:iCs w:val="0"/>
          <w:color w:val="000000" w:themeColor="text1"/>
          <w:sz w:val="20"/>
          <w:szCs w:val="20"/>
        </w:rPr>
      </w:pPr>
      <w:bookmarkStart w:id="98" w:name="_Toc136931324"/>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FC1288">
        <w:rPr>
          <w:i w:val="0"/>
          <w:iCs w:val="0"/>
          <w:noProof/>
          <w:color w:val="000000" w:themeColor="text1"/>
          <w:sz w:val="20"/>
          <w:szCs w:val="20"/>
        </w:rPr>
        <w:t>34</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98"/>
    </w:p>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1. </w:t>
      </w:r>
      <w:r>
        <w:rPr>
          <w:color w:val="000088"/>
          <w:sz w:val="20"/>
          <w:szCs w:val="20"/>
        </w:rPr>
        <w:t>import</w:t>
      </w:r>
      <w:r>
        <w:rPr>
          <w:color w:val="000000"/>
          <w:sz w:val="20"/>
          <w:szCs w:val="20"/>
        </w:rPr>
        <w:t xml:space="preserve"> matplotlib</w:t>
      </w:r>
      <w:r>
        <w:rPr>
          <w:color w:val="666600"/>
          <w:sz w:val="20"/>
          <w:szCs w:val="20"/>
        </w:rPr>
        <w:t>.</w:t>
      </w:r>
      <w:r>
        <w:rPr>
          <w:color w:val="000000"/>
          <w:sz w:val="20"/>
          <w:szCs w:val="20"/>
        </w:rPr>
        <w:t xml:space="preserve">pyplot </w:t>
      </w:r>
      <w:r>
        <w:rPr>
          <w:color w:val="000088"/>
          <w:sz w:val="20"/>
          <w:szCs w:val="20"/>
        </w:rPr>
        <w:t>as</w:t>
      </w:r>
      <w:r>
        <w:rPr>
          <w:color w:val="000000"/>
          <w:sz w:val="20"/>
          <w:szCs w:val="20"/>
        </w:rPr>
        <w:t xml:space="preserve"> plt</w:t>
      </w:r>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r>
        <w:rPr>
          <w:color w:val="000000"/>
          <w:sz w:val="20"/>
          <w:szCs w:val="20"/>
        </w:rPr>
        <w:t xml:space="preserve">all_text </w:t>
      </w:r>
      <w:r>
        <w:rPr>
          <w:color w:val="666600"/>
          <w:sz w:val="20"/>
          <w:szCs w:val="20"/>
        </w:rPr>
        <w:t>=</w:t>
      </w:r>
      <w:r>
        <w:rPr>
          <w:color w:val="000000"/>
          <w:sz w:val="20"/>
          <w:szCs w:val="20"/>
        </w:rPr>
        <w:t xml:space="preserve"> </w:t>
      </w:r>
      <w:r>
        <w:rPr>
          <w:color w:val="008800"/>
          <w:sz w:val="20"/>
          <w:szCs w:val="20"/>
        </w:rPr>
        <w:t>' '</w:t>
      </w:r>
      <w:r>
        <w:rPr>
          <w:color w:val="666600"/>
          <w:sz w:val="20"/>
          <w:szCs w:val="20"/>
        </w:rPr>
        <w:t>.</w:t>
      </w:r>
      <w:r>
        <w:rPr>
          <w:color w:val="000088"/>
          <w:sz w:val="20"/>
          <w:szCs w:val="20"/>
        </w:rPr>
        <w:t>join</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tolist</w:t>
      </w:r>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r>
        <w:rPr>
          <w:color w:val="000000"/>
          <w:sz w:val="20"/>
          <w:szCs w:val="20"/>
        </w:rPr>
        <w:t xml:space="preserve">all_words </w:t>
      </w:r>
      <w:r>
        <w:rPr>
          <w:color w:val="666600"/>
          <w:sz w:val="20"/>
          <w:szCs w:val="20"/>
        </w:rPr>
        <w:t>=</w:t>
      </w:r>
      <w:r>
        <w:rPr>
          <w:color w:val="000000"/>
          <w:sz w:val="20"/>
          <w:szCs w:val="20"/>
        </w:rPr>
        <w:t xml:space="preserve"> all_text</w:t>
      </w:r>
      <w:r>
        <w:rPr>
          <w:color w:val="666600"/>
          <w:sz w:val="20"/>
          <w:szCs w:val="20"/>
        </w:rPr>
        <w:t>.</w:t>
      </w:r>
      <w:r>
        <w:rPr>
          <w:color w:val="000000"/>
          <w:sz w:val="20"/>
          <w:szCs w:val="20"/>
        </w:rPr>
        <w:t>split</w:t>
      </w:r>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r>
        <w:rPr>
          <w:color w:val="000000"/>
          <w:sz w:val="20"/>
          <w:szCs w:val="20"/>
        </w:rPr>
        <w:t xml:space="preserve">word_counts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r>
        <w:rPr>
          <w:color w:val="000000"/>
          <w:sz w:val="20"/>
          <w:szCs w:val="20"/>
        </w:rPr>
        <w:t>all_words</w:t>
      </w:r>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r>
        <w:rPr>
          <w:color w:val="000000"/>
          <w:sz w:val="20"/>
          <w:szCs w:val="20"/>
        </w:rPr>
        <w:t xml:space="preserve">most_common_words </w:t>
      </w:r>
      <w:r>
        <w:rPr>
          <w:color w:val="666600"/>
          <w:sz w:val="20"/>
          <w:szCs w:val="20"/>
        </w:rPr>
        <w:t>=</w:t>
      </w:r>
      <w:r>
        <w:rPr>
          <w:color w:val="000000"/>
          <w:sz w:val="20"/>
          <w:szCs w:val="20"/>
        </w:rPr>
        <w:t xml:space="preserve"> word_counts</w:t>
      </w:r>
      <w:r>
        <w:rPr>
          <w:color w:val="666600"/>
          <w:sz w:val="20"/>
          <w:szCs w:val="20"/>
        </w:rPr>
        <w:t>.</w:t>
      </w:r>
      <w:r>
        <w:rPr>
          <w:color w:val="000000"/>
          <w:sz w:val="20"/>
          <w:szCs w:val="20"/>
        </w:rPr>
        <w:t>most_common</w:t>
      </w:r>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most_common_words</w:t>
      </w:r>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most_common_words</w:t>
      </w:r>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r>
        <w:rPr>
          <w:color w:val="000000"/>
          <w:sz w:val="20"/>
          <w:szCs w:val="20"/>
        </w:rPr>
        <w:t xml:space="preserve">total_frequency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total_frequency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plt</w:t>
      </w:r>
      <w:r>
        <w:rPr>
          <w:color w:val="666600"/>
          <w:sz w:val="20"/>
          <w:szCs w:val="20"/>
        </w:rPr>
        <w:t>.</w:t>
      </w:r>
      <w:r>
        <w:rPr>
          <w:color w:val="000000"/>
          <w:sz w:val="20"/>
          <w:szCs w:val="20"/>
        </w:rPr>
        <w:t>subplots</w:t>
      </w:r>
      <w:r>
        <w:rPr>
          <w:color w:val="666600"/>
          <w:sz w:val="20"/>
          <w:szCs w:val="20"/>
        </w:rPr>
        <w:t>(</w:t>
      </w:r>
      <w:r>
        <w:rPr>
          <w:color w:val="000000"/>
          <w:sz w:val="20"/>
          <w:szCs w:val="20"/>
        </w:rPr>
        <w:t>figsize</w:t>
      </w:r>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ax</w:t>
      </w:r>
      <w:r>
        <w:rPr>
          <w:color w:val="666600"/>
          <w:sz w:val="20"/>
          <w:szCs w:val="20"/>
        </w:rPr>
        <w:t>.</w:t>
      </w:r>
      <w:r>
        <w:rPr>
          <w:color w:val="000000"/>
          <w:sz w:val="20"/>
          <w:szCs w:val="20"/>
        </w:rPr>
        <w:t>bar</w:t>
      </w:r>
      <w:r>
        <w:rPr>
          <w:color w:val="666600"/>
          <w:sz w:val="20"/>
          <w:szCs w:val="20"/>
        </w:rPr>
        <w:t>(</w:t>
      </w:r>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r>
        <w:rPr>
          <w:color w:val="000000"/>
          <w:sz w:val="20"/>
          <w:szCs w:val="20"/>
        </w:rPr>
        <w:t>ax</w:t>
      </w:r>
      <w:r>
        <w:rPr>
          <w:color w:val="666600"/>
          <w:sz w:val="20"/>
          <w:szCs w:val="20"/>
        </w:rPr>
        <w:t>.</w:t>
      </w:r>
      <w:r>
        <w:rPr>
          <w:color w:val="000000"/>
          <w:sz w:val="20"/>
          <w:szCs w:val="20"/>
        </w:rPr>
        <w:t>set_xlabel</w:t>
      </w:r>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r>
        <w:rPr>
          <w:color w:val="000000"/>
          <w:sz w:val="20"/>
          <w:szCs w:val="20"/>
        </w:rPr>
        <w:t>ax</w:t>
      </w:r>
      <w:r>
        <w:rPr>
          <w:color w:val="666600"/>
          <w:sz w:val="20"/>
          <w:szCs w:val="20"/>
        </w:rPr>
        <w:t>.</w:t>
      </w:r>
      <w:r>
        <w:rPr>
          <w:color w:val="000000"/>
          <w:sz w:val="20"/>
          <w:szCs w:val="20"/>
        </w:rPr>
        <w:t>set_ylabel</w:t>
      </w:r>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r>
        <w:rPr>
          <w:color w:val="000000"/>
          <w:sz w:val="20"/>
          <w:szCs w:val="20"/>
        </w:rPr>
        <w:t>ax</w:t>
      </w:r>
      <w:r>
        <w:rPr>
          <w:color w:val="666600"/>
          <w:sz w:val="20"/>
          <w:szCs w:val="20"/>
        </w:rPr>
        <w:t>.</w:t>
      </w:r>
      <w:r>
        <w:rPr>
          <w:color w:val="000000"/>
          <w:sz w:val="20"/>
          <w:szCs w:val="20"/>
        </w:rPr>
        <w:t>set_title</w:t>
      </w:r>
      <w:r>
        <w:rPr>
          <w:color w:val="666600"/>
          <w:sz w:val="20"/>
          <w:szCs w:val="20"/>
        </w:rPr>
        <w:t>(</w:t>
      </w:r>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r>
        <w:rPr>
          <w:color w:val="000000"/>
          <w:sz w:val="20"/>
          <w:szCs w:val="20"/>
        </w:rPr>
        <w:t>plt</w:t>
      </w:r>
      <w:r>
        <w:rPr>
          <w:color w:val="666600"/>
          <w:sz w:val="20"/>
          <w:szCs w:val="20"/>
        </w:rPr>
        <w:t>.</w:t>
      </w:r>
      <w:r>
        <w:rPr>
          <w:color w:val="000000"/>
          <w:sz w:val="20"/>
          <w:szCs w:val="20"/>
        </w:rPr>
        <w:t>xticks</w:t>
      </w:r>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zip</w:t>
      </w:r>
      <w:r>
        <w:rPr>
          <w:color w:val="666600"/>
          <w:sz w:val="20"/>
          <w:szCs w:val="20"/>
        </w:rPr>
        <w:t>(</w:t>
      </w:r>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bar</w:t>
      </w:r>
      <w:r>
        <w:rPr>
          <w:color w:val="666600"/>
          <w:sz w:val="20"/>
          <w:szCs w:val="20"/>
        </w:rPr>
        <w:t>.</w:t>
      </w:r>
      <w:r>
        <w:rPr>
          <w:color w:val="000000"/>
          <w:sz w:val="20"/>
          <w:szCs w:val="20"/>
        </w:rPr>
        <w:t>get_height</w:t>
      </w:r>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ax</w:t>
      </w:r>
      <w:r>
        <w:rPr>
          <w:color w:val="666600"/>
          <w:sz w:val="20"/>
          <w:szCs w:val="20"/>
        </w:rPr>
        <w:t>.</w:t>
      </w:r>
      <w:r>
        <w:rPr>
          <w:color w:val="000000"/>
          <w:sz w:val="20"/>
          <w:szCs w:val="20"/>
        </w:rPr>
        <w:t>text</w:t>
      </w:r>
      <w:r>
        <w:rPr>
          <w:color w:val="666600"/>
          <w:sz w:val="20"/>
          <w:szCs w:val="20"/>
        </w:rPr>
        <w:t>(</w:t>
      </w:r>
      <w:r>
        <w:rPr>
          <w:color w:val="000000"/>
          <w:sz w:val="20"/>
          <w:szCs w:val="20"/>
        </w:rPr>
        <w:t>bar</w:t>
      </w:r>
      <w:r>
        <w:rPr>
          <w:color w:val="666600"/>
          <w:sz w:val="20"/>
          <w:szCs w:val="20"/>
        </w:rPr>
        <w:t>.</w:t>
      </w:r>
      <w:r>
        <w:rPr>
          <w:color w:val="000000"/>
          <w:sz w:val="20"/>
          <w:szCs w:val="20"/>
        </w:rPr>
        <w:t>get_x</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bar</w:t>
      </w:r>
      <w:r>
        <w:rPr>
          <w:color w:val="666600"/>
          <w:sz w:val="20"/>
          <w:szCs w:val="20"/>
        </w:rPr>
        <w:t>.</w:t>
      </w:r>
      <w:r>
        <w:rPr>
          <w:color w:val="000000"/>
          <w:sz w:val="20"/>
          <w:szCs w:val="20"/>
        </w:rPr>
        <w:t>get_width</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va</w:t>
      </w:r>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57DE3760" w14:textId="38BCECE7" w:rsidR="00834A90" w:rsidRDefault="00834A90" w:rsidP="00834A90">
      <w:pPr>
        <w:pStyle w:val="Caption"/>
        <w:jc w:val="center"/>
        <w:rPr>
          <w:i w:val="0"/>
          <w:iCs w:val="0"/>
          <w:color w:val="000000" w:themeColor="text1"/>
          <w:sz w:val="20"/>
          <w:szCs w:val="20"/>
        </w:rPr>
      </w:pPr>
      <w:bookmarkStart w:id="99" w:name="_Toc136931325"/>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FC1288">
        <w:rPr>
          <w:i w:val="0"/>
          <w:iCs w:val="0"/>
          <w:noProof/>
          <w:color w:val="000000" w:themeColor="text1"/>
          <w:sz w:val="20"/>
          <w:szCs w:val="20"/>
        </w:rPr>
        <w:t>35</w:t>
      </w:r>
      <w:r w:rsidRPr="00834A90">
        <w:rPr>
          <w:i w:val="0"/>
          <w:iCs w:val="0"/>
          <w:color w:val="000000" w:themeColor="text1"/>
          <w:sz w:val="20"/>
          <w:szCs w:val="20"/>
        </w:rPr>
        <w:fldChar w:fldCharType="end"/>
      </w:r>
      <w:r w:rsidRPr="00834A90">
        <w:rPr>
          <w:i w:val="0"/>
          <w:iCs w:val="0"/>
          <w:color w:val="000000" w:themeColor="text1"/>
          <w:sz w:val="20"/>
          <w:szCs w:val="20"/>
        </w:rPr>
        <w:t>:</w:t>
      </w:r>
      <w:r w:rsidR="00374385">
        <w:rPr>
          <w:i w:val="0"/>
          <w:iCs w:val="0"/>
          <w:color w:val="000000" w:themeColor="text1"/>
          <w:sz w:val="20"/>
          <w:szCs w:val="20"/>
        </w:rPr>
        <w:t xml:space="preserve"> </w:t>
      </w:r>
      <w:r w:rsidRPr="00834A90">
        <w:rPr>
          <w:i w:val="0"/>
          <w:iCs w:val="0"/>
          <w:color w:val="000000" w:themeColor="text1"/>
          <w:sz w:val="20"/>
          <w:szCs w:val="20"/>
        </w:rPr>
        <w:t>Frequent Words</w:t>
      </w:r>
      <w:bookmarkEnd w:id="99"/>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r>
        <w:rPr>
          <w:color w:val="000000"/>
          <w:sz w:val="20"/>
          <w:szCs w:val="20"/>
        </w:rPr>
        <w:t xml:space="preserve">sentiment_counts </w:t>
      </w:r>
      <w:r>
        <w:rPr>
          <w:color w:val="666600"/>
          <w:sz w:val="20"/>
          <w:szCs w:val="20"/>
        </w:rPr>
        <w:t>=</w:t>
      </w:r>
      <w:r>
        <w:rPr>
          <w:color w:val="000000"/>
          <w:sz w:val="20"/>
          <w:szCs w:val="20"/>
        </w:rPr>
        <w:t xml:space="preserve"> df</w:t>
      </w:r>
      <w:r>
        <w:rPr>
          <w:color w:val="666600"/>
          <w:sz w:val="20"/>
          <w:szCs w:val="20"/>
        </w:rPr>
        <w:t>.</w:t>
      </w:r>
      <w:r>
        <w:rPr>
          <w:color w:val="000000"/>
          <w:sz w:val="20"/>
          <w:szCs w:val="20"/>
        </w:rPr>
        <w:t>groupby</w:t>
      </w:r>
      <w:r>
        <w:rPr>
          <w:color w:val="666600"/>
          <w:sz w:val="20"/>
          <w:szCs w:val="20"/>
        </w:rPr>
        <w:t>([</w:t>
      </w:r>
      <w:r>
        <w:rPr>
          <w:color w:val="008800"/>
          <w:sz w:val="20"/>
          <w:szCs w:val="20"/>
        </w:rPr>
        <w:t>'created_a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r>
        <w:rPr>
          <w:color w:val="000000"/>
          <w:sz w:val="20"/>
          <w:szCs w:val="20"/>
        </w:rPr>
        <w:t xml:space="preserve">time_periods </w:t>
      </w:r>
      <w:r>
        <w:rPr>
          <w:color w:val="666600"/>
          <w:sz w:val="20"/>
          <w:szCs w:val="20"/>
        </w:rPr>
        <w:t>=</w:t>
      </w:r>
      <w:r>
        <w:rPr>
          <w:color w:val="000000"/>
          <w:sz w:val="20"/>
          <w:szCs w:val="20"/>
        </w:rPr>
        <w:t xml:space="preserve"> pd</w:t>
      </w:r>
      <w:r>
        <w:rPr>
          <w:color w:val="666600"/>
          <w:sz w:val="20"/>
          <w:szCs w:val="20"/>
        </w:rPr>
        <w:t>.</w:t>
      </w:r>
      <w:r>
        <w:rPr>
          <w:color w:val="000000"/>
          <w:sz w:val="20"/>
          <w:szCs w:val="20"/>
        </w:rPr>
        <w:t>to_datetime</w:t>
      </w:r>
      <w:r>
        <w:rPr>
          <w:color w:val="666600"/>
          <w:sz w:val="20"/>
          <w:szCs w:val="20"/>
        </w:rPr>
        <w:t>(</w:t>
      </w:r>
      <w:r>
        <w:rPr>
          <w:color w:val="000000"/>
          <w:sz w:val="20"/>
          <w:szCs w:val="20"/>
        </w:rPr>
        <w:t>sentiment_counts</w:t>
      </w:r>
      <w:r>
        <w:rPr>
          <w:color w:val="666600"/>
          <w:sz w:val="20"/>
          <w:szCs w:val="20"/>
        </w:rPr>
        <w:t>.</w:t>
      </w:r>
      <w:r>
        <w:rPr>
          <w:color w:val="000000"/>
          <w:sz w:val="20"/>
          <w:szCs w:val="20"/>
        </w:rPr>
        <w:t>index</w:t>
      </w:r>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plt</w:t>
      </w:r>
      <w:r>
        <w:rPr>
          <w:color w:val="666600"/>
          <w:sz w:val="20"/>
          <w:szCs w:val="20"/>
        </w:rPr>
        <w:t>.</w:t>
      </w:r>
      <w:r>
        <w:rPr>
          <w:color w:val="000000"/>
          <w:sz w:val="20"/>
          <w:szCs w:val="20"/>
        </w:rPr>
        <w:t>subplots</w:t>
      </w:r>
      <w:r>
        <w:rPr>
          <w:color w:val="666600"/>
          <w:sz w:val="20"/>
          <w:szCs w:val="20"/>
        </w:rPr>
        <w:t>(</w:t>
      </w:r>
      <w:r>
        <w:rPr>
          <w:color w:val="000000"/>
          <w:sz w:val="20"/>
          <w:szCs w:val="20"/>
        </w:rPr>
        <w:t>figsize</w:t>
      </w:r>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r>
        <w:rPr>
          <w:color w:val="000000"/>
          <w:sz w:val="20"/>
          <w:szCs w:val="20"/>
        </w:rPr>
        <w:t>ax</w:t>
      </w:r>
      <w:r>
        <w:rPr>
          <w:color w:val="666600"/>
          <w:sz w:val="20"/>
          <w:szCs w:val="20"/>
        </w:rPr>
        <w:t>.</w:t>
      </w:r>
      <w:r>
        <w:rPr>
          <w:color w:val="000000"/>
          <w:sz w:val="20"/>
          <w:szCs w:val="20"/>
        </w:rPr>
        <w:t>stackplot</w:t>
      </w:r>
      <w:r>
        <w:rPr>
          <w:color w:val="666600"/>
          <w:sz w:val="20"/>
          <w:szCs w:val="20"/>
        </w:rPr>
        <w:t>(</w:t>
      </w:r>
      <w:r>
        <w:rPr>
          <w:color w:val="000000"/>
          <w:sz w:val="20"/>
          <w:szCs w:val="20"/>
        </w:rPr>
        <w:t>time_periods</w:t>
      </w:r>
      <w:r>
        <w:rPr>
          <w:color w:val="666600"/>
          <w:sz w:val="20"/>
          <w:szCs w:val="20"/>
        </w:rPr>
        <w:t>,</w:t>
      </w:r>
      <w:r>
        <w:rPr>
          <w:color w:val="000000"/>
          <w:sz w:val="20"/>
          <w:szCs w:val="20"/>
        </w:rPr>
        <w:t xml:space="preserve"> sentiment_counts</w:t>
      </w:r>
      <w:r>
        <w:rPr>
          <w:color w:val="666600"/>
          <w:sz w:val="20"/>
          <w:szCs w:val="20"/>
        </w:rPr>
        <w:t>.</w:t>
      </w:r>
      <w:r>
        <w:rPr>
          <w:color w:val="000000"/>
          <w:sz w:val="20"/>
          <w:szCs w:val="20"/>
        </w:rPr>
        <w:t>T</w:t>
      </w:r>
      <w:r>
        <w:rPr>
          <w:color w:val="666600"/>
          <w:sz w:val="20"/>
          <w:szCs w:val="20"/>
        </w:rPr>
        <w:t>,</w:t>
      </w:r>
      <w:r>
        <w:rPr>
          <w:color w:val="000000"/>
          <w:sz w:val="20"/>
          <w:szCs w:val="20"/>
        </w:rPr>
        <w:t xml:space="preserve"> labels</w:t>
      </w:r>
      <w:r>
        <w:rPr>
          <w:color w:val="666600"/>
          <w:sz w:val="20"/>
          <w:szCs w:val="20"/>
        </w:rPr>
        <w:t>=</w:t>
      </w:r>
      <w:r>
        <w:rPr>
          <w:color w:val="000000"/>
          <w:sz w:val="20"/>
          <w:szCs w:val="20"/>
        </w:rPr>
        <w:t>sentiment_counts</w:t>
      </w:r>
      <w:r>
        <w:rPr>
          <w:color w:val="666600"/>
          <w:sz w:val="20"/>
          <w:szCs w:val="20"/>
        </w:rPr>
        <w:t>.</w:t>
      </w:r>
      <w:r>
        <w:rPr>
          <w:color w:val="000000"/>
          <w:sz w:val="20"/>
          <w:szCs w:val="20"/>
        </w:rPr>
        <w:t>columns</w:t>
      </w:r>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r>
        <w:rPr>
          <w:color w:val="000000"/>
          <w:sz w:val="20"/>
          <w:szCs w:val="20"/>
        </w:rPr>
        <w:t>ax</w:t>
      </w:r>
      <w:r>
        <w:rPr>
          <w:color w:val="666600"/>
          <w:sz w:val="20"/>
          <w:szCs w:val="20"/>
        </w:rPr>
        <w:t>.</w:t>
      </w:r>
      <w:r>
        <w:rPr>
          <w:color w:val="000000"/>
          <w:sz w:val="20"/>
          <w:szCs w:val="20"/>
        </w:rPr>
        <w:t>set_xlabel</w:t>
      </w:r>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r>
        <w:rPr>
          <w:color w:val="000000"/>
          <w:sz w:val="20"/>
          <w:szCs w:val="20"/>
        </w:rPr>
        <w:t>ax</w:t>
      </w:r>
      <w:r>
        <w:rPr>
          <w:color w:val="666600"/>
          <w:sz w:val="20"/>
          <w:szCs w:val="20"/>
        </w:rPr>
        <w:t>.</w:t>
      </w:r>
      <w:r>
        <w:rPr>
          <w:color w:val="000000"/>
          <w:sz w:val="20"/>
          <w:szCs w:val="20"/>
        </w:rPr>
        <w:t>set_ylabel</w:t>
      </w:r>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r>
        <w:rPr>
          <w:color w:val="000000"/>
          <w:sz w:val="20"/>
          <w:szCs w:val="20"/>
        </w:rPr>
        <w:t>ax</w:t>
      </w:r>
      <w:r>
        <w:rPr>
          <w:color w:val="666600"/>
          <w:sz w:val="20"/>
          <w:szCs w:val="20"/>
        </w:rPr>
        <w:t>.</w:t>
      </w:r>
      <w:r>
        <w:rPr>
          <w:color w:val="000000"/>
          <w:sz w:val="20"/>
          <w:szCs w:val="20"/>
        </w:rPr>
        <w:t>set_title</w:t>
      </w:r>
      <w:r>
        <w:rPr>
          <w:color w:val="666600"/>
          <w:sz w:val="20"/>
          <w:szCs w:val="20"/>
        </w:rPr>
        <w:t>(</w:t>
      </w:r>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r>
        <w:rPr>
          <w:color w:val="000000"/>
          <w:sz w:val="20"/>
          <w:szCs w:val="20"/>
        </w:rPr>
        <w:t>ax</w:t>
      </w:r>
      <w:r>
        <w:rPr>
          <w:color w:val="666600"/>
          <w:sz w:val="20"/>
          <w:szCs w:val="20"/>
        </w:rPr>
        <w:t>.</w:t>
      </w:r>
      <w:r>
        <w:rPr>
          <w:color w:val="000000"/>
          <w:sz w:val="20"/>
          <w:szCs w:val="20"/>
        </w:rPr>
        <w:t>legend</w:t>
      </w:r>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6. </w:t>
      </w:r>
      <w:r>
        <w:rPr>
          <w:color w:val="000000"/>
          <w:sz w:val="20"/>
          <w:szCs w:val="20"/>
        </w:rPr>
        <w:t> </w:t>
      </w:r>
    </w:p>
    <w:p w14:paraId="1C22655B" w14:textId="6EF5F897" w:rsidR="00834A90" w:rsidRDefault="00254E90" w:rsidP="00254E90">
      <w:pPr>
        <w:pStyle w:val="Caption"/>
        <w:jc w:val="center"/>
        <w:rPr>
          <w:i w:val="0"/>
          <w:iCs w:val="0"/>
          <w:color w:val="000000" w:themeColor="text1"/>
          <w:sz w:val="20"/>
          <w:szCs w:val="20"/>
        </w:rPr>
      </w:pPr>
      <w:bookmarkStart w:id="100" w:name="_Toc136931326"/>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FC1288">
        <w:rPr>
          <w:i w:val="0"/>
          <w:iCs w:val="0"/>
          <w:noProof/>
          <w:color w:val="000000" w:themeColor="text1"/>
          <w:sz w:val="20"/>
          <w:szCs w:val="20"/>
        </w:rPr>
        <w:t>36</w:t>
      </w:r>
      <w:r w:rsidRPr="00254E90">
        <w:rPr>
          <w:i w:val="0"/>
          <w:iCs w:val="0"/>
          <w:color w:val="000000" w:themeColor="text1"/>
          <w:sz w:val="20"/>
          <w:szCs w:val="20"/>
        </w:rPr>
        <w:fldChar w:fldCharType="end"/>
      </w:r>
      <w:r w:rsidRPr="00254E90">
        <w:rPr>
          <w:i w:val="0"/>
          <w:iCs w:val="0"/>
          <w:color w:val="000000" w:themeColor="text1"/>
          <w:sz w:val="20"/>
          <w:szCs w:val="20"/>
        </w:rPr>
        <w:t>:</w:t>
      </w:r>
      <w:r w:rsidR="00684E5B">
        <w:rPr>
          <w:i w:val="0"/>
          <w:iCs w:val="0"/>
          <w:color w:val="000000" w:themeColor="text1"/>
          <w:sz w:val="20"/>
          <w:szCs w:val="20"/>
        </w:rPr>
        <w:t xml:space="preserve"> </w:t>
      </w:r>
      <w:r w:rsidRPr="00254E90">
        <w:rPr>
          <w:i w:val="0"/>
          <w:iCs w:val="0"/>
          <w:color w:val="000000" w:themeColor="text1"/>
          <w:sz w:val="20"/>
          <w:szCs w:val="20"/>
        </w:rPr>
        <w:t>Time Series</w:t>
      </w:r>
      <w:bookmarkEnd w:id="100"/>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ordcloud </w:t>
      </w:r>
      <w:r>
        <w:rPr>
          <w:color w:val="000088"/>
          <w:sz w:val="20"/>
          <w:szCs w:val="20"/>
        </w:rPr>
        <w:t>import</w:t>
      </w:r>
      <w:r>
        <w:rPr>
          <w:color w:val="000000"/>
          <w:sz w:val="20"/>
          <w:szCs w:val="20"/>
        </w:rPr>
        <w:t xml:space="preserve"> </w:t>
      </w:r>
      <w:r>
        <w:rPr>
          <w:color w:val="660066"/>
          <w:sz w:val="20"/>
          <w:szCs w:val="20"/>
        </w:rPr>
        <w:t>WordCloud</w:t>
      </w:r>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w:t>
      </w:r>
      <w:r>
        <w:rPr>
          <w:color w:val="666600"/>
          <w:sz w:val="20"/>
          <w:szCs w:val="20"/>
        </w:rPr>
        <w:t>.</w:t>
      </w:r>
      <w:r>
        <w:rPr>
          <w:color w:val="000088"/>
          <w:sz w:val="20"/>
          <w:szCs w:val="20"/>
        </w:rPr>
        <w:t>join</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Create a WordCloud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r>
        <w:rPr>
          <w:color w:val="000000"/>
          <w:sz w:val="20"/>
          <w:szCs w:val="20"/>
        </w:rPr>
        <w:t xml:space="preserve">wordcloud </w:t>
      </w:r>
      <w:r>
        <w:rPr>
          <w:color w:val="666600"/>
          <w:sz w:val="20"/>
          <w:szCs w:val="20"/>
        </w:rPr>
        <w:t>=</w:t>
      </w:r>
      <w:r>
        <w:rPr>
          <w:color w:val="000000"/>
          <w:sz w:val="20"/>
          <w:szCs w:val="20"/>
        </w:rPr>
        <w:t xml:space="preserve"> </w:t>
      </w:r>
      <w:r>
        <w:rPr>
          <w:color w:val="660066"/>
          <w:sz w:val="20"/>
          <w:szCs w:val="20"/>
        </w:rPr>
        <w:t>WordCloud</w:t>
      </w:r>
      <w:r>
        <w:rPr>
          <w:color w:val="666600"/>
          <w:sz w:val="20"/>
          <w:szCs w:val="20"/>
        </w:rPr>
        <w:t>(</w:t>
      </w:r>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background_color</w:t>
      </w:r>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viridis'</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max_words</w:t>
      </w:r>
      <w:r>
        <w:rPr>
          <w:color w:val="666600"/>
          <w:sz w:val="20"/>
          <w:szCs w:val="20"/>
        </w:rPr>
        <w:t>=</w:t>
      </w:r>
      <w:r>
        <w:rPr>
          <w:color w:val="006666"/>
          <w:sz w:val="20"/>
          <w:szCs w:val="20"/>
        </w:rPr>
        <w:t>100</w:t>
      </w:r>
      <w:r>
        <w:rPr>
          <w:color w:val="666600"/>
          <w:sz w:val="20"/>
          <w:szCs w:val="20"/>
        </w:rPr>
        <w:t>,</w:t>
      </w:r>
      <w:r>
        <w:rPr>
          <w:color w:val="000000"/>
          <w:sz w:val="20"/>
          <w:szCs w:val="20"/>
        </w:rPr>
        <w:t xml:space="preserve"> contour_width</w:t>
      </w:r>
      <w:r>
        <w:rPr>
          <w:color w:val="666600"/>
          <w:sz w:val="20"/>
          <w:szCs w:val="20"/>
        </w:rPr>
        <w:t>=</w:t>
      </w:r>
      <w:r>
        <w:rPr>
          <w:color w:val="006666"/>
          <w:sz w:val="20"/>
          <w:szCs w:val="20"/>
        </w:rPr>
        <w:t>3</w:t>
      </w:r>
      <w:r>
        <w:rPr>
          <w:color w:val="666600"/>
          <w:sz w:val="20"/>
          <w:szCs w:val="20"/>
        </w:rPr>
        <w:t>,</w:t>
      </w:r>
      <w:r>
        <w:rPr>
          <w:color w:val="000000"/>
          <w:sz w:val="20"/>
          <w:szCs w:val="20"/>
        </w:rPr>
        <w:t xml:space="preserve"> contour_color</w:t>
      </w:r>
      <w:r>
        <w:rPr>
          <w:color w:val="666600"/>
          <w:sz w:val="20"/>
          <w:szCs w:val="20"/>
        </w:rPr>
        <w:t>=</w:t>
      </w:r>
      <w:r>
        <w:rPr>
          <w:color w:val="008800"/>
          <w:sz w:val="20"/>
          <w:szCs w:val="20"/>
        </w:rPr>
        <w:t>'steelblue'</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prefer_horizontal</w:t>
      </w:r>
      <w:r>
        <w:rPr>
          <w:color w:val="666600"/>
          <w:sz w:val="20"/>
          <w:szCs w:val="20"/>
        </w:rPr>
        <w:t>=</w:t>
      </w:r>
      <w:r>
        <w:rPr>
          <w:color w:val="006666"/>
          <w:sz w:val="20"/>
          <w:szCs w:val="20"/>
        </w:rPr>
        <w:t>0.8</w:t>
      </w:r>
      <w:r>
        <w:rPr>
          <w:color w:val="666600"/>
          <w:sz w:val="20"/>
          <w:szCs w:val="20"/>
        </w:rPr>
        <w:t>,</w:t>
      </w:r>
      <w:r>
        <w:rPr>
          <w:color w:val="000000"/>
          <w:sz w:val="20"/>
          <w:szCs w:val="20"/>
        </w:rPr>
        <w:t xml:space="preserve"> relative_scaling</w:t>
      </w:r>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r>
        <w:rPr>
          <w:color w:val="666600"/>
          <w:sz w:val="20"/>
          <w:szCs w:val="20"/>
        </w:rPr>
        <w:t>).</w:t>
      </w:r>
      <w:r>
        <w:rPr>
          <w:color w:val="000000"/>
          <w:sz w:val="20"/>
          <w:szCs w:val="20"/>
        </w:rPr>
        <w:t>generate</w:t>
      </w:r>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r>
        <w:rPr>
          <w:color w:val="000000"/>
          <w:sz w:val="20"/>
          <w:szCs w:val="20"/>
        </w:rPr>
        <w:t>wordcloud</w:t>
      </w:r>
      <w:r>
        <w:rPr>
          <w:color w:val="666600"/>
          <w:sz w:val="20"/>
          <w:szCs w:val="20"/>
        </w:rPr>
        <w:t>.</w:t>
      </w:r>
      <w:r>
        <w:rPr>
          <w:color w:val="000000"/>
          <w:sz w:val="20"/>
          <w:szCs w:val="20"/>
        </w:rPr>
        <w:t>generate_from_text</w:t>
      </w:r>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r>
        <w:rPr>
          <w:color w:val="000000"/>
          <w:sz w:val="20"/>
          <w:szCs w:val="20"/>
        </w:rPr>
        <w:t xml:space="preserve">wordcloud </w:t>
      </w:r>
      <w:r>
        <w:rPr>
          <w:color w:val="666600"/>
          <w:sz w:val="20"/>
          <w:szCs w:val="20"/>
        </w:rPr>
        <w:t>=</w:t>
      </w:r>
      <w:r>
        <w:rPr>
          <w:color w:val="000000"/>
          <w:sz w:val="20"/>
          <w:szCs w:val="20"/>
        </w:rPr>
        <w:t xml:space="preserve"> </w:t>
      </w:r>
      <w:r>
        <w:rPr>
          <w:color w:val="660066"/>
          <w:sz w:val="20"/>
          <w:szCs w:val="20"/>
        </w:rPr>
        <w:t>WordCloud</w:t>
      </w:r>
      <w:r>
        <w:rPr>
          <w:color w:val="666600"/>
          <w:sz w:val="20"/>
          <w:szCs w:val="20"/>
        </w:rPr>
        <w:t>(</w:t>
      </w:r>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background_color</w:t>
      </w:r>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viridis'</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max_words</w:t>
      </w:r>
      <w:r>
        <w:rPr>
          <w:color w:val="666600"/>
          <w:sz w:val="20"/>
          <w:szCs w:val="20"/>
        </w:rPr>
        <w:t>=</w:t>
      </w:r>
      <w:r>
        <w:rPr>
          <w:color w:val="006666"/>
          <w:sz w:val="20"/>
          <w:szCs w:val="20"/>
        </w:rPr>
        <w:t>100</w:t>
      </w:r>
      <w:r>
        <w:rPr>
          <w:color w:val="666600"/>
          <w:sz w:val="20"/>
          <w:szCs w:val="20"/>
        </w:rPr>
        <w:t>,</w:t>
      </w:r>
      <w:r>
        <w:rPr>
          <w:color w:val="000000"/>
          <w:sz w:val="20"/>
          <w:szCs w:val="20"/>
        </w:rPr>
        <w:t xml:space="preserve"> contour_width</w:t>
      </w:r>
      <w:r>
        <w:rPr>
          <w:color w:val="666600"/>
          <w:sz w:val="20"/>
          <w:szCs w:val="20"/>
        </w:rPr>
        <w:t>=</w:t>
      </w:r>
      <w:r>
        <w:rPr>
          <w:color w:val="006666"/>
          <w:sz w:val="20"/>
          <w:szCs w:val="20"/>
        </w:rPr>
        <w:t>3</w:t>
      </w:r>
      <w:r>
        <w:rPr>
          <w:color w:val="666600"/>
          <w:sz w:val="20"/>
          <w:szCs w:val="20"/>
        </w:rPr>
        <w:t>,</w:t>
      </w:r>
      <w:r>
        <w:rPr>
          <w:color w:val="000000"/>
          <w:sz w:val="20"/>
          <w:szCs w:val="20"/>
        </w:rPr>
        <w:t xml:space="preserve"> contour_color</w:t>
      </w:r>
      <w:r>
        <w:rPr>
          <w:color w:val="666600"/>
          <w:sz w:val="20"/>
          <w:szCs w:val="20"/>
        </w:rPr>
        <w:t>=</w:t>
      </w:r>
      <w:r>
        <w:rPr>
          <w:color w:val="008800"/>
          <w:sz w:val="20"/>
          <w:szCs w:val="20"/>
        </w:rPr>
        <w:t>'steelblue'</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prefer_horizontal</w:t>
      </w:r>
      <w:r>
        <w:rPr>
          <w:color w:val="666600"/>
          <w:sz w:val="20"/>
          <w:szCs w:val="20"/>
        </w:rPr>
        <w:t>=</w:t>
      </w:r>
      <w:r>
        <w:rPr>
          <w:color w:val="006666"/>
          <w:sz w:val="20"/>
          <w:szCs w:val="20"/>
        </w:rPr>
        <w:t>0.8</w:t>
      </w:r>
      <w:r>
        <w:rPr>
          <w:color w:val="666600"/>
          <w:sz w:val="20"/>
          <w:szCs w:val="20"/>
        </w:rPr>
        <w:t>,</w:t>
      </w:r>
      <w:r>
        <w:rPr>
          <w:color w:val="000000"/>
          <w:sz w:val="20"/>
          <w:szCs w:val="20"/>
        </w:rPr>
        <w:t xml:space="preserve"> relative_scaling</w:t>
      </w:r>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r>
        <w:rPr>
          <w:color w:val="666600"/>
          <w:sz w:val="20"/>
          <w:szCs w:val="20"/>
        </w:rPr>
        <w:t>).</w:t>
      </w:r>
      <w:r>
        <w:rPr>
          <w:color w:val="000000"/>
          <w:sz w:val="20"/>
          <w:szCs w:val="20"/>
        </w:rPr>
        <w:t>generate</w:t>
      </w:r>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r>
        <w:rPr>
          <w:color w:val="000000"/>
          <w:sz w:val="20"/>
          <w:szCs w:val="20"/>
        </w:rPr>
        <w:t>wordcloud</w:t>
      </w:r>
      <w:r>
        <w:rPr>
          <w:color w:val="666600"/>
          <w:sz w:val="20"/>
          <w:szCs w:val="20"/>
        </w:rPr>
        <w:t>.</w:t>
      </w:r>
      <w:r>
        <w:rPr>
          <w:color w:val="000000"/>
          <w:sz w:val="20"/>
          <w:szCs w:val="20"/>
        </w:rPr>
        <w:t>words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lastRenderedPageBreak/>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r>
        <w:rPr>
          <w:color w:val="000000"/>
          <w:sz w:val="20"/>
          <w:szCs w:val="20"/>
        </w:rPr>
        <w:t>plt</w:t>
      </w:r>
      <w:r>
        <w:rPr>
          <w:color w:val="666600"/>
          <w:sz w:val="20"/>
          <w:szCs w:val="20"/>
        </w:rPr>
        <w:t>.</w:t>
      </w:r>
      <w:r>
        <w:rPr>
          <w:color w:val="000000"/>
          <w:sz w:val="20"/>
          <w:szCs w:val="20"/>
        </w:rPr>
        <w:t>figure</w:t>
      </w:r>
      <w:r>
        <w:rPr>
          <w:color w:val="666600"/>
          <w:sz w:val="20"/>
          <w:szCs w:val="20"/>
        </w:rPr>
        <w:t>(</w:t>
      </w:r>
      <w:r>
        <w:rPr>
          <w:color w:val="000000"/>
          <w:sz w:val="20"/>
          <w:szCs w:val="20"/>
        </w:rPr>
        <w:t>figsize</w:t>
      </w:r>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r>
        <w:rPr>
          <w:color w:val="000000"/>
          <w:sz w:val="20"/>
          <w:szCs w:val="20"/>
        </w:rPr>
        <w:t>plt</w:t>
      </w:r>
      <w:r>
        <w:rPr>
          <w:color w:val="666600"/>
          <w:sz w:val="20"/>
          <w:szCs w:val="20"/>
        </w:rPr>
        <w:t>.</w:t>
      </w:r>
      <w:r>
        <w:rPr>
          <w:color w:val="000000"/>
          <w:sz w:val="20"/>
          <w:szCs w:val="20"/>
        </w:rPr>
        <w:t>imshow</w:t>
      </w:r>
      <w:r>
        <w:rPr>
          <w:color w:val="666600"/>
          <w:sz w:val="20"/>
          <w:szCs w:val="20"/>
        </w:rPr>
        <w:t>(</w:t>
      </w:r>
      <w:r>
        <w:rPr>
          <w:color w:val="000000"/>
          <w:sz w:val="20"/>
          <w:szCs w:val="20"/>
        </w:rPr>
        <w:t>wordcloud</w:t>
      </w:r>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r>
        <w:rPr>
          <w:color w:val="000000"/>
          <w:sz w:val="20"/>
          <w:szCs w:val="20"/>
        </w:rPr>
        <w:t>plt</w:t>
      </w:r>
      <w:r>
        <w:rPr>
          <w:color w:val="666600"/>
          <w:sz w:val="20"/>
          <w:szCs w:val="20"/>
        </w:rPr>
        <w:t>.</w:t>
      </w:r>
      <w:r>
        <w:rPr>
          <w:color w:val="000000"/>
          <w:sz w:val="20"/>
          <w:szCs w:val="20"/>
        </w:rPr>
        <w:t>axis</w:t>
      </w:r>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r>
        <w:rPr>
          <w:color w:val="000000"/>
          <w:sz w:val="20"/>
          <w:szCs w:val="20"/>
        </w:rPr>
        <w:t>plt</w:t>
      </w:r>
      <w:r>
        <w:rPr>
          <w:color w:val="666600"/>
          <w:sz w:val="20"/>
          <w:szCs w:val="20"/>
        </w:rPr>
        <w:t>.</w:t>
      </w:r>
      <w:r>
        <w:rPr>
          <w:color w:val="000000"/>
          <w:sz w:val="20"/>
          <w:szCs w:val="20"/>
        </w:rPr>
        <w:t>tight_layout</w:t>
      </w:r>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3900A661" w14:textId="404B1B8B" w:rsidR="00254E90" w:rsidRPr="00855A9A" w:rsidRDefault="00855A9A" w:rsidP="00855A9A">
      <w:pPr>
        <w:pStyle w:val="Caption"/>
        <w:jc w:val="center"/>
        <w:rPr>
          <w:i w:val="0"/>
          <w:iCs w:val="0"/>
          <w:color w:val="000000" w:themeColor="text1"/>
          <w:sz w:val="20"/>
          <w:szCs w:val="20"/>
        </w:rPr>
      </w:pPr>
      <w:bookmarkStart w:id="101" w:name="_Toc136931327"/>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FC1288">
        <w:rPr>
          <w:i w:val="0"/>
          <w:iCs w:val="0"/>
          <w:noProof/>
          <w:color w:val="000000" w:themeColor="text1"/>
          <w:sz w:val="20"/>
          <w:szCs w:val="20"/>
        </w:rPr>
        <w:t>37</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01"/>
    </w:p>
    <w:p w14:paraId="0C3E429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1. </w:t>
      </w:r>
      <w:r>
        <w:rPr>
          <w:color w:val="000088"/>
          <w:sz w:val="20"/>
          <w:szCs w:val="20"/>
        </w:rPr>
        <w:t>import</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as</w:t>
      </w:r>
      <w:r>
        <w:rPr>
          <w:color w:val="000000"/>
          <w:sz w:val="20"/>
          <w:szCs w:val="20"/>
        </w:rPr>
        <w:t xml:space="preserve"> stats</w:t>
      </w:r>
    </w:p>
    <w:p w14:paraId="4B8D97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2. </w:t>
      </w:r>
      <w:r>
        <w:rPr>
          <w:color w:val="000000"/>
          <w:sz w:val="20"/>
          <w:szCs w:val="20"/>
        </w:rPr>
        <w:t xml:space="preserve">keyword </w:t>
      </w:r>
      <w:r>
        <w:rPr>
          <w:color w:val="666600"/>
          <w:sz w:val="20"/>
          <w:szCs w:val="20"/>
        </w:rPr>
        <w:t>=</w:t>
      </w:r>
      <w:r>
        <w:rPr>
          <w:color w:val="000000"/>
          <w:sz w:val="20"/>
          <w:szCs w:val="20"/>
        </w:rPr>
        <w:t xml:space="preserve"> </w:t>
      </w:r>
      <w:r>
        <w:rPr>
          <w:color w:val="008800"/>
          <w:sz w:val="20"/>
          <w:szCs w:val="20"/>
        </w:rPr>
        <w:t>'women education'</w:t>
      </w:r>
    </w:p>
    <w:p w14:paraId="1203E5D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3. </w:t>
      </w:r>
      <w:r>
        <w:rPr>
          <w:color w:val="880000"/>
          <w:sz w:val="20"/>
          <w:szCs w:val="20"/>
        </w:rPr>
        <w:t># Filter male tweets containing the keyword</w:t>
      </w:r>
    </w:p>
    <w:p w14:paraId="3A942B7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4. </w:t>
      </w:r>
      <w:r>
        <w:rPr>
          <w:color w:val="000000"/>
          <w:sz w:val="20"/>
          <w:szCs w:val="20"/>
        </w:rPr>
        <w:t xml:space="preserve">male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p>
    <w:p w14:paraId="615431F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5. </w:t>
      </w:r>
      <w:r>
        <w:rPr>
          <w:color w:val="880000"/>
          <w:sz w:val="20"/>
          <w:szCs w:val="20"/>
        </w:rPr>
        <w:t># Filter female tweets containing the keyword</w:t>
      </w:r>
    </w:p>
    <w:p w14:paraId="760DEAB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6. </w:t>
      </w:r>
      <w:r>
        <w:rPr>
          <w:color w:val="000000"/>
          <w:sz w:val="20"/>
          <w:szCs w:val="20"/>
        </w:rPr>
        <w:t xml:space="preserve">female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0EF2060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7. </w:t>
      </w:r>
      <w:r>
        <w:rPr>
          <w:color w:val="880000"/>
          <w:sz w:val="20"/>
          <w:szCs w:val="20"/>
        </w:rPr>
        <w:t># Calculate sentiment scores for male tweets using TextBlob</w:t>
      </w:r>
    </w:p>
    <w:p w14:paraId="75DD5610"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8. </w:t>
      </w:r>
      <w:r>
        <w:rPr>
          <w:color w:val="000000"/>
          <w:sz w:val="20"/>
          <w:szCs w:val="20"/>
        </w:rPr>
        <w:t xml:space="preserve">male_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male_education_tweets</w:t>
      </w:r>
      <w:r>
        <w:rPr>
          <w:color w:val="666600"/>
          <w:sz w:val="20"/>
          <w:szCs w:val="20"/>
        </w:rPr>
        <w:t>[</w:t>
      </w:r>
      <w:r>
        <w:rPr>
          <w:color w:val="008800"/>
          <w:sz w:val="20"/>
          <w:szCs w:val="20"/>
        </w:rPr>
        <w:t>'text'</w:t>
      </w:r>
      <w:r>
        <w:rPr>
          <w:color w:val="666600"/>
          <w:sz w:val="20"/>
          <w:szCs w:val="20"/>
        </w:rPr>
        <w:t>]]</w:t>
      </w:r>
    </w:p>
    <w:p w14:paraId="473B8D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9. </w:t>
      </w:r>
      <w:r>
        <w:rPr>
          <w:color w:val="880000"/>
          <w:sz w:val="20"/>
          <w:szCs w:val="20"/>
        </w:rPr>
        <w:t># Calculate sentiment scores for female tweets using TextBlob</w:t>
      </w:r>
    </w:p>
    <w:p w14:paraId="52BA45AF"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0. </w:t>
      </w:r>
      <w:r>
        <w:rPr>
          <w:color w:val="000000"/>
          <w:sz w:val="20"/>
          <w:szCs w:val="20"/>
        </w:rPr>
        <w:t xml:space="preserve">female_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female_education_tweets</w:t>
      </w:r>
      <w:r>
        <w:rPr>
          <w:color w:val="666600"/>
          <w:sz w:val="20"/>
          <w:szCs w:val="20"/>
        </w:rPr>
        <w:t>[</w:t>
      </w:r>
      <w:r>
        <w:rPr>
          <w:color w:val="008800"/>
          <w:sz w:val="20"/>
          <w:szCs w:val="20"/>
        </w:rPr>
        <w:t>'text'</w:t>
      </w:r>
      <w:r>
        <w:rPr>
          <w:color w:val="666600"/>
          <w:sz w:val="20"/>
          <w:szCs w:val="20"/>
        </w:rPr>
        <w:t>]]</w:t>
      </w:r>
    </w:p>
    <w:p w14:paraId="4F102E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1. </w:t>
      </w:r>
      <w:r>
        <w:rPr>
          <w:color w:val="880000"/>
          <w:sz w:val="20"/>
          <w:szCs w:val="20"/>
        </w:rPr>
        <w:t># Perform one-sample t-test for male tweets</w:t>
      </w:r>
    </w:p>
    <w:p w14:paraId="3ACA573D"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2. </w:t>
      </w:r>
      <w:r>
        <w:rPr>
          <w:color w:val="000000"/>
          <w:sz w:val="20"/>
          <w:szCs w:val="20"/>
        </w:rPr>
        <w:t>male_t_stat</w:t>
      </w:r>
      <w:r>
        <w:rPr>
          <w:color w:val="666600"/>
          <w:sz w:val="20"/>
          <w:szCs w:val="20"/>
        </w:rPr>
        <w:t>,</w:t>
      </w:r>
      <w:r>
        <w:rPr>
          <w:color w:val="000000"/>
          <w:sz w:val="20"/>
          <w:szCs w:val="20"/>
        </w:rPr>
        <w:t xml:space="preserve"> male_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male_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F8195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3. </w:t>
      </w:r>
      <w:r>
        <w:rPr>
          <w:color w:val="880000"/>
          <w:sz w:val="20"/>
          <w:szCs w:val="20"/>
        </w:rPr>
        <w:t># Perform one-sample t-test for female tweets</w:t>
      </w:r>
    </w:p>
    <w:p w14:paraId="295BCC3C"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4. </w:t>
      </w:r>
      <w:r>
        <w:rPr>
          <w:color w:val="000000"/>
          <w:sz w:val="20"/>
          <w:szCs w:val="20"/>
        </w:rPr>
        <w:t>female_t_stat</w:t>
      </w:r>
      <w:r>
        <w:rPr>
          <w:color w:val="666600"/>
          <w:sz w:val="20"/>
          <w:szCs w:val="20"/>
        </w:rPr>
        <w:t>,</w:t>
      </w:r>
      <w:r>
        <w:rPr>
          <w:color w:val="000000"/>
          <w:sz w:val="20"/>
          <w:szCs w:val="20"/>
        </w:rPr>
        <w:t xml:space="preserve"> female_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female_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1B6E4A7"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5. </w:t>
      </w:r>
      <w:r>
        <w:rPr>
          <w:color w:val="880000"/>
          <w:sz w:val="20"/>
          <w:szCs w:val="20"/>
        </w:rPr>
        <w:t># Print the comparison results for male tweets</w:t>
      </w:r>
    </w:p>
    <w:p w14:paraId="206E9FC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6. </w:t>
      </w:r>
      <w:r>
        <w:rPr>
          <w:color w:val="000088"/>
          <w:sz w:val="20"/>
          <w:szCs w:val="20"/>
        </w:rPr>
        <w:t>print</w:t>
      </w:r>
      <w:r>
        <w:rPr>
          <w:color w:val="666600"/>
          <w:sz w:val="20"/>
          <w:szCs w:val="20"/>
        </w:rPr>
        <w:t>(</w:t>
      </w:r>
      <w:r>
        <w:rPr>
          <w:color w:val="008800"/>
          <w:sz w:val="20"/>
          <w:szCs w:val="20"/>
        </w:rPr>
        <w:t>"Comparison of Sentiment for Men Education Tweets:"</w:t>
      </w:r>
      <w:r>
        <w:rPr>
          <w:color w:val="666600"/>
          <w:sz w:val="20"/>
          <w:szCs w:val="20"/>
        </w:rPr>
        <w:t>)</w:t>
      </w:r>
    </w:p>
    <w:p w14:paraId="4EF374B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7.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male_t_stat</w:t>
      </w:r>
      <w:r>
        <w:rPr>
          <w:color w:val="666600"/>
          <w:sz w:val="20"/>
          <w:szCs w:val="20"/>
        </w:rPr>
        <w:t>)</w:t>
      </w:r>
    </w:p>
    <w:p w14:paraId="6CD1AD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8.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male_p_value</w:t>
      </w:r>
      <w:r>
        <w:rPr>
          <w:color w:val="666600"/>
          <w:sz w:val="20"/>
          <w:szCs w:val="20"/>
        </w:rPr>
        <w:t>)</w:t>
      </w:r>
    </w:p>
    <w:p w14:paraId="42EF89F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9. </w:t>
      </w:r>
      <w:r>
        <w:rPr>
          <w:color w:val="880000"/>
          <w:sz w:val="20"/>
          <w:szCs w:val="20"/>
        </w:rPr>
        <w:t># Print the comparison results for female tweets</w:t>
      </w:r>
    </w:p>
    <w:p w14:paraId="7A8CF1B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0. </w:t>
      </w:r>
      <w:r>
        <w:rPr>
          <w:color w:val="000088"/>
          <w:sz w:val="20"/>
          <w:szCs w:val="20"/>
        </w:rPr>
        <w:t>print</w:t>
      </w:r>
      <w:r>
        <w:rPr>
          <w:color w:val="666600"/>
          <w:sz w:val="20"/>
          <w:szCs w:val="20"/>
        </w:rPr>
        <w:t>(</w:t>
      </w:r>
      <w:r>
        <w:rPr>
          <w:color w:val="008800"/>
          <w:sz w:val="20"/>
          <w:szCs w:val="20"/>
        </w:rPr>
        <w:t>"Comparison of Sentiment for Women Education Tweets:"</w:t>
      </w:r>
      <w:r>
        <w:rPr>
          <w:color w:val="666600"/>
          <w:sz w:val="20"/>
          <w:szCs w:val="20"/>
        </w:rPr>
        <w:t>)</w:t>
      </w:r>
    </w:p>
    <w:p w14:paraId="0C21042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1.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female_t_stat</w:t>
      </w:r>
      <w:r>
        <w:rPr>
          <w:color w:val="666600"/>
          <w:sz w:val="20"/>
          <w:szCs w:val="20"/>
        </w:rPr>
        <w:t>)</w:t>
      </w:r>
    </w:p>
    <w:p w14:paraId="69A8C832"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2.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female_p_value</w:t>
      </w:r>
      <w:r>
        <w:rPr>
          <w:color w:val="666600"/>
          <w:sz w:val="20"/>
          <w:szCs w:val="20"/>
        </w:rPr>
        <w:t>)</w:t>
      </w:r>
    </w:p>
    <w:p w14:paraId="0B150E5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3. </w:t>
      </w:r>
      <w:r>
        <w:rPr>
          <w:color w:val="000000"/>
          <w:sz w:val="20"/>
          <w:szCs w:val="20"/>
        </w:rPr>
        <w:t xml:space="preserve">comparison_df </w:t>
      </w:r>
      <w:r>
        <w:rPr>
          <w:color w:val="666600"/>
          <w:sz w:val="20"/>
          <w:szCs w:val="20"/>
        </w:rPr>
        <w:t>=</w:t>
      </w:r>
      <w:r>
        <w:rPr>
          <w:color w:val="000000"/>
          <w:sz w:val="20"/>
          <w:szCs w:val="20"/>
        </w:rPr>
        <w:t xml:space="preserve"> pd</w:t>
      </w:r>
      <w:r>
        <w:rPr>
          <w:color w:val="666600"/>
          <w:sz w:val="20"/>
          <w:szCs w:val="20"/>
        </w:rPr>
        <w:t>.</w:t>
      </w:r>
      <w:r>
        <w:rPr>
          <w:color w:val="660066"/>
          <w:sz w:val="20"/>
          <w:szCs w:val="20"/>
        </w:rPr>
        <w:t>DataFrame</w:t>
      </w:r>
      <w:r>
        <w:rPr>
          <w:color w:val="666600"/>
          <w:sz w:val="20"/>
          <w:szCs w:val="20"/>
        </w:rPr>
        <w:t>({</w:t>
      </w:r>
    </w:p>
    <w:p w14:paraId="41D2FF5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4. </w:t>
      </w:r>
      <w:r>
        <w:rPr>
          <w:color w:val="000000"/>
          <w:sz w:val="20"/>
          <w:szCs w:val="20"/>
        </w:rPr>
        <w:t xml:space="preserve">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Male'</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569A4B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5. </w:t>
      </w:r>
      <w:r>
        <w:rPr>
          <w:color w:val="000000"/>
          <w:sz w:val="20"/>
          <w:szCs w:val="20"/>
        </w:rPr>
        <w:t xml:space="preserve">    </w:t>
      </w:r>
      <w:r>
        <w:rPr>
          <w:color w:val="008800"/>
          <w:sz w:val="20"/>
          <w:szCs w:val="20"/>
        </w:rPr>
        <w:t>'T-Statistic'</w:t>
      </w:r>
      <w:r>
        <w:rPr>
          <w:color w:val="666600"/>
          <w:sz w:val="20"/>
          <w:szCs w:val="20"/>
        </w:rPr>
        <w:t>:</w:t>
      </w:r>
      <w:r>
        <w:rPr>
          <w:color w:val="000000"/>
          <w:sz w:val="20"/>
          <w:szCs w:val="20"/>
        </w:rPr>
        <w:t xml:space="preserve"> </w:t>
      </w:r>
      <w:r>
        <w:rPr>
          <w:color w:val="666600"/>
          <w:sz w:val="20"/>
          <w:szCs w:val="20"/>
        </w:rPr>
        <w:t>[</w:t>
      </w:r>
      <w:r>
        <w:rPr>
          <w:color w:val="000000"/>
          <w:sz w:val="20"/>
          <w:szCs w:val="20"/>
        </w:rPr>
        <w:t>male_t_stat</w:t>
      </w:r>
      <w:r>
        <w:rPr>
          <w:color w:val="666600"/>
          <w:sz w:val="20"/>
          <w:szCs w:val="20"/>
        </w:rPr>
        <w:t>,</w:t>
      </w:r>
      <w:r>
        <w:rPr>
          <w:color w:val="000000"/>
          <w:sz w:val="20"/>
          <w:szCs w:val="20"/>
        </w:rPr>
        <w:t xml:space="preserve"> female_t_stat</w:t>
      </w:r>
      <w:r>
        <w:rPr>
          <w:color w:val="666600"/>
          <w:sz w:val="20"/>
          <w:szCs w:val="20"/>
        </w:rPr>
        <w:t>],</w:t>
      </w:r>
    </w:p>
    <w:p w14:paraId="7859DA5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6. </w:t>
      </w:r>
      <w:r>
        <w:rPr>
          <w:color w:val="000000"/>
          <w:sz w:val="20"/>
          <w:szCs w:val="20"/>
        </w:rPr>
        <w:t xml:space="preserve">    </w:t>
      </w:r>
      <w:r>
        <w:rPr>
          <w:color w:val="008800"/>
          <w:sz w:val="20"/>
          <w:szCs w:val="20"/>
        </w:rPr>
        <w:t>'P-Value'</w:t>
      </w:r>
      <w:r>
        <w:rPr>
          <w:color w:val="666600"/>
          <w:sz w:val="20"/>
          <w:szCs w:val="20"/>
        </w:rPr>
        <w:t>:</w:t>
      </w:r>
      <w:r>
        <w:rPr>
          <w:color w:val="000000"/>
          <w:sz w:val="20"/>
          <w:szCs w:val="20"/>
        </w:rPr>
        <w:t xml:space="preserve"> </w:t>
      </w:r>
      <w:r>
        <w:rPr>
          <w:color w:val="666600"/>
          <w:sz w:val="20"/>
          <w:szCs w:val="20"/>
        </w:rPr>
        <w:t>[</w:t>
      </w:r>
      <w:r>
        <w:rPr>
          <w:color w:val="000000"/>
          <w:sz w:val="20"/>
          <w:szCs w:val="20"/>
        </w:rPr>
        <w:t>male_p_value</w:t>
      </w:r>
      <w:r>
        <w:rPr>
          <w:color w:val="666600"/>
          <w:sz w:val="20"/>
          <w:szCs w:val="20"/>
        </w:rPr>
        <w:t>,</w:t>
      </w:r>
      <w:r>
        <w:rPr>
          <w:color w:val="000000"/>
          <w:sz w:val="20"/>
          <w:szCs w:val="20"/>
        </w:rPr>
        <w:t xml:space="preserve"> female_p_value</w:t>
      </w:r>
      <w:r>
        <w:rPr>
          <w:color w:val="666600"/>
          <w:sz w:val="20"/>
          <w:szCs w:val="20"/>
        </w:rPr>
        <w:t>]</w:t>
      </w:r>
    </w:p>
    <w:p w14:paraId="2A1A65FE"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7. </w:t>
      </w:r>
      <w:r>
        <w:rPr>
          <w:color w:val="666600"/>
          <w:sz w:val="20"/>
          <w:szCs w:val="20"/>
        </w:rPr>
        <w:t>})</w:t>
      </w:r>
    </w:p>
    <w:p w14:paraId="71E6F595" w14:textId="46878E4C" w:rsidR="00C132AE" w:rsidRDefault="00C132AE" w:rsidP="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8. </w:t>
      </w:r>
      <w:r>
        <w:rPr>
          <w:color w:val="000000"/>
          <w:sz w:val="20"/>
          <w:szCs w:val="20"/>
        </w:rPr>
        <w:t>comparison_df</w:t>
      </w:r>
      <w:r>
        <w:rPr>
          <w:color w:val="666600"/>
          <w:sz w:val="20"/>
          <w:szCs w:val="20"/>
        </w:rPr>
        <w:t>.</w:t>
      </w:r>
      <w:r>
        <w:rPr>
          <w:color w:val="000000"/>
          <w:sz w:val="20"/>
          <w:szCs w:val="20"/>
        </w:rPr>
        <w:t>head</w:t>
      </w:r>
      <w:r>
        <w:rPr>
          <w:color w:val="666600"/>
          <w:sz w:val="20"/>
          <w:szCs w:val="20"/>
        </w:rPr>
        <w:t>()</w:t>
      </w:r>
    </w:p>
    <w:p w14:paraId="1B23F9AC" w14:textId="4CDBF6E9" w:rsidR="00254E90" w:rsidRPr="00C132AE" w:rsidRDefault="00C132AE" w:rsidP="00C132AE">
      <w:pPr>
        <w:pStyle w:val="Caption"/>
        <w:jc w:val="center"/>
        <w:rPr>
          <w:i w:val="0"/>
          <w:iCs w:val="0"/>
          <w:color w:val="auto"/>
          <w:sz w:val="20"/>
          <w:szCs w:val="20"/>
        </w:rPr>
      </w:pPr>
      <w:bookmarkStart w:id="102" w:name="_Toc136931328"/>
      <w:r w:rsidRPr="00C132AE">
        <w:rPr>
          <w:i w:val="0"/>
          <w:iCs w:val="0"/>
          <w:color w:val="auto"/>
          <w:sz w:val="20"/>
          <w:szCs w:val="20"/>
        </w:rPr>
        <w:t xml:space="preserve">Table </w:t>
      </w:r>
      <w:r w:rsidRPr="00C132AE">
        <w:rPr>
          <w:i w:val="0"/>
          <w:iCs w:val="0"/>
          <w:color w:val="auto"/>
          <w:sz w:val="20"/>
          <w:szCs w:val="20"/>
        </w:rPr>
        <w:fldChar w:fldCharType="begin"/>
      </w:r>
      <w:r w:rsidRPr="00C132AE">
        <w:rPr>
          <w:i w:val="0"/>
          <w:iCs w:val="0"/>
          <w:color w:val="auto"/>
          <w:sz w:val="20"/>
          <w:szCs w:val="20"/>
        </w:rPr>
        <w:instrText xml:space="preserve"> SEQ Table \* ARABIC </w:instrText>
      </w:r>
      <w:r w:rsidRPr="00C132AE">
        <w:rPr>
          <w:i w:val="0"/>
          <w:iCs w:val="0"/>
          <w:color w:val="auto"/>
          <w:sz w:val="20"/>
          <w:szCs w:val="20"/>
        </w:rPr>
        <w:fldChar w:fldCharType="separate"/>
      </w:r>
      <w:r w:rsidR="00FC1288">
        <w:rPr>
          <w:i w:val="0"/>
          <w:iCs w:val="0"/>
          <w:noProof/>
          <w:color w:val="auto"/>
          <w:sz w:val="20"/>
          <w:szCs w:val="20"/>
        </w:rPr>
        <w:t>38</w:t>
      </w:r>
      <w:r w:rsidRPr="00C132AE">
        <w:rPr>
          <w:i w:val="0"/>
          <w:iCs w:val="0"/>
          <w:color w:val="auto"/>
          <w:sz w:val="20"/>
          <w:szCs w:val="20"/>
        </w:rPr>
        <w:fldChar w:fldCharType="end"/>
      </w:r>
      <w:r w:rsidRPr="00C132AE">
        <w:rPr>
          <w:i w:val="0"/>
          <w:iCs w:val="0"/>
          <w:color w:val="auto"/>
          <w:sz w:val="20"/>
          <w:szCs w:val="20"/>
        </w:rPr>
        <w:t>: Comparison of Sentiment for Men Education Tweets</w:t>
      </w:r>
      <w:bookmarkEnd w:id="102"/>
    </w:p>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FACA4" w14:textId="77777777" w:rsidR="007A7AEB" w:rsidRDefault="007A7AEB" w:rsidP="00193E30">
      <w:pPr>
        <w:spacing w:after="0" w:line="240" w:lineRule="auto"/>
      </w:pPr>
      <w:r>
        <w:separator/>
      </w:r>
    </w:p>
  </w:endnote>
  <w:endnote w:type="continuationSeparator" w:id="0">
    <w:p w14:paraId="21805F6A" w14:textId="77777777" w:rsidR="007A7AEB" w:rsidRDefault="007A7AEB"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94FBD" w14:textId="77777777" w:rsidR="007A7AEB" w:rsidRDefault="007A7AEB" w:rsidP="00193E30">
      <w:pPr>
        <w:spacing w:after="0" w:line="240" w:lineRule="auto"/>
      </w:pPr>
      <w:r>
        <w:separator/>
      </w:r>
    </w:p>
  </w:footnote>
  <w:footnote w:type="continuationSeparator" w:id="0">
    <w:p w14:paraId="7EF2F6C1" w14:textId="77777777" w:rsidR="007A7AEB" w:rsidRDefault="007A7AEB"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F957FF"/>
    <w:multiLevelType w:val="hybridMultilevel"/>
    <w:tmpl w:val="4A446F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9"/>
  </w:num>
  <w:num w:numId="7" w16cid:durableId="1418554072">
    <w:abstractNumId w:val="6"/>
  </w:num>
  <w:num w:numId="8" w16cid:durableId="2109570777">
    <w:abstractNumId w:val="4"/>
  </w:num>
  <w:num w:numId="9" w16cid:durableId="1917472472">
    <w:abstractNumId w:val="8"/>
  </w:num>
  <w:num w:numId="10" w16cid:durableId="19970336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2AA3"/>
    <w:rsid w:val="00002C77"/>
    <w:rsid w:val="000037C2"/>
    <w:rsid w:val="00003ED0"/>
    <w:rsid w:val="000044D3"/>
    <w:rsid w:val="000049A3"/>
    <w:rsid w:val="00005784"/>
    <w:rsid w:val="00005FF9"/>
    <w:rsid w:val="00006CA9"/>
    <w:rsid w:val="0000795E"/>
    <w:rsid w:val="00010830"/>
    <w:rsid w:val="0001162E"/>
    <w:rsid w:val="0001269A"/>
    <w:rsid w:val="00012CD1"/>
    <w:rsid w:val="00013896"/>
    <w:rsid w:val="000143F3"/>
    <w:rsid w:val="000152F8"/>
    <w:rsid w:val="0001590D"/>
    <w:rsid w:val="000174BD"/>
    <w:rsid w:val="00017FC8"/>
    <w:rsid w:val="000212B1"/>
    <w:rsid w:val="00021A59"/>
    <w:rsid w:val="00021C7D"/>
    <w:rsid w:val="000225B6"/>
    <w:rsid w:val="00023CE2"/>
    <w:rsid w:val="00024156"/>
    <w:rsid w:val="00025D61"/>
    <w:rsid w:val="000274A9"/>
    <w:rsid w:val="000306C2"/>
    <w:rsid w:val="00031626"/>
    <w:rsid w:val="000316E3"/>
    <w:rsid w:val="00031906"/>
    <w:rsid w:val="00032346"/>
    <w:rsid w:val="00033E63"/>
    <w:rsid w:val="0003594C"/>
    <w:rsid w:val="00035C6A"/>
    <w:rsid w:val="00036315"/>
    <w:rsid w:val="000375F5"/>
    <w:rsid w:val="000416E5"/>
    <w:rsid w:val="00042571"/>
    <w:rsid w:val="00042B46"/>
    <w:rsid w:val="00043B1A"/>
    <w:rsid w:val="0004431F"/>
    <w:rsid w:val="00044CC5"/>
    <w:rsid w:val="0004530F"/>
    <w:rsid w:val="00045B43"/>
    <w:rsid w:val="00046A6E"/>
    <w:rsid w:val="000473D6"/>
    <w:rsid w:val="00047C81"/>
    <w:rsid w:val="00050EB6"/>
    <w:rsid w:val="0005215C"/>
    <w:rsid w:val="00053D95"/>
    <w:rsid w:val="00053F05"/>
    <w:rsid w:val="00056DE3"/>
    <w:rsid w:val="00060BA7"/>
    <w:rsid w:val="00062A80"/>
    <w:rsid w:val="00063CCF"/>
    <w:rsid w:val="00064233"/>
    <w:rsid w:val="000642C9"/>
    <w:rsid w:val="00064363"/>
    <w:rsid w:val="0006445B"/>
    <w:rsid w:val="00064CF0"/>
    <w:rsid w:val="0006520C"/>
    <w:rsid w:val="000662F4"/>
    <w:rsid w:val="00066980"/>
    <w:rsid w:val="00067A2C"/>
    <w:rsid w:val="000700F6"/>
    <w:rsid w:val="0007156B"/>
    <w:rsid w:val="00071B5C"/>
    <w:rsid w:val="00072169"/>
    <w:rsid w:val="00072DD4"/>
    <w:rsid w:val="00072DFC"/>
    <w:rsid w:val="000751E0"/>
    <w:rsid w:val="00075AC4"/>
    <w:rsid w:val="000764F0"/>
    <w:rsid w:val="00076C33"/>
    <w:rsid w:val="00077862"/>
    <w:rsid w:val="000778D7"/>
    <w:rsid w:val="00077DC0"/>
    <w:rsid w:val="00083FA2"/>
    <w:rsid w:val="000841A9"/>
    <w:rsid w:val="00084444"/>
    <w:rsid w:val="00085C16"/>
    <w:rsid w:val="00086070"/>
    <w:rsid w:val="000866F8"/>
    <w:rsid w:val="00086C15"/>
    <w:rsid w:val="00086DA5"/>
    <w:rsid w:val="00087337"/>
    <w:rsid w:val="000904A9"/>
    <w:rsid w:val="00090557"/>
    <w:rsid w:val="00091F4F"/>
    <w:rsid w:val="000928BB"/>
    <w:rsid w:val="00093E45"/>
    <w:rsid w:val="0009542D"/>
    <w:rsid w:val="000954BB"/>
    <w:rsid w:val="0009588E"/>
    <w:rsid w:val="000966EE"/>
    <w:rsid w:val="00096BAA"/>
    <w:rsid w:val="000A0420"/>
    <w:rsid w:val="000A0C7E"/>
    <w:rsid w:val="000A0D5A"/>
    <w:rsid w:val="000A1138"/>
    <w:rsid w:val="000A1EF6"/>
    <w:rsid w:val="000A2E83"/>
    <w:rsid w:val="000A332A"/>
    <w:rsid w:val="000A3775"/>
    <w:rsid w:val="000A3BD4"/>
    <w:rsid w:val="000A5215"/>
    <w:rsid w:val="000A6D96"/>
    <w:rsid w:val="000B012C"/>
    <w:rsid w:val="000B0190"/>
    <w:rsid w:val="000B0E59"/>
    <w:rsid w:val="000B1888"/>
    <w:rsid w:val="000B2C63"/>
    <w:rsid w:val="000B3BD2"/>
    <w:rsid w:val="000B4859"/>
    <w:rsid w:val="000B4D28"/>
    <w:rsid w:val="000B5C7D"/>
    <w:rsid w:val="000B62B8"/>
    <w:rsid w:val="000B62D2"/>
    <w:rsid w:val="000B6AB9"/>
    <w:rsid w:val="000B6B78"/>
    <w:rsid w:val="000C0DA5"/>
    <w:rsid w:val="000C1076"/>
    <w:rsid w:val="000C17AB"/>
    <w:rsid w:val="000C4E35"/>
    <w:rsid w:val="000C6167"/>
    <w:rsid w:val="000C6C76"/>
    <w:rsid w:val="000C71EB"/>
    <w:rsid w:val="000C7A34"/>
    <w:rsid w:val="000D058F"/>
    <w:rsid w:val="000D12B9"/>
    <w:rsid w:val="000D3D71"/>
    <w:rsid w:val="000D3F79"/>
    <w:rsid w:val="000D597F"/>
    <w:rsid w:val="000D7473"/>
    <w:rsid w:val="000D7565"/>
    <w:rsid w:val="000D7645"/>
    <w:rsid w:val="000D7F53"/>
    <w:rsid w:val="000E06A1"/>
    <w:rsid w:val="000E0BA8"/>
    <w:rsid w:val="000E17C3"/>
    <w:rsid w:val="000E2DE3"/>
    <w:rsid w:val="000E30EC"/>
    <w:rsid w:val="000E38E8"/>
    <w:rsid w:val="000E574D"/>
    <w:rsid w:val="000E6258"/>
    <w:rsid w:val="000E6894"/>
    <w:rsid w:val="000E79A4"/>
    <w:rsid w:val="000F2950"/>
    <w:rsid w:val="000F4FAE"/>
    <w:rsid w:val="000F672E"/>
    <w:rsid w:val="000F7467"/>
    <w:rsid w:val="00100EB6"/>
    <w:rsid w:val="00101598"/>
    <w:rsid w:val="0010363E"/>
    <w:rsid w:val="0010376E"/>
    <w:rsid w:val="0010554E"/>
    <w:rsid w:val="00105C21"/>
    <w:rsid w:val="00106A03"/>
    <w:rsid w:val="001075F8"/>
    <w:rsid w:val="00107978"/>
    <w:rsid w:val="00107B9B"/>
    <w:rsid w:val="00110412"/>
    <w:rsid w:val="00111634"/>
    <w:rsid w:val="00112414"/>
    <w:rsid w:val="00113838"/>
    <w:rsid w:val="00113BA2"/>
    <w:rsid w:val="00114067"/>
    <w:rsid w:val="00114DB6"/>
    <w:rsid w:val="00115BA3"/>
    <w:rsid w:val="0011602C"/>
    <w:rsid w:val="00116B25"/>
    <w:rsid w:val="00120921"/>
    <w:rsid w:val="00122239"/>
    <w:rsid w:val="00122ADE"/>
    <w:rsid w:val="00123D43"/>
    <w:rsid w:val="00124AAC"/>
    <w:rsid w:val="00124ACC"/>
    <w:rsid w:val="00124E9C"/>
    <w:rsid w:val="00126311"/>
    <w:rsid w:val="00126A1E"/>
    <w:rsid w:val="00126D18"/>
    <w:rsid w:val="00126E1F"/>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8FD"/>
    <w:rsid w:val="0014424F"/>
    <w:rsid w:val="00144842"/>
    <w:rsid w:val="00145453"/>
    <w:rsid w:val="00145AEE"/>
    <w:rsid w:val="001463A6"/>
    <w:rsid w:val="00147938"/>
    <w:rsid w:val="00147D14"/>
    <w:rsid w:val="0015014D"/>
    <w:rsid w:val="00150ABB"/>
    <w:rsid w:val="00151BF0"/>
    <w:rsid w:val="0015336C"/>
    <w:rsid w:val="00154A33"/>
    <w:rsid w:val="00154D02"/>
    <w:rsid w:val="001553A1"/>
    <w:rsid w:val="001554D5"/>
    <w:rsid w:val="0015602F"/>
    <w:rsid w:val="001565E7"/>
    <w:rsid w:val="001571B6"/>
    <w:rsid w:val="001571D7"/>
    <w:rsid w:val="00161C51"/>
    <w:rsid w:val="00161E0A"/>
    <w:rsid w:val="001630E5"/>
    <w:rsid w:val="00163D3B"/>
    <w:rsid w:val="00164FAF"/>
    <w:rsid w:val="001651CA"/>
    <w:rsid w:val="00165781"/>
    <w:rsid w:val="00165DDD"/>
    <w:rsid w:val="00165ECD"/>
    <w:rsid w:val="00170F1D"/>
    <w:rsid w:val="001717BB"/>
    <w:rsid w:val="00172B23"/>
    <w:rsid w:val="00172DEC"/>
    <w:rsid w:val="00173050"/>
    <w:rsid w:val="001733D8"/>
    <w:rsid w:val="00175BBF"/>
    <w:rsid w:val="001775ED"/>
    <w:rsid w:val="00177603"/>
    <w:rsid w:val="00181218"/>
    <w:rsid w:val="0018211E"/>
    <w:rsid w:val="00182C23"/>
    <w:rsid w:val="00182DD2"/>
    <w:rsid w:val="001832D7"/>
    <w:rsid w:val="001839C2"/>
    <w:rsid w:val="001843C6"/>
    <w:rsid w:val="001849B7"/>
    <w:rsid w:val="001851F6"/>
    <w:rsid w:val="001860B2"/>
    <w:rsid w:val="001867D5"/>
    <w:rsid w:val="0019024D"/>
    <w:rsid w:val="00190418"/>
    <w:rsid w:val="00191DDB"/>
    <w:rsid w:val="001926F2"/>
    <w:rsid w:val="00192C7D"/>
    <w:rsid w:val="00193E30"/>
    <w:rsid w:val="00194139"/>
    <w:rsid w:val="00194220"/>
    <w:rsid w:val="00194491"/>
    <w:rsid w:val="001944F7"/>
    <w:rsid w:val="001951DD"/>
    <w:rsid w:val="001955DF"/>
    <w:rsid w:val="001959AF"/>
    <w:rsid w:val="001A07EA"/>
    <w:rsid w:val="001A1713"/>
    <w:rsid w:val="001A2140"/>
    <w:rsid w:val="001A29F1"/>
    <w:rsid w:val="001A2D43"/>
    <w:rsid w:val="001A3274"/>
    <w:rsid w:val="001A39CA"/>
    <w:rsid w:val="001A40F6"/>
    <w:rsid w:val="001A488E"/>
    <w:rsid w:val="001A568D"/>
    <w:rsid w:val="001A5E6C"/>
    <w:rsid w:val="001A613A"/>
    <w:rsid w:val="001A6BA1"/>
    <w:rsid w:val="001A7A2F"/>
    <w:rsid w:val="001A7C13"/>
    <w:rsid w:val="001B14A6"/>
    <w:rsid w:val="001B1A3D"/>
    <w:rsid w:val="001B352D"/>
    <w:rsid w:val="001B453D"/>
    <w:rsid w:val="001B5F3D"/>
    <w:rsid w:val="001B7191"/>
    <w:rsid w:val="001B7320"/>
    <w:rsid w:val="001B7F09"/>
    <w:rsid w:val="001C0F90"/>
    <w:rsid w:val="001C41AA"/>
    <w:rsid w:val="001C5291"/>
    <w:rsid w:val="001C5773"/>
    <w:rsid w:val="001C6B8A"/>
    <w:rsid w:val="001C79BA"/>
    <w:rsid w:val="001D011C"/>
    <w:rsid w:val="001D13BC"/>
    <w:rsid w:val="001D2F7A"/>
    <w:rsid w:val="001D326B"/>
    <w:rsid w:val="001D6687"/>
    <w:rsid w:val="001D7DE2"/>
    <w:rsid w:val="001E2286"/>
    <w:rsid w:val="001E23C7"/>
    <w:rsid w:val="001E42AE"/>
    <w:rsid w:val="001E5DEF"/>
    <w:rsid w:val="001E5E04"/>
    <w:rsid w:val="001E6FA6"/>
    <w:rsid w:val="001F022F"/>
    <w:rsid w:val="001F0A90"/>
    <w:rsid w:val="001F0B3B"/>
    <w:rsid w:val="001F1A28"/>
    <w:rsid w:val="001F1F59"/>
    <w:rsid w:val="001F2291"/>
    <w:rsid w:val="001F39E8"/>
    <w:rsid w:val="001F41D9"/>
    <w:rsid w:val="001F4753"/>
    <w:rsid w:val="001F5D08"/>
    <w:rsid w:val="001F6134"/>
    <w:rsid w:val="001F6B59"/>
    <w:rsid w:val="001F7452"/>
    <w:rsid w:val="001F7949"/>
    <w:rsid w:val="001F7AE4"/>
    <w:rsid w:val="001F7C7C"/>
    <w:rsid w:val="00200BA1"/>
    <w:rsid w:val="002031FD"/>
    <w:rsid w:val="0020384C"/>
    <w:rsid w:val="0020504B"/>
    <w:rsid w:val="002050A6"/>
    <w:rsid w:val="00205C3A"/>
    <w:rsid w:val="00207233"/>
    <w:rsid w:val="0021071C"/>
    <w:rsid w:val="00213CC5"/>
    <w:rsid w:val="00215501"/>
    <w:rsid w:val="0021570B"/>
    <w:rsid w:val="00215F47"/>
    <w:rsid w:val="00216186"/>
    <w:rsid w:val="00217477"/>
    <w:rsid w:val="00217C51"/>
    <w:rsid w:val="00217DB2"/>
    <w:rsid w:val="0022166A"/>
    <w:rsid w:val="002218E8"/>
    <w:rsid w:val="00221901"/>
    <w:rsid w:val="002229E2"/>
    <w:rsid w:val="00222E3F"/>
    <w:rsid w:val="0022310C"/>
    <w:rsid w:val="00227517"/>
    <w:rsid w:val="00231818"/>
    <w:rsid w:val="00232DB0"/>
    <w:rsid w:val="00233DA2"/>
    <w:rsid w:val="00234EE1"/>
    <w:rsid w:val="00234F85"/>
    <w:rsid w:val="002357EF"/>
    <w:rsid w:val="0023687A"/>
    <w:rsid w:val="00236C5A"/>
    <w:rsid w:val="00236FAC"/>
    <w:rsid w:val="0024056C"/>
    <w:rsid w:val="00240CE7"/>
    <w:rsid w:val="0024188E"/>
    <w:rsid w:val="002433BD"/>
    <w:rsid w:val="0024343A"/>
    <w:rsid w:val="00246226"/>
    <w:rsid w:val="0024689B"/>
    <w:rsid w:val="0024744E"/>
    <w:rsid w:val="002478A5"/>
    <w:rsid w:val="0025245F"/>
    <w:rsid w:val="00253594"/>
    <w:rsid w:val="00254D0E"/>
    <w:rsid w:val="00254E90"/>
    <w:rsid w:val="00255BDF"/>
    <w:rsid w:val="00255FCC"/>
    <w:rsid w:val="0025721B"/>
    <w:rsid w:val="0025739B"/>
    <w:rsid w:val="00257F5F"/>
    <w:rsid w:val="00260507"/>
    <w:rsid w:val="00260A26"/>
    <w:rsid w:val="002617DB"/>
    <w:rsid w:val="00261885"/>
    <w:rsid w:val="00261D76"/>
    <w:rsid w:val="002628B3"/>
    <w:rsid w:val="00262BB1"/>
    <w:rsid w:val="002634B2"/>
    <w:rsid w:val="00263A6C"/>
    <w:rsid w:val="0026455F"/>
    <w:rsid w:val="00266AA1"/>
    <w:rsid w:val="00267E8E"/>
    <w:rsid w:val="002708E7"/>
    <w:rsid w:val="00270A2E"/>
    <w:rsid w:val="00270A60"/>
    <w:rsid w:val="00270F36"/>
    <w:rsid w:val="0027114C"/>
    <w:rsid w:val="00271B59"/>
    <w:rsid w:val="00272A67"/>
    <w:rsid w:val="00273926"/>
    <w:rsid w:val="00273D26"/>
    <w:rsid w:val="00274643"/>
    <w:rsid w:val="00274F39"/>
    <w:rsid w:val="00277247"/>
    <w:rsid w:val="002805A8"/>
    <w:rsid w:val="00281A0A"/>
    <w:rsid w:val="00282C8C"/>
    <w:rsid w:val="0028393C"/>
    <w:rsid w:val="002855B2"/>
    <w:rsid w:val="0028570B"/>
    <w:rsid w:val="00285C57"/>
    <w:rsid w:val="00285F49"/>
    <w:rsid w:val="00286711"/>
    <w:rsid w:val="002870CA"/>
    <w:rsid w:val="002907BE"/>
    <w:rsid w:val="00290A7E"/>
    <w:rsid w:val="00290CD7"/>
    <w:rsid w:val="002914AF"/>
    <w:rsid w:val="00292855"/>
    <w:rsid w:val="00293D3C"/>
    <w:rsid w:val="0029619F"/>
    <w:rsid w:val="00296AFC"/>
    <w:rsid w:val="00296E42"/>
    <w:rsid w:val="00297B7C"/>
    <w:rsid w:val="002A14D8"/>
    <w:rsid w:val="002A1630"/>
    <w:rsid w:val="002A2C2A"/>
    <w:rsid w:val="002A2CBE"/>
    <w:rsid w:val="002A45C9"/>
    <w:rsid w:val="002A4D26"/>
    <w:rsid w:val="002A5769"/>
    <w:rsid w:val="002A77CF"/>
    <w:rsid w:val="002A7EA4"/>
    <w:rsid w:val="002B0733"/>
    <w:rsid w:val="002B0AB7"/>
    <w:rsid w:val="002B138F"/>
    <w:rsid w:val="002B1571"/>
    <w:rsid w:val="002B1742"/>
    <w:rsid w:val="002B1AC2"/>
    <w:rsid w:val="002B3E89"/>
    <w:rsid w:val="002B4491"/>
    <w:rsid w:val="002B4637"/>
    <w:rsid w:val="002B4758"/>
    <w:rsid w:val="002B523E"/>
    <w:rsid w:val="002B61CA"/>
    <w:rsid w:val="002B65DA"/>
    <w:rsid w:val="002B6DE5"/>
    <w:rsid w:val="002B7CD2"/>
    <w:rsid w:val="002B7E9A"/>
    <w:rsid w:val="002C1057"/>
    <w:rsid w:val="002C1CCF"/>
    <w:rsid w:val="002C22C5"/>
    <w:rsid w:val="002C2356"/>
    <w:rsid w:val="002C3EC5"/>
    <w:rsid w:val="002C44AF"/>
    <w:rsid w:val="002C478B"/>
    <w:rsid w:val="002C52A7"/>
    <w:rsid w:val="002C5CB7"/>
    <w:rsid w:val="002C61EF"/>
    <w:rsid w:val="002C65DF"/>
    <w:rsid w:val="002C6C74"/>
    <w:rsid w:val="002C6E01"/>
    <w:rsid w:val="002C7F46"/>
    <w:rsid w:val="002D1518"/>
    <w:rsid w:val="002D3093"/>
    <w:rsid w:val="002D3BBA"/>
    <w:rsid w:val="002D4520"/>
    <w:rsid w:val="002D4969"/>
    <w:rsid w:val="002D5073"/>
    <w:rsid w:val="002D5678"/>
    <w:rsid w:val="002D5F4A"/>
    <w:rsid w:val="002D60DB"/>
    <w:rsid w:val="002D6898"/>
    <w:rsid w:val="002D71C4"/>
    <w:rsid w:val="002E083E"/>
    <w:rsid w:val="002E1872"/>
    <w:rsid w:val="002E19F3"/>
    <w:rsid w:val="002E1C35"/>
    <w:rsid w:val="002E21DF"/>
    <w:rsid w:val="002E22FD"/>
    <w:rsid w:val="002E392F"/>
    <w:rsid w:val="002E395F"/>
    <w:rsid w:val="002E590A"/>
    <w:rsid w:val="002F0207"/>
    <w:rsid w:val="002F144A"/>
    <w:rsid w:val="002F1A0A"/>
    <w:rsid w:val="002F273F"/>
    <w:rsid w:val="002F2DB1"/>
    <w:rsid w:val="002F495F"/>
    <w:rsid w:val="002F60AD"/>
    <w:rsid w:val="002F69E4"/>
    <w:rsid w:val="002F6EE3"/>
    <w:rsid w:val="002F7D79"/>
    <w:rsid w:val="00300ACF"/>
    <w:rsid w:val="00300BB7"/>
    <w:rsid w:val="0030192F"/>
    <w:rsid w:val="0030197D"/>
    <w:rsid w:val="00302FA9"/>
    <w:rsid w:val="003032FF"/>
    <w:rsid w:val="00304C5F"/>
    <w:rsid w:val="00305368"/>
    <w:rsid w:val="003059F3"/>
    <w:rsid w:val="00307685"/>
    <w:rsid w:val="0031068D"/>
    <w:rsid w:val="00310742"/>
    <w:rsid w:val="003112F3"/>
    <w:rsid w:val="0031277B"/>
    <w:rsid w:val="00312ECB"/>
    <w:rsid w:val="00312F3B"/>
    <w:rsid w:val="0031352C"/>
    <w:rsid w:val="00314180"/>
    <w:rsid w:val="0031461F"/>
    <w:rsid w:val="00314CCD"/>
    <w:rsid w:val="00314D8B"/>
    <w:rsid w:val="0031607F"/>
    <w:rsid w:val="00316128"/>
    <w:rsid w:val="003171EC"/>
    <w:rsid w:val="003200E4"/>
    <w:rsid w:val="003206C2"/>
    <w:rsid w:val="00320DBA"/>
    <w:rsid w:val="003211E3"/>
    <w:rsid w:val="00322464"/>
    <w:rsid w:val="003232C3"/>
    <w:rsid w:val="00330434"/>
    <w:rsid w:val="003318AA"/>
    <w:rsid w:val="00333817"/>
    <w:rsid w:val="00334162"/>
    <w:rsid w:val="003342F5"/>
    <w:rsid w:val="00335953"/>
    <w:rsid w:val="00336C44"/>
    <w:rsid w:val="00337D93"/>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685F"/>
    <w:rsid w:val="00366F8B"/>
    <w:rsid w:val="0036725B"/>
    <w:rsid w:val="00367A70"/>
    <w:rsid w:val="00367DC7"/>
    <w:rsid w:val="003704B5"/>
    <w:rsid w:val="00370549"/>
    <w:rsid w:val="00370B3C"/>
    <w:rsid w:val="0037100C"/>
    <w:rsid w:val="00373C91"/>
    <w:rsid w:val="00373EA0"/>
    <w:rsid w:val="0037408C"/>
    <w:rsid w:val="00374385"/>
    <w:rsid w:val="003750D7"/>
    <w:rsid w:val="00375189"/>
    <w:rsid w:val="00375D3F"/>
    <w:rsid w:val="00375DB5"/>
    <w:rsid w:val="00376188"/>
    <w:rsid w:val="0037708B"/>
    <w:rsid w:val="00377561"/>
    <w:rsid w:val="00377753"/>
    <w:rsid w:val="00377BA7"/>
    <w:rsid w:val="003812A7"/>
    <w:rsid w:val="0038356E"/>
    <w:rsid w:val="00383910"/>
    <w:rsid w:val="00383A05"/>
    <w:rsid w:val="00383F06"/>
    <w:rsid w:val="00384031"/>
    <w:rsid w:val="00384A19"/>
    <w:rsid w:val="0038716F"/>
    <w:rsid w:val="00387838"/>
    <w:rsid w:val="00387DD9"/>
    <w:rsid w:val="00390EEF"/>
    <w:rsid w:val="00393503"/>
    <w:rsid w:val="00393A7B"/>
    <w:rsid w:val="00393AC4"/>
    <w:rsid w:val="003944D4"/>
    <w:rsid w:val="00394801"/>
    <w:rsid w:val="003959AB"/>
    <w:rsid w:val="00395BB5"/>
    <w:rsid w:val="00397FC4"/>
    <w:rsid w:val="003A047F"/>
    <w:rsid w:val="003A05A7"/>
    <w:rsid w:val="003A0760"/>
    <w:rsid w:val="003A0AD1"/>
    <w:rsid w:val="003A17E3"/>
    <w:rsid w:val="003A1DA8"/>
    <w:rsid w:val="003A6AC3"/>
    <w:rsid w:val="003A6D49"/>
    <w:rsid w:val="003A7A11"/>
    <w:rsid w:val="003A7ADC"/>
    <w:rsid w:val="003B09E4"/>
    <w:rsid w:val="003B0A38"/>
    <w:rsid w:val="003B1A12"/>
    <w:rsid w:val="003B1B84"/>
    <w:rsid w:val="003B2F12"/>
    <w:rsid w:val="003B428C"/>
    <w:rsid w:val="003B4994"/>
    <w:rsid w:val="003B4CCD"/>
    <w:rsid w:val="003B6E3D"/>
    <w:rsid w:val="003B7C92"/>
    <w:rsid w:val="003C110F"/>
    <w:rsid w:val="003C1208"/>
    <w:rsid w:val="003C198C"/>
    <w:rsid w:val="003C37F1"/>
    <w:rsid w:val="003C40A8"/>
    <w:rsid w:val="003C50CA"/>
    <w:rsid w:val="003C546E"/>
    <w:rsid w:val="003C5711"/>
    <w:rsid w:val="003C7DD3"/>
    <w:rsid w:val="003D0CDB"/>
    <w:rsid w:val="003D1927"/>
    <w:rsid w:val="003D1DD0"/>
    <w:rsid w:val="003D2141"/>
    <w:rsid w:val="003D2F0F"/>
    <w:rsid w:val="003D418A"/>
    <w:rsid w:val="003D43BD"/>
    <w:rsid w:val="003D6B12"/>
    <w:rsid w:val="003D7140"/>
    <w:rsid w:val="003D7204"/>
    <w:rsid w:val="003D7889"/>
    <w:rsid w:val="003E0E08"/>
    <w:rsid w:val="003E20CC"/>
    <w:rsid w:val="003E2767"/>
    <w:rsid w:val="003E2B09"/>
    <w:rsid w:val="003E2F15"/>
    <w:rsid w:val="003E39F4"/>
    <w:rsid w:val="003E3AC4"/>
    <w:rsid w:val="003E50CF"/>
    <w:rsid w:val="003E6491"/>
    <w:rsid w:val="003E703B"/>
    <w:rsid w:val="003F067C"/>
    <w:rsid w:val="003F08F4"/>
    <w:rsid w:val="003F0AB6"/>
    <w:rsid w:val="003F2B3E"/>
    <w:rsid w:val="003F3E40"/>
    <w:rsid w:val="003F4268"/>
    <w:rsid w:val="003F5C13"/>
    <w:rsid w:val="003F5F32"/>
    <w:rsid w:val="003F6F6E"/>
    <w:rsid w:val="00400D13"/>
    <w:rsid w:val="00401079"/>
    <w:rsid w:val="0040153C"/>
    <w:rsid w:val="00404AAA"/>
    <w:rsid w:val="00404C62"/>
    <w:rsid w:val="0040689E"/>
    <w:rsid w:val="00406FE1"/>
    <w:rsid w:val="00407F3F"/>
    <w:rsid w:val="004124E7"/>
    <w:rsid w:val="00414919"/>
    <w:rsid w:val="00414B11"/>
    <w:rsid w:val="00415AA9"/>
    <w:rsid w:val="00416440"/>
    <w:rsid w:val="00416CD2"/>
    <w:rsid w:val="00417643"/>
    <w:rsid w:val="00417EB1"/>
    <w:rsid w:val="004207BC"/>
    <w:rsid w:val="004208F7"/>
    <w:rsid w:val="00421D32"/>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37BCF"/>
    <w:rsid w:val="00440AB6"/>
    <w:rsid w:val="004416BE"/>
    <w:rsid w:val="00442123"/>
    <w:rsid w:val="00442AAB"/>
    <w:rsid w:val="00443523"/>
    <w:rsid w:val="00444C7E"/>
    <w:rsid w:val="004455A7"/>
    <w:rsid w:val="0044637C"/>
    <w:rsid w:val="00446BD1"/>
    <w:rsid w:val="00446DF2"/>
    <w:rsid w:val="0044738D"/>
    <w:rsid w:val="0044786A"/>
    <w:rsid w:val="00450FB8"/>
    <w:rsid w:val="00451E82"/>
    <w:rsid w:val="004540DC"/>
    <w:rsid w:val="004541EE"/>
    <w:rsid w:val="00454A69"/>
    <w:rsid w:val="00455D21"/>
    <w:rsid w:val="00456308"/>
    <w:rsid w:val="0045661E"/>
    <w:rsid w:val="0045674B"/>
    <w:rsid w:val="004567EB"/>
    <w:rsid w:val="00456A15"/>
    <w:rsid w:val="00456CD8"/>
    <w:rsid w:val="00457154"/>
    <w:rsid w:val="00457BA8"/>
    <w:rsid w:val="00457CAA"/>
    <w:rsid w:val="004604D3"/>
    <w:rsid w:val="004609B8"/>
    <w:rsid w:val="00462297"/>
    <w:rsid w:val="00465D45"/>
    <w:rsid w:val="00467E68"/>
    <w:rsid w:val="00470047"/>
    <w:rsid w:val="004703A7"/>
    <w:rsid w:val="0047076B"/>
    <w:rsid w:val="004709C6"/>
    <w:rsid w:val="00471E6A"/>
    <w:rsid w:val="0047270E"/>
    <w:rsid w:val="00472C10"/>
    <w:rsid w:val="004767C0"/>
    <w:rsid w:val="00476F7F"/>
    <w:rsid w:val="00477A7F"/>
    <w:rsid w:val="00477B28"/>
    <w:rsid w:val="004801B4"/>
    <w:rsid w:val="00481BAF"/>
    <w:rsid w:val="00481C1A"/>
    <w:rsid w:val="00483432"/>
    <w:rsid w:val="0048392E"/>
    <w:rsid w:val="00483B60"/>
    <w:rsid w:val="00484740"/>
    <w:rsid w:val="00485C68"/>
    <w:rsid w:val="0048653E"/>
    <w:rsid w:val="00487E69"/>
    <w:rsid w:val="004906BB"/>
    <w:rsid w:val="00491729"/>
    <w:rsid w:val="00491740"/>
    <w:rsid w:val="0049263F"/>
    <w:rsid w:val="004943C2"/>
    <w:rsid w:val="00494E46"/>
    <w:rsid w:val="00495064"/>
    <w:rsid w:val="00495352"/>
    <w:rsid w:val="004957E2"/>
    <w:rsid w:val="004961D3"/>
    <w:rsid w:val="00497416"/>
    <w:rsid w:val="00497B79"/>
    <w:rsid w:val="004A0A05"/>
    <w:rsid w:val="004A0EF7"/>
    <w:rsid w:val="004A1482"/>
    <w:rsid w:val="004A2C4E"/>
    <w:rsid w:val="004A3ABE"/>
    <w:rsid w:val="004A4C3F"/>
    <w:rsid w:val="004A4F71"/>
    <w:rsid w:val="004A6155"/>
    <w:rsid w:val="004A6D3D"/>
    <w:rsid w:val="004A7202"/>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211"/>
    <w:rsid w:val="004C3481"/>
    <w:rsid w:val="004C3EF9"/>
    <w:rsid w:val="004C4052"/>
    <w:rsid w:val="004C6143"/>
    <w:rsid w:val="004C6457"/>
    <w:rsid w:val="004C6611"/>
    <w:rsid w:val="004D13BB"/>
    <w:rsid w:val="004D27F1"/>
    <w:rsid w:val="004D36F6"/>
    <w:rsid w:val="004D449F"/>
    <w:rsid w:val="004D4681"/>
    <w:rsid w:val="004D4744"/>
    <w:rsid w:val="004D5AAF"/>
    <w:rsid w:val="004D62BE"/>
    <w:rsid w:val="004D7A8D"/>
    <w:rsid w:val="004D7EA7"/>
    <w:rsid w:val="004D7EB1"/>
    <w:rsid w:val="004E328D"/>
    <w:rsid w:val="004E3333"/>
    <w:rsid w:val="004E4787"/>
    <w:rsid w:val="004E47B2"/>
    <w:rsid w:val="004E4C89"/>
    <w:rsid w:val="004E5116"/>
    <w:rsid w:val="004E653F"/>
    <w:rsid w:val="004E7631"/>
    <w:rsid w:val="004F0AC6"/>
    <w:rsid w:val="004F14FB"/>
    <w:rsid w:val="004F2170"/>
    <w:rsid w:val="004F3014"/>
    <w:rsid w:val="004F4626"/>
    <w:rsid w:val="004F5407"/>
    <w:rsid w:val="004F575A"/>
    <w:rsid w:val="004F5953"/>
    <w:rsid w:val="004F6A43"/>
    <w:rsid w:val="004F7750"/>
    <w:rsid w:val="00501AA5"/>
    <w:rsid w:val="005031C5"/>
    <w:rsid w:val="00503211"/>
    <w:rsid w:val="00503BDA"/>
    <w:rsid w:val="00504B39"/>
    <w:rsid w:val="0050501B"/>
    <w:rsid w:val="00505FC4"/>
    <w:rsid w:val="0050636D"/>
    <w:rsid w:val="005067BD"/>
    <w:rsid w:val="0050687D"/>
    <w:rsid w:val="005073E0"/>
    <w:rsid w:val="005109F4"/>
    <w:rsid w:val="00510AA4"/>
    <w:rsid w:val="00511C77"/>
    <w:rsid w:val="005123BD"/>
    <w:rsid w:val="0051328B"/>
    <w:rsid w:val="005139DD"/>
    <w:rsid w:val="0051485A"/>
    <w:rsid w:val="00515F10"/>
    <w:rsid w:val="005164FC"/>
    <w:rsid w:val="00517354"/>
    <w:rsid w:val="00520DE5"/>
    <w:rsid w:val="00522092"/>
    <w:rsid w:val="00523501"/>
    <w:rsid w:val="00523924"/>
    <w:rsid w:val="00525B32"/>
    <w:rsid w:val="005272D4"/>
    <w:rsid w:val="00530966"/>
    <w:rsid w:val="00530E51"/>
    <w:rsid w:val="00530E81"/>
    <w:rsid w:val="00531BB7"/>
    <w:rsid w:val="00532150"/>
    <w:rsid w:val="00532AB0"/>
    <w:rsid w:val="00532B73"/>
    <w:rsid w:val="00533908"/>
    <w:rsid w:val="005349DF"/>
    <w:rsid w:val="00535F8D"/>
    <w:rsid w:val="00537CE6"/>
    <w:rsid w:val="00541A81"/>
    <w:rsid w:val="005424DA"/>
    <w:rsid w:val="005442B0"/>
    <w:rsid w:val="00544330"/>
    <w:rsid w:val="00545FA6"/>
    <w:rsid w:val="0054605E"/>
    <w:rsid w:val="005463B2"/>
    <w:rsid w:val="005477B0"/>
    <w:rsid w:val="00547EBD"/>
    <w:rsid w:val="00550400"/>
    <w:rsid w:val="00554208"/>
    <w:rsid w:val="00557109"/>
    <w:rsid w:val="00557C5E"/>
    <w:rsid w:val="00560019"/>
    <w:rsid w:val="00560842"/>
    <w:rsid w:val="00560FF3"/>
    <w:rsid w:val="00564ADF"/>
    <w:rsid w:val="00565865"/>
    <w:rsid w:val="005667B9"/>
    <w:rsid w:val="0056768F"/>
    <w:rsid w:val="00570A8A"/>
    <w:rsid w:val="00570AD1"/>
    <w:rsid w:val="005713BD"/>
    <w:rsid w:val="005715DE"/>
    <w:rsid w:val="0057162B"/>
    <w:rsid w:val="005721D7"/>
    <w:rsid w:val="00577727"/>
    <w:rsid w:val="00577A1C"/>
    <w:rsid w:val="00577FF5"/>
    <w:rsid w:val="005808EB"/>
    <w:rsid w:val="0058213E"/>
    <w:rsid w:val="00582330"/>
    <w:rsid w:val="00583191"/>
    <w:rsid w:val="00583507"/>
    <w:rsid w:val="00584B20"/>
    <w:rsid w:val="00585334"/>
    <w:rsid w:val="00587B17"/>
    <w:rsid w:val="00587C31"/>
    <w:rsid w:val="00591DF2"/>
    <w:rsid w:val="005944CA"/>
    <w:rsid w:val="005949B6"/>
    <w:rsid w:val="005959AC"/>
    <w:rsid w:val="0059652F"/>
    <w:rsid w:val="0059665F"/>
    <w:rsid w:val="00596D7F"/>
    <w:rsid w:val="00597785"/>
    <w:rsid w:val="00597804"/>
    <w:rsid w:val="00597A10"/>
    <w:rsid w:val="005A1867"/>
    <w:rsid w:val="005A2776"/>
    <w:rsid w:val="005A27EB"/>
    <w:rsid w:val="005A2CD2"/>
    <w:rsid w:val="005A624B"/>
    <w:rsid w:val="005A692E"/>
    <w:rsid w:val="005A6B8A"/>
    <w:rsid w:val="005A6E56"/>
    <w:rsid w:val="005A73CC"/>
    <w:rsid w:val="005A757D"/>
    <w:rsid w:val="005A7AC4"/>
    <w:rsid w:val="005B02C8"/>
    <w:rsid w:val="005B043E"/>
    <w:rsid w:val="005B0C3B"/>
    <w:rsid w:val="005B13BC"/>
    <w:rsid w:val="005B186B"/>
    <w:rsid w:val="005B188E"/>
    <w:rsid w:val="005B1B78"/>
    <w:rsid w:val="005B1B9F"/>
    <w:rsid w:val="005B41A2"/>
    <w:rsid w:val="005B511C"/>
    <w:rsid w:val="005B516C"/>
    <w:rsid w:val="005B7050"/>
    <w:rsid w:val="005C074A"/>
    <w:rsid w:val="005C095B"/>
    <w:rsid w:val="005C1486"/>
    <w:rsid w:val="005C1F36"/>
    <w:rsid w:val="005C2266"/>
    <w:rsid w:val="005C47F0"/>
    <w:rsid w:val="005C4C29"/>
    <w:rsid w:val="005C55E4"/>
    <w:rsid w:val="005C578A"/>
    <w:rsid w:val="005C5EB5"/>
    <w:rsid w:val="005C62D4"/>
    <w:rsid w:val="005C7A23"/>
    <w:rsid w:val="005D1238"/>
    <w:rsid w:val="005D1E02"/>
    <w:rsid w:val="005D20BB"/>
    <w:rsid w:val="005D2506"/>
    <w:rsid w:val="005D27EF"/>
    <w:rsid w:val="005D2AE6"/>
    <w:rsid w:val="005D5379"/>
    <w:rsid w:val="005D5537"/>
    <w:rsid w:val="005D5E9B"/>
    <w:rsid w:val="005D7419"/>
    <w:rsid w:val="005E0C0C"/>
    <w:rsid w:val="005E0E61"/>
    <w:rsid w:val="005E11A9"/>
    <w:rsid w:val="005E2631"/>
    <w:rsid w:val="005E37A2"/>
    <w:rsid w:val="005E6889"/>
    <w:rsid w:val="005E6B94"/>
    <w:rsid w:val="005E74A1"/>
    <w:rsid w:val="005F1567"/>
    <w:rsid w:val="005F2328"/>
    <w:rsid w:val="005F2C6F"/>
    <w:rsid w:val="005F2F29"/>
    <w:rsid w:val="005F5A26"/>
    <w:rsid w:val="005F5AA6"/>
    <w:rsid w:val="005F5C21"/>
    <w:rsid w:val="005F630F"/>
    <w:rsid w:val="005F74AF"/>
    <w:rsid w:val="005F7D31"/>
    <w:rsid w:val="00600A19"/>
    <w:rsid w:val="00600ABC"/>
    <w:rsid w:val="006016D4"/>
    <w:rsid w:val="00601F38"/>
    <w:rsid w:val="00602374"/>
    <w:rsid w:val="00602707"/>
    <w:rsid w:val="00602E31"/>
    <w:rsid w:val="00603624"/>
    <w:rsid w:val="00603E3D"/>
    <w:rsid w:val="006056EF"/>
    <w:rsid w:val="0060614E"/>
    <w:rsid w:val="006064C5"/>
    <w:rsid w:val="006066DC"/>
    <w:rsid w:val="00606857"/>
    <w:rsid w:val="00613ED6"/>
    <w:rsid w:val="00614F4F"/>
    <w:rsid w:val="006158C0"/>
    <w:rsid w:val="00616070"/>
    <w:rsid w:val="0061694E"/>
    <w:rsid w:val="0061722A"/>
    <w:rsid w:val="00620269"/>
    <w:rsid w:val="00621CAA"/>
    <w:rsid w:val="00621FEB"/>
    <w:rsid w:val="00622480"/>
    <w:rsid w:val="006225C9"/>
    <w:rsid w:val="0062423B"/>
    <w:rsid w:val="006243E3"/>
    <w:rsid w:val="00624719"/>
    <w:rsid w:val="00624CFF"/>
    <w:rsid w:val="00624E8B"/>
    <w:rsid w:val="00625E7E"/>
    <w:rsid w:val="00626FAA"/>
    <w:rsid w:val="00627CA6"/>
    <w:rsid w:val="0063218D"/>
    <w:rsid w:val="006328DF"/>
    <w:rsid w:val="00632B2F"/>
    <w:rsid w:val="0063522F"/>
    <w:rsid w:val="00635CB7"/>
    <w:rsid w:val="00636084"/>
    <w:rsid w:val="0063628B"/>
    <w:rsid w:val="00636538"/>
    <w:rsid w:val="00636893"/>
    <w:rsid w:val="0063690A"/>
    <w:rsid w:val="0064017F"/>
    <w:rsid w:val="00641981"/>
    <w:rsid w:val="00641CB5"/>
    <w:rsid w:val="00641D28"/>
    <w:rsid w:val="006420B0"/>
    <w:rsid w:val="00643402"/>
    <w:rsid w:val="00643828"/>
    <w:rsid w:val="006441D1"/>
    <w:rsid w:val="00644E43"/>
    <w:rsid w:val="0064501A"/>
    <w:rsid w:val="006450F9"/>
    <w:rsid w:val="0064570A"/>
    <w:rsid w:val="00645CAC"/>
    <w:rsid w:val="00646023"/>
    <w:rsid w:val="006464AA"/>
    <w:rsid w:val="00650F6E"/>
    <w:rsid w:val="00651A49"/>
    <w:rsid w:val="006521F2"/>
    <w:rsid w:val="0065301F"/>
    <w:rsid w:val="006538F0"/>
    <w:rsid w:val="00654799"/>
    <w:rsid w:val="00655634"/>
    <w:rsid w:val="00657CB9"/>
    <w:rsid w:val="0066079B"/>
    <w:rsid w:val="00660C63"/>
    <w:rsid w:val="006634BB"/>
    <w:rsid w:val="006643EB"/>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12FD"/>
    <w:rsid w:val="00681591"/>
    <w:rsid w:val="00683CD7"/>
    <w:rsid w:val="00684497"/>
    <w:rsid w:val="00684BB9"/>
    <w:rsid w:val="00684E5B"/>
    <w:rsid w:val="006856DF"/>
    <w:rsid w:val="006860CD"/>
    <w:rsid w:val="006865A4"/>
    <w:rsid w:val="00686A74"/>
    <w:rsid w:val="006872B1"/>
    <w:rsid w:val="00690B69"/>
    <w:rsid w:val="0069180A"/>
    <w:rsid w:val="00692D11"/>
    <w:rsid w:val="00692E6C"/>
    <w:rsid w:val="00693D39"/>
    <w:rsid w:val="006950B9"/>
    <w:rsid w:val="00696E85"/>
    <w:rsid w:val="00697265"/>
    <w:rsid w:val="006A1530"/>
    <w:rsid w:val="006A156B"/>
    <w:rsid w:val="006A17E7"/>
    <w:rsid w:val="006A2DB6"/>
    <w:rsid w:val="006A4FFC"/>
    <w:rsid w:val="006A5132"/>
    <w:rsid w:val="006A64E1"/>
    <w:rsid w:val="006A6B9B"/>
    <w:rsid w:val="006A75BA"/>
    <w:rsid w:val="006B0C3E"/>
    <w:rsid w:val="006B1A1E"/>
    <w:rsid w:val="006B4F82"/>
    <w:rsid w:val="006B595B"/>
    <w:rsid w:val="006B5F87"/>
    <w:rsid w:val="006B68F0"/>
    <w:rsid w:val="006B69B0"/>
    <w:rsid w:val="006C04FB"/>
    <w:rsid w:val="006C0BC3"/>
    <w:rsid w:val="006C3F17"/>
    <w:rsid w:val="006C4797"/>
    <w:rsid w:val="006C52A4"/>
    <w:rsid w:val="006C5527"/>
    <w:rsid w:val="006C5BB9"/>
    <w:rsid w:val="006C6155"/>
    <w:rsid w:val="006C6A27"/>
    <w:rsid w:val="006C71BE"/>
    <w:rsid w:val="006C7E7B"/>
    <w:rsid w:val="006D17D3"/>
    <w:rsid w:val="006D2608"/>
    <w:rsid w:val="006D289C"/>
    <w:rsid w:val="006D2E13"/>
    <w:rsid w:val="006D308D"/>
    <w:rsid w:val="006D4341"/>
    <w:rsid w:val="006D4443"/>
    <w:rsid w:val="006D48AE"/>
    <w:rsid w:val="006D4C87"/>
    <w:rsid w:val="006D62F3"/>
    <w:rsid w:val="006D638B"/>
    <w:rsid w:val="006D725C"/>
    <w:rsid w:val="006D7703"/>
    <w:rsid w:val="006E1646"/>
    <w:rsid w:val="006E2AFC"/>
    <w:rsid w:val="006E391F"/>
    <w:rsid w:val="006E3B59"/>
    <w:rsid w:val="006E5B90"/>
    <w:rsid w:val="006E5CED"/>
    <w:rsid w:val="006E7700"/>
    <w:rsid w:val="006E772F"/>
    <w:rsid w:val="006E774A"/>
    <w:rsid w:val="006F0536"/>
    <w:rsid w:val="006F0762"/>
    <w:rsid w:val="006F1B11"/>
    <w:rsid w:val="006F1CBD"/>
    <w:rsid w:val="006F2012"/>
    <w:rsid w:val="006F3132"/>
    <w:rsid w:val="006F31EF"/>
    <w:rsid w:val="006F38BB"/>
    <w:rsid w:val="006F3BF1"/>
    <w:rsid w:val="006F3C50"/>
    <w:rsid w:val="006F3F86"/>
    <w:rsid w:val="006F4A35"/>
    <w:rsid w:val="006F53E8"/>
    <w:rsid w:val="006F5AFA"/>
    <w:rsid w:val="006F6341"/>
    <w:rsid w:val="006F6E63"/>
    <w:rsid w:val="006F78AE"/>
    <w:rsid w:val="007016F8"/>
    <w:rsid w:val="00701EBA"/>
    <w:rsid w:val="007023D2"/>
    <w:rsid w:val="00702EF8"/>
    <w:rsid w:val="007033EF"/>
    <w:rsid w:val="0070695A"/>
    <w:rsid w:val="00707146"/>
    <w:rsid w:val="00707601"/>
    <w:rsid w:val="007102F3"/>
    <w:rsid w:val="00710396"/>
    <w:rsid w:val="00710756"/>
    <w:rsid w:val="0071207E"/>
    <w:rsid w:val="00712678"/>
    <w:rsid w:val="00712F49"/>
    <w:rsid w:val="00713682"/>
    <w:rsid w:val="00713750"/>
    <w:rsid w:val="00713E65"/>
    <w:rsid w:val="00714059"/>
    <w:rsid w:val="00714279"/>
    <w:rsid w:val="00715FD1"/>
    <w:rsid w:val="007163C1"/>
    <w:rsid w:val="007168C8"/>
    <w:rsid w:val="00716ADD"/>
    <w:rsid w:val="007170FA"/>
    <w:rsid w:val="0071751E"/>
    <w:rsid w:val="0072022D"/>
    <w:rsid w:val="00721F76"/>
    <w:rsid w:val="00722E13"/>
    <w:rsid w:val="007236E1"/>
    <w:rsid w:val="00724CD6"/>
    <w:rsid w:val="007256A0"/>
    <w:rsid w:val="00727349"/>
    <w:rsid w:val="0072734B"/>
    <w:rsid w:val="007320A4"/>
    <w:rsid w:val="007327EB"/>
    <w:rsid w:val="00733101"/>
    <w:rsid w:val="00734F8F"/>
    <w:rsid w:val="00735208"/>
    <w:rsid w:val="00737E67"/>
    <w:rsid w:val="00740826"/>
    <w:rsid w:val="00740BA2"/>
    <w:rsid w:val="00740D5E"/>
    <w:rsid w:val="007419C2"/>
    <w:rsid w:val="007423DE"/>
    <w:rsid w:val="007429BC"/>
    <w:rsid w:val="007438EB"/>
    <w:rsid w:val="00743951"/>
    <w:rsid w:val="00746751"/>
    <w:rsid w:val="007473B0"/>
    <w:rsid w:val="00747AF0"/>
    <w:rsid w:val="00747CAB"/>
    <w:rsid w:val="00750920"/>
    <w:rsid w:val="00751D3F"/>
    <w:rsid w:val="00751E98"/>
    <w:rsid w:val="00753CE1"/>
    <w:rsid w:val="007540F9"/>
    <w:rsid w:val="007561D8"/>
    <w:rsid w:val="00757390"/>
    <w:rsid w:val="007579E2"/>
    <w:rsid w:val="00760E8B"/>
    <w:rsid w:val="00762263"/>
    <w:rsid w:val="00762A9A"/>
    <w:rsid w:val="00763892"/>
    <w:rsid w:val="00766192"/>
    <w:rsid w:val="00766854"/>
    <w:rsid w:val="00767399"/>
    <w:rsid w:val="00767AA6"/>
    <w:rsid w:val="00770FC4"/>
    <w:rsid w:val="0077166F"/>
    <w:rsid w:val="00771723"/>
    <w:rsid w:val="0077191B"/>
    <w:rsid w:val="007724B0"/>
    <w:rsid w:val="007728F0"/>
    <w:rsid w:val="007729D1"/>
    <w:rsid w:val="00773314"/>
    <w:rsid w:val="007733BC"/>
    <w:rsid w:val="007735AD"/>
    <w:rsid w:val="0077397E"/>
    <w:rsid w:val="00773B86"/>
    <w:rsid w:val="007759AA"/>
    <w:rsid w:val="00776628"/>
    <w:rsid w:val="00776632"/>
    <w:rsid w:val="00777297"/>
    <w:rsid w:val="00780805"/>
    <w:rsid w:val="0078268C"/>
    <w:rsid w:val="007829C8"/>
    <w:rsid w:val="00782D6E"/>
    <w:rsid w:val="00782EC5"/>
    <w:rsid w:val="00783331"/>
    <w:rsid w:val="007843E5"/>
    <w:rsid w:val="007850A8"/>
    <w:rsid w:val="007851EF"/>
    <w:rsid w:val="00785737"/>
    <w:rsid w:val="00785E31"/>
    <w:rsid w:val="00786425"/>
    <w:rsid w:val="00787357"/>
    <w:rsid w:val="0079027C"/>
    <w:rsid w:val="007902C4"/>
    <w:rsid w:val="0079202E"/>
    <w:rsid w:val="00792238"/>
    <w:rsid w:val="00793534"/>
    <w:rsid w:val="007936EC"/>
    <w:rsid w:val="0079465A"/>
    <w:rsid w:val="00795E4F"/>
    <w:rsid w:val="007969A1"/>
    <w:rsid w:val="00797600"/>
    <w:rsid w:val="00797D47"/>
    <w:rsid w:val="007A0A71"/>
    <w:rsid w:val="007A0BB5"/>
    <w:rsid w:val="007A1B77"/>
    <w:rsid w:val="007A246D"/>
    <w:rsid w:val="007A3CAC"/>
    <w:rsid w:val="007A481E"/>
    <w:rsid w:val="007A6332"/>
    <w:rsid w:val="007A6DD7"/>
    <w:rsid w:val="007A7721"/>
    <w:rsid w:val="007A7AEB"/>
    <w:rsid w:val="007B11C9"/>
    <w:rsid w:val="007B174A"/>
    <w:rsid w:val="007B1B1D"/>
    <w:rsid w:val="007B24EE"/>
    <w:rsid w:val="007B26B4"/>
    <w:rsid w:val="007B2907"/>
    <w:rsid w:val="007B2C9B"/>
    <w:rsid w:val="007B35E8"/>
    <w:rsid w:val="007B49E8"/>
    <w:rsid w:val="007B5BD2"/>
    <w:rsid w:val="007B60F8"/>
    <w:rsid w:val="007B6CB7"/>
    <w:rsid w:val="007B7DE5"/>
    <w:rsid w:val="007C0664"/>
    <w:rsid w:val="007C0BB4"/>
    <w:rsid w:val="007C1392"/>
    <w:rsid w:val="007C27B0"/>
    <w:rsid w:val="007C2855"/>
    <w:rsid w:val="007C29FD"/>
    <w:rsid w:val="007C2DE2"/>
    <w:rsid w:val="007C3167"/>
    <w:rsid w:val="007C3541"/>
    <w:rsid w:val="007C3FA2"/>
    <w:rsid w:val="007C4816"/>
    <w:rsid w:val="007C50A2"/>
    <w:rsid w:val="007C66FA"/>
    <w:rsid w:val="007D04DD"/>
    <w:rsid w:val="007D0CAB"/>
    <w:rsid w:val="007D4C7C"/>
    <w:rsid w:val="007D5F85"/>
    <w:rsid w:val="007D674B"/>
    <w:rsid w:val="007D73A2"/>
    <w:rsid w:val="007D7A87"/>
    <w:rsid w:val="007E00B5"/>
    <w:rsid w:val="007E0DFA"/>
    <w:rsid w:val="007E1B43"/>
    <w:rsid w:val="007E26A1"/>
    <w:rsid w:val="007E34F6"/>
    <w:rsid w:val="007E54D9"/>
    <w:rsid w:val="007E55C0"/>
    <w:rsid w:val="007E5C5F"/>
    <w:rsid w:val="007E60F3"/>
    <w:rsid w:val="007E65DA"/>
    <w:rsid w:val="007F035A"/>
    <w:rsid w:val="007F0AD2"/>
    <w:rsid w:val="007F1E3A"/>
    <w:rsid w:val="007F26AE"/>
    <w:rsid w:val="007F3B5E"/>
    <w:rsid w:val="007F3BD5"/>
    <w:rsid w:val="007F539C"/>
    <w:rsid w:val="007F6106"/>
    <w:rsid w:val="007F6A0D"/>
    <w:rsid w:val="00800911"/>
    <w:rsid w:val="0080347B"/>
    <w:rsid w:val="008058E8"/>
    <w:rsid w:val="0080637F"/>
    <w:rsid w:val="00806B88"/>
    <w:rsid w:val="00807992"/>
    <w:rsid w:val="008106FD"/>
    <w:rsid w:val="0081171E"/>
    <w:rsid w:val="008129D1"/>
    <w:rsid w:val="008138BA"/>
    <w:rsid w:val="00814AB7"/>
    <w:rsid w:val="00815C9B"/>
    <w:rsid w:val="00816433"/>
    <w:rsid w:val="00816549"/>
    <w:rsid w:val="008173E8"/>
    <w:rsid w:val="00822BFE"/>
    <w:rsid w:val="00822D58"/>
    <w:rsid w:val="008238BC"/>
    <w:rsid w:val="00826C9B"/>
    <w:rsid w:val="00826DAE"/>
    <w:rsid w:val="00827D2B"/>
    <w:rsid w:val="008306BD"/>
    <w:rsid w:val="00830A91"/>
    <w:rsid w:val="00830E32"/>
    <w:rsid w:val="00830FC0"/>
    <w:rsid w:val="00831689"/>
    <w:rsid w:val="00832033"/>
    <w:rsid w:val="008338B0"/>
    <w:rsid w:val="008338D5"/>
    <w:rsid w:val="00834A90"/>
    <w:rsid w:val="00835736"/>
    <w:rsid w:val="008365A0"/>
    <w:rsid w:val="0083770D"/>
    <w:rsid w:val="008401A1"/>
    <w:rsid w:val="00840286"/>
    <w:rsid w:val="00840338"/>
    <w:rsid w:val="00840A15"/>
    <w:rsid w:val="00841EBB"/>
    <w:rsid w:val="00842326"/>
    <w:rsid w:val="00842557"/>
    <w:rsid w:val="00843FDE"/>
    <w:rsid w:val="008444C4"/>
    <w:rsid w:val="00844FC8"/>
    <w:rsid w:val="0084546E"/>
    <w:rsid w:val="00845813"/>
    <w:rsid w:val="00845B59"/>
    <w:rsid w:val="008466BA"/>
    <w:rsid w:val="00847061"/>
    <w:rsid w:val="008477F2"/>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4585"/>
    <w:rsid w:val="00874853"/>
    <w:rsid w:val="008756F4"/>
    <w:rsid w:val="008768C4"/>
    <w:rsid w:val="0087732B"/>
    <w:rsid w:val="00880575"/>
    <w:rsid w:val="00881125"/>
    <w:rsid w:val="008847C7"/>
    <w:rsid w:val="00885EA4"/>
    <w:rsid w:val="00887407"/>
    <w:rsid w:val="00887442"/>
    <w:rsid w:val="00887A57"/>
    <w:rsid w:val="00887E50"/>
    <w:rsid w:val="008908E5"/>
    <w:rsid w:val="00890DCC"/>
    <w:rsid w:val="00891A8C"/>
    <w:rsid w:val="00891B14"/>
    <w:rsid w:val="008927C1"/>
    <w:rsid w:val="008943BA"/>
    <w:rsid w:val="00894AD4"/>
    <w:rsid w:val="00896A99"/>
    <w:rsid w:val="00897DEC"/>
    <w:rsid w:val="008A0226"/>
    <w:rsid w:val="008A033E"/>
    <w:rsid w:val="008A39CD"/>
    <w:rsid w:val="008A4D47"/>
    <w:rsid w:val="008A5289"/>
    <w:rsid w:val="008A5D69"/>
    <w:rsid w:val="008A607D"/>
    <w:rsid w:val="008A66AF"/>
    <w:rsid w:val="008B0110"/>
    <w:rsid w:val="008B0ED4"/>
    <w:rsid w:val="008B2120"/>
    <w:rsid w:val="008B3B6D"/>
    <w:rsid w:val="008B4A05"/>
    <w:rsid w:val="008B52C8"/>
    <w:rsid w:val="008B71BA"/>
    <w:rsid w:val="008C03A1"/>
    <w:rsid w:val="008C2DA3"/>
    <w:rsid w:val="008C3FBB"/>
    <w:rsid w:val="008C505C"/>
    <w:rsid w:val="008D0ECE"/>
    <w:rsid w:val="008D18FF"/>
    <w:rsid w:val="008D26CE"/>
    <w:rsid w:val="008D2CCE"/>
    <w:rsid w:val="008D3407"/>
    <w:rsid w:val="008D3B8D"/>
    <w:rsid w:val="008D3DE0"/>
    <w:rsid w:val="008D4AEF"/>
    <w:rsid w:val="008D5118"/>
    <w:rsid w:val="008D7A42"/>
    <w:rsid w:val="008E02A0"/>
    <w:rsid w:val="008E02CA"/>
    <w:rsid w:val="008E065B"/>
    <w:rsid w:val="008E1FE3"/>
    <w:rsid w:val="008E3BB1"/>
    <w:rsid w:val="008E480F"/>
    <w:rsid w:val="008E6FB9"/>
    <w:rsid w:val="008E7E94"/>
    <w:rsid w:val="008F0376"/>
    <w:rsid w:val="008F076A"/>
    <w:rsid w:val="008F1B45"/>
    <w:rsid w:val="008F25A6"/>
    <w:rsid w:val="008F556E"/>
    <w:rsid w:val="008F6092"/>
    <w:rsid w:val="008F78A4"/>
    <w:rsid w:val="00900911"/>
    <w:rsid w:val="00900D2F"/>
    <w:rsid w:val="009010C7"/>
    <w:rsid w:val="00901296"/>
    <w:rsid w:val="00902259"/>
    <w:rsid w:val="0090358A"/>
    <w:rsid w:val="009038AE"/>
    <w:rsid w:val="00904303"/>
    <w:rsid w:val="00904567"/>
    <w:rsid w:val="00905AAB"/>
    <w:rsid w:val="0091114E"/>
    <w:rsid w:val="00911BAD"/>
    <w:rsid w:val="00911CB7"/>
    <w:rsid w:val="0091271E"/>
    <w:rsid w:val="009142BB"/>
    <w:rsid w:val="009151F3"/>
    <w:rsid w:val="00916877"/>
    <w:rsid w:val="009173D4"/>
    <w:rsid w:val="0091793D"/>
    <w:rsid w:val="00920F95"/>
    <w:rsid w:val="009210D5"/>
    <w:rsid w:val="0092269A"/>
    <w:rsid w:val="00927ADA"/>
    <w:rsid w:val="00927F8A"/>
    <w:rsid w:val="0093024D"/>
    <w:rsid w:val="009306BA"/>
    <w:rsid w:val="00931653"/>
    <w:rsid w:val="0093201B"/>
    <w:rsid w:val="00932049"/>
    <w:rsid w:val="009322F0"/>
    <w:rsid w:val="00932675"/>
    <w:rsid w:val="009326FF"/>
    <w:rsid w:val="00933696"/>
    <w:rsid w:val="00933AE7"/>
    <w:rsid w:val="00933DE1"/>
    <w:rsid w:val="0093590F"/>
    <w:rsid w:val="00936093"/>
    <w:rsid w:val="00936352"/>
    <w:rsid w:val="00940A7A"/>
    <w:rsid w:val="009410D4"/>
    <w:rsid w:val="00942CE4"/>
    <w:rsid w:val="00943075"/>
    <w:rsid w:val="0094377E"/>
    <w:rsid w:val="00944B09"/>
    <w:rsid w:val="00945892"/>
    <w:rsid w:val="00951A10"/>
    <w:rsid w:val="00952883"/>
    <w:rsid w:val="00953BEF"/>
    <w:rsid w:val="00955127"/>
    <w:rsid w:val="00956EC5"/>
    <w:rsid w:val="0095752F"/>
    <w:rsid w:val="0096039F"/>
    <w:rsid w:val="009604EA"/>
    <w:rsid w:val="00960D1C"/>
    <w:rsid w:val="00961039"/>
    <w:rsid w:val="009618AC"/>
    <w:rsid w:val="00962286"/>
    <w:rsid w:val="00962603"/>
    <w:rsid w:val="0096456C"/>
    <w:rsid w:val="009650FF"/>
    <w:rsid w:val="0096587C"/>
    <w:rsid w:val="00965BEA"/>
    <w:rsid w:val="00965F89"/>
    <w:rsid w:val="00966E73"/>
    <w:rsid w:val="009670B8"/>
    <w:rsid w:val="00970010"/>
    <w:rsid w:val="00970143"/>
    <w:rsid w:val="00971759"/>
    <w:rsid w:val="00974F40"/>
    <w:rsid w:val="00975193"/>
    <w:rsid w:val="009761ED"/>
    <w:rsid w:val="0097717F"/>
    <w:rsid w:val="00980558"/>
    <w:rsid w:val="009810CE"/>
    <w:rsid w:val="009811BA"/>
    <w:rsid w:val="0098195E"/>
    <w:rsid w:val="00982E86"/>
    <w:rsid w:val="00983965"/>
    <w:rsid w:val="00983AAE"/>
    <w:rsid w:val="00984020"/>
    <w:rsid w:val="00984D23"/>
    <w:rsid w:val="00985452"/>
    <w:rsid w:val="0098548B"/>
    <w:rsid w:val="00986A3B"/>
    <w:rsid w:val="00991D5E"/>
    <w:rsid w:val="009942E4"/>
    <w:rsid w:val="00994CF9"/>
    <w:rsid w:val="00997BDF"/>
    <w:rsid w:val="009A0ADD"/>
    <w:rsid w:val="009A20EE"/>
    <w:rsid w:val="009A269A"/>
    <w:rsid w:val="009A29AF"/>
    <w:rsid w:val="009A37BC"/>
    <w:rsid w:val="009A7A03"/>
    <w:rsid w:val="009A7E4E"/>
    <w:rsid w:val="009B0791"/>
    <w:rsid w:val="009B0F40"/>
    <w:rsid w:val="009B1294"/>
    <w:rsid w:val="009B19C5"/>
    <w:rsid w:val="009B1C31"/>
    <w:rsid w:val="009B440E"/>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62F0"/>
    <w:rsid w:val="009D66C4"/>
    <w:rsid w:val="009D72D0"/>
    <w:rsid w:val="009D7CC0"/>
    <w:rsid w:val="009E0C81"/>
    <w:rsid w:val="009E1A87"/>
    <w:rsid w:val="009E239B"/>
    <w:rsid w:val="009E3FBF"/>
    <w:rsid w:val="009E4113"/>
    <w:rsid w:val="009E4869"/>
    <w:rsid w:val="009E5320"/>
    <w:rsid w:val="009E5E71"/>
    <w:rsid w:val="009E66D8"/>
    <w:rsid w:val="009F1E94"/>
    <w:rsid w:val="009F3874"/>
    <w:rsid w:val="009F3CA4"/>
    <w:rsid w:val="009F4333"/>
    <w:rsid w:val="009F4D95"/>
    <w:rsid w:val="009F5346"/>
    <w:rsid w:val="009F5869"/>
    <w:rsid w:val="009F5A89"/>
    <w:rsid w:val="009F5EF8"/>
    <w:rsid w:val="009F6D38"/>
    <w:rsid w:val="009F7959"/>
    <w:rsid w:val="009F7963"/>
    <w:rsid w:val="009F7DA0"/>
    <w:rsid w:val="00A01869"/>
    <w:rsid w:val="00A03792"/>
    <w:rsid w:val="00A06AC6"/>
    <w:rsid w:val="00A07893"/>
    <w:rsid w:val="00A1044B"/>
    <w:rsid w:val="00A1059F"/>
    <w:rsid w:val="00A10BBD"/>
    <w:rsid w:val="00A10CB2"/>
    <w:rsid w:val="00A1143F"/>
    <w:rsid w:val="00A12227"/>
    <w:rsid w:val="00A12B61"/>
    <w:rsid w:val="00A1337A"/>
    <w:rsid w:val="00A135BD"/>
    <w:rsid w:val="00A13A7D"/>
    <w:rsid w:val="00A1462C"/>
    <w:rsid w:val="00A14778"/>
    <w:rsid w:val="00A16D2A"/>
    <w:rsid w:val="00A16E52"/>
    <w:rsid w:val="00A17E07"/>
    <w:rsid w:val="00A22FC2"/>
    <w:rsid w:val="00A23A79"/>
    <w:rsid w:val="00A24702"/>
    <w:rsid w:val="00A24FF3"/>
    <w:rsid w:val="00A25C3B"/>
    <w:rsid w:val="00A272BB"/>
    <w:rsid w:val="00A27F96"/>
    <w:rsid w:val="00A31747"/>
    <w:rsid w:val="00A33F8F"/>
    <w:rsid w:val="00A344BE"/>
    <w:rsid w:val="00A353B2"/>
    <w:rsid w:val="00A375A4"/>
    <w:rsid w:val="00A37DCB"/>
    <w:rsid w:val="00A4074C"/>
    <w:rsid w:val="00A40E5A"/>
    <w:rsid w:val="00A426A5"/>
    <w:rsid w:val="00A42C07"/>
    <w:rsid w:val="00A430D8"/>
    <w:rsid w:val="00A44030"/>
    <w:rsid w:val="00A45950"/>
    <w:rsid w:val="00A467E1"/>
    <w:rsid w:val="00A46916"/>
    <w:rsid w:val="00A46EE8"/>
    <w:rsid w:val="00A46FD9"/>
    <w:rsid w:val="00A47A4E"/>
    <w:rsid w:val="00A50476"/>
    <w:rsid w:val="00A5053D"/>
    <w:rsid w:val="00A5058C"/>
    <w:rsid w:val="00A52285"/>
    <w:rsid w:val="00A5393C"/>
    <w:rsid w:val="00A542C9"/>
    <w:rsid w:val="00A551FA"/>
    <w:rsid w:val="00A5635E"/>
    <w:rsid w:val="00A565D7"/>
    <w:rsid w:val="00A56F3A"/>
    <w:rsid w:val="00A571FA"/>
    <w:rsid w:val="00A57C5B"/>
    <w:rsid w:val="00A57D19"/>
    <w:rsid w:val="00A6019B"/>
    <w:rsid w:val="00A638BD"/>
    <w:rsid w:val="00A64E65"/>
    <w:rsid w:val="00A64EE7"/>
    <w:rsid w:val="00A65166"/>
    <w:rsid w:val="00A65C88"/>
    <w:rsid w:val="00A71AE9"/>
    <w:rsid w:val="00A733B5"/>
    <w:rsid w:val="00A749EE"/>
    <w:rsid w:val="00A75258"/>
    <w:rsid w:val="00A752ED"/>
    <w:rsid w:val="00A75972"/>
    <w:rsid w:val="00A75BD1"/>
    <w:rsid w:val="00A76438"/>
    <w:rsid w:val="00A767B3"/>
    <w:rsid w:val="00A8016C"/>
    <w:rsid w:val="00A8025B"/>
    <w:rsid w:val="00A81306"/>
    <w:rsid w:val="00A81B91"/>
    <w:rsid w:val="00A82559"/>
    <w:rsid w:val="00A82706"/>
    <w:rsid w:val="00A832EE"/>
    <w:rsid w:val="00A83DD7"/>
    <w:rsid w:val="00A84CBF"/>
    <w:rsid w:val="00A85C1B"/>
    <w:rsid w:val="00A85F81"/>
    <w:rsid w:val="00A87184"/>
    <w:rsid w:val="00A878D8"/>
    <w:rsid w:val="00A87E64"/>
    <w:rsid w:val="00A9005C"/>
    <w:rsid w:val="00A91E35"/>
    <w:rsid w:val="00A92C24"/>
    <w:rsid w:val="00A932F9"/>
    <w:rsid w:val="00A94F39"/>
    <w:rsid w:val="00A95E3B"/>
    <w:rsid w:val="00A96B93"/>
    <w:rsid w:val="00A97305"/>
    <w:rsid w:val="00A97C67"/>
    <w:rsid w:val="00A97EA0"/>
    <w:rsid w:val="00AA1015"/>
    <w:rsid w:val="00AA171B"/>
    <w:rsid w:val="00AA2238"/>
    <w:rsid w:val="00AA4597"/>
    <w:rsid w:val="00AA4CD0"/>
    <w:rsid w:val="00AB08D9"/>
    <w:rsid w:val="00AB0B4D"/>
    <w:rsid w:val="00AB1E80"/>
    <w:rsid w:val="00AB2E1B"/>
    <w:rsid w:val="00AB389F"/>
    <w:rsid w:val="00AB3918"/>
    <w:rsid w:val="00AB4867"/>
    <w:rsid w:val="00AB73D3"/>
    <w:rsid w:val="00AB768B"/>
    <w:rsid w:val="00AB77EE"/>
    <w:rsid w:val="00AC024B"/>
    <w:rsid w:val="00AC057B"/>
    <w:rsid w:val="00AC058A"/>
    <w:rsid w:val="00AC0E18"/>
    <w:rsid w:val="00AC131D"/>
    <w:rsid w:val="00AC2107"/>
    <w:rsid w:val="00AC3869"/>
    <w:rsid w:val="00AC41AA"/>
    <w:rsid w:val="00AC6048"/>
    <w:rsid w:val="00AC6360"/>
    <w:rsid w:val="00AC663D"/>
    <w:rsid w:val="00AC7DFA"/>
    <w:rsid w:val="00AC7EA0"/>
    <w:rsid w:val="00AD0588"/>
    <w:rsid w:val="00AD0CFA"/>
    <w:rsid w:val="00AD1C21"/>
    <w:rsid w:val="00AD26C2"/>
    <w:rsid w:val="00AD2784"/>
    <w:rsid w:val="00AD44CC"/>
    <w:rsid w:val="00AD494E"/>
    <w:rsid w:val="00AD63CE"/>
    <w:rsid w:val="00AE03AD"/>
    <w:rsid w:val="00AE0863"/>
    <w:rsid w:val="00AE0A09"/>
    <w:rsid w:val="00AE1952"/>
    <w:rsid w:val="00AE1D0B"/>
    <w:rsid w:val="00AE3310"/>
    <w:rsid w:val="00AE34C1"/>
    <w:rsid w:val="00AE3A23"/>
    <w:rsid w:val="00AE3AF6"/>
    <w:rsid w:val="00AE4976"/>
    <w:rsid w:val="00AE5DEF"/>
    <w:rsid w:val="00AE67F7"/>
    <w:rsid w:val="00AE792B"/>
    <w:rsid w:val="00AF0B31"/>
    <w:rsid w:val="00AF0F1A"/>
    <w:rsid w:val="00AF11C8"/>
    <w:rsid w:val="00AF1689"/>
    <w:rsid w:val="00AF17C4"/>
    <w:rsid w:val="00AF1FC1"/>
    <w:rsid w:val="00AF2581"/>
    <w:rsid w:val="00AF28B5"/>
    <w:rsid w:val="00AF2E35"/>
    <w:rsid w:val="00AF2F57"/>
    <w:rsid w:val="00AF43EC"/>
    <w:rsid w:val="00AF4A39"/>
    <w:rsid w:val="00AF4ECA"/>
    <w:rsid w:val="00AF5FDE"/>
    <w:rsid w:val="00AF6370"/>
    <w:rsid w:val="00AF63CB"/>
    <w:rsid w:val="00AF67E4"/>
    <w:rsid w:val="00AF7225"/>
    <w:rsid w:val="00AF7341"/>
    <w:rsid w:val="00B01E42"/>
    <w:rsid w:val="00B02275"/>
    <w:rsid w:val="00B034FB"/>
    <w:rsid w:val="00B04FC2"/>
    <w:rsid w:val="00B07E5A"/>
    <w:rsid w:val="00B07FC1"/>
    <w:rsid w:val="00B10194"/>
    <w:rsid w:val="00B102ED"/>
    <w:rsid w:val="00B10536"/>
    <w:rsid w:val="00B10964"/>
    <w:rsid w:val="00B12328"/>
    <w:rsid w:val="00B12377"/>
    <w:rsid w:val="00B13BF5"/>
    <w:rsid w:val="00B13C31"/>
    <w:rsid w:val="00B15123"/>
    <w:rsid w:val="00B16184"/>
    <w:rsid w:val="00B16FE8"/>
    <w:rsid w:val="00B208D9"/>
    <w:rsid w:val="00B20AC5"/>
    <w:rsid w:val="00B20C03"/>
    <w:rsid w:val="00B24182"/>
    <w:rsid w:val="00B24B05"/>
    <w:rsid w:val="00B24F17"/>
    <w:rsid w:val="00B2543F"/>
    <w:rsid w:val="00B25931"/>
    <w:rsid w:val="00B2593C"/>
    <w:rsid w:val="00B275F6"/>
    <w:rsid w:val="00B302BC"/>
    <w:rsid w:val="00B3043A"/>
    <w:rsid w:val="00B31B4D"/>
    <w:rsid w:val="00B31D44"/>
    <w:rsid w:val="00B31FB8"/>
    <w:rsid w:val="00B32B70"/>
    <w:rsid w:val="00B32D9E"/>
    <w:rsid w:val="00B333CD"/>
    <w:rsid w:val="00B333EF"/>
    <w:rsid w:val="00B345FF"/>
    <w:rsid w:val="00B3564B"/>
    <w:rsid w:val="00B358D5"/>
    <w:rsid w:val="00B377A4"/>
    <w:rsid w:val="00B37D69"/>
    <w:rsid w:val="00B40E39"/>
    <w:rsid w:val="00B40F98"/>
    <w:rsid w:val="00B4266E"/>
    <w:rsid w:val="00B42E6E"/>
    <w:rsid w:val="00B43CEB"/>
    <w:rsid w:val="00B5105A"/>
    <w:rsid w:val="00B526B0"/>
    <w:rsid w:val="00B52EBF"/>
    <w:rsid w:val="00B53621"/>
    <w:rsid w:val="00B55CC1"/>
    <w:rsid w:val="00B55F71"/>
    <w:rsid w:val="00B563A7"/>
    <w:rsid w:val="00B5698B"/>
    <w:rsid w:val="00B625BA"/>
    <w:rsid w:val="00B65EA0"/>
    <w:rsid w:val="00B6616B"/>
    <w:rsid w:val="00B66F69"/>
    <w:rsid w:val="00B66F9C"/>
    <w:rsid w:val="00B67C53"/>
    <w:rsid w:val="00B72962"/>
    <w:rsid w:val="00B730B4"/>
    <w:rsid w:val="00B745FE"/>
    <w:rsid w:val="00B752E0"/>
    <w:rsid w:val="00B75777"/>
    <w:rsid w:val="00B75C9E"/>
    <w:rsid w:val="00B75D88"/>
    <w:rsid w:val="00B76909"/>
    <w:rsid w:val="00B76B76"/>
    <w:rsid w:val="00B7708B"/>
    <w:rsid w:val="00B7715C"/>
    <w:rsid w:val="00B8061E"/>
    <w:rsid w:val="00B80A02"/>
    <w:rsid w:val="00B8148B"/>
    <w:rsid w:val="00B83533"/>
    <w:rsid w:val="00B83E74"/>
    <w:rsid w:val="00B84B04"/>
    <w:rsid w:val="00B84CC8"/>
    <w:rsid w:val="00B85562"/>
    <w:rsid w:val="00B86740"/>
    <w:rsid w:val="00B87162"/>
    <w:rsid w:val="00B931FE"/>
    <w:rsid w:val="00B951E5"/>
    <w:rsid w:val="00B95BDE"/>
    <w:rsid w:val="00B96758"/>
    <w:rsid w:val="00B96E14"/>
    <w:rsid w:val="00B97A8E"/>
    <w:rsid w:val="00B97DE2"/>
    <w:rsid w:val="00BA0AC0"/>
    <w:rsid w:val="00BA0EAA"/>
    <w:rsid w:val="00BA2129"/>
    <w:rsid w:val="00BA2D57"/>
    <w:rsid w:val="00BA4AC1"/>
    <w:rsid w:val="00BA4B59"/>
    <w:rsid w:val="00BA66DD"/>
    <w:rsid w:val="00BA70E8"/>
    <w:rsid w:val="00BB0151"/>
    <w:rsid w:val="00BB0F46"/>
    <w:rsid w:val="00BB3A07"/>
    <w:rsid w:val="00BB41F9"/>
    <w:rsid w:val="00BB4FEF"/>
    <w:rsid w:val="00BB56CC"/>
    <w:rsid w:val="00BB5EE1"/>
    <w:rsid w:val="00BB5FE1"/>
    <w:rsid w:val="00BB7678"/>
    <w:rsid w:val="00BB7A21"/>
    <w:rsid w:val="00BC03F4"/>
    <w:rsid w:val="00BC17D1"/>
    <w:rsid w:val="00BC23C6"/>
    <w:rsid w:val="00BC258C"/>
    <w:rsid w:val="00BC3766"/>
    <w:rsid w:val="00BC4FBD"/>
    <w:rsid w:val="00BC623A"/>
    <w:rsid w:val="00BC62D7"/>
    <w:rsid w:val="00BC677E"/>
    <w:rsid w:val="00BC6978"/>
    <w:rsid w:val="00BD217B"/>
    <w:rsid w:val="00BD24C5"/>
    <w:rsid w:val="00BD31F2"/>
    <w:rsid w:val="00BD4FCD"/>
    <w:rsid w:val="00BD69F4"/>
    <w:rsid w:val="00BD71CB"/>
    <w:rsid w:val="00BD7CDC"/>
    <w:rsid w:val="00BE088A"/>
    <w:rsid w:val="00BE22F0"/>
    <w:rsid w:val="00BE3347"/>
    <w:rsid w:val="00BE3573"/>
    <w:rsid w:val="00BE3F51"/>
    <w:rsid w:val="00BE412A"/>
    <w:rsid w:val="00BE4C65"/>
    <w:rsid w:val="00BE540F"/>
    <w:rsid w:val="00BE6699"/>
    <w:rsid w:val="00BE66D6"/>
    <w:rsid w:val="00BE6BE2"/>
    <w:rsid w:val="00BE7526"/>
    <w:rsid w:val="00BE7CDA"/>
    <w:rsid w:val="00BE7CF6"/>
    <w:rsid w:val="00BF017F"/>
    <w:rsid w:val="00BF032A"/>
    <w:rsid w:val="00BF0D14"/>
    <w:rsid w:val="00BF1581"/>
    <w:rsid w:val="00BF19E1"/>
    <w:rsid w:val="00BF1B72"/>
    <w:rsid w:val="00BF1D34"/>
    <w:rsid w:val="00BF347A"/>
    <w:rsid w:val="00BF3538"/>
    <w:rsid w:val="00BF51BB"/>
    <w:rsid w:val="00BF5A3A"/>
    <w:rsid w:val="00BF5B7D"/>
    <w:rsid w:val="00BF7369"/>
    <w:rsid w:val="00C019C1"/>
    <w:rsid w:val="00C0268D"/>
    <w:rsid w:val="00C03145"/>
    <w:rsid w:val="00C04F8A"/>
    <w:rsid w:val="00C0523B"/>
    <w:rsid w:val="00C06266"/>
    <w:rsid w:val="00C07884"/>
    <w:rsid w:val="00C11360"/>
    <w:rsid w:val="00C11689"/>
    <w:rsid w:val="00C132AE"/>
    <w:rsid w:val="00C141A0"/>
    <w:rsid w:val="00C14597"/>
    <w:rsid w:val="00C14EEB"/>
    <w:rsid w:val="00C17615"/>
    <w:rsid w:val="00C17866"/>
    <w:rsid w:val="00C1786D"/>
    <w:rsid w:val="00C17C1A"/>
    <w:rsid w:val="00C216D3"/>
    <w:rsid w:val="00C217BC"/>
    <w:rsid w:val="00C22AA3"/>
    <w:rsid w:val="00C22C0E"/>
    <w:rsid w:val="00C24A3D"/>
    <w:rsid w:val="00C24F37"/>
    <w:rsid w:val="00C26C88"/>
    <w:rsid w:val="00C3057B"/>
    <w:rsid w:val="00C30D6E"/>
    <w:rsid w:val="00C31355"/>
    <w:rsid w:val="00C32226"/>
    <w:rsid w:val="00C332FE"/>
    <w:rsid w:val="00C336F3"/>
    <w:rsid w:val="00C3488A"/>
    <w:rsid w:val="00C34D62"/>
    <w:rsid w:val="00C357FC"/>
    <w:rsid w:val="00C36A53"/>
    <w:rsid w:val="00C37293"/>
    <w:rsid w:val="00C376C0"/>
    <w:rsid w:val="00C37F59"/>
    <w:rsid w:val="00C4001F"/>
    <w:rsid w:val="00C40D84"/>
    <w:rsid w:val="00C40F4C"/>
    <w:rsid w:val="00C418AE"/>
    <w:rsid w:val="00C425DE"/>
    <w:rsid w:val="00C4563F"/>
    <w:rsid w:val="00C45CCB"/>
    <w:rsid w:val="00C46670"/>
    <w:rsid w:val="00C47941"/>
    <w:rsid w:val="00C47B99"/>
    <w:rsid w:val="00C50FE8"/>
    <w:rsid w:val="00C51476"/>
    <w:rsid w:val="00C54578"/>
    <w:rsid w:val="00C549DA"/>
    <w:rsid w:val="00C5541A"/>
    <w:rsid w:val="00C55946"/>
    <w:rsid w:val="00C572E7"/>
    <w:rsid w:val="00C60C2A"/>
    <w:rsid w:val="00C611CA"/>
    <w:rsid w:val="00C61D31"/>
    <w:rsid w:val="00C62235"/>
    <w:rsid w:val="00C678B5"/>
    <w:rsid w:val="00C67F2F"/>
    <w:rsid w:val="00C70459"/>
    <w:rsid w:val="00C705B6"/>
    <w:rsid w:val="00C70F51"/>
    <w:rsid w:val="00C72238"/>
    <w:rsid w:val="00C727B7"/>
    <w:rsid w:val="00C7415D"/>
    <w:rsid w:val="00C74751"/>
    <w:rsid w:val="00C74F72"/>
    <w:rsid w:val="00C75875"/>
    <w:rsid w:val="00C7593B"/>
    <w:rsid w:val="00C760B4"/>
    <w:rsid w:val="00C77614"/>
    <w:rsid w:val="00C77B83"/>
    <w:rsid w:val="00C8100B"/>
    <w:rsid w:val="00C811FB"/>
    <w:rsid w:val="00C815C9"/>
    <w:rsid w:val="00C81629"/>
    <w:rsid w:val="00C827CC"/>
    <w:rsid w:val="00C84C8A"/>
    <w:rsid w:val="00C85386"/>
    <w:rsid w:val="00C86DDC"/>
    <w:rsid w:val="00C87593"/>
    <w:rsid w:val="00C90353"/>
    <w:rsid w:val="00C906D5"/>
    <w:rsid w:val="00C917FA"/>
    <w:rsid w:val="00C92CD6"/>
    <w:rsid w:val="00C93770"/>
    <w:rsid w:val="00C94718"/>
    <w:rsid w:val="00C96AE8"/>
    <w:rsid w:val="00C96B03"/>
    <w:rsid w:val="00C96CE3"/>
    <w:rsid w:val="00C97004"/>
    <w:rsid w:val="00C97112"/>
    <w:rsid w:val="00C974B9"/>
    <w:rsid w:val="00C97F84"/>
    <w:rsid w:val="00CA059A"/>
    <w:rsid w:val="00CA0B10"/>
    <w:rsid w:val="00CA0C37"/>
    <w:rsid w:val="00CA17E6"/>
    <w:rsid w:val="00CA2C14"/>
    <w:rsid w:val="00CA4EDA"/>
    <w:rsid w:val="00CA6144"/>
    <w:rsid w:val="00CA72F2"/>
    <w:rsid w:val="00CA75F0"/>
    <w:rsid w:val="00CB0430"/>
    <w:rsid w:val="00CB113F"/>
    <w:rsid w:val="00CB1368"/>
    <w:rsid w:val="00CB2405"/>
    <w:rsid w:val="00CB3163"/>
    <w:rsid w:val="00CB3C28"/>
    <w:rsid w:val="00CB400E"/>
    <w:rsid w:val="00CB41F1"/>
    <w:rsid w:val="00CB425A"/>
    <w:rsid w:val="00CB4344"/>
    <w:rsid w:val="00CB457F"/>
    <w:rsid w:val="00CB47DD"/>
    <w:rsid w:val="00CB48DA"/>
    <w:rsid w:val="00CB5F00"/>
    <w:rsid w:val="00CC3893"/>
    <w:rsid w:val="00CC3FD5"/>
    <w:rsid w:val="00CC47AA"/>
    <w:rsid w:val="00CC6607"/>
    <w:rsid w:val="00CD1501"/>
    <w:rsid w:val="00CD1B3E"/>
    <w:rsid w:val="00CD1C42"/>
    <w:rsid w:val="00CD283D"/>
    <w:rsid w:val="00CD33D0"/>
    <w:rsid w:val="00CD41B0"/>
    <w:rsid w:val="00CD434B"/>
    <w:rsid w:val="00CD496C"/>
    <w:rsid w:val="00CD4E86"/>
    <w:rsid w:val="00CD5074"/>
    <w:rsid w:val="00CD52FA"/>
    <w:rsid w:val="00CD65A9"/>
    <w:rsid w:val="00CD6717"/>
    <w:rsid w:val="00CD6D8D"/>
    <w:rsid w:val="00CD7166"/>
    <w:rsid w:val="00CD7448"/>
    <w:rsid w:val="00CE0494"/>
    <w:rsid w:val="00CE0D70"/>
    <w:rsid w:val="00CE1071"/>
    <w:rsid w:val="00CE117C"/>
    <w:rsid w:val="00CE1C74"/>
    <w:rsid w:val="00CE30FD"/>
    <w:rsid w:val="00CE32DC"/>
    <w:rsid w:val="00CE4B9E"/>
    <w:rsid w:val="00CE60AD"/>
    <w:rsid w:val="00CE6A66"/>
    <w:rsid w:val="00CE6F51"/>
    <w:rsid w:val="00CE7B72"/>
    <w:rsid w:val="00CE7CFC"/>
    <w:rsid w:val="00CF026F"/>
    <w:rsid w:val="00CF046D"/>
    <w:rsid w:val="00CF0820"/>
    <w:rsid w:val="00CF1394"/>
    <w:rsid w:val="00CF2B81"/>
    <w:rsid w:val="00CF2C70"/>
    <w:rsid w:val="00CF35C7"/>
    <w:rsid w:val="00CF429F"/>
    <w:rsid w:val="00CF70CC"/>
    <w:rsid w:val="00D00159"/>
    <w:rsid w:val="00D004D9"/>
    <w:rsid w:val="00D03491"/>
    <w:rsid w:val="00D03921"/>
    <w:rsid w:val="00D03AE0"/>
    <w:rsid w:val="00D04A44"/>
    <w:rsid w:val="00D07583"/>
    <w:rsid w:val="00D07BF0"/>
    <w:rsid w:val="00D10A76"/>
    <w:rsid w:val="00D110A9"/>
    <w:rsid w:val="00D11D82"/>
    <w:rsid w:val="00D12F83"/>
    <w:rsid w:val="00D13B27"/>
    <w:rsid w:val="00D13D12"/>
    <w:rsid w:val="00D13EC4"/>
    <w:rsid w:val="00D150B2"/>
    <w:rsid w:val="00D1726A"/>
    <w:rsid w:val="00D17971"/>
    <w:rsid w:val="00D17A08"/>
    <w:rsid w:val="00D2032E"/>
    <w:rsid w:val="00D209A2"/>
    <w:rsid w:val="00D217A4"/>
    <w:rsid w:val="00D220B1"/>
    <w:rsid w:val="00D224B8"/>
    <w:rsid w:val="00D23596"/>
    <w:rsid w:val="00D23D3A"/>
    <w:rsid w:val="00D24674"/>
    <w:rsid w:val="00D24769"/>
    <w:rsid w:val="00D26D6D"/>
    <w:rsid w:val="00D301F7"/>
    <w:rsid w:val="00D31C69"/>
    <w:rsid w:val="00D32266"/>
    <w:rsid w:val="00D326CA"/>
    <w:rsid w:val="00D32D38"/>
    <w:rsid w:val="00D3308A"/>
    <w:rsid w:val="00D34938"/>
    <w:rsid w:val="00D34AB3"/>
    <w:rsid w:val="00D35339"/>
    <w:rsid w:val="00D35816"/>
    <w:rsid w:val="00D35FF3"/>
    <w:rsid w:val="00D42C74"/>
    <w:rsid w:val="00D43134"/>
    <w:rsid w:val="00D43553"/>
    <w:rsid w:val="00D4368F"/>
    <w:rsid w:val="00D43D80"/>
    <w:rsid w:val="00D45363"/>
    <w:rsid w:val="00D45740"/>
    <w:rsid w:val="00D4775F"/>
    <w:rsid w:val="00D479BC"/>
    <w:rsid w:val="00D52472"/>
    <w:rsid w:val="00D54A5A"/>
    <w:rsid w:val="00D55413"/>
    <w:rsid w:val="00D558D3"/>
    <w:rsid w:val="00D57241"/>
    <w:rsid w:val="00D57451"/>
    <w:rsid w:val="00D61817"/>
    <w:rsid w:val="00D61B37"/>
    <w:rsid w:val="00D61D60"/>
    <w:rsid w:val="00D629D0"/>
    <w:rsid w:val="00D62EDB"/>
    <w:rsid w:val="00D63CD3"/>
    <w:rsid w:val="00D656D7"/>
    <w:rsid w:val="00D67F0B"/>
    <w:rsid w:val="00D70596"/>
    <w:rsid w:val="00D713F0"/>
    <w:rsid w:val="00D715C2"/>
    <w:rsid w:val="00D72D0A"/>
    <w:rsid w:val="00D72F8E"/>
    <w:rsid w:val="00D72F93"/>
    <w:rsid w:val="00D73519"/>
    <w:rsid w:val="00D7364D"/>
    <w:rsid w:val="00D74E67"/>
    <w:rsid w:val="00D7564B"/>
    <w:rsid w:val="00D75887"/>
    <w:rsid w:val="00D75ED2"/>
    <w:rsid w:val="00D76FC6"/>
    <w:rsid w:val="00D80143"/>
    <w:rsid w:val="00D80363"/>
    <w:rsid w:val="00D80B92"/>
    <w:rsid w:val="00D80CA1"/>
    <w:rsid w:val="00D81500"/>
    <w:rsid w:val="00D8347A"/>
    <w:rsid w:val="00D843D7"/>
    <w:rsid w:val="00D85BA8"/>
    <w:rsid w:val="00D86122"/>
    <w:rsid w:val="00D86957"/>
    <w:rsid w:val="00D869C2"/>
    <w:rsid w:val="00D87EA6"/>
    <w:rsid w:val="00D902CF"/>
    <w:rsid w:val="00D913B8"/>
    <w:rsid w:val="00D92E28"/>
    <w:rsid w:val="00D92F31"/>
    <w:rsid w:val="00D95E4E"/>
    <w:rsid w:val="00DA0E63"/>
    <w:rsid w:val="00DA1BE6"/>
    <w:rsid w:val="00DA2563"/>
    <w:rsid w:val="00DA2C1A"/>
    <w:rsid w:val="00DA4339"/>
    <w:rsid w:val="00DA49BC"/>
    <w:rsid w:val="00DA6A6A"/>
    <w:rsid w:val="00DA764E"/>
    <w:rsid w:val="00DB2060"/>
    <w:rsid w:val="00DB26DB"/>
    <w:rsid w:val="00DB2D6C"/>
    <w:rsid w:val="00DB655F"/>
    <w:rsid w:val="00DB6A2F"/>
    <w:rsid w:val="00DB72B3"/>
    <w:rsid w:val="00DB7388"/>
    <w:rsid w:val="00DB7610"/>
    <w:rsid w:val="00DC0582"/>
    <w:rsid w:val="00DC0A5F"/>
    <w:rsid w:val="00DC0BC0"/>
    <w:rsid w:val="00DC30B1"/>
    <w:rsid w:val="00DC3293"/>
    <w:rsid w:val="00DC3DD3"/>
    <w:rsid w:val="00DC3F7B"/>
    <w:rsid w:val="00DC42A7"/>
    <w:rsid w:val="00DC4DE6"/>
    <w:rsid w:val="00DC6022"/>
    <w:rsid w:val="00DC6F92"/>
    <w:rsid w:val="00DC78DF"/>
    <w:rsid w:val="00DC79C4"/>
    <w:rsid w:val="00DC7EED"/>
    <w:rsid w:val="00DD0C23"/>
    <w:rsid w:val="00DD1069"/>
    <w:rsid w:val="00DD1287"/>
    <w:rsid w:val="00DD4DE4"/>
    <w:rsid w:val="00DD58D8"/>
    <w:rsid w:val="00DD7644"/>
    <w:rsid w:val="00DE1A33"/>
    <w:rsid w:val="00DE1F21"/>
    <w:rsid w:val="00DE27BA"/>
    <w:rsid w:val="00DE3581"/>
    <w:rsid w:val="00DE520C"/>
    <w:rsid w:val="00DE6B71"/>
    <w:rsid w:val="00DF1374"/>
    <w:rsid w:val="00DF1396"/>
    <w:rsid w:val="00DF14E0"/>
    <w:rsid w:val="00DF1E23"/>
    <w:rsid w:val="00DF298A"/>
    <w:rsid w:val="00DF35FA"/>
    <w:rsid w:val="00DF414E"/>
    <w:rsid w:val="00DF44B8"/>
    <w:rsid w:val="00DF4770"/>
    <w:rsid w:val="00DF5508"/>
    <w:rsid w:val="00DF56AB"/>
    <w:rsid w:val="00DF5783"/>
    <w:rsid w:val="00DF724A"/>
    <w:rsid w:val="00E01313"/>
    <w:rsid w:val="00E01E15"/>
    <w:rsid w:val="00E027E1"/>
    <w:rsid w:val="00E03161"/>
    <w:rsid w:val="00E04655"/>
    <w:rsid w:val="00E046F2"/>
    <w:rsid w:val="00E05C22"/>
    <w:rsid w:val="00E06422"/>
    <w:rsid w:val="00E06CF3"/>
    <w:rsid w:val="00E07691"/>
    <w:rsid w:val="00E07888"/>
    <w:rsid w:val="00E10D83"/>
    <w:rsid w:val="00E11F4E"/>
    <w:rsid w:val="00E12ACD"/>
    <w:rsid w:val="00E1388B"/>
    <w:rsid w:val="00E14071"/>
    <w:rsid w:val="00E149B4"/>
    <w:rsid w:val="00E149F5"/>
    <w:rsid w:val="00E15531"/>
    <w:rsid w:val="00E156CC"/>
    <w:rsid w:val="00E15FF7"/>
    <w:rsid w:val="00E1680D"/>
    <w:rsid w:val="00E1774A"/>
    <w:rsid w:val="00E17B56"/>
    <w:rsid w:val="00E203B3"/>
    <w:rsid w:val="00E2068C"/>
    <w:rsid w:val="00E21474"/>
    <w:rsid w:val="00E21B84"/>
    <w:rsid w:val="00E22D8D"/>
    <w:rsid w:val="00E235A8"/>
    <w:rsid w:val="00E25943"/>
    <w:rsid w:val="00E26597"/>
    <w:rsid w:val="00E27981"/>
    <w:rsid w:val="00E27C87"/>
    <w:rsid w:val="00E30365"/>
    <w:rsid w:val="00E308C0"/>
    <w:rsid w:val="00E31118"/>
    <w:rsid w:val="00E317CD"/>
    <w:rsid w:val="00E31F06"/>
    <w:rsid w:val="00E3252C"/>
    <w:rsid w:val="00E32E03"/>
    <w:rsid w:val="00E3491F"/>
    <w:rsid w:val="00E3590A"/>
    <w:rsid w:val="00E35A3A"/>
    <w:rsid w:val="00E36244"/>
    <w:rsid w:val="00E41CC1"/>
    <w:rsid w:val="00E42243"/>
    <w:rsid w:val="00E44982"/>
    <w:rsid w:val="00E44C8A"/>
    <w:rsid w:val="00E45A74"/>
    <w:rsid w:val="00E462A5"/>
    <w:rsid w:val="00E4636B"/>
    <w:rsid w:val="00E469C2"/>
    <w:rsid w:val="00E4744D"/>
    <w:rsid w:val="00E50310"/>
    <w:rsid w:val="00E505E8"/>
    <w:rsid w:val="00E50BF1"/>
    <w:rsid w:val="00E53A7C"/>
    <w:rsid w:val="00E54836"/>
    <w:rsid w:val="00E55DEF"/>
    <w:rsid w:val="00E56F0C"/>
    <w:rsid w:val="00E57427"/>
    <w:rsid w:val="00E6045E"/>
    <w:rsid w:val="00E6065F"/>
    <w:rsid w:val="00E60F72"/>
    <w:rsid w:val="00E613E5"/>
    <w:rsid w:val="00E61972"/>
    <w:rsid w:val="00E621DC"/>
    <w:rsid w:val="00E6236D"/>
    <w:rsid w:val="00E62588"/>
    <w:rsid w:val="00E626C8"/>
    <w:rsid w:val="00E63979"/>
    <w:rsid w:val="00E67EC5"/>
    <w:rsid w:val="00E7034F"/>
    <w:rsid w:val="00E707D1"/>
    <w:rsid w:val="00E734E1"/>
    <w:rsid w:val="00E735D0"/>
    <w:rsid w:val="00E73605"/>
    <w:rsid w:val="00E7478A"/>
    <w:rsid w:val="00E74E24"/>
    <w:rsid w:val="00E76CB0"/>
    <w:rsid w:val="00E772E7"/>
    <w:rsid w:val="00E7763F"/>
    <w:rsid w:val="00E77EA9"/>
    <w:rsid w:val="00E811EB"/>
    <w:rsid w:val="00E84BD8"/>
    <w:rsid w:val="00E84C31"/>
    <w:rsid w:val="00E85534"/>
    <w:rsid w:val="00E85D68"/>
    <w:rsid w:val="00E860F8"/>
    <w:rsid w:val="00E87DBD"/>
    <w:rsid w:val="00E90088"/>
    <w:rsid w:val="00E905D3"/>
    <w:rsid w:val="00E90CC1"/>
    <w:rsid w:val="00E91B78"/>
    <w:rsid w:val="00E942B0"/>
    <w:rsid w:val="00E956F0"/>
    <w:rsid w:val="00E95BBD"/>
    <w:rsid w:val="00E97FCC"/>
    <w:rsid w:val="00EA328E"/>
    <w:rsid w:val="00EA3C30"/>
    <w:rsid w:val="00EA4B3C"/>
    <w:rsid w:val="00EA6044"/>
    <w:rsid w:val="00EA60C4"/>
    <w:rsid w:val="00EA6313"/>
    <w:rsid w:val="00EA75F8"/>
    <w:rsid w:val="00EB1156"/>
    <w:rsid w:val="00EB1657"/>
    <w:rsid w:val="00EB1C15"/>
    <w:rsid w:val="00EB410F"/>
    <w:rsid w:val="00EB4A7D"/>
    <w:rsid w:val="00EB4EE9"/>
    <w:rsid w:val="00EB5754"/>
    <w:rsid w:val="00EB7DF9"/>
    <w:rsid w:val="00EC0409"/>
    <w:rsid w:val="00EC10C4"/>
    <w:rsid w:val="00EC32DC"/>
    <w:rsid w:val="00EC3627"/>
    <w:rsid w:val="00EC5046"/>
    <w:rsid w:val="00EC5113"/>
    <w:rsid w:val="00EC6659"/>
    <w:rsid w:val="00EC6857"/>
    <w:rsid w:val="00EC7B87"/>
    <w:rsid w:val="00EC7D2E"/>
    <w:rsid w:val="00ED0653"/>
    <w:rsid w:val="00ED15F7"/>
    <w:rsid w:val="00ED1644"/>
    <w:rsid w:val="00ED3481"/>
    <w:rsid w:val="00ED3492"/>
    <w:rsid w:val="00ED44BD"/>
    <w:rsid w:val="00ED4DFB"/>
    <w:rsid w:val="00ED53A9"/>
    <w:rsid w:val="00ED6C6B"/>
    <w:rsid w:val="00ED764C"/>
    <w:rsid w:val="00ED7B28"/>
    <w:rsid w:val="00EE0CE3"/>
    <w:rsid w:val="00EE0EF5"/>
    <w:rsid w:val="00EE2094"/>
    <w:rsid w:val="00EE39FE"/>
    <w:rsid w:val="00EE3BE3"/>
    <w:rsid w:val="00EE464E"/>
    <w:rsid w:val="00EE48C8"/>
    <w:rsid w:val="00EE4F80"/>
    <w:rsid w:val="00EE54FC"/>
    <w:rsid w:val="00EE7EF0"/>
    <w:rsid w:val="00EF0219"/>
    <w:rsid w:val="00EF1899"/>
    <w:rsid w:val="00EF2E61"/>
    <w:rsid w:val="00EF6049"/>
    <w:rsid w:val="00EF62B6"/>
    <w:rsid w:val="00EF6F50"/>
    <w:rsid w:val="00EF7453"/>
    <w:rsid w:val="00EF7925"/>
    <w:rsid w:val="00F00191"/>
    <w:rsid w:val="00F00FBA"/>
    <w:rsid w:val="00F02E4C"/>
    <w:rsid w:val="00F0440A"/>
    <w:rsid w:val="00F049EC"/>
    <w:rsid w:val="00F07C1F"/>
    <w:rsid w:val="00F10D74"/>
    <w:rsid w:val="00F10EA5"/>
    <w:rsid w:val="00F10FEB"/>
    <w:rsid w:val="00F117E9"/>
    <w:rsid w:val="00F1195B"/>
    <w:rsid w:val="00F11E80"/>
    <w:rsid w:val="00F13109"/>
    <w:rsid w:val="00F13E33"/>
    <w:rsid w:val="00F14514"/>
    <w:rsid w:val="00F149D0"/>
    <w:rsid w:val="00F15B94"/>
    <w:rsid w:val="00F174BB"/>
    <w:rsid w:val="00F17557"/>
    <w:rsid w:val="00F22044"/>
    <w:rsid w:val="00F22D00"/>
    <w:rsid w:val="00F236A1"/>
    <w:rsid w:val="00F23F22"/>
    <w:rsid w:val="00F24300"/>
    <w:rsid w:val="00F247E0"/>
    <w:rsid w:val="00F25F17"/>
    <w:rsid w:val="00F268ED"/>
    <w:rsid w:val="00F2733D"/>
    <w:rsid w:val="00F31DA2"/>
    <w:rsid w:val="00F32069"/>
    <w:rsid w:val="00F328C7"/>
    <w:rsid w:val="00F3413F"/>
    <w:rsid w:val="00F3489D"/>
    <w:rsid w:val="00F34A6E"/>
    <w:rsid w:val="00F350B5"/>
    <w:rsid w:val="00F3554C"/>
    <w:rsid w:val="00F35ACB"/>
    <w:rsid w:val="00F36BD6"/>
    <w:rsid w:val="00F424A7"/>
    <w:rsid w:val="00F4306B"/>
    <w:rsid w:val="00F43EEC"/>
    <w:rsid w:val="00F4420F"/>
    <w:rsid w:val="00F449BD"/>
    <w:rsid w:val="00F4508B"/>
    <w:rsid w:val="00F46A44"/>
    <w:rsid w:val="00F50F1E"/>
    <w:rsid w:val="00F51B14"/>
    <w:rsid w:val="00F51B4D"/>
    <w:rsid w:val="00F51C95"/>
    <w:rsid w:val="00F52543"/>
    <w:rsid w:val="00F53C4E"/>
    <w:rsid w:val="00F54F97"/>
    <w:rsid w:val="00F55143"/>
    <w:rsid w:val="00F55BB8"/>
    <w:rsid w:val="00F562CF"/>
    <w:rsid w:val="00F5666F"/>
    <w:rsid w:val="00F573D0"/>
    <w:rsid w:val="00F60310"/>
    <w:rsid w:val="00F60581"/>
    <w:rsid w:val="00F63FA5"/>
    <w:rsid w:val="00F6455A"/>
    <w:rsid w:val="00F64BAC"/>
    <w:rsid w:val="00F652E3"/>
    <w:rsid w:val="00F67B9B"/>
    <w:rsid w:val="00F67DA9"/>
    <w:rsid w:val="00F67F55"/>
    <w:rsid w:val="00F67FB4"/>
    <w:rsid w:val="00F71747"/>
    <w:rsid w:val="00F7188A"/>
    <w:rsid w:val="00F72B80"/>
    <w:rsid w:val="00F731F5"/>
    <w:rsid w:val="00F74389"/>
    <w:rsid w:val="00F744B3"/>
    <w:rsid w:val="00F75042"/>
    <w:rsid w:val="00F75266"/>
    <w:rsid w:val="00F7567B"/>
    <w:rsid w:val="00F763FA"/>
    <w:rsid w:val="00F76A15"/>
    <w:rsid w:val="00F76DE5"/>
    <w:rsid w:val="00F77FFB"/>
    <w:rsid w:val="00F805F3"/>
    <w:rsid w:val="00F83307"/>
    <w:rsid w:val="00F83482"/>
    <w:rsid w:val="00F84083"/>
    <w:rsid w:val="00F84AF2"/>
    <w:rsid w:val="00F84BC9"/>
    <w:rsid w:val="00F84E5F"/>
    <w:rsid w:val="00F87BF2"/>
    <w:rsid w:val="00F90C5F"/>
    <w:rsid w:val="00F910A3"/>
    <w:rsid w:val="00F911C9"/>
    <w:rsid w:val="00F92505"/>
    <w:rsid w:val="00F948C2"/>
    <w:rsid w:val="00F94A48"/>
    <w:rsid w:val="00F95C65"/>
    <w:rsid w:val="00F95D9B"/>
    <w:rsid w:val="00F96FF3"/>
    <w:rsid w:val="00F97CA1"/>
    <w:rsid w:val="00FA04C7"/>
    <w:rsid w:val="00FA1A62"/>
    <w:rsid w:val="00FA251B"/>
    <w:rsid w:val="00FA2564"/>
    <w:rsid w:val="00FA2860"/>
    <w:rsid w:val="00FA3798"/>
    <w:rsid w:val="00FA4BB8"/>
    <w:rsid w:val="00FA56B6"/>
    <w:rsid w:val="00FA5DE0"/>
    <w:rsid w:val="00FA6FFF"/>
    <w:rsid w:val="00FA73DF"/>
    <w:rsid w:val="00FA75E3"/>
    <w:rsid w:val="00FB0062"/>
    <w:rsid w:val="00FB0B67"/>
    <w:rsid w:val="00FB0E64"/>
    <w:rsid w:val="00FB174C"/>
    <w:rsid w:val="00FB1862"/>
    <w:rsid w:val="00FB3923"/>
    <w:rsid w:val="00FB3A5D"/>
    <w:rsid w:val="00FB3D36"/>
    <w:rsid w:val="00FB3FD7"/>
    <w:rsid w:val="00FB44F3"/>
    <w:rsid w:val="00FB5C6D"/>
    <w:rsid w:val="00FB63E0"/>
    <w:rsid w:val="00FB7A16"/>
    <w:rsid w:val="00FC1288"/>
    <w:rsid w:val="00FC183E"/>
    <w:rsid w:val="00FC1B32"/>
    <w:rsid w:val="00FC1CE1"/>
    <w:rsid w:val="00FC2076"/>
    <w:rsid w:val="00FC4611"/>
    <w:rsid w:val="00FC58F2"/>
    <w:rsid w:val="00FC5F76"/>
    <w:rsid w:val="00FC6922"/>
    <w:rsid w:val="00FC7FF8"/>
    <w:rsid w:val="00FD0EEA"/>
    <w:rsid w:val="00FD1BB1"/>
    <w:rsid w:val="00FD1C7F"/>
    <w:rsid w:val="00FD2D16"/>
    <w:rsid w:val="00FD2FB3"/>
    <w:rsid w:val="00FD311E"/>
    <w:rsid w:val="00FD64E1"/>
    <w:rsid w:val="00FD7129"/>
    <w:rsid w:val="00FD7502"/>
    <w:rsid w:val="00FD7DA2"/>
    <w:rsid w:val="00FE0389"/>
    <w:rsid w:val="00FE1A6B"/>
    <w:rsid w:val="00FE3B79"/>
    <w:rsid w:val="00FE6051"/>
    <w:rsid w:val="00FE72F4"/>
    <w:rsid w:val="00FE73F0"/>
    <w:rsid w:val="00FE7E64"/>
    <w:rsid w:val="00FF0AFC"/>
    <w:rsid w:val="00FF1990"/>
    <w:rsid w:val="00FF1B90"/>
    <w:rsid w:val="00FF3A51"/>
    <w:rsid w:val="00FF4E1E"/>
    <w:rsid w:val="00FF56BF"/>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01869"/>
    <w:pPr>
      <w:keepNext/>
      <w:keepLines/>
      <w:spacing w:before="100" w:beforeAutospacing="1" w:after="100" w:afterAutospacing="1"/>
      <w:ind w:left="1440"/>
      <w:outlineLvl w:val="0"/>
    </w:pPr>
    <w:rPr>
      <w:rFonts w:eastAsiaTheme="majorEastAsia" w:cstheme="majorBidi"/>
      <w:sz w:val="28"/>
      <w:szCs w:val="32"/>
      <w:shd w:val="clear" w:color="auto" w:fill="FFFFFF"/>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86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2A2C2A"/>
    <w:pPr>
      <w:spacing w:before="100" w:beforeAutospacing="1" w:after="100" w:afterAutospacing="1" w:line="24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801"/>
    <w:rPr>
      <w:color w:val="605E5C"/>
      <w:shd w:val="clear" w:color="auto" w:fill="E1DFDD"/>
    </w:rPr>
  </w:style>
  <w:style w:type="character" w:styleId="FollowedHyperlink">
    <w:name w:val="FollowedHyperlink"/>
    <w:basedOn w:val="DefaultParagraphFont"/>
    <w:uiPriority w:val="99"/>
    <w:semiHidden/>
    <w:unhideWhenUsed/>
    <w:rsid w:val="003948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6635502">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8722384">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589477">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146238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173959">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0871789">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1896559">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864809">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5249466">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7679539">
      <w:bodyDiv w:val="1"/>
      <w:marLeft w:val="0"/>
      <w:marRight w:val="0"/>
      <w:marTop w:val="0"/>
      <w:marBottom w:val="0"/>
      <w:divBdr>
        <w:top w:val="none" w:sz="0" w:space="0" w:color="auto"/>
        <w:left w:val="none" w:sz="0" w:space="0" w:color="auto"/>
        <w:bottom w:val="none" w:sz="0" w:space="0" w:color="auto"/>
        <w:right w:val="none" w:sz="0" w:space="0" w:color="auto"/>
      </w:divBdr>
      <w:divsChild>
        <w:div w:id="1226643001">
          <w:marLeft w:val="0"/>
          <w:marRight w:val="0"/>
          <w:marTop w:val="0"/>
          <w:marBottom w:val="0"/>
          <w:divBdr>
            <w:top w:val="none" w:sz="0" w:space="0" w:color="auto"/>
            <w:left w:val="none" w:sz="0" w:space="0" w:color="auto"/>
            <w:bottom w:val="none" w:sz="0" w:space="0" w:color="auto"/>
            <w:right w:val="none" w:sz="0" w:space="0" w:color="auto"/>
          </w:divBdr>
          <w:divsChild>
            <w:div w:id="1225067291">
              <w:marLeft w:val="0"/>
              <w:marRight w:val="0"/>
              <w:marTop w:val="0"/>
              <w:marBottom w:val="0"/>
              <w:divBdr>
                <w:top w:val="none" w:sz="0" w:space="0" w:color="auto"/>
                <w:left w:val="none" w:sz="0" w:space="0" w:color="auto"/>
                <w:bottom w:val="none" w:sz="0" w:space="0" w:color="auto"/>
                <w:right w:val="none" w:sz="0" w:space="0" w:color="auto"/>
              </w:divBdr>
            </w:div>
            <w:div w:id="632053545">
              <w:marLeft w:val="0"/>
              <w:marRight w:val="0"/>
              <w:marTop w:val="0"/>
              <w:marBottom w:val="0"/>
              <w:divBdr>
                <w:top w:val="none" w:sz="0" w:space="0" w:color="auto"/>
                <w:left w:val="none" w:sz="0" w:space="0" w:color="auto"/>
                <w:bottom w:val="none" w:sz="0" w:space="0" w:color="auto"/>
                <w:right w:val="none" w:sz="0" w:space="0" w:color="auto"/>
              </w:divBdr>
            </w:div>
            <w:div w:id="1295332519">
              <w:marLeft w:val="0"/>
              <w:marRight w:val="0"/>
              <w:marTop w:val="0"/>
              <w:marBottom w:val="0"/>
              <w:divBdr>
                <w:top w:val="none" w:sz="0" w:space="0" w:color="auto"/>
                <w:left w:val="none" w:sz="0" w:space="0" w:color="auto"/>
                <w:bottom w:val="none" w:sz="0" w:space="0" w:color="auto"/>
                <w:right w:val="none" w:sz="0" w:space="0" w:color="auto"/>
              </w:divBdr>
            </w:div>
            <w:div w:id="1868829629">
              <w:marLeft w:val="0"/>
              <w:marRight w:val="0"/>
              <w:marTop w:val="0"/>
              <w:marBottom w:val="0"/>
              <w:divBdr>
                <w:top w:val="none" w:sz="0" w:space="0" w:color="auto"/>
                <w:left w:val="none" w:sz="0" w:space="0" w:color="auto"/>
                <w:bottom w:val="none" w:sz="0" w:space="0" w:color="auto"/>
                <w:right w:val="none" w:sz="0" w:space="0" w:color="auto"/>
              </w:divBdr>
            </w:div>
            <w:div w:id="1045563608">
              <w:marLeft w:val="0"/>
              <w:marRight w:val="0"/>
              <w:marTop w:val="0"/>
              <w:marBottom w:val="0"/>
              <w:divBdr>
                <w:top w:val="none" w:sz="0" w:space="0" w:color="auto"/>
                <w:left w:val="none" w:sz="0" w:space="0" w:color="auto"/>
                <w:bottom w:val="none" w:sz="0" w:space="0" w:color="auto"/>
                <w:right w:val="none" w:sz="0" w:space="0" w:color="auto"/>
              </w:divBdr>
            </w:div>
            <w:div w:id="1100756875">
              <w:marLeft w:val="0"/>
              <w:marRight w:val="0"/>
              <w:marTop w:val="0"/>
              <w:marBottom w:val="0"/>
              <w:divBdr>
                <w:top w:val="none" w:sz="0" w:space="0" w:color="auto"/>
                <w:left w:val="none" w:sz="0" w:space="0" w:color="auto"/>
                <w:bottom w:val="none" w:sz="0" w:space="0" w:color="auto"/>
                <w:right w:val="none" w:sz="0" w:space="0" w:color="auto"/>
              </w:divBdr>
            </w:div>
            <w:div w:id="1872450751">
              <w:marLeft w:val="0"/>
              <w:marRight w:val="0"/>
              <w:marTop w:val="0"/>
              <w:marBottom w:val="0"/>
              <w:divBdr>
                <w:top w:val="none" w:sz="0" w:space="0" w:color="auto"/>
                <w:left w:val="none" w:sz="0" w:space="0" w:color="auto"/>
                <w:bottom w:val="none" w:sz="0" w:space="0" w:color="auto"/>
                <w:right w:val="none" w:sz="0" w:space="0" w:color="auto"/>
              </w:divBdr>
            </w:div>
            <w:div w:id="1338341625">
              <w:marLeft w:val="0"/>
              <w:marRight w:val="0"/>
              <w:marTop w:val="0"/>
              <w:marBottom w:val="0"/>
              <w:divBdr>
                <w:top w:val="none" w:sz="0" w:space="0" w:color="auto"/>
                <w:left w:val="none" w:sz="0" w:space="0" w:color="auto"/>
                <w:bottom w:val="none" w:sz="0" w:space="0" w:color="auto"/>
                <w:right w:val="none" w:sz="0" w:space="0" w:color="auto"/>
              </w:divBdr>
            </w:div>
            <w:div w:id="181748700">
              <w:marLeft w:val="0"/>
              <w:marRight w:val="0"/>
              <w:marTop w:val="0"/>
              <w:marBottom w:val="0"/>
              <w:divBdr>
                <w:top w:val="none" w:sz="0" w:space="0" w:color="auto"/>
                <w:left w:val="none" w:sz="0" w:space="0" w:color="auto"/>
                <w:bottom w:val="none" w:sz="0" w:space="0" w:color="auto"/>
                <w:right w:val="none" w:sz="0" w:space="0" w:color="auto"/>
              </w:divBdr>
            </w:div>
            <w:div w:id="2027443411">
              <w:marLeft w:val="0"/>
              <w:marRight w:val="0"/>
              <w:marTop w:val="0"/>
              <w:marBottom w:val="0"/>
              <w:divBdr>
                <w:top w:val="none" w:sz="0" w:space="0" w:color="auto"/>
                <w:left w:val="none" w:sz="0" w:space="0" w:color="auto"/>
                <w:bottom w:val="none" w:sz="0" w:space="0" w:color="auto"/>
                <w:right w:val="none" w:sz="0" w:space="0" w:color="auto"/>
              </w:divBdr>
            </w:div>
            <w:div w:id="1096709743">
              <w:marLeft w:val="0"/>
              <w:marRight w:val="0"/>
              <w:marTop w:val="0"/>
              <w:marBottom w:val="0"/>
              <w:divBdr>
                <w:top w:val="none" w:sz="0" w:space="0" w:color="auto"/>
                <w:left w:val="none" w:sz="0" w:space="0" w:color="auto"/>
                <w:bottom w:val="none" w:sz="0" w:space="0" w:color="auto"/>
                <w:right w:val="none" w:sz="0" w:space="0" w:color="auto"/>
              </w:divBdr>
            </w:div>
            <w:div w:id="986323861">
              <w:marLeft w:val="0"/>
              <w:marRight w:val="0"/>
              <w:marTop w:val="0"/>
              <w:marBottom w:val="0"/>
              <w:divBdr>
                <w:top w:val="none" w:sz="0" w:space="0" w:color="auto"/>
                <w:left w:val="none" w:sz="0" w:space="0" w:color="auto"/>
                <w:bottom w:val="none" w:sz="0" w:space="0" w:color="auto"/>
                <w:right w:val="none" w:sz="0" w:space="0" w:color="auto"/>
              </w:divBdr>
            </w:div>
            <w:div w:id="1080178166">
              <w:marLeft w:val="0"/>
              <w:marRight w:val="0"/>
              <w:marTop w:val="0"/>
              <w:marBottom w:val="0"/>
              <w:divBdr>
                <w:top w:val="none" w:sz="0" w:space="0" w:color="auto"/>
                <w:left w:val="none" w:sz="0" w:space="0" w:color="auto"/>
                <w:bottom w:val="none" w:sz="0" w:space="0" w:color="auto"/>
                <w:right w:val="none" w:sz="0" w:space="0" w:color="auto"/>
              </w:divBdr>
            </w:div>
            <w:div w:id="1013461330">
              <w:marLeft w:val="0"/>
              <w:marRight w:val="0"/>
              <w:marTop w:val="0"/>
              <w:marBottom w:val="0"/>
              <w:divBdr>
                <w:top w:val="none" w:sz="0" w:space="0" w:color="auto"/>
                <w:left w:val="none" w:sz="0" w:space="0" w:color="auto"/>
                <w:bottom w:val="none" w:sz="0" w:space="0" w:color="auto"/>
                <w:right w:val="none" w:sz="0" w:space="0" w:color="auto"/>
              </w:divBdr>
            </w:div>
            <w:div w:id="507913864">
              <w:marLeft w:val="0"/>
              <w:marRight w:val="0"/>
              <w:marTop w:val="0"/>
              <w:marBottom w:val="0"/>
              <w:divBdr>
                <w:top w:val="none" w:sz="0" w:space="0" w:color="auto"/>
                <w:left w:val="none" w:sz="0" w:space="0" w:color="auto"/>
                <w:bottom w:val="none" w:sz="0" w:space="0" w:color="auto"/>
                <w:right w:val="none" w:sz="0" w:space="0" w:color="auto"/>
              </w:divBdr>
            </w:div>
            <w:div w:id="1053848379">
              <w:marLeft w:val="0"/>
              <w:marRight w:val="0"/>
              <w:marTop w:val="0"/>
              <w:marBottom w:val="0"/>
              <w:divBdr>
                <w:top w:val="none" w:sz="0" w:space="0" w:color="auto"/>
                <w:left w:val="none" w:sz="0" w:space="0" w:color="auto"/>
                <w:bottom w:val="none" w:sz="0" w:space="0" w:color="auto"/>
                <w:right w:val="none" w:sz="0" w:space="0" w:color="auto"/>
              </w:divBdr>
            </w:div>
            <w:div w:id="1088236744">
              <w:marLeft w:val="0"/>
              <w:marRight w:val="0"/>
              <w:marTop w:val="0"/>
              <w:marBottom w:val="0"/>
              <w:divBdr>
                <w:top w:val="none" w:sz="0" w:space="0" w:color="auto"/>
                <w:left w:val="none" w:sz="0" w:space="0" w:color="auto"/>
                <w:bottom w:val="none" w:sz="0" w:space="0" w:color="auto"/>
                <w:right w:val="none" w:sz="0" w:space="0" w:color="auto"/>
              </w:divBdr>
            </w:div>
            <w:div w:id="114298299">
              <w:marLeft w:val="0"/>
              <w:marRight w:val="0"/>
              <w:marTop w:val="0"/>
              <w:marBottom w:val="0"/>
              <w:divBdr>
                <w:top w:val="none" w:sz="0" w:space="0" w:color="auto"/>
                <w:left w:val="none" w:sz="0" w:space="0" w:color="auto"/>
                <w:bottom w:val="none" w:sz="0" w:space="0" w:color="auto"/>
                <w:right w:val="none" w:sz="0" w:space="0" w:color="auto"/>
              </w:divBdr>
            </w:div>
            <w:div w:id="994333076">
              <w:marLeft w:val="0"/>
              <w:marRight w:val="0"/>
              <w:marTop w:val="0"/>
              <w:marBottom w:val="0"/>
              <w:divBdr>
                <w:top w:val="none" w:sz="0" w:space="0" w:color="auto"/>
                <w:left w:val="none" w:sz="0" w:space="0" w:color="auto"/>
                <w:bottom w:val="none" w:sz="0" w:space="0" w:color="auto"/>
                <w:right w:val="none" w:sz="0" w:space="0" w:color="auto"/>
              </w:divBdr>
            </w:div>
            <w:div w:id="1023939982">
              <w:marLeft w:val="0"/>
              <w:marRight w:val="0"/>
              <w:marTop w:val="0"/>
              <w:marBottom w:val="0"/>
              <w:divBdr>
                <w:top w:val="none" w:sz="0" w:space="0" w:color="auto"/>
                <w:left w:val="none" w:sz="0" w:space="0" w:color="auto"/>
                <w:bottom w:val="none" w:sz="0" w:space="0" w:color="auto"/>
                <w:right w:val="none" w:sz="0" w:space="0" w:color="auto"/>
              </w:divBdr>
            </w:div>
            <w:div w:id="1853178761">
              <w:marLeft w:val="0"/>
              <w:marRight w:val="0"/>
              <w:marTop w:val="0"/>
              <w:marBottom w:val="0"/>
              <w:divBdr>
                <w:top w:val="none" w:sz="0" w:space="0" w:color="auto"/>
                <w:left w:val="none" w:sz="0" w:space="0" w:color="auto"/>
                <w:bottom w:val="none" w:sz="0" w:space="0" w:color="auto"/>
                <w:right w:val="none" w:sz="0" w:space="0" w:color="auto"/>
              </w:divBdr>
            </w:div>
            <w:div w:id="2008824167">
              <w:marLeft w:val="0"/>
              <w:marRight w:val="0"/>
              <w:marTop w:val="0"/>
              <w:marBottom w:val="0"/>
              <w:divBdr>
                <w:top w:val="none" w:sz="0" w:space="0" w:color="auto"/>
                <w:left w:val="none" w:sz="0" w:space="0" w:color="auto"/>
                <w:bottom w:val="none" w:sz="0" w:space="0" w:color="auto"/>
                <w:right w:val="none" w:sz="0" w:space="0" w:color="auto"/>
              </w:divBdr>
            </w:div>
            <w:div w:id="1269044347">
              <w:marLeft w:val="0"/>
              <w:marRight w:val="0"/>
              <w:marTop w:val="0"/>
              <w:marBottom w:val="0"/>
              <w:divBdr>
                <w:top w:val="none" w:sz="0" w:space="0" w:color="auto"/>
                <w:left w:val="none" w:sz="0" w:space="0" w:color="auto"/>
                <w:bottom w:val="none" w:sz="0" w:space="0" w:color="auto"/>
                <w:right w:val="none" w:sz="0" w:space="0" w:color="auto"/>
              </w:divBdr>
            </w:div>
            <w:div w:id="1087578808">
              <w:marLeft w:val="0"/>
              <w:marRight w:val="0"/>
              <w:marTop w:val="0"/>
              <w:marBottom w:val="0"/>
              <w:divBdr>
                <w:top w:val="none" w:sz="0" w:space="0" w:color="auto"/>
                <w:left w:val="none" w:sz="0" w:space="0" w:color="auto"/>
                <w:bottom w:val="none" w:sz="0" w:space="0" w:color="auto"/>
                <w:right w:val="none" w:sz="0" w:space="0" w:color="auto"/>
              </w:divBdr>
            </w:div>
            <w:div w:id="88738011">
              <w:marLeft w:val="0"/>
              <w:marRight w:val="0"/>
              <w:marTop w:val="0"/>
              <w:marBottom w:val="0"/>
              <w:divBdr>
                <w:top w:val="none" w:sz="0" w:space="0" w:color="auto"/>
                <w:left w:val="none" w:sz="0" w:space="0" w:color="auto"/>
                <w:bottom w:val="none" w:sz="0" w:space="0" w:color="auto"/>
                <w:right w:val="none" w:sz="0" w:space="0" w:color="auto"/>
              </w:divBdr>
            </w:div>
            <w:div w:id="830871519">
              <w:marLeft w:val="0"/>
              <w:marRight w:val="0"/>
              <w:marTop w:val="0"/>
              <w:marBottom w:val="0"/>
              <w:divBdr>
                <w:top w:val="none" w:sz="0" w:space="0" w:color="auto"/>
                <w:left w:val="none" w:sz="0" w:space="0" w:color="auto"/>
                <w:bottom w:val="none" w:sz="0" w:space="0" w:color="auto"/>
                <w:right w:val="none" w:sz="0" w:space="0" w:color="auto"/>
              </w:divBdr>
            </w:div>
            <w:div w:id="1327052438">
              <w:marLeft w:val="0"/>
              <w:marRight w:val="0"/>
              <w:marTop w:val="0"/>
              <w:marBottom w:val="0"/>
              <w:divBdr>
                <w:top w:val="none" w:sz="0" w:space="0" w:color="auto"/>
                <w:left w:val="none" w:sz="0" w:space="0" w:color="auto"/>
                <w:bottom w:val="none" w:sz="0" w:space="0" w:color="auto"/>
                <w:right w:val="none" w:sz="0" w:space="0" w:color="auto"/>
              </w:divBdr>
            </w:div>
            <w:div w:id="607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8241085">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314753">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6520849">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1986766">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0597874">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695080402">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660340">
      <w:bodyDiv w:val="1"/>
      <w:marLeft w:val="0"/>
      <w:marRight w:val="0"/>
      <w:marTop w:val="0"/>
      <w:marBottom w:val="0"/>
      <w:divBdr>
        <w:top w:val="none" w:sz="0" w:space="0" w:color="auto"/>
        <w:left w:val="none" w:sz="0" w:space="0" w:color="auto"/>
        <w:bottom w:val="none" w:sz="0" w:space="0" w:color="auto"/>
        <w:right w:val="none" w:sz="0" w:space="0" w:color="auto"/>
      </w:divBdr>
      <w:divsChild>
        <w:div w:id="1319185956">
          <w:marLeft w:val="0"/>
          <w:marRight w:val="0"/>
          <w:marTop w:val="0"/>
          <w:marBottom w:val="0"/>
          <w:divBdr>
            <w:top w:val="none" w:sz="0" w:space="0" w:color="auto"/>
            <w:left w:val="none" w:sz="0" w:space="0" w:color="auto"/>
            <w:bottom w:val="none" w:sz="0" w:space="0" w:color="auto"/>
            <w:right w:val="none" w:sz="0" w:space="0" w:color="auto"/>
          </w:divBdr>
        </w:div>
      </w:divsChild>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2181655">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0314580">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459847">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5880782">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0798108">
      <w:bodyDiv w:val="1"/>
      <w:marLeft w:val="0"/>
      <w:marRight w:val="0"/>
      <w:marTop w:val="0"/>
      <w:marBottom w:val="0"/>
      <w:divBdr>
        <w:top w:val="none" w:sz="0" w:space="0" w:color="auto"/>
        <w:left w:val="none" w:sz="0" w:space="0" w:color="auto"/>
        <w:bottom w:val="none" w:sz="0" w:space="0" w:color="auto"/>
        <w:right w:val="none" w:sz="0" w:space="0" w:color="auto"/>
      </w:divBdr>
      <w:divsChild>
        <w:div w:id="547766285">
          <w:marLeft w:val="0"/>
          <w:marRight w:val="0"/>
          <w:marTop w:val="0"/>
          <w:marBottom w:val="0"/>
          <w:divBdr>
            <w:top w:val="none" w:sz="0" w:space="0" w:color="auto"/>
            <w:left w:val="none" w:sz="0" w:space="0" w:color="auto"/>
            <w:bottom w:val="none" w:sz="0" w:space="0" w:color="auto"/>
            <w:right w:val="none" w:sz="0" w:space="0" w:color="auto"/>
          </w:divBdr>
        </w:div>
      </w:divsChild>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17281063">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4392136">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4307405">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8454704">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2240195">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2845015">
      <w:bodyDiv w:val="1"/>
      <w:marLeft w:val="0"/>
      <w:marRight w:val="0"/>
      <w:marTop w:val="0"/>
      <w:marBottom w:val="0"/>
      <w:divBdr>
        <w:top w:val="none" w:sz="0" w:space="0" w:color="auto"/>
        <w:left w:val="none" w:sz="0" w:space="0" w:color="auto"/>
        <w:bottom w:val="none" w:sz="0" w:space="0" w:color="auto"/>
        <w:right w:val="none" w:sz="0" w:space="0" w:color="auto"/>
      </w:divBdr>
    </w:div>
    <w:div w:id="1443961746">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4825381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69609988">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0893276">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2082163">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5109888">
      <w:bodyDiv w:val="1"/>
      <w:marLeft w:val="0"/>
      <w:marRight w:val="0"/>
      <w:marTop w:val="0"/>
      <w:marBottom w:val="0"/>
      <w:divBdr>
        <w:top w:val="none" w:sz="0" w:space="0" w:color="auto"/>
        <w:left w:val="none" w:sz="0" w:space="0" w:color="auto"/>
        <w:bottom w:val="none" w:sz="0" w:space="0" w:color="auto"/>
        <w:right w:val="none" w:sz="0" w:space="0" w:color="auto"/>
      </w:divBdr>
    </w:div>
    <w:div w:id="1677462316">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212782">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5881876">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798261368">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3308920">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1723021">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6110951">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5969286">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6696656">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4346549">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640519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2447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6492490">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1874402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t.co/Yv4BBSNrB4"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hyperlink" Target="https://t.co/2hdSbFAIaC"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s://t.co/C2Nub9QmHr"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hyperlink" Target="https://t.co/sk5VtLjAiD"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1</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3</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5</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36</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4</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17</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15</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14</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16</b:RefOrder>
  </b:Source>
  <b:Source>
    <b:Tag>111101</b:Tag>
    <b:SourceType>Book</b:SourceType>
    <b:Guid>{C4C5A660-1C38-4AD5-AC3C-E2A935BA7818}</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18</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19</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0</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2</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3</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24</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25</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26</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27</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28</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29</b:RefOrder>
  </b:Source>
  <b:Source>
    <b:Tag>111033</b:Tag>
    <b:SourceType>JournalArticle</b:SourceType>
    <b:Guid>{7C5136D9-739E-4346-A8AC-FBA0457149CD}</b:Guid>
    <b:Title>Obscene Undersides: Women and Evil between the Taliban and the United States</b:Title>
    <b:Year>2003</b:Year>
    <b:Author>
      <b:Author>
        <b:NameList>
          <b:Person>
            <b:Last>Franks</b:Last>
            <b:First>Mary</b:First>
            <b:Middle>Anne</b:Middle>
          </b:Person>
        </b:NameList>
      </b:Author>
    </b:Author>
    <b:JournalName>Wiley on behalf of Hypatia, Inc</b:JournalName>
    <b:RefOrder>30</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1</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2</b:RefOrder>
  </b:Source>
</b:Sources>
</file>

<file path=customXml/itemProps1.xml><?xml version="1.0" encoding="utf-8"?>
<ds:datastoreItem xmlns:ds="http://schemas.openxmlformats.org/officeDocument/2006/customXml" ds:itemID="{9BDEE0BE-C86A-4ABE-BCF6-8DDF7982B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2</TotalTime>
  <Pages>1</Pages>
  <Words>17898</Words>
  <Characters>102020</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753</cp:revision>
  <cp:lastPrinted>2023-06-06T01:07:00Z</cp:lastPrinted>
  <dcterms:created xsi:type="dcterms:W3CDTF">2023-02-21T06:30:00Z</dcterms:created>
  <dcterms:modified xsi:type="dcterms:W3CDTF">2023-06-06T01:09:00Z</dcterms:modified>
</cp:coreProperties>
</file>